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D9C4CB" w14:textId="60AAE6C0" w:rsidR="0056475F" w:rsidRDefault="0056475F" w:rsidP="005743D2">
      <w:pPr>
        <w:pStyle w:val="Heading2"/>
      </w:pPr>
    </w:p>
    <w:p w14:paraId="3445EE8F" w14:textId="7B1DD74E" w:rsidR="00BB44E9" w:rsidRDefault="002F7D15" w:rsidP="005743D2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4390712" wp14:editId="47776000">
                <wp:simplePos x="0" y="0"/>
                <wp:positionH relativeFrom="column">
                  <wp:posOffset>2515986</wp:posOffset>
                </wp:positionH>
                <wp:positionV relativeFrom="page">
                  <wp:posOffset>205047</wp:posOffset>
                </wp:positionV>
                <wp:extent cx="1704052" cy="631825"/>
                <wp:effectExtent l="0" t="0" r="10795" b="1587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052" cy="631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9491B1" w14:textId="1D7B8043" w:rsidR="00A3167B" w:rsidRPr="00A62FCE" w:rsidRDefault="00533C2D" w:rsidP="00A3167B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85C65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20"/>
                              </w:rPr>
                              <w:t>Memorize:</w:t>
                            </w:r>
                            <w:r w:rsidRPr="00685C65">
                              <w:rPr>
                                <w:rFonts w:ascii="Candara" w:eastAsia="Times New Roman" w:hAnsi="Candara" w:cs="Segoe UI"/>
                                <w:sz w:val="30"/>
                                <w:szCs w:val="20"/>
                              </w:rPr>
                              <w:t xml:space="preserve"> </w:t>
                            </w:r>
                            <w:r w:rsidR="00B02426" w:rsidRPr="00685C65">
                              <w:rPr>
                                <w:rFonts w:ascii="Candara" w:eastAsia="Times New Roman" w:hAnsi="Candara" w:cs="Segoe UI"/>
                                <w:sz w:val="30"/>
                                <w:szCs w:val="20"/>
                              </w:rPr>
                              <w:t xml:space="preserve"> </w:t>
                            </w:r>
                            <w:r w:rsidR="00B02426" w:rsidRPr="00685C65">
                              <w:rPr>
                                <w:rFonts w:ascii="Candara" w:eastAsia="Times New Roman" w:hAnsi="Candara" w:cs="Segoe UI"/>
                                <w:sz w:val="30"/>
                                <w:szCs w:val="20"/>
                              </w:rPr>
                              <w:br/>
                            </w:r>
                            <w:r w:rsidR="002C7FAE">
                              <w:rPr>
                                <w:rFonts w:ascii="Arial" w:hAnsi="Arial" w:cs="Arial"/>
                              </w:rPr>
                              <w:t>1 Corinthians 12:12-1</w:t>
                            </w:r>
                            <w:r w:rsidR="00575DF7">
                              <w:rPr>
                                <w:rFonts w:ascii="Arial" w:hAnsi="Arial" w:cs="Arial"/>
                              </w:rPr>
                              <w:t>3</w:t>
                            </w:r>
                          </w:p>
                          <w:p w14:paraId="4C9A26DC" w14:textId="79A611EF" w:rsidR="00BD48B1" w:rsidRDefault="00BD48B1" w:rsidP="00BD48B1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2B245C36" w14:textId="50D199FE" w:rsidR="00CF7B59" w:rsidRDefault="00CF7B59" w:rsidP="00CF7B59">
                            <w:pPr>
                              <w:jc w:val="center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59179776" w14:textId="2CF26001" w:rsidR="00A733FD" w:rsidRPr="005E0853" w:rsidRDefault="000B4166" w:rsidP="00CF7B59">
                            <w:pPr>
                              <w:rPr>
                                <w:rStyle w:val="text"/>
                                <w:rFonts w:ascii="Segoe UI" w:hAnsi="Segoe UI" w:cs="Segoe UI"/>
                                <w:color w:val="000000"/>
                                <w:u w:val="single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text"/>
                                <w:rFonts w:ascii="Segoe UI" w:hAnsi="Segoe UI" w:cs="Segoe UI"/>
                                <w:color w:val="000000"/>
                                <w:u w:val="single"/>
                                <w:shd w:val="clear" w:color="auto" w:fill="FFFFFF"/>
                              </w:rPr>
                              <w:br/>
                            </w:r>
                          </w:p>
                          <w:p w14:paraId="431D8F40" w14:textId="791A68A6" w:rsidR="00CD264D" w:rsidRPr="00685C65" w:rsidRDefault="00CD264D" w:rsidP="001F7488">
                            <w:pPr>
                              <w:rPr>
                                <w:rFonts w:ascii="Candara" w:hAnsi="Candara" w:cs="Segoe UI"/>
                              </w:rPr>
                            </w:pPr>
                          </w:p>
                          <w:p w14:paraId="600D74A6" w14:textId="77777777" w:rsidR="004D6A28" w:rsidRPr="00685C65" w:rsidRDefault="004D6A28" w:rsidP="004D6A28">
                            <w:pPr>
                              <w:jc w:val="center"/>
                              <w:rPr>
                                <w:rFonts w:ascii="Candara" w:hAnsi="Candara" w:cs="Segoe UI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F40DB71" w14:textId="77777777" w:rsidR="00533C2D" w:rsidRPr="00685C65" w:rsidRDefault="00533C2D" w:rsidP="00533C2D">
                            <w:pPr>
                              <w:spacing w:after="0" w:line="276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90712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198.1pt;margin-top:16.15pt;width:134.2pt;height:49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" fillcolor="white [3201]" strokeweight=".5pt">
                <v:textbox>
                  <w:txbxContent>
                    <w:p w14:paraId="579491B1" w14:textId="1D7B8043" w:rsidR="00A3167B" w:rsidRPr="00A62FCE" w:rsidRDefault="00533C2D" w:rsidP="00A3167B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85C65">
                        <w:rPr>
                          <w:rFonts w:ascii="Candara" w:eastAsia="Times New Roman" w:hAnsi="Candara" w:cs="Segoe UI"/>
                          <w:b/>
                          <w:sz w:val="30"/>
                          <w:szCs w:val="20"/>
                        </w:rPr>
                        <w:t>Memorize:</w:t>
                      </w:r>
                      <w:r w:rsidRPr="00685C65">
                        <w:rPr>
                          <w:rFonts w:ascii="Candara" w:eastAsia="Times New Roman" w:hAnsi="Candara" w:cs="Segoe UI"/>
                          <w:sz w:val="30"/>
                          <w:szCs w:val="20"/>
                        </w:rPr>
                        <w:t xml:space="preserve"> </w:t>
                      </w:r>
                      <w:r w:rsidR="00B02426" w:rsidRPr="00685C65">
                        <w:rPr>
                          <w:rFonts w:ascii="Candara" w:eastAsia="Times New Roman" w:hAnsi="Candara" w:cs="Segoe UI"/>
                          <w:sz w:val="30"/>
                          <w:szCs w:val="20"/>
                        </w:rPr>
                        <w:t xml:space="preserve"> </w:t>
                      </w:r>
                      <w:r w:rsidR="00B02426" w:rsidRPr="00685C65">
                        <w:rPr>
                          <w:rFonts w:ascii="Candara" w:eastAsia="Times New Roman" w:hAnsi="Candara" w:cs="Segoe UI"/>
                          <w:sz w:val="30"/>
                          <w:szCs w:val="20"/>
                        </w:rPr>
                        <w:br/>
                      </w:r>
                      <w:r w:rsidR="002C7FAE">
                        <w:rPr>
                          <w:rFonts w:ascii="Arial" w:hAnsi="Arial" w:cs="Arial"/>
                        </w:rPr>
                        <w:t>1 Corinthians 12:12-1</w:t>
                      </w:r>
                      <w:r w:rsidR="00575DF7">
                        <w:rPr>
                          <w:rFonts w:ascii="Arial" w:hAnsi="Arial" w:cs="Arial"/>
                        </w:rPr>
                        <w:t>3</w:t>
                      </w:r>
                    </w:p>
                    <w:p w14:paraId="4C9A26DC" w14:textId="79A611EF" w:rsidR="00BD48B1" w:rsidRDefault="00BD48B1" w:rsidP="00BD48B1">
                      <w:p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2B245C36" w14:textId="50D199FE" w:rsidR="00CF7B59" w:rsidRDefault="00CF7B59" w:rsidP="00CF7B59">
                      <w:pPr>
                        <w:jc w:val="center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59179776" w14:textId="2CF26001" w:rsidR="00A733FD" w:rsidRPr="005E0853" w:rsidRDefault="000B4166" w:rsidP="00CF7B59">
                      <w:pPr>
                        <w:rPr>
                          <w:rStyle w:val="text"/>
                          <w:rFonts w:ascii="Segoe UI" w:hAnsi="Segoe UI" w:cs="Segoe UI"/>
                          <w:color w:val="000000"/>
                          <w:u w:val="single"/>
                          <w:shd w:val="clear" w:color="auto" w:fill="FFFFFF"/>
                        </w:rPr>
                      </w:pPr>
                      <w:r>
                        <w:rPr>
                          <w:rStyle w:val="text"/>
                          <w:rFonts w:ascii="Segoe UI" w:hAnsi="Segoe UI" w:cs="Segoe UI"/>
                          <w:color w:val="000000"/>
                          <w:u w:val="single"/>
                          <w:shd w:val="clear" w:color="auto" w:fill="FFFFFF"/>
                        </w:rPr>
                        <w:br/>
                      </w:r>
                    </w:p>
                    <w:p w14:paraId="431D8F40" w14:textId="791A68A6" w:rsidR="00CD264D" w:rsidRPr="00685C65" w:rsidRDefault="00CD264D" w:rsidP="001F7488">
                      <w:pPr>
                        <w:rPr>
                          <w:rFonts w:ascii="Candara" w:hAnsi="Candara" w:cs="Segoe UI"/>
                        </w:rPr>
                      </w:pPr>
                    </w:p>
                    <w:p w14:paraId="600D74A6" w14:textId="77777777" w:rsidR="004D6A28" w:rsidRPr="00685C65" w:rsidRDefault="004D6A28" w:rsidP="004D6A28">
                      <w:pPr>
                        <w:jc w:val="center"/>
                        <w:rPr>
                          <w:rFonts w:ascii="Candara" w:hAnsi="Candara" w:cs="Segoe UI"/>
                          <w:sz w:val="20"/>
                          <w:szCs w:val="20"/>
                          <w:u w:val="single"/>
                        </w:rPr>
                      </w:pPr>
                    </w:p>
                    <w:p w14:paraId="7F40DB71" w14:textId="77777777" w:rsidR="00533C2D" w:rsidRPr="00685C65" w:rsidRDefault="00533C2D" w:rsidP="00533C2D">
                      <w:pPr>
                        <w:spacing w:after="0" w:line="276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642680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286FD6" wp14:editId="2C1A1A9A">
                <wp:simplePos x="0" y="0"/>
                <wp:positionH relativeFrom="column">
                  <wp:posOffset>-304800</wp:posOffset>
                </wp:positionH>
                <wp:positionV relativeFrom="page">
                  <wp:posOffset>205047</wp:posOffset>
                </wp:positionV>
                <wp:extent cx="2721033" cy="631190"/>
                <wp:effectExtent l="0" t="0" r="22225" b="1651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1033" cy="631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2F87C4" w14:textId="109F9181" w:rsidR="00533C2D" w:rsidRPr="00C45E4D" w:rsidRDefault="00533C2D" w:rsidP="00533C2D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b/>
                                <w:sz w:val="36"/>
                                <w:szCs w:val="18"/>
                              </w:rPr>
                            </w:pPr>
                            <w:r w:rsidRPr="00C45E4D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 xml:space="preserve">Family Worship Guide: Week of </w:t>
                            </w:r>
                            <w:r w:rsidR="00855A08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>7</w:t>
                            </w:r>
                            <w:r w:rsidR="00760862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>/</w:t>
                            </w:r>
                            <w:r w:rsidR="00855A08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>7</w:t>
                            </w:r>
                            <w:r w:rsidR="00760862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>/</w:t>
                            </w:r>
                            <w:r w:rsidR="00640676" w:rsidRPr="00C45E4D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>2</w:t>
                            </w:r>
                            <w:r w:rsidRPr="00C45E4D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>02</w:t>
                            </w:r>
                            <w:r w:rsidR="00087666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>4</w:t>
                            </w:r>
                          </w:p>
                          <w:p w14:paraId="18786503" w14:textId="77777777" w:rsidR="00533C2D" w:rsidRPr="00C45E4D" w:rsidRDefault="00533C2D" w:rsidP="00533C2D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86FD6" id="Text Box 26" o:spid="_x0000_s1027" type="#_x0000_t202" style="position:absolute;margin-left:-24pt;margin-top:16.15pt;width:214.25pt;height:49.7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" fillcolor="white [3201]" strokeweight=".5pt">
                <v:textbox>
                  <w:txbxContent>
                    <w:p w14:paraId="762F87C4" w14:textId="109F9181" w:rsidR="00533C2D" w:rsidRPr="00C45E4D" w:rsidRDefault="00533C2D" w:rsidP="00533C2D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b/>
                          <w:sz w:val="36"/>
                          <w:szCs w:val="18"/>
                        </w:rPr>
                      </w:pPr>
                      <w:r w:rsidRPr="00C45E4D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 xml:space="preserve">Family Worship Guide: Week of </w:t>
                      </w:r>
                      <w:r w:rsidR="00855A08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>7</w:t>
                      </w:r>
                      <w:r w:rsidR="00760862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>/</w:t>
                      </w:r>
                      <w:r w:rsidR="00855A08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>7</w:t>
                      </w:r>
                      <w:r w:rsidR="00760862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>/</w:t>
                      </w:r>
                      <w:r w:rsidR="00640676" w:rsidRPr="00C45E4D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>2</w:t>
                      </w:r>
                      <w:r w:rsidRPr="00C45E4D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>02</w:t>
                      </w:r>
                      <w:r w:rsidR="00087666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>4</w:t>
                      </w:r>
                    </w:p>
                    <w:p w14:paraId="18786503" w14:textId="77777777" w:rsidR="00533C2D" w:rsidRPr="00C45E4D" w:rsidRDefault="00533C2D" w:rsidP="00533C2D">
                      <w:pPr>
                        <w:rPr>
                          <w:rFonts w:ascii="Candara" w:hAnsi="Candara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B84D4EA" w14:textId="685A0627" w:rsidR="002E5E00" w:rsidRPr="002E5E00" w:rsidRDefault="008D3C33" w:rsidP="002E5E00"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54395D7" wp14:editId="539F229A">
                <wp:simplePos x="0" y="0"/>
                <wp:positionH relativeFrom="column">
                  <wp:posOffset>-302895</wp:posOffset>
                </wp:positionH>
                <wp:positionV relativeFrom="page">
                  <wp:posOffset>1028065</wp:posOffset>
                </wp:positionV>
                <wp:extent cx="4526280" cy="1737360"/>
                <wp:effectExtent l="0" t="0" r="26670" b="152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6280" cy="1737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D3752B" w14:textId="2F4363BE" w:rsidR="00533C2D" w:rsidRPr="00167FF4" w:rsidRDefault="00DF138D" w:rsidP="00533C2D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167FF4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t>Let’s Read…</w:t>
                            </w:r>
                          </w:p>
                          <w:p w14:paraId="6925ACBA" w14:textId="64F3AD64" w:rsidR="007926D1" w:rsidRPr="00167FF4" w:rsidRDefault="008F5A6B" w:rsidP="007926D1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andara" w:eastAsia="Times New Roman" w:hAnsi="Candara" w:cs="Segoe UI"/>
                                <w:sz w:val="10"/>
                                <w:szCs w:val="10"/>
                              </w:rPr>
                              <w:br/>
                            </w:r>
                            <w:r w:rsidR="007926D1"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="007926D1"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1: </w:t>
                            </w:r>
                            <w:r w:rsidR="009760C8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Psalm </w:t>
                            </w:r>
                            <w:r w:rsidR="00C7537A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2</w:t>
                            </w:r>
                            <w:r w:rsidR="004656C0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6</w:t>
                            </w:r>
                          </w:p>
                          <w:p w14:paraId="65604CA3" w14:textId="39CCFEB5" w:rsidR="007926D1" w:rsidRPr="00167FF4" w:rsidRDefault="007926D1" w:rsidP="007926D1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2: </w:t>
                            </w:r>
                            <w:r w:rsidR="009760C8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Psalm </w:t>
                            </w:r>
                            <w:r w:rsidR="00C7537A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2</w:t>
                            </w:r>
                            <w:r w:rsidR="005D6C2B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7</w:t>
                            </w:r>
                          </w:p>
                          <w:p w14:paraId="3A68E6BA" w14:textId="6B1CE1FD" w:rsidR="007926D1" w:rsidRPr="00167FF4" w:rsidRDefault="007926D1" w:rsidP="007926D1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3: </w:t>
                            </w:r>
                            <w:r w:rsidR="009760C8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Psalm</w:t>
                            </w:r>
                            <w:r w:rsidR="00BA1A3D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D39F8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2</w:t>
                            </w:r>
                            <w:r w:rsidR="005D6C2B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8</w:t>
                            </w:r>
                          </w:p>
                          <w:p w14:paraId="5DA565C2" w14:textId="3FB867C5" w:rsidR="00DF138D" w:rsidRDefault="00DF138D" w:rsidP="00DF138D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4: </w:t>
                            </w:r>
                            <w:r w:rsidR="00BA1A3D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Psalm </w:t>
                            </w:r>
                            <w:r w:rsidR="000C78DF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2</w:t>
                            </w:r>
                            <w:r w:rsidR="005D6C2B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9</w:t>
                            </w:r>
                          </w:p>
                          <w:p w14:paraId="6E615725" w14:textId="77777777" w:rsidR="00345A9C" w:rsidRPr="00345A9C" w:rsidRDefault="00345A9C" w:rsidP="00DF138D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24"/>
                                <w:szCs w:val="24"/>
                              </w:rPr>
                            </w:pPr>
                          </w:p>
                          <w:p w14:paraId="3DA487A3" w14:textId="79AD0E6B" w:rsidR="00345A9C" w:rsidRPr="00345A9C" w:rsidRDefault="00345A9C" w:rsidP="00DF138D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345A9C">
                              <w:rPr>
                                <w:rFonts w:ascii="Candara" w:eastAsia="Times New Roman" w:hAnsi="Candara" w:cs="Segoe UI"/>
                                <w:sz w:val="24"/>
                                <w:szCs w:val="24"/>
                              </w:rPr>
                              <w:t>For additional days, work through Prover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395D7" id="Text Box 28" o:spid="_x0000_s1028" type="#_x0000_t202" style="position:absolute;margin-left:-23.85pt;margin-top:80.95pt;width:356.4pt;height:136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" fillcolor="white [3201]" strokeweight=".5pt">
                <v:textbox>
                  <w:txbxContent>
                    <w:p w14:paraId="72D3752B" w14:textId="2F4363BE" w:rsidR="00533C2D" w:rsidRPr="00167FF4" w:rsidRDefault="00DF138D" w:rsidP="00533C2D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</w:pPr>
                      <w:r w:rsidRPr="00167FF4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t>Let’s Read…</w:t>
                      </w:r>
                    </w:p>
                    <w:p w14:paraId="6925ACBA" w14:textId="64F3AD64" w:rsidR="007926D1" w:rsidRPr="00167FF4" w:rsidRDefault="008F5A6B" w:rsidP="007926D1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>
                        <w:rPr>
                          <w:rFonts w:ascii="Candara" w:eastAsia="Times New Roman" w:hAnsi="Candara" w:cs="Segoe UI"/>
                          <w:sz w:val="10"/>
                          <w:szCs w:val="10"/>
                        </w:rPr>
                        <w:br/>
                      </w:r>
                      <w:r w:rsidR="007926D1"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="007926D1"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1: </w:t>
                      </w:r>
                      <w:r w:rsidR="009760C8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Psalm </w:t>
                      </w:r>
                      <w:r w:rsidR="00C7537A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2</w:t>
                      </w:r>
                      <w:r w:rsidR="004656C0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6</w:t>
                      </w:r>
                    </w:p>
                    <w:p w14:paraId="65604CA3" w14:textId="39CCFEB5" w:rsidR="007926D1" w:rsidRPr="00167FF4" w:rsidRDefault="007926D1" w:rsidP="007926D1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2: </w:t>
                      </w:r>
                      <w:r w:rsidR="009760C8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Psalm </w:t>
                      </w:r>
                      <w:r w:rsidR="00C7537A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2</w:t>
                      </w:r>
                      <w:r w:rsidR="005D6C2B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7</w:t>
                      </w:r>
                    </w:p>
                    <w:p w14:paraId="3A68E6BA" w14:textId="6B1CE1FD" w:rsidR="007926D1" w:rsidRPr="00167FF4" w:rsidRDefault="007926D1" w:rsidP="007926D1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3: </w:t>
                      </w:r>
                      <w:r w:rsidR="009760C8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Psalm</w:t>
                      </w:r>
                      <w:r w:rsidR="00BA1A3D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 </w:t>
                      </w:r>
                      <w:r w:rsidR="005D39F8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2</w:t>
                      </w:r>
                      <w:r w:rsidR="005D6C2B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8</w:t>
                      </w:r>
                    </w:p>
                    <w:p w14:paraId="5DA565C2" w14:textId="3FB867C5" w:rsidR="00DF138D" w:rsidRDefault="00DF138D" w:rsidP="00DF138D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4: </w:t>
                      </w:r>
                      <w:r w:rsidR="00BA1A3D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Psalm </w:t>
                      </w:r>
                      <w:r w:rsidR="000C78DF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2</w:t>
                      </w:r>
                      <w:r w:rsidR="005D6C2B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9</w:t>
                      </w:r>
                    </w:p>
                    <w:p w14:paraId="6E615725" w14:textId="77777777" w:rsidR="00345A9C" w:rsidRPr="00345A9C" w:rsidRDefault="00345A9C" w:rsidP="00DF138D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24"/>
                          <w:szCs w:val="24"/>
                        </w:rPr>
                      </w:pPr>
                    </w:p>
                    <w:p w14:paraId="3DA487A3" w14:textId="79AD0E6B" w:rsidR="00345A9C" w:rsidRPr="00345A9C" w:rsidRDefault="00345A9C" w:rsidP="00DF138D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345A9C">
                        <w:rPr>
                          <w:rFonts w:ascii="Candara" w:eastAsia="Times New Roman" w:hAnsi="Candara" w:cs="Segoe UI"/>
                          <w:sz w:val="24"/>
                          <w:szCs w:val="24"/>
                        </w:rPr>
                        <w:t>For additional days, work through Proverb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34A6750F" w14:textId="43E094C4" w:rsidR="00533C2D" w:rsidRDefault="00533C2D" w:rsidP="005743D2">
      <w:pPr>
        <w:pStyle w:val="Heading2"/>
      </w:pPr>
    </w:p>
    <w:p w14:paraId="70E59A5C" w14:textId="1FF351B2" w:rsidR="00533C2D" w:rsidRDefault="00533C2D" w:rsidP="00533C2D">
      <w:pPr>
        <w:rPr>
          <w:rFonts w:ascii="Comic Sans MS" w:hAnsi="Comic Sans MS"/>
        </w:rPr>
      </w:pPr>
      <w:r>
        <w:rPr>
          <w:rFonts w:ascii="Comic Sans MS" w:hAnsi="Comic Sans MS"/>
        </w:rPr>
        <w:tab/>
      </w:r>
    </w:p>
    <w:p w14:paraId="335FBA6D" w14:textId="77777777" w:rsidR="00533C2D" w:rsidRDefault="00533C2D" w:rsidP="00533C2D">
      <w:pPr>
        <w:rPr>
          <w:rFonts w:ascii="Comic Sans MS" w:hAnsi="Comic Sans MS"/>
        </w:rPr>
      </w:pPr>
    </w:p>
    <w:p w14:paraId="7A7FBCF0" w14:textId="77777777" w:rsidR="00533C2D" w:rsidRDefault="00533C2D" w:rsidP="00533C2D">
      <w:pPr>
        <w:rPr>
          <w:rFonts w:ascii="Comic Sans MS" w:hAnsi="Comic Sans MS"/>
        </w:rPr>
      </w:pPr>
    </w:p>
    <w:p w14:paraId="11803F1F" w14:textId="77777777" w:rsidR="00533C2D" w:rsidRDefault="00533C2D" w:rsidP="00533C2D">
      <w:pPr>
        <w:rPr>
          <w:rFonts w:ascii="Comic Sans MS" w:hAnsi="Comic Sans MS"/>
        </w:rPr>
      </w:pPr>
    </w:p>
    <w:p w14:paraId="00024C87" w14:textId="77777777" w:rsidR="00533C2D" w:rsidRDefault="00533C2D" w:rsidP="00533C2D">
      <w:pPr>
        <w:rPr>
          <w:rFonts w:ascii="Comic Sans MS" w:hAnsi="Comic Sans MS"/>
        </w:rPr>
      </w:pPr>
    </w:p>
    <w:p w14:paraId="733E765C" w14:textId="55C3C8E8" w:rsidR="00533C2D" w:rsidRDefault="008D3C33" w:rsidP="00533C2D">
      <w:pPr>
        <w:rPr>
          <w:rFonts w:ascii="Comic Sans MS" w:hAnsi="Comic Sans MS"/>
        </w:rPr>
      </w:pPr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672AC9" wp14:editId="1545632A">
                <wp:simplePos x="0" y="0"/>
                <wp:positionH relativeFrom="column">
                  <wp:posOffset>-303530</wp:posOffset>
                </wp:positionH>
                <wp:positionV relativeFrom="page">
                  <wp:posOffset>2920365</wp:posOffset>
                </wp:positionV>
                <wp:extent cx="4523105" cy="2212975"/>
                <wp:effectExtent l="0" t="0" r="10795" b="158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3105" cy="2212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FCC18B" w14:textId="1AF2BCC7" w:rsidR="0021194E" w:rsidRDefault="00DF138D" w:rsidP="00345AD8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</w:rPr>
                              <w:t>New City Catechism</w:t>
                            </w:r>
                            <w:r w:rsidR="006742EF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F23E0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</w:rPr>
                              <w:t>Review</w:t>
                            </w:r>
                            <w:r w:rsidR="000E6EEF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</w:rPr>
                              <w:br/>
                            </w:r>
                            <w:r w:rsidR="000E6EEF" w:rsidRPr="008B10F3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Q</w:t>
                            </w:r>
                            <w:r w:rsidR="00CB616C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9</w:t>
                            </w:r>
                            <w:r w:rsidR="000E6EEF" w:rsidRPr="008B10F3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 xml:space="preserve">. </w:t>
                            </w:r>
                            <w:r w:rsidR="00F96EDC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 xml:space="preserve">What does </w:t>
                            </w:r>
                            <w:r w:rsidR="00CB616C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God require in the first, second, and third commandments</w:t>
                            </w:r>
                            <w:r w:rsidR="00F96EDC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?</w:t>
                            </w:r>
                          </w:p>
                          <w:p w14:paraId="0E793FD5" w14:textId="245DDE22" w:rsidR="00CB616C" w:rsidRDefault="00CB616C" w:rsidP="00345AD8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First, that we know God as the only true God. Second, that we avoid all idolatry. Third, that we treat God’s name with fear and reverence.</w:t>
                            </w:r>
                          </w:p>
                          <w:p w14:paraId="4FDB3D57" w14:textId="5746B31C" w:rsidR="002A3C12" w:rsidRDefault="0021194E" w:rsidP="002A3C12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Q</w:t>
                            </w:r>
                            <w:r w:rsidR="00274FD3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10</w:t>
                            </w:r>
                            <w:r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 xml:space="preserve">. </w:t>
                            </w:r>
                            <w:r w:rsidR="00274FD3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What does God require in the fourth and fifth commandments</w:t>
                            </w:r>
                            <w:r w:rsidR="002A3C12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?</w:t>
                            </w:r>
                          </w:p>
                          <w:p w14:paraId="0AD4B206" w14:textId="5035FA86" w:rsidR="004C30B6" w:rsidRDefault="00274FD3" w:rsidP="004C30B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Fourth, that on the Sabbath day we spend time in worship of God. Fifth, that we love and honor our father and our mother.</w:t>
                            </w:r>
                          </w:p>
                          <w:p w14:paraId="3F880BBB" w14:textId="77777777" w:rsidR="0099054C" w:rsidRPr="003B6A21" w:rsidRDefault="0099054C" w:rsidP="004C30B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</w:p>
                          <w:p w14:paraId="742F42CC" w14:textId="6210BAE0" w:rsidR="00750D9B" w:rsidRPr="008B10F3" w:rsidRDefault="00A366A8" w:rsidP="004C30B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</w:rPr>
                            </w:pP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Baptist Catech</w:t>
                            </w:r>
                            <w:r w:rsidR="0002022A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ism</w:t>
                            </w:r>
                            <w:r w:rsidR="00B46B1B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br/>
                            </w:r>
                            <w:r w:rsidR="0094402C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Q</w:t>
                            </w:r>
                            <w:r w:rsidR="008A0529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1</w:t>
                            </w:r>
                            <w:r w:rsidR="008D2206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2</w:t>
                            </w:r>
                            <w:r w:rsidR="0094402C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 xml:space="preserve">. </w:t>
                            </w:r>
                            <w:r w:rsidR="008D2206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What is the work of creation</w:t>
                            </w:r>
                            <w:r w:rsidR="00750D9B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?</w:t>
                            </w:r>
                            <w:r w:rsidR="00B46B1B"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br/>
                            </w:r>
                            <w:r w:rsidR="008D2206"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</w:rPr>
                              <w:t>The work of creation is God’s making all things of nothing, by the word of His power, in the space of six days, and all very good (Gen 1 throughout; Heb 11:3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672AC9" id="Text Box 29" o:spid="_x0000_s1029" type="#_x0000_t202" style="position:absolute;margin-left:-23.9pt;margin-top:229.95pt;width:356.15pt;height:17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" fillcolor="white [3201]" strokeweight=".5pt">
                <v:textbox>
                  <w:txbxContent>
                    <w:p w14:paraId="4DFCC18B" w14:textId="1AF2BCC7" w:rsidR="0021194E" w:rsidRDefault="00DF138D" w:rsidP="00345AD8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</w:rPr>
                        <w:t>New City Catechism</w:t>
                      </w:r>
                      <w:r w:rsidR="006742EF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CF23E0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</w:rPr>
                        <w:t>Review</w:t>
                      </w:r>
                      <w:r w:rsidR="000E6EEF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</w:rPr>
                        <w:br/>
                      </w:r>
                      <w:r w:rsidR="000E6EEF" w:rsidRPr="008B10F3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Q</w:t>
                      </w:r>
                      <w:r w:rsidR="00CB616C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9</w:t>
                      </w:r>
                      <w:r w:rsidR="000E6EEF" w:rsidRPr="008B10F3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 xml:space="preserve">. </w:t>
                      </w:r>
                      <w:r w:rsidR="00F96EDC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 xml:space="preserve">What does </w:t>
                      </w:r>
                      <w:r w:rsidR="00CB616C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God require in the first, second, and third commandments</w:t>
                      </w:r>
                      <w:r w:rsidR="00F96EDC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?</w:t>
                      </w:r>
                    </w:p>
                    <w:p w14:paraId="0E793FD5" w14:textId="245DDE22" w:rsidR="00CB616C" w:rsidRDefault="00CB616C" w:rsidP="00345AD8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>
                        <w:rPr>
                          <w:rFonts w:ascii="Segoe UI" w:eastAsia="Times New Roman" w:hAnsi="Segoe UI" w:cs="Segoe UI"/>
                          <w:sz w:val="18"/>
                          <w:szCs w:val="18"/>
                          <w:bdr w:val="none" w:sz="0" w:space="0" w:color="auto" w:frame="1"/>
                        </w:rPr>
                        <w:t>First, that we know God as the only true God. Second, that we avoid all idolatry. Third, that we treat God’s name with fear and reverence.</w:t>
                      </w:r>
                    </w:p>
                    <w:p w14:paraId="4FDB3D57" w14:textId="5746B31C" w:rsidR="002A3C12" w:rsidRDefault="0021194E" w:rsidP="002A3C12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Q</w:t>
                      </w:r>
                      <w:r w:rsidR="00274FD3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10</w:t>
                      </w:r>
                      <w:r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 xml:space="preserve">. </w:t>
                      </w:r>
                      <w:r w:rsidR="00274FD3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What does God require in the fourth and fifth commandments</w:t>
                      </w:r>
                      <w:r w:rsidR="002A3C12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?</w:t>
                      </w:r>
                    </w:p>
                    <w:p w14:paraId="0AD4B206" w14:textId="5035FA86" w:rsidR="004C30B6" w:rsidRDefault="00274FD3" w:rsidP="004C30B6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>
                        <w:rPr>
                          <w:rFonts w:ascii="Segoe UI" w:eastAsia="Times New Roman" w:hAnsi="Segoe UI" w:cs="Segoe UI"/>
                          <w:sz w:val="18"/>
                          <w:szCs w:val="18"/>
                          <w:bdr w:val="none" w:sz="0" w:space="0" w:color="auto" w:frame="1"/>
                        </w:rPr>
                        <w:t>Fourth, that on the Sabbath day we spend time in worship of God. Fifth, that we love and honor our father and our mother.</w:t>
                      </w:r>
                    </w:p>
                    <w:p w14:paraId="3F880BBB" w14:textId="77777777" w:rsidR="0099054C" w:rsidRPr="003B6A21" w:rsidRDefault="0099054C" w:rsidP="004C30B6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</w:p>
                    <w:p w14:paraId="742F42CC" w14:textId="6210BAE0" w:rsidR="00750D9B" w:rsidRPr="008B10F3" w:rsidRDefault="00A366A8" w:rsidP="004C30B6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sz w:val="18"/>
                          <w:szCs w:val="18"/>
                        </w:rPr>
                      </w:pP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Baptist Catech</w:t>
                      </w:r>
                      <w:r w:rsidR="0002022A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ism</w:t>
                      </w:r>
                      <w:r w:rsidR="00B46B1B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br/>
                      </w:r>
                      <w:r w:rsidR="0094402C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Q</w:t>
                      </w:r>
                      <w:r w:rsidR="008A0529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1</w:t>
                      </w:r>
                      <w:r w:rsidR="008D2206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2</w:t>
                      </w:r>
                      <w:r w:rsidR="0094402C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 xml:space="preserve">. </w:t>
                      </w:r>
                      <w:r w:rsidR="008D2206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What is the work of creation</w:t>
                      </w:r>
                      <w:r w:rsidR="00750D9B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?</w:t>
                      </w:r>
                      <w:r w:rsidR="00B46B1B"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br/>
                      </w:r>
                      <w:r w:rsidR="008D2206">
                        <w:rPr>
                          <w:rFonts w:ascii="Segoe UI" w:eastAsia="Times New Roman" w:hAnsi="Segoe UI" w:cs="Segoe UI"/>
                          <w:sz w:val="18"/>
                          <w:szCs w:val="18"/>
                        </w:rPr>
                        <w:t>The work of creation is God’s making all things of nothing, by the word of His power, in the space of six days, and all very good (Gen 1 throughout; Heb 11:3)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3E4FA4C7" w14:textId="08C6DA0C" w:rsidR="00533C2D" w:rsidRDefault="00533C2D" w:rsidP="00533C2D">
      <w:pPr>
        <w:rPr>
          <w:rFonts w:ascii="Comic Sans MS" w:hAnsi="Comic Sans MS"/>
        </w:rPr>
      </w:pPr>
    </w:p>
    <w:p w14:paraId="10714994" w14:textId="7983FB50" w:rsidR="00533C2D" w:rsidRDefault="00533C2D" w:rsidP="00533C2D">
      <w:pPr>
        <w:rPr>
          <w:rFonts w:ascii="Comic Sans MS" w:hAnsi="Comic Sans MS"/>
        </w:rPr>
      </w:pPr>
    </w:p>
    <w:p w14:paraId="652059BA" w14:textId="12AEADF3" w:rsidR="00533C2D" w:rsidRDefault="00533C2D" w:rsidP="00533C2D">
      <w:pPr>
        <w:rPr>
          <w:rFonts w:ascii="Comic Sans MS" w:hAnsi="Comic Sans MS"/>
        </w:rPr>
      </w:pPr>
    </w:p>
    <w:p w14:paraId="251F1FCB" w14:textId="48E5EF80" w:rsidR="00533C2D" w:rsidRDefault="00533C2D" w:rsidP="00533C2D">
      <w:pPr>
        <w:rPr>
          <w:rFonts w:ascii="Comic Sans MS" w:hAnsi="Comic Sans MS"/>
        </w:rPr>
      </w:pPr>
    </w:p>
    <w:p w14:paraId="361385D0" w14:textId="77777777" w:rsidR="00533C2D" w:rsidRDefault="00533C2D" w:rsidP="00533C2D">
      <w:pPr>
        <w:rPr>
          <w:rFonts w:ascii="Comic Sans MS" w:hAnsi="Comic Sans MS"/>
        </w:rPr>
      </w:pPr>
    </w:p>
    <w:p w14:paraId="260158F3" w14:textId="1F06BEC1" w:rsidR="00533C2D" w:rsidRDefault="00533C2D" w:rsidP="00533C2D">
      <w:pPr>
        <w:rPr>
          <w:rFonts w:ascii="Comic Sans MS" w:hAnsi="Comic Sans MS"/>
        </w:rPr>
      </w:pPr>
    </w:p>
    <w:p w14:paraId="1CBE3AB2" w14:textId="6F266396" w:rsidR="00533C2D" w:rsidRDefault="008D3C33" w:rsidP="00533C2D">
      <w:pPr>
        <w:rPr>
          <w:rFonts w:ascii="Comic Sans MS" w:hAnsi="Comic Sans MS"/>
        </w:rPr>
      </w:pPr>
      <w:r w:rsidRPr="00F1169C"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263AD53" wp14:editId="02D15C4D">
                <wp:simplePos x="0" y="0"/>
                <wp:positionH relativeFrom="margin">
                  <wp:posOffset>-293370</wp:posOffset>
                </wp:positionH>
                <wp:positionV relativeFrom="page">
                  <wp:posOffset>5302885</wp:posOffset>
                </wp:positionV>
                <wp:extent cx="4526280" cy="2143760"/>
                <wp:effectExtent l="0" t="0" r="26670" b="2794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6280" cy="2143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9961D7" w14:textId="3F8388FE" w:rsidR="00F1169C" w:rsidRPr="00967208" w:rsidRDefault="00F1169C" w:rsidP="00F1169C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Cavolini"/>
                                <w:b/>
                                <w:u w:val="single"/>
                              </w:rPr>
                            </w:pPr>
                            <w:r w:rsidRPr="00967208">
                              <w:rPr>
                                <w:rFonts w:ascii="Candara" w:eastAsia="Times New Roman" w:hAnsi="Candara" w:cs="Cavolini"/>
                                <w:b/>
                                <w:u w:val="single"/>
                              </w:rPr>
                              <w:t>Let’s Pray</w:t>
                            </w:r>
                            <w:r w:rsidR="00D4678F" w:rsidRPr="00967208">
                              <w:rPr>
                                <w:rFonts w:ascii="Candara" w:eastAsia="Times New Roman" w:hAnsi="Candara" w:cs="Cavolini"/>
                                <w:b/>
                                <w:u w:val="single"/>
                              </w:rPr>
                              <w:t>…</w:t>
                            </w:r>
                          </w:p>
                          <w:p w14:paraId="47852DA4" w14:textId="77777777" w:rsidR="008504E4" w:rsidRDefault="008504E4" w:rsidP="001B4F7A">
                            <w:pPr>
                              <w:rPr>
                                <w:rFonts w:ascii="Candara" w:eastAsia="Times New Roman" w:hAnsi="Candara" w:cs="Cavolini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2A5285C7" w14:textId="1159D4FA" w:rsidR="0090012E" w:rsidRPr="009F6F54" w:rsidRDefault="00D17148" w:rsidP="001B4F7A">
                            <w:pPr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</w:pPr>
                            <w:bookmarkStart w:id="0" w:name="_Hlk168305865"/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M</w:t>
                            </w:r>
                            <w:r w:rsidR="00680916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onday</w:t>
                            </w:r>
                            <w:r w:rsidR="005E5CDA"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="00194B4A"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t xml:space="preserve">  What would you like to pray for today?</w:t>
                            </w:r>
                            <w:r w:rsidR="005F39C8"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="00F364C5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Tuesday</w:t>
                            </w:r>
                            <w:r w:rsidR="006B6DC7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:</w:t>
                            </w:r>
                            <w:r w:rsidR="00194B4A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194B4A" w:rsidRPr="007E5CEA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>Let’s pray for Mr. Hurley today</w:t>
                            </w:r>
                            <w:r w:rsidR="007E5CEA" w:rsidRPr="007E5CEA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>—he hasn’t been feeling well lately.</w:t>
                            </w:r>
                            <w:r w:rsidR="007562AC"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="00680916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Wednesday</w:t>
                            </w:r>
                            <w:r w:rsidR="00D94959"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1323A4"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t>Let’s pray that God would bring rain to our area to water the crops and cool the temperatures</w:t>
                            </w:r>
                            <w:r w:rsidR="00687644"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  <w:r w:rsidR="0098086E" w:rsidRPr="0010335D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br/>
                            </w:r>
                            <w:r w:rsidR="0098086E" w:rsidRPr="0010335D">
                              <w:rPr>
                                <w:rFonts w:ascii="Candara" w:eastAsia="Times New Roman" w:hAnsi="Candara" w:cs="Cavolini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Thursday</w:t>
                            </w:r>
                            <w:r w:rsidR="0098086E" w:rsidRPr="00DC564F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>:</w:t>
                            </w:r>
                            <w:r w:rsidR="006B0A03" w:rsidRPr="00DC564F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94B4A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>Thank God for three (3) things today.</w:t>
                            </w:r>
                            <w:r w:rsidR="00E465EA" w:rsidRPr="00DC564F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br/>
                            </w:r>
                            <w:r w:rsidR="00680916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Friday</w:t>
                            </w:r>
                            <w:r w:rsidR="00AB2A69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 w:rsidR="00962D5C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87644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>Let’s pray that God would give us an opportunity to serve somebody</w:t>
                            </w:r>
                            <w:r w:rsidR="00461C9E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8504E4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r w:rsidR="00680916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Saturday</w:t>
                            </w:r>
                            <w:r w:rsidR="00AB2A69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:</w:t>
                            </w:r>
                            <w:r w:rsidR="00A05D38"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1E0F8D" w:rsidRPr="0010335D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16C6E" w:rsidRPr="0010335D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>P</w:t>
                            </w:r>
                            <w:r w:rsidR="005613C2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>ray for the preaching &amp; teaching of God’s Word tomorrow.</w:t>
                            </w:r>
                          </w:p>
                          <w:bookmarkEnd w:id="0"/>
                          <w:p w14:paraId="709C59C7" w14:textId="77777777" w:rsidR="008C05F0" w:rsidRPr="001173BE" w:rsidRDefault="008C05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3AD53" id="Text Box 11" o:spid="_x0000_s1030" type="#_x0000_t202" style="position:absolute;margin-left:-23.1pt;margin-top:417.55pt;width:356.4pt;height:168.8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" fillcolor="white [3201]" strokeweight=".5pt">
                <v:textbox>
                  <w:txbxContent>
                    <w:p w14:paraId="4D9961D7" w14:textId="3F8388FE" w:rsidR="00F1169C" w:rsidRPr="00967208" w:rsidRDefault="00F1169C" w:rsidP="00F1169C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Cavolini"/>
                          <w:b/>
                          <w:u w:val="single"/>
                        </w:rPr>
                      </w:pPr>
                      <w:r w:rsidRPr="00967208">
                        <w:rPr>
                          <w:rFonts w:ascii="Candara" w:eastAsia="Times New Roman" w:hAnsi="Candara" w:cs="Cavolini"/>
                          <w:b/>
                          <w:u w:val="single"/>
                        </w:rPr>
                        <w:t>Let’s Pray</w:t>
                      </w:r>
                      <w:r w:rsidR="00D4678F" w:rsidRPr="00967208">
                        <w:rPr>
                          <w:rFonts w:ascii="Candara" w:eastAsia="Times New Roman" w:hAnsi="Candara" w:cs="Cavolini"/>
                          <w:b/>
                          <w:u w:val="single"/>
                        </w:rPr>
                        <w:t>…</w:t>
                      </w:r>
                    </w:p>
                    <w:p w14:paraId="47852DA4" w14:textId="77777777" w:rsidR="008504E4" w:rsidRDefault="008504E4" w:rsidP="001B4F7A">
                      <w:pPr>
                        <w:rPr>
                          <w:rFonts w:ascii="Candara" w:eastAsia="Times New Roman" w:hAnsi="Candara" w:cs="Cavolini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2A5285C7" w14:textId="1159D4FA" w:rsidR="0090012E" w:rsidRPr="009F6F54" w:rsidRDefault="00D17148" w:rsidP="001B4F7A">
                      <w:pPr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</w:pPr>
                      <w:bookmarkStart w:id="1" w:name="_Hlk168305865"/>
                      <w:r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M</w:t>
                      </w:r>
                      <w:r w:rsidR="00680916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onday</w:t>
                      </w:r>
                      <w:r w:rsidR="005E5CDA"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t>:</w:t>
                      </w:r>
                      <w:r w:rsidR="00194B4A"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t xml:space="preserve">  What would you like to pray for today?</w:t>
                      </w:r>
                      <w:r w:rsidR="005F39C8"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br/>
                      </w:r>
                      <w:r w:rsidR="00F364C5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Tuesday</w:t>
                      </w:r>
                      <w:r w:rsidR="006B6DC7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:</w:t>
                      </w:r>
                      <w:r w:rsidR="00194B4A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="00194B4A" w:rsidRPr="007E5CEA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>Let’s pray for Mr. Hurley today</w:t>
                      </w:r>
                      <w:r w:rsidR="007E5CEA" w:rsidRPr="007E5CEA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>—he hasn’t been feeling well lately.</w:t>
                      </w:r>
                      <w:r w:rsidR="007562AC"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br/>
                      </w:r>
                      <w:r w:rsidR="00680916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Wednesday</w:t>
                      </w:r>
                      <w:r w:rsidR="00D94959"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t xml:space="preserve">: </w:t>
                      </w:r>
                      <w:r w:rsidR="001323A4"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t>Let’s pray that God would bring rain to our area to water the crops and cool the temperatures</w:t>
                      </w:r>
                      <w:r w:rsidR="00687644"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t>.</w:t>
                      </w:r>
                      <w:r w:rsidR="0098086E" w:rsidRPr="0010335D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br/>
                      </w:r>
                      <w:r w:rsidR="0098086E" w:rsidRPr="0010335D">
                        <w:rPr>
                          <w:rFonts w:ascii="Candara" w:eastAsia="Times New Roman" w:hAnsi="Candara" w:cs="Cavolini"/>
                          <w:b/>
                          <w:bCs/>
                          <w:sz w:val="20"/>
                          <w:szCs w:val="20"/>
                          <w:u w:val="single"/>
                        </w:rPr>
                        <w:t>Thursday</w:t>
                      </w:r>
                      <w:r w:rsidR="0098086E" w:rsidRPr="00DC564F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>:</w:t>
                      </w:r>
                      <w:r w:rsidR="006B0A03" w:rsidRPr="00DC564F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 xml:space="preserve"> </w:t>
                      </w:r>
                      <w:r w:rsidR="00194B4A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>Thank God for three (3) things today.</w:t>
                      </w:r>
                      <w:r w:rsidR="00E465EA" w:rsidRPr="00DC564F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br/>
                      </w:r>
                      <w:r w:rsidR="00680916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Friday</w:t>
                      </w:r>
                      <w:r w:rsidR="00AB2A69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>:</w:t>
                      </w:r>
                      <w:r w:rsidR="00962D5C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687644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>Let’s pray that God would give us an opportunity to serve somebody</w:t>
                      </w:r>
                      <w:r w:rsidR="00461C9E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>.</w:t>
                      </w:r>
                      <w:r w:rsidR="008504E4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br/>
                      </w:r>
                      <w:r w:rsidR="00680916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Saturday</w:t>
                      </w:r>
                      <w:r w:rsidR="00AB2A69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:</w:t>
                      </w:r>
                      <w:r w:rsidR="00A05D38"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="001E0F8D" w:rsidRPr="0010335D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 xml:space="preserve"> </w:t>
                      </w:r>
                      <w:r w:rsidR="00416C6E" w:rsidRPr="0010335D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>P</w:t>
                      </w:r>
                      <w:r w:rsidR="005613C2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>ray for the preaching &amp; teaching of God’s Word tomorrow.</w:t>
                      </w:r>
                    </w:p>
                    <w:bookmarkEnd w:id="1"/>
                    <w:p w14:paraId="709C59C7" w14:textId="77777777" w:rsidR="008C05F0" w:rsidRPr="001173BE" w:rsidRDefault="008C05F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8DE7F07" w14:textId="274E3AF4" w:rsidR="00533C2D" w:rsidRDefault="00533C2D" w:rsidP="00533C2D">
      <w:pPr>
        <w:rPr>
          <w:rFonts w:ascii="Comic Sans MS" w:hAnsi="Comic Sans MS"/>
        </w:rPr>
      </w:pPr>
    </w:p>
    <w:p w14:paraId="1ABC0A82" w14:textId="55C988F9" w:rsidR="00533C2D" w:rsidRDefault="008D3C33" w:rsidP="00533C2D">
      <w:pPr>
        <w:rPr>
          <w:rFonts w:ascii="Comic Sans MS" w:hAnsi="Comic Sans MS"/>
        </w:rPr>
      </w:pPr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0ACA03A" wp14:editId="3E726096">
                <wp:simplePos x="0" y="0"/>
                <wp:positionH relativeFrom="column">
                  <wp:align>left</wp:align>
                </wp:positionH>
                <wp:positionV relativeFrom="page">
                  <wp:posOffset>1034415</wp:posOffset>
                </wp:positionV>
                <wp:extent cx="4526280" cy="1737360"/>
                <wp:effectExtent l="0" t="0" r="26670" b="15240"/>
                <wp:wrapNone/>
                <wp:docPr id="955980493" name="Text Box 955980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6280" cy="1737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7EB6B" w14:textId="77777777" w:rsidR="00637796" w:rsidRPr="00167FF4" w:rsidRDefault="00637796" w:rsidP="0063779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167FF4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t>Let’s Read…</w:t>
                            </w:r>
                          </w:p>
                          <w:p w14:paraId="466046CA" w14:textId="77777777" w:rsidR="005D6C2B" w:rsidRPr="00167FF4" w:rsidRDefault="00637796" w:rsidP="005D6C2B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andara" w:eastAsia="Times New Roman" w:hAnsi="Candara" w:cs="Segoe UI"/>
                                <w:sz w:val="10"/>
                                <w:szCs w:val="10"/>
                              </w:rPr>
                              <w:br/>
                            </w:r>
                            <w:r w:rsidR="005D6C2B"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="005D6C2B"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1: </w:t>
                            </w:r>
                            <w:r w:rsidR="005D6C2B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Psalm 26</w:t>
                            </w:r>
                          </w:p>
                          <w:p w14:paraId="76888C78" w14:textId="77777777" w:rsidR="005D6C2B" w:rsidRPr="00167FF4" w:rsidRDefault="005D6C2B" w:rsidP="005D6C2B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2: </w:t>
                            </w:r>
                            <w:r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Psalm 27</w:t>
                            </w:r>
                          </w:p>
                          <w:p w14:paraId="6F81D6AB" w14:textId="77777777" w:rsidR="005D6C2B" w:rsidRPr="00167FF4" w:rsidRDefault="005D6C2B" w:rsidP="005D6C2B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3: </w:t>
                            </w:r>
                            <w:r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Psalm 28</w:t>
                            </w:r>
                          </w:p>
                          <w:p w14:paraId="631560B8" w14:textId="77777777" w:rsidR="005D6C2B" w:rsidRDefault="005D6C2B" w:rsidP="005D6C2B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</w:pPr>
                            <w:r w:rsidRPr="00167FF4">
                              <w:rPr>
                                <w:rFonts w:ascii="Arial" w:eastAsia="Times New Roman" w:hAnsi="Arial" w:cs="Arial"/>
                                <w:sz w:val="30"/>
                                <w:szCs w:val="30"/>
                              </w:rPr>
                              <w:t xml:space="preserve">□ </w:t>
                            </w:r>
                            <w:r w:rsidRPr="00167FF4"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 xml:space="preserve">Day 4: </w:t>
                            </w:r>
                            <w:r>
                              <w:rPr>
                                <w:rFonts w:ascii="Candara" w:eastAsia="Times New Roman" w:hAnsi="Candara" w:cs="Segoe UI"/>
                                <w:sz w:val="30"/>
                                <w:szCs w:val="30"/>
                              </w:rPr>
                              <w:t>Psalm 29</w:t>
                            </w:r>
                          </w:p>
                          <w:p w14:paraId="720759A3" w14:textId="462C63C3" w:rsidR="009A02D3" w:rsidRPr="00345A9C" w:rsidRDefault="009A02D3" w:rsidP="005D6C2B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sz w:val="24"/>
                                <w:szCs w:val="24"/>
                              </w:rPr>
                            </w:pPr>
                          </w:p>
                          <w:p w14:paraId="1F06B53B" w14:textId="77777777" w:rsidR="009A02D3" w:rsidRPr="00345A9C" w:rsidRDefault="009A02D3" w:rsidP="009A02D3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345A9C">
                              <w:rPr>
                                <w:rFonts w:ascii="Candara" w:eastAsia="Times New Roman" w:hAnsi="Candara" w:cs="Segoe UI"/>
                                <w:sz w:val="24"/>
                                <w:szCs w:val="24"/>
                              </w:rPr>
                              <w:t>For additional days, work through Proverbs</w:t>
                            </w:r>
                          </w:p>
                          <w:p w14:paraId="52B85954" w14:textId="5F636B61" w:rsidR="008D3C33" w:rsidRPr="00167FF4" w:rsidRDefault="008D3C33" w:rsidP="009A02D3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CA03A" id="Text Box 955980493" o:spid="_x0000_s1031" type="#_x0000_t202" style="position:absolute;margin-left:0;margin-top:81.45pt;width:356.4pt;height:136.8pt;z-index:251658248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" fillcolor="white [3201]" strokeweight=".5pt">
                <v:textbox>
                  <w:txbxContent>
                    <w:p w14:paraId="2BF7EB6B" w14:textId="77777777" w:rsidR="00637796" w:rsidRPr="00167FF4" w:rsidRDefault="00637796" w:rsidP="0063779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</w:pPr>
                      <w:r w:rsidRPr="00167FF4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t>Let’s Read…</w:t>
                      </w:r>
                    </w:p>
                    <w:p w14:paraId="466046CA" w14:textId="77777777" w:rsidR="005D6C2B" w:rsidRPr="00167FF4" w:rsidRDefault="00637796" w:rsidP="005D6C2B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>
                        <w:rPr>
                          <w:rFonts w:ascii="Candara" w:eastAsia="Times New Roman" w:hAnsi="Candara" w:cs="Segoe UI"/>
                          <w:sz w:val="10"/>
                          <w:szCs w:val="10"/>
                        </w:rPr>
                        <w:br/>
                      </w:r>
                      <w:r w:rsidR="005D6C2B"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="005D6C2B"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1: </w:t>
                      </w:r>
                      <w:r w:rsidR="005D6C2B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Psalm 26</w:t>
                      </w:r>
                    </w:p>
                    <w:p w14:paraId="76888C78" w14:textId="77777777" w:rsidR="005D6C2B" w:rsidRPr="00167FF4" w:rsidRDefault="005D6C2B" w:rsidP="005D6C2B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2: </w:t>
                      </w:r>
                      <w:r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Psalm 27</w:t>
                      </w:r>
                    </w:p>
                    <w:p w14:paraId="6F81D6AB" w14:textId="77777777" w:rsidR="005D6C2B" w:rsidRPr="00167FF4" w:rsidRDefault="005D6C2B" w:rsidP="005D6C2B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3: </w:t>
                      </w:r>
                      <w:r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Psalm 28</w:t>
                      </w:r>
                    </w:p>
                    <w:p w14:paraId="631560B8" w14:textId="77777777" w:rsidR="005D6C2B" w:rsidRDefault="005D6C2B" w:rsidP="005D6C2B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</w:pPr>
                      <w:r w:rsidRPr="00167FF4">
                        <w:rPr>
                          <w:rFonts w:ascii="Arial" w:eastAsia="Times New Roman" w:hAnsi="Arial" w:cs="Arial"/>
                          <w:sz w:val="30"/>
                          <w:szCs w:val="30"/>
                        </w:rPr>
                        <w:t xml:space="preserve">□ </w:t>
                      </w:r>
                      <w:r w:rsidRPr="00167FF4"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 xml:space="preserve">Day 4: </w:t>
                      </w:r>
                      <w:r>
                        <w:rPr>
                          <w:rFonts w:ascii="Candara" w:eastAsia="Times New Roman" w:hAnsi="Candara" w:cs="Segoe UI"/>
                          <w:sz w:val="30"/>
                          <w:szCs w:val="30"/>
                        </w:rPr>
                        <w:t>Psalm 29</w:t>
                      </w:r>
                    </w:p>
                    <w:p w14:paraId="720759A3" w14:textId="462C63C3" w:rsidR="009A02D3" w:rsidRPr="00345A9C" w:rsidRDefault="009A02D3" w:rsidP="005D6C2B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sz w:val="24"/>
                          <w:szCs w:val="24"/>
                        </w:rPr>
                      </w:pPr>
                    </w:p>
                    <w:p w14:paraId="1F06B53B" w14:textId="77777777" w:rsidR="009A02D3" w:rsidRPr="00345A9C" w:rsidRDefault="009A02D3" w:rsidP="009A02D3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345A9C">
                        <w:rPr>
                          <w:rFonts w:ascii="Candara" w:eastAsia="Times New Roman" w:hAnsi="Candara" w:cs="Segoe UI"/>
                          <w:sz w:val="24"/>
                          <w:szCs w:val="24"/>
                        </w:rPr>
                        <w:t>For additional days, work through Proverbs</w:t>
                      </w:r>
                    </w:p>
                    <w:p w14:paraId="52B85954" w14:textId="5F636B61" w:rsidR="008D3C33" w:rsidRPr="00167FF4" w:rsidRDefault="008D3C33" w:rsidP="009A02D3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3AEBE456" w14:textId="29FD0A5D" w:rsidR="00533C2D" w:rsidRDefault="00533C2D" w:rsidP="00533C2D">
      <w:pPr>
        <w:rPr>
          <w:rFonts w:ascii="Comic Sans MS" w:hAnsi="Comic Sans MS"/>
        </w:rPr>
      </w:pPr>
    </w:p>
    <w:p w14:paraId="06A3792F" w14:textId="7EFDF17E" w:rsidR="00533C2D" w:rsidRDefault="00533C2D" w:rsidP="00533C2D">
      <w:pPr>
        <w:rPr>
          <w:rFonts w:ascii="Comic Sans MS" w:hAnsi="Comic Sans MS"/>
        </w:rPr>
      </w:pPr>
    </w:p>
    <w:p w14:paraId="486CAD8E" w14:textId="234F8D2D" w:rsidR="00533C2D" w:rsidRDefault="00533C2D" w:rsidP="00533C2D">
      <w:pPr>
        <w:rPr>
          <w:rFonts w:ascii="Comic Sans MS" w:hAnsi="Comic Sans MS"/>
        </w:rPr>
      </w:pPr>
    </w:p>
    <w:p w14:paraId="0C4B043E" w14:textId="084EE590" w:rsidR="00533C2D" w:rsidRDefault="00533C2D" w:rsidP="00533C2D">
      <w:pPr>
        <w:rPr>
          <w:rFonts w:ascii="Comic Sans MS" w:hAnsi="Comic Sans MS"/>
        </w:rPr>
      </w:pPr>
    </w:p>
    <w:p w14:paraId="34EE8854" w14:textId="3F55FD80" w:rsidR="00533C2D" w:rsidRPr="00776AAB" w:rsidRDefault="002F7D15" w:rsidP="00533C2D">
      <w:pPr>
        <w:rPr>
          <w:rFonts w:ascii="Comic Sans MS" w:hAnsi="Comic Sans MS"/>
          <w:b/>
          <w:bCs/>
        </w:rPr>
      </w:pPr>
      <w:r w:rsidRPr="004A5F8A"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F1D4DEC" wp14:editId="09808A9A">
                <wp:simplePos x="0" y="0"/>
                <wp:positionH relativeFrom="column">
                  <wp:posOffset>2854036</wp:posOffset>
                </wp:positionH>
                <wp:positionV relativeFrom="page">
                  <wp:posOffset>199505</wp:posOffset>
                </wp:positionV>
                <wp:extent cx="1676343" cy="631825"/>
                <wp:effectExtent l="0" t="0" r="19685" b="158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343" cy="631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1B2B9F" w14:textId="08575739" w:rsidR="004F7D02" w:rsidRPr="00DD2C68" w:rsidRDefault="004F7D02" w:rsidP="004F7D0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685C65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20"/>
                              </w:rPr>
                              <w:t>Memorize:</w:t>
                            </w:r>
                            <w:r w:rsidRPr="00685C65">
                              <w:rPr>
                                <w:rFonts w:ascii="Candara" w:eastAsia="Times New Roman" w:hAnsi="Candara" w:cs="Segoe UI"/>
                                <w:sz w:val="30"/>
                                <w:szCs w:val="20"/>
                              </w:rPr>
                              <w:t xml:space="preserve">  </w:t>
                            </w:r>
                            <w:r w:rsidRPr="00685C65">
                              <w:rPr>
                                <w:rFonts w:ascii="Candara" w:eastAsia="Times New Roman" w:hAnsi="Candara" w:cs="Segoe UI"/>
                                <w:sz w:val="30"/>
                                <w:szCs w:val="20"/>
                              </w:rPr>
                              <w:br/>
                            </w:r>
                            <w:r w:rsidR="00575DF7">
                              <w:rPr>
                                <w:rFonts w:ascii="Arial" w:hAnsi="Arial" w:cs="Arial"/>
                              </w:rPr>
                              <w:t>1 Corinthians 12:12-13</w:t>
                            </w:r>
                          </w:p>
                          <w:p w14:paraId="7482C33C" w14:textId="07877861" w:rsidR="004A5F8A" w:rsidRPr="00685C65" w:rsidRDefault="004A5F8A" w:rsidP="00B74EF6">
                            <w:pPr>
                              <w:rPr>
                                <w:rFonts w:ascii="Candara" w:eastAsia="Times New Roman" w:hAnsi="Candara" w:cs="Segoe UI"/>
                                <w:sz w:val="3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D4DEC" id="Text Box 9" o:spid="_x0000_s1032" type="#_x0000_t202" style="position:absolute;margin-left:224.75pt;margin-top:15.7pt;width:132pt;height:49.7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" fillcolor="window" strokeweight=".5pt">
                <v:textbox>
                  <w:txbxContent>
                    <w:p w14:paraId="0B1B2B9F" w14:textId="08575739" w:rsidR="004F7D02" w:rsidRPr="00DD2C68" w:rsidRDefault="004F7D02" w:rsidP="004F7D02">
                      <w:pPr>
                        <w:rPr>
                          <w:rFonts w:ascii="Arial" w:hAnsi="Arial" w:cs="Arial"/>
                        </w:rPr>
                      </w:pPr>
                      <w:r w:rsidRPr="00685C65">
                        <w:rPr>
                          <w:rFonts w:ascii="Candara" w:eastAsia="Times New Roman" w:hAnsi="Candara" w:cs="Segoe UI"/>
                          <w:b/>
                          <w:sz w:val="30"/>
                          <w:szCs w:val="20"/>
                        </w:rPr>
                        <w:t>Memorize:</w:t>
                      </w:r>
                      <w:r w:rsidRPr="00685C65">
                        <w:rPr>
                          <w:rFonts w:ascii="Candara" w:eastAsia="Times New Roman" w:hAnsi="Candara" w:cs="Segoe UI"/>
                          <w:sz w:val="30"/>
                          <w:szCs w:val="20"/>
                        </w:rPr>
                        <w:t xml:space="preserve">  </w:t>
                      </w:r>
                      <w:r w:rsidRPr="00685C65">
                        <w:rPr>
                          <w:rFonts w:ascii="Candara" w:eastAsia="Times New Roman" w:hAnsi="Candara" w:cs="Segoe UI"/>
                          <w:sz w:val="30"/>
                          <w:szCs w:val="20"/>
                        </w:rPr>
                        <w:br/>
                      </w:r>
                      <w:r w:rsidR="00575DF7">
                        <w:rPr>
                          <w:rFonts w:ascii="Arial" w:hAnsi="Arial" w:cs="Arial"/>
                        </w:rPr>
                        <w:t>1 Corinthians 12:12-13</w:t>
                      </w:r>
                    </w:p>
                    <w:p w14:paraId="7482C33C" w14:textId="07877861" w:rsidR="004A5F8A" w:rsidRPr="00685C65" w:rsidRDefault="004A5F8A" w:rsidP="00B74EF6">
                      <w:pPr>
                        <w:rPr>
                          <w:rFonts w:ascii="Candara" w:eastAsia="Times New Roman" w:hAnsi="Candara" w:cs="Segoe UI"/>
                          <w:sz w:val="3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642680" w:rsidRPr="004A5F8A"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BB02F69" wp14:editId="6764EC87">
                <wp:simplePos x="0" y="0"/>
                <wp:positionH relativeFrom="column">
                  <wp:posOffset>5542</wp:posOffset>
                </wp:positionH>
                <wp:positionV relativeFrom="page">
                  <wp:posOffset>199505</wp:posOffset>
                </wp:positionV>
                <wp:extent cx="2781993" cy="631190"/>
                <wp:effectExtent l="0" t="0" r="18415" b="165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993" cy="6311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8DD64" w14:textId="4002AA3B" w:rsidR="004A5F8A" w:rsidRPr="0056676A" w:rsidRDefault="004A5F8A" w:rsidP="004A5F8A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Segoe UI"/>
                                <w:b/>
                                <w:sz w:val="36"/>
                                <w:szCs w:val="36"/>
                              </w:rPr>
                            </w:pPr>
                            <w:r w:rsidRPr="00685C65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u w:val="single"/>
                              </w:rPr>
                              <w:t xml:space="preserve">Family Worship Guide: </w:t>
                            </w:r>
                            <w:r w:rsidRPr="0056676A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Week of </w:t>
                            </w:r>
                            <w:r w:rsidR="00855A08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>7</w:t>
                            </w:r>
                            <w:r w:rsidR="00760862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>/</w:t>
                            </w:r>
                            <w:r w:rsidR="00855A08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>7</w:t>
                            </w:r>
                            <w:r w:rsidR="00760862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>/</w:t>
                            </w:r>
                            <w:r w:rsidR="00C53513" w:rsidRPr="0056676A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>202</w:t>
                            </w:r>
                            <w:r w:rsidR="00087666">
                              <w:rPr>
                                <w:rFonts w:ascii="Candara" w:eastAsia="Times New Roman" w:hAnsi="Candara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>4</w:t>
                            </w:r>
                          </w:p>
                          <w:p w14:paraId="38A22443" w14:textId="77777777" w:rsidR="004A5F8A" w:rsidRPr="00685C65" w:rsidRDefault="004A5F8A" w:rsidP="004A5F8A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02F69" id="Text Box 10" o:spid="_x0000_s1033" type="#_x0000_t202" style="position:absolute;margin-left:.45pt;margin-top:15.7pt;width:219.05pt;height:49.7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" fillcolor="window" strokeweight=".5pt">
                <v:textbox>
                  <w:txbxContent>
                    <w:p w14:paraId="5788DD64" w14:textId="4002AA3B" w:rsidR="004A5F8A" w:rsidRPr="0056676A" w:rsidRDefault="004A5F8A" w:rsidP="004A5F8A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Segoe UI"/>
                          <w:b/>
                          <w:sz w:val="36"/>
                          <w:szCs w:val="36"/>
                        </w:rPr>
                      </w:pPr>
                      <w:r w:rsidRPr="00685C65">
                        <w:rPr>
                          <w:rFonts w:ascii="Candara" w:eastAsia="Times New Roman" w:hAnsi="Candara" w:cs="Arial"/>
                          <w:b/>
                          <w:sz w:val="36"/>
                          <w:u w:val="single"/>
                        </w:rPr>
                        <w:t xml:space="preserve">Family Worship Guide: </w:t>
                      </w:r>
                      <w:r w:rsidRPr="0056676A">
                        <w:rPr>
                          <w:rFonts w:ascii="Candara" w:eastAsia="Times New Roman" w:hAnsi="Candara" w:cs="Arial"/>
                          <w:b/>
                          <w:sz w:val="36"/>
                          <w:szCs w:val="36"/>
                          <w:u w:val="single"/>
                        </w:rPr>
                        <w:t xml:space="preserve">Week of </w:t>
                      </w:r>
                      <w:r w:rsidR="00855A08">
                        <w:rPr>
                          <w:rFonts w:ascii="Candara" w:eastAsia="Times New Roman" w:hAnsi="Candara" w:cs="Arial"/>
                          <w:b/>
                          <w:sz w:val="36"/>
                          <w:szCs w:val="36"/>
                          <w:u w:val="single"/>
                        </w:rPr>
                        <w:t>7</w:t>
                      </w:r>
                      <w:r w:rsidR="00760862">
                        <w:rPr>
                          <w:rFonts w:ascii="Candara" w:eastAsia="Times New Roman" w:hAnsi="Candara" w:cs="Arial"/>
                          <w:b/>
                          <w:sz w:val="36"/>
                          <w:szCs w:val="36"/>
                          <w:u w:val="single"/>
                        </w:rPr>
                        <w:t>/</w:t>
                      </w:r>
                      <w:r w:rsidR="00855A08">
                        <w:rPr>
                          <w:rFonts w:ascii="Candara" w:eastAsia="Times New Roman" w:hAnsi="Candara" w:cs="Arial"/>
                          <w:b/>
                          <w:sz w:val="36"/>
                          <w:szCs w:val="36"/>
                          <w:u w:val="single"/>
                        </w:rPr>
                        <w:t>7</w:t>
                      </w:r>
                      <w:r w:rsidR="00760862">
                        <w:rPr>
                          <w:rFonts w:ascii="Candara" w:eastAsia="Times New Roman" w:hAnsi="Candara" w:cs="Arial"/>
                          <w:b/>
                          <w:sz w:val="36"/>
                          <w:szCs w:val="36"/>
                          <w:u w:val="single"/>
                        </w:rPr>
                        <w:t>/</w:t>
                      </w:r>
                      <w:r w:rsidR="00C53513" w:rsidRPr="0056676A">
                        <w:rPr>
                          <w:rFonts w:ascii="Candara" w:eastAsia="Times New Roman" w:hAnsi="Candara" w:cs="Arial"/>
                          <w:b/>
                          <w:sz w:val="36"/>
                          <w:szCs w:val="36"/>
                          <w:u w:val="single"/>
                        </w:rPr>
                        <w:t>202</w:t>
                      </w:r>
                      <w:r w:rsidR="00087666">
                        <w:rPr>
                          <w:rFonts w:ascii="Candara" w:eastAsia="Times New Roman" w:hAnsi="Candara" w:cs="Arial"/>
                          <w:b/>
                          <w:sz w:val="36"/>
                          <w:szCs w:val="36"/>
                          <w:u w:val="single"/>
                        </w:rPr>
                        <w:t>4</w:t>
                      </w:r>
                    </w:p>
                    <w:p w14:paraId="38A22443" w14:textId="77777777" w:rsidR="004A5F8A" w:rsidRPr="00685C65" w:rsidRDefault="004A5F8A" w:rsidP="004A5F8A">
                      <w:pPr>
                        <w:rPr>
                          <w:rFonts w:ascii="Candara" w:hAnsi="Candara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3DF0D522" w14:textId="69BED352" w:rsidR="00533C2D" w:rsidRDefault="008D3C33" w:rsidP="00533C2D">
      <w:pPr>
        <w:rPr>
          <w:rFonts w:ascii="Comic Sans MS" w:hAnsi="Comic Sans MS"/>
        </w:rPr>
      </w:pPr>
      <w:r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0853D69B" wp14:editId="65724B6C">
                <wp:simplePos x="0" y="0"/>
                <wp:positionH relativeFrom="column">
                  <wp:align>left</wp:align>
                </wp:positionH>
                <wp:positionV relativeFrom="page">
                  <wp:posOffset>2928620</wp:posOffset>
                </wp:positionV>
                <wp:extent cx="4523105" cy="2212975"/>
                <wp:effectExtent l="0" t="0" r="10795" b="15875"/>
                <wp:wrapNone/>
                <wp:docPr id="1464784006" name="Text Box 1464784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3105" cy="2212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455A02" w14:textId="77777777" w:rsidR="00274FD3" w:rsidRDefault="00274FD3" w:rsidP="00274FD3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</w:rPr>
                              <w:t xml:space="preserve">New City Catechism </w:t>
                            </w:r>
                            <w:r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</w:rPr>
                              <w:t>Review</w:t>
                            </w: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</w:rPr>
                              <w:br/>
                            </w: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Q</w:t>
                            </w:r>
                            <w:r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9</w:t>
                            </w: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 xml:space="preserve">. </w:t>
                            </w:r>
                            <w:r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What does God require in the first, second, and third commandments?</w:t>
                            </w:r>
                          </w:p>
                          <w:p w14:paraId="099AC58A" w14:textId="77777777" w:rsidR="00274FD3" w:rsidRDefault="00274FD3" w:rsidP="00274FD3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First, that we know God as the only true God. Second, that we avoid all idolatry. Third, that we treat God’s name with fear and reverence.</w:t>
                            </w:r>
                          </w:p>
                          <w:p w14:paraId="1198E533" w14:textId="77777777" w:rsidR="00274FD3" w:rsidRDefault="00274FD3" w:rsidP="00274FD3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Q10. What does God require in the fourth and fifth commandments?</w:t>
                            </w:r>
                          </w:p>
                          <w:p w14:paraId="319D937F" w14:textId="77777777" w:rsidR="00274FD3" w:rsidRDefault="00274FD3" w:rsidP="00274FD3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Fourth, that on the Sabbath day we spend time in worship of God. Fifth, that we love and honor our father and our mother.</w:t>
                            </w:r>
                          </w:p>
                          <w:p w14:paraId="05302AEF" w14:textId="77777777" w:rsidR="00274FD3" w:rsidRPr="003B6A21" w:rsidRDefault="00274FD3" w:rsidP="00274FD3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</w:p>
                          <w:p w14:paraId="23EBC45B" w14:textId="77777777" w:rsidR="00274FD3" w:rsidRPr="008B10F3" w:rsidRDefault="00274FD3" w:rsidP="00274FD3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</w:rPr>
                            </w:pP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Baptist Catechism</w:t>
                            </w: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br/>
                              <w:t>Q1</w:t>
                            </w:r>
                            <w:r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2</w:t>
                            </w: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 xml:space="preserve">. </w:t>
                            </w:r>
                            <w:r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What is the work of creation</w:t>
                            </w: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t>?</w:t>
                            </w:r>
                            <w:r w:rsidRPr="008B10F3">
                              <w:rPr>
                                <w:rFonts w:ascii="Segoe UI" w:eastAsia="Times New Roman" w:hAnsi="Segoe UI" w:cs="Segoe UI"/>
                                <w:b/>
                                <w:sz w:val="18"/>
                                <w:szCs w:val="18"/>
                                <w:bdr w:val="none" w:sz="0" w:space="0" w:color="auto" w:frame="1"/>
                              </w:rPr>
                              <w:br/>
                            </w:r>
                            <w:r>
                              <w:rPr>
                                <w:rFonts w:ascii="Segoe UI" w:eastAsia="Times New Roman" w:hAnsi="Segoe UI" w:cs="Segoe UI"/>
                                <w:sz w:val="18"/>
                                <w:szCs w:val="18"/>
                              </w:rPr>
                              <w:t>The work of creation is God’s making all things of nothing, by the word of His power, in the space of six days, and all very good (Gen 1 throughout; Heb 11:3).</w:t>
                            </w:r>
                          </w:p>
                          <w:p w14:paraId="0867F5B5" w14:textId="27C3C1C1" w:rsidR="008D3C33" w:rsidRPr="006713FD" w:rsidRDefault="008D3C33" w:rsidP="006713F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3D69B" id="Text Box 1464784006" o:spid="_x0000_s1034" type="#_x0000_t202" style="position:absolute;margin-left:0;margin-top:230.6pt;width:356.15pt;height:174.25pt;z-index:251658249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" fillcolor="white [3201]" strokeweight=".5pt">
                <v:textbox>
                  <w:txbxContent>
                    <w:p w14:paraId="12455A02" w14:textId="77777777" w:rsidR="00274FD3" w:rsidRDefault="00274FD3" w:rsidP="00274FD3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</w:rPr>
                        <w:t xml:space="preserve">New City Catechism </w:t>
                      </w:r>
                      <w:r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</w:rPr>
                        <w:t>Review</w:t>
                      </w: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</w:rPr>
                        <w:br/>
                      </w:r>
                      <w:r w:rsidRPr="008B10F3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Q</w:t>
                      </w:r>
                      <w:r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9</w:t>
                      </w:r>
                      <w:r w:rsidRPr="008B10F3"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 xml:space="preserve">. </w:t>
                      </w:r>
                      <w:r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What does God require in the first, second, and third commandments?</w:t>
                      </w:r>
                    </w:p>
                    <w:p w14:paraId="099AC58A" w14:textId="77777777" w:rsidR="00274FD3" w:rsidRDefault="00274FD3" w:rsidP="00274FD3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>
                        <w:rPr>
                          <w:rFonts w:ascii="Segoe UI" w:eastAsia="Times New Roman" w:hAnsi="Segoe UI" w:cs="Segoe UI"/>
                          <w:sz w:val="18"/>
                          <w:szCs w:val="18"/>
                          <w:bdr w:val="none" w:sz="0" w:space="0" w:color="auto" w:frame="1"/>
                        </w:rPr>
                        <w:t>First, that we know God as the only true God. Second, that we avoid all idolatry. Third, that we treat God’s name with fear and reverence.</w:t>
                      </w:r>
                    </w:p>
                    <w:p w14:paraId="1198E533" w14:textId="77777777" w:rsidR="00274FD3" w:rsidRDefault="00274FD3" w:rsidP="00274FD3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  <w:t>Q10. What does God require in the fourth and fifth commandments?</w:t>
                      </w:r>
                    </w:p>
                    <w:p w14:paraId="319D937F" w14:textId="77777777" w:rsidR="00274FD3" w:rsidRDefault="00274FD3" w:rsidP="00274FD3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>
                        <w:rPr>
                          <w:rFonts w:ascii="Segoe UI" w:eastAsia="Times New Roman" w:hAnsi="Segoe UI" w:cs="Segoe UI"/>
                          <w:sz w:val="18"/>
                          <w:szCs w:val="18"/>
                          <w:bdr w:val="none" w:sz="0" w:space="0" w:color="auto" w:frame="1"/>
                        </w:rPr>
                        <w:t>Fourth, that on the Sabbath day we spend time in worship of God. Fifth, that we love and honor our father and our mother.</w:t>
                      </w:r>
                    </w:p>
                    <w:p w14:paraId="05302AEF" w14:textId="77777777" w:rsidR="00274FD3" w:rsidRPr="003B6A21" w:rsidRDefault="00274FD3" w:rsidP="00274FD3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sz w:val="18"/>
                          <w:szCs w:val="18"/>
                          <w:bdr w:val="none" w:sz="0" w:space="0" w:color="auto" w:frame="1"/>
                        </w:rPr>
                      </w:pPr>
                    </w:p>
                    <w:p w14:paraId="23EBC45B" w14:textId="77777777" w:rsidR="00274FD3" w:rsidRPr="008B10F3" w:rsidRDefault="00274FD3" w:rsidP="00274FD3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sz w:val="18"/>
                          <w:szCs w:val="18"/>
                        </w:rPr>
                      </w:pP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Baptist Catechism</w:t>
                      </w: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br/>
                        <w:t>Q1</w:t>
                      </w:r>
                      <w:r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2</w:t>
                      </w: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 xml:space="preserve">. </w:t>
                      </w:r>
                      <w:r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What is the work of creation</w:t>
                      </w: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t>?</w:t>
                      </w:r>
                      <w:r w:rsidRPr="008B10F3">
                        <w:rPr>
                          <w:rFonts w:ascii="Segoe UI" w:eastAsia="Times New Roman" w:hAnsi="Segoe UI" w:cs="Segoe UI"/>
                          <w:b/>
                          <w:sz w:val="18"/>
                          <w:szCs w:val="18"/>
                          <w:bdr w:val="none" w:sz="0" w:space="0" w:color="auto" w:frame="1"/>
                        </w:rPr>
                        <w:br/>
                      </w:r>
                      <w:r>
                        <w:rPr>
                          <w:rFonts w:ascii="Segoe UI" w:eastAsia="Times New Roman" w:hAnsi="Segoe UI" w:cs="Segoe UI"/>
                          <w:sz w:val="18"/>
                          <w:szCs w:val="18"/>
                        </w:rPr>
                        <w:t>The work of creation is God’s making all things of nothing, by the word of His power, in the space of six days, and all very good (Gen 1 throughout; Heb 11:3).</w:t>
                      </w:r>
                    </w:p>
                    <w:p w14:paraId="0867F5B5" w14:textId="27C3C1C1" w:rsidR="008D3C33" w:rsidRPr="006713FD" w:rsidRDefault="008D3C33" w:rsidP="006713FD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eastAsia="Times New Roman" w:hAnsi="Segoe UI" w:cs="Segoe UI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5B2D524A" w14:textId="6CE0774D" w:rsidR="00533C2D" w:rsidRDefault="00533C2D" w:rsidP="00533C2D">
      <w:pPr>
        <w:rPr>
          <w:rFonts w:ascii="Comic Sans MS" w:hAnsi="Comic Sans MS"/>
        </w:rPr>
      </w:pPr>
    </w:p>
    <w:p w14:paraId="44B8DBB8" w14:textId="678B656C" w:rsidR="00533C2D" w:rsidRDefault="00533C2D" w:rsidP="00533C2D">
      <w:pPr>
        <w:rPr>
          <w:rFonts w:ascii="Comic Sans MS" w:hAnsi="Comic Sans MS"/>
        </w:rPr>
      </w:pPr>
    </w:p>
    <w:p w14:paraId="02D1EB94" w14:textId="77777777" w:rsidR="00533C2D" w:rsidRDefault="00533C2D" w:rsidP="00533C2D">
      <w:pPr>
        <w:rPr>
          <w:rFonts w:ascii="Comic Sans MS" w:hAnsi="Comic Sans MS"/>
        </w:rPr>
      </w:pPr>
    </w:p>
    <w:p w14:paraId="4A47360D" w14:textId="77777777" w:rsidR="00533C2D" w:rsidRDefault="00533C2D" w:rsidP="00533C2D">
      <w:pPr>
        <w:rPr>
          <w:rFonts w:ascii="Comic Sans MS" w:hAnsi="Comic Sans MS"/>
        </w:rPr>
      </w:pPr>
    </w:p>
    <w:p w14:paraId="28F16DCA" w14:textId="77777777" w:rsidR="00533C2D" w:rsidRDefault="00533C2D" w:rsidP="00533C2D">
      <w:pPr>
        <w:rPr>
          <w:rFonts w:ascii="Comic Sans MS" w:hAnsi="Comic Sans MS"/>
        </w:rPr>
      </w:pPr>
    </w:p>
    <w:p w14:paraId="510D996D" w14:textId="6F25F72D" w:rsidR="00533C2D" w:rsidRDefault="008B1056" w:rsidP="00533C2D">
      <w:pPr>
        <w:rPr>
          <w:rFonts w:ascii="Comic Sans MS" w:hAnsi="Comic Sans MS"/>
        </w:rPr>
      </w:pPr>
      <w:r w:rsidRPr="00F1169C"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6411C2B7" wp14:editId="406A5826">
                <wp:simplePos x="0" y="0"/>
                <wp:positionH relativeFrom="column">
                  <wp:align>left</wp:align>
                </wp:positionH>
                <wp:positionV relativeFrom="page">
                  <wp:posOffset>5312236</wp:posOffset>
                </wp:positionV>
                <wp:extent cx="4526280" cy="2143760"/>
                <wp:effectExtent l="0" t="0" r="26670" b="27940"/>
                <wp:wrapSquare wrapText="bothSides"/>
                <wp:docPr id="231918009" name="Text Box 2319180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6280" cy="21437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283E0B" w14:textId="77777777" w:rsidR="007C353E" w:rsidRPr="00967208" w:rsidRDefault="007C353E" w:rsidP="007C353E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ndara" w:eastAsia="Times New Roman" w:hAnsi="Candara" w:cs="Cavolini"/>
                                <w:b/>
                                <w:u w:val="single"/>
                              </w:rPr>
                            </w:pPr>
                            <w:r w:rsidRPr="00967208">
                              <w:rPr>
                                <w:rFonts w:ascii="Candara" w:eastAsia="Times New Roman" w:hAnsi="Candara" w:cs="Cavolini"/>
                                <w:b/>
                                <w:u w:val="single"/>
                              </w:rPr>
                              <w:t>Let’s Pray…</w:t>
                            </w:r>
                          </w:p>
                          <w:p w14:paraId="468914B4" w14:textId="77777777" w:rsidR="009C69A0" w:rsidRDefault="009C69A0" w:rsidP="00544158">
                            <w:pPr>
                              <w:rPr>
                                <w:rFonts w:ascii="Candara" w:eastAsia="Times New Roman" w:hAnsi="Candara" w:cs="Cavolini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6F8C65E2" w14:textId="77777777" w:rsidR="00461C9E" w:rsidRPr="009F6F54" w:rsidRDefault="00461C9E" w:rsidP="00461C9E">
                            <w:pPr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</w:pPr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Monday</w:t>
                            </w:r>
                            <w:r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t>:  What would you like to pray for today?</w:t>
                            </w:r>
                            <w:r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Tuesday</w:t>
                            </w:r>
                            <w:r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: </w:t>
                            </w:r>
                            <w:r w:rsidRPr="007E5CEA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>Let’s pray for Mr. Hurley today—he hasn’t been feeling well lately.</w:t>
                            </w:r>
                            <w:r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Wednesday</w:t>
                            </w:r>
                            <w:r>
                              <w:rPr>
                                <w:rFonts w:ascii="Candara" w:eastAsia="Times New Roman" w:hAnsi="Candara" w:cs="Cavolini"/>
                                <w:bCs/>
                                <w:sz w:val="20"/>
                                <w:szCs w:val="20"/>
                              </w:rPr>
                              <w:t>: Let’s pray that God would bring rain to our area to water the crops and cool the temperatures.</w:t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br/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Thursday</w:t>
                            </w:r>
                            <w:r w:rsidRPr="00DC564F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>Thank God for three (3) things today.</w:t>
                            </w:r>
                            <w:r w:rsidRPr="00DC564F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br/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>Friday</w:t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t xml:space="preserve"> Let’s pray that God would give us an opportunity to serve somebody.</w:t>
                            </w:r>
                            <w:r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Saturday: </w:t>
                            </w:r>
                            <w:r w:rsidRPr="0010335D"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 xml:space="preserve"> P</w:t>
                            </w:r>
                            <w:r>
                              <w:rPr>
                                <w:rFonts w:ascii="Candara" w:eastAsia="Times New Roman" w:hAnsi="Candara" w:cs="Cavolini"/>
                                <w:sz w:val="20"/>
                                <w:szCs w:val="20"/>
                              </w:rPr>
                              <w:t>ray for the preaching &amp; teaching of God’s Word tomorrow.</w:t>
                            </w:r>
                          </w:p>
                          <w:p w14:paraId="645D80A2" w14:textId="0B830036" w:rsidR="00792B79" w:rsidRDefault="008504E4" w:rsidP="008B1056">
                            <w:pPr>
                              <w:rPr>
                                <w:rFonts w:ascii="Candara" w:eastAsia="Times New Roman" w:hAnsi="Candara" w:cs="Cavolin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ndara" w:eastAsia="Times New Roman" w:hAnsi="Candara" w:cs="Cavolini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6CAD9837" w14:textId="77777777" w:rsidR="001E277B" w:rsidRDefault="001E277B" w:rsidP="008B1056">
                            <w:pPr>
                              <w:rPr>
                                <w:rFonts w:ascii="Candara" w:eastAsia="Times New Roman" w:hAnsi="Candara" w:cs="Cavolini"/>
                                <w:sz w:val="18"/>
                                <w:szCs w:val="18"/>
                              </w:rPr>
                            </w:pPr>
                          </w:p>
                          <w:p w14:paraId="7ADAA4FA" w14:textId="77777777" w:rsidR="001E277B" w:rsidRPr="00C824C9" w:rsidRDefault="001E277B" w:rsidP="008B1056">
                            <w:pPr>
                              <w:rPr>
                                <w:rFonts w:ascii="Candara" w:eastAsia="Times New Roman" w:hAnsi="Candara" w:cs="Cavolini"/>
                                <w:b/>
                                <w:sz w:val="4"/>
                                <w:szCs w:val="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1C2B7" id="Text Box 231918009" o:spid="_x0000_s1035" type="#_x0000_t202" style="position:absolute;margin-left:0;margin-top:418.3pt;width:356.4pt;height:168.8pt;z-index:251658251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" fillcolor="window" strokeweight=".5pt">
                <v:textbox>
                  <w:txbxContent>
                    <w:p w14:paraId="01283E0B" w14:textId="77777777" w:rsidR="007C353E" w:rsidRPr="00967208" w:rsidRDefault="007C353E" w:rsidP="007C353E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Candara" w:eastAsia="Times New Roman" w:hAnsi="Candara" w:cs="Cavolini"/>
                          <w:b/>
                          <w:u w:val="single"/>
                        </w:rPr>
                      </w:pPr>
                      <w:r w:rsidRPr="00967208">
                        <w:rPr>
                          <w:rFonts w:ascii="Candara" w:eastAsia="Times New Roman" w:hAnsi="Candara" w:cs="Cavolini"/>
                          <w:b/>
                          <w:u w:val="single"/>
                        </w:rPr>
                        <w:t>Let’s Pray…</w:t>
                      </w:r>
                    </w:p>
                    <w:p w14:paraId="468914B4" w14:textId="77777777" w:rsidR="009C69A0" w:rsidRDefault="009C69A0" w:rsidP="00544158">
                      <w:pPr>
                        <w:rPr>
                          <w:rFonts w:ascii="Candara" w:eastAsia="Times New Roman" w:hAnsi="Candara" w:cs="Cavolini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6F8C65E2" w14:textId="77777777" w:rsidR="00461C9E" w:rsidRPr="009F6F54" w:rsidRDefault="00461C9E" w:rsidP="00461C9E">
                      <w:pPr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</w:pPr>
                      <w:r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Monday</w:t>
                      </w:r>
                      <w:r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t>:  What would you like to pray for today?</w:t>
                      </w:r>
                      <w:r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br/>
                      </w:r>
                      <w:r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Tuesday</w:t>
                      </w:r>
                      <w:r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 xml:space="preserve">: </w:t>
                      </w:r>
                      <w:r w:rsidRPr="007E5CEA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>Let’s pray for Mr. Hurley today—he hasn’t been feeling well lately.</w:t>
                      </w:r>
                      <w:r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br/>
                      </w:r>
                      <w:r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Wednesday</w:t>
                      </w:r>
                      <w:r>
                        <w:rPr>
                          <w:rFonts w:ascii="Candara" w:eastAsia="Times New Roman" w:hAnsi="Candara" w:cs="Cavolini"/>
                          <w:bCs/>
                          <w:sz w:val="20"/>
                          <w:szCs w:val="20"/>
                        </w:rPr>
                        <w:t>: Let’s pray that God would bring rain to our area to water the crops and cool the temperatures.</w:t>
                      </w:r>
                      <w:r w:rsidRPr="0010335D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br/>
                      </w:r>
                      <w:r w:rsidRPr="0010335D">
                        <w:rPr>
                          <w:rFonts w:ascii="Candara" w:eastAsia="Times New Roman" w:hAnsi="Candara" w:cs="Cavolini"/>
                          <w:b/>
                          <w:bCs/>
                          <w:sz w:val="20"/>
                          <w:szCs w:val="20"/>
                          <w:u w:val="single"/>
                        </w:rPr>
                        <w:t>Thursday</w:t>
                      </w:r>
                      <w:r w:rsidRPr="00DC564F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>Thank God for three (3) things today.</w:t>
                      </w:r>
                      <w:r w:rsidRPr="00DC564F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br/>
                      </w:r>
                      <w:r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>Friday</w:t>
                      </w:r>
                      <w:r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t xml:space="preserve"> Let’s pray that God would give us an opportunity to serve somebody.</w:t>
                      </w:r>
                      <w:r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</w:rPr>
                        <w:br/>
                      </w:r>
                      <w:r w:rsidRPr="0010335D">
                        <w:rPr>
                          <w:rFonts w:ascii="Candara" w:eastAsia="Times New Roman" w:hAnsi="Candara" w:cs="Cavolini"/>
                          <w:b/>
                          <w:sz w:val="20"/>
                          <w:szCs w:val="20"/>
                          <w:u w:val="single"/>
                        </w:rPr>
                        <w:t xml:space="preserve">Saturday: </w:t>
                      </w:r>
                      <w:r w:rsidRPr="0010335D"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 xml:space="preserve"> P</w:t>
                      </w:r>
                      <w:r>
                        <w:rPr>
                          <w:rFonts w:ascii="Candara" w:eastAsia="Times New Roman" w:hAnsi="Candara" w:cs="Cavolini"/>
                          <w:sz w:val="20"/>
                          <w:szCs w:val="20"/>
                        </w:rPr>
                        <w:t>ray for the preaching &amp; teaching of God’s Word tomorrow.</w:t>
                      </w:r>
                    </w:p>
                    <w:p w14:paraId="645D80A2" w14:textId="0B830036" w:rsidR="00792B79" w:rsidRDefault="008504E4" w:rsidP="008B1056">
                      <w:pPr>
                        <w:rPr>
                          <w:rFonts w:ascii="Candara" w:eastAsia="Times New Roman" w:hAnsi="Candara" w:cs="Cavolini"/>
                          <w:sz w:val="18"/>
                          <w:szCs w:val="18"/>
                        </w:rPr>
                      </w:pPr>
                      <w:r>
                        <w:rPr>
                          <w:rFonts w:ascii="Candara" w:eastAsia="Times New Roman" w:hAnsi="Candara" w:cs="Cavolini"/>
                          <w:sz w:val="18"/>
                          <w:szCs w:val="18"/>
                        </w:rPr>
                        <w:t xml:space="preserve">  </w:t>
                      </w:r>
                    </w:p>
                    <w:p w14:paraId="6CAD9837" w14:textId="77777777" w:rsidR="001E277B" w:rsidRDefault="001E277B" w:rsidP="008B1056">
                      <w:pPr>
                        <w:rPr>
                          <w:rFonts w:ascii="Candara" w:eastAsia="Times New Roman" w:hAnsi="Candara" w:cs="Cavolini"/>
                          <w:sz w:val="18"/>
                          <w:szCs w:val="18"/>
                        </w:rPr>
                      </w:pPr>
                    </w:p>
                    <w:p w14:paraId="7ADAA4FA" w14:textId="77777777" w:rsidR="001E277B" w:rsidRPr="00C824C9" w:rsidRDefault="001E277B" w:rsidP="008B1056">
                      <w:pPr>
                        <w:rPr>
                          <w:rFonts w:ascii="Candara" w:eastAsia="Times New Roman" w:hAnsi="Candara" w:cs="Cavolini"/>
                          <w:b/>
                          <w:sz w:val="4"/>
                          <w:szCs w:val="4"/>
                          <w:u w:val="single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1C3C989" w14:textId="681800C5" w:rsidR="00533C2D" w:rsidRDefault="00533C2D" w:rsidP="00533C2D">
      <w:pPr>
        <w:rPr>
          <w:rFonts w:ascii="Comic Sans MS" w:hAnsi="Comic Sans MS"/>
        </w:rPr>
      </w:pPr>
    </w:p>
    <w:p w14:paraId="1F174591" w14:textId="2367AC50" w:rsidR="00533C2D" w:rsidRDefault="008D3C33" w:rsidP="00533C2D">
      <w:pPr>
        <w:rPr>
          <w:rFonts w:ascii="Comic Sans MS" w:hAnsi="Comic Sans MS"/>
        </w:rPr>
      </w:pPr>
      <w:r w:rsidRPr="00F1169C"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264067C" wp14:editId="57DA7D32">
                <wp:simplePos x="0" y="0"/>
                <wp:positionH relativeFrom="margin">
                  <wp:posOffset>4733925</wp:posOffset>
                </wp:positionH>
                <wp:positionV relativeFrom="page">
                  <wp:posOffset>234950</wp:posOffset>
                </wp:positionV>
                <wp:extent cx="4526280" cy="7315200"/>
                <wp:effectExtent l="0" t="0" r="26670" b="19050"/>
                <wp:wrapNone/>
                <wp:docPr id="1849691807" name="Text Box 18496918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6280" cy="7315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BA3BD4" w14:textId="38DDE0DC" w:rsidR="00940602" w:rsidRDefault="00940602" w:rsidP="00940602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  <w:b/>
                                <w:sz w:val="28"/>
                                <w:szCs w:val="28"/>
                              </w:rPr>
                            </w:pPr>
                            <w:r w:rsidRPr="00FD3149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t>Let’s Sing…</w:t>
                            </w:r>
                            <w:r w:rsidRPr="00FD3149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br/>
                            </w:r>
                          </w:p>
                          <w:p w14:paraId="02666D67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t>You are My All in All</w:t>
                            </w:r>
                            <w:r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br/>
                            </w:r>
                            <w:r w:rsidRPr="00E52717">
                              <w:rPr>
                                <w:rFonts w:ascii="Candara" w:eastAsia="Times New Roman" w:hAnsi="Candara" w:cs="Segoe UI"/>
                                <w:bCs/>
                                <w:sz w:val="18"/>
                                <w:szCs w:val="18"/>
                              </w:rPr>
                              <w:t>Dennis Jernigan</w:t>
                            </w:r>
                            <w:r>
                              <w:rPr>
                                <w:rFonts w:ascii="Candara" w:eastAsia="Times New Roman" w:hAnsi="Candara" w:cs="Segoe UI"/>
                                <w:bCs/>
                                <w:sz w:val="18"/>
                                <w:szCs w:val="18"/>
                              </w:rPr>
                              <w:br/>
                            </w:r>
                            <w:r w:rsidRPr="00FD3149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br/>
                            </w: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strength when I am weak</w:t>
                            </w:r>
                          </w:p>
                          <w:p w14:paraId="2E7FC077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the treasure that I seek</w:t>
                            </w:r>
                          </w:p>
                          <w:p w14:paraId="760769F9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</w:p>
                          <w:p w14:paraId="15797703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Seeking You as a precious jewel</w:t>
                            </w:r>
                          </w:p>
                          <w:p w14:paraId="6FD763D0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Lord, to give up I'd be a fool</w:t>
                            </w:r>
                          </w:p>
                          <w:p w14:paraId="351D0578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35679D71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630FD183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70E58A25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30F19B70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3FE4E40A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Taking my sin, my cross, my shame</w:t>
                            </w:r>
                          </w:p>
                          <w:p w14:paraId="4B0D30FE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Rising up</w:t>
                            </w:r>
                            <w:proofErr w:type="gramEnd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 xml:space="preserve"> again I bless Your name</w:t>
                            </w:r>
                          </w:p>
                          <w:p w14:paraId="541D668D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</w:p>
                          <w:p w14:paraId="06F406BE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 xml:space="preserve">When I </w:t>
                            </w:r>
                            <w:proofErr w:type="gramStart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fall down</w:t>
                            </w:r>
                            <w:proofErr w:type="gramEnd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 xml:space="preserve"> You pick me up</w:t>
                            </w:r>
                          </w:p>
                          <w:p w14:paraId="5AB3607E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hen I am dry You fill my cup</w:t>
                            </w:r>
                          </w:p>
                          <w:p w14:paraId="2E89A7D4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71F832A0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59BB1052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786DFEB7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2ED1A605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3BDAEB41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587FE37F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3D475288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74360B9C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58686891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3880571F" w14:textId="77777777" w:rsidR="00CA1CE3" w:rsidRPr="00CA1CE3" w:rsidRDefault="00CA1CE3" w:rsidP="00CA1CE3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2E9B0EF0" w14:textId="77777777" w:rsidR="00CA1CE3" w:rsidRPr="002C51BE" w:rsidRDefault="00CA1CE3" w:rsidP="00CA1CE3">
                            <w:pPr>
                              <w:rPr>
                                <w:rFonts w:ascii="Candara" w:hAnsi="Candar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8AD13B8" w14:textId="77777777" w:rsidR="004D46B3" w:rsidRDefault="004D46B3" w:rsidP="004D46B3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77157E4" w14:textId="62DA5541" w:rsidR="00620194" w:rsidRPr="008830C6" w:rsidRDefault="00620194" w:rsidP="00620194">
                            <w:pPr>
                              <w:spacing w:after="0" w:line="240" w:lineRule="auto"/>
                              <w:rPr>
                                <w:rFonts w:ascii="Candara" w:hAnsi="Candar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2A950AF" w14:textId="77777777" w:rsidR="00457F4A" w:rsidRDefault="00457F4A" w:rsidP="00325FA3">
                            <w:pPr>
                              <w:spacing w:after="0" w:line="240" w:lineRule="auto"/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4067C" id="Text Box 1849691807" o:spid="_x0000_s1036" type="#_x0000_t202" style="position:absolute;margin-left:372.75pt;margin-top:18.5pt;width:356.4pt;height:8in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" fillcolor="white [3201]" strokeweight=".5pt">
                <v:textbox>
                  <w:txbxContent>
                    <w:p w14:paraId="58BA3BD4" w14:textId="38DDE0DC" w:rsidR="00940602" w:rsidRDefault="00940602" w:rsidP="00940602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  <w:b/>
                          <w:sz w:val="28"/>
                          <w:szCs w:val="28"/>
                        </w:rPr>
                      </w:pPr>
                      <w:r w:rsidRPr="00FD3149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t>Let’s Sing…</w:t>
                      </w:r>
                      <w:r w:rsidRPr="00FD3149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br/>
                      </w:r>
                    </w:p>
                    <w:p w14:paraId="02666D67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t>You are My All in All</w:t>
                      </w:r>
                      <w:r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br/>
                      </w:r>
                      <w:r w:rsidRPr="00E52717">
                        <w:rPr>
                          <w:rFonts w:ascii="Candara" w:eastAsia="Times New Roman" w:hAnsi="Candara" w:cs="Segoe UI"/>
                          <w:bCs/>
                          <w:sz w:val="18"/>
                          <w:szCs w:val="18"/>
                        </w:rPr>
                        <w:t>Dennis Jernigan</w:t>
                      </w:r>
                      <w:r>
                        <w:rPr>
                          <w:rFonts w:ascii="Candara" w:eastAsia="Times New Roman" w:hAnsi="Candara" w:cs="Segoe UI"/>
                          <w:bCs/>
                          <w:sz w:val="18"/>
                          <w:szCs w:val="18"/>
                        </w:rPr>
                        <w:br/>
                      </w:r>
                      <w:r w:rsidRPr="00FD3149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br/>
                      </w: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strength when I am weak</w:t>
                      </w:r>
                    </w:p>
                    <w:p w14:paraId="2E7FC077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the treasure that I seek</w:t>
                      </w:r>
                    </w:p>
                    <w:p w14:paraId="760769F9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</w:p>
                    <w:p w14:paraId="15797703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Seeking You as a precious jewel</w:t>
                      </w:r>
                    </w:p>
                    <w:p w14:paraId="6FD763D0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Lord, to give up I'd be a fool</w:t>
                      </w:r>
                    </w:p>
                    <w:p w14:paraId="351D0578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35679D71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630FD183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70E58A25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30F19B70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3FE4E40A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Taking my sin, my cross, my shame</w:t>
                      </w:r>
                    </w:p>
                    <w:p w14:paraId="4B0D30FE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Rising up</w:t>
                      </w:r>
                      <w:proofErr w:type="gramEnd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 xml:space="preserve"> again I bless Your name</w:t>
                      </w:r>
                    </w:p>
                    <w:p w14:paraId="541D668D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</w:p>
                    <w:p w14:paraId="06F406BE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 xml:space="preserve">When I </w:t>
                      </w:r>
                      <w:proofErr w:type="gramStart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fall down</w:t>
                      </w:r>
                      <w:proofErr w:type="gramEnd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 xml:space="preserve"> You pick me up</w:t>
                      </w:r>
                    </w:p>
                    <w:p w14:paraId="5AB3607E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hen I am dry You fill my cup</w:t>
                      </w:r>
                    </w:p>
                    <w:p w14:paraId="2E89A7D4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71F832A0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59BB1052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786DFEB7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2ED1A605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3BDAEB41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587FE37F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3D475288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74360B9C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58686891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3880571F" w14:textId="77777777" w:rsidR="00CA1CE3" w:rsidRPr="00CA1CE3" w:rsidRDefault="00CA1CE3" w:rsidP="00CA1CE3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2E9B0EF0" w14:textId="77777777" w:rsidR="00CA1CE3" w:rsidRPr="002C51BE" w:rsidRDefault="00CA1CE3" w:rsidP="00CA1CE3">
                      <w:pPr>
                        <w:rPr>
                          <w:rFonts w:ascii="Candara" w:hAnsi="Candara"/>
                          <w:b/>
                          <w:sz w:val="28"/>
                          <w:szCs w:val="28"/>
                        </w:rPr>
                      </w:pPr>
                    </w:p>
                    <w:p w14:paraId="38AD13B8" w14:textId="77777777" w:rsidR="004D46B3" w:rsidRDefault="004D46B3" w:rsidP="004D46B3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  <w:b/>
                          <w:sz w:val="28"/>
                          <w:szCs w:val="28"/>
                        </w:rPr>
                      </w:pPr>
                    </w:p>
                    <w:p w14:paraId="077157E4" w14:textId="62DA5541" w:rsidR="00620194" w:rsidRPr="008830C6" w:rsidRDefault="00620194" w:rsidP="00620194">
                      <w:pPr>
                        <w:spacing w:after="0" w:line="240" w:lineRule="auto"/>
                        <w:rPr>
                          <w:rFonts w:ascii="Candara" w:hAnsi="Candara"/>
                          <w:b/>
                          <w:sz w:val="28"/>
                          <w:szCs w:val="28"/>
                        </w:rPr>
                      </w:pPr>
                    </w:p>
                    <w:p w14:paraId="32A950AF" w14:textId="77777777" w:rsidR="00457F4A" w:rsidRDefault="00457F4A" w:rsidP="00325FA3">
                      <w:pPr>
                        <w:spacing w:after="0" w:line="240" w:lineRule="auto"/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5AD49960" w14:textId="553312DE" w:rsidR="00533C2D" w:rsidRDefault="00533C2D" w:rsidP="00533C2D">
      <w:pPr>
        <w:rPr>
          <w:rFonts w:ascii="Comic Sans MS" w:hAnsi="Comic Sans MS"/>
        </w:rPr>
      </w:pPr>
    </w:p>
    <w:p w14:paraId="290CDF94" w14:textId="4CCE8F89" w:rsidR="00533C2D" w:rsidRDefault="00533C2D" w:rsidP="00533C2D">
      <w:pPr>
        <w:rPr>
          <w:rFonts w:ascii="Comic Sans MS" w:hAnsi="Comic Sans MS"/>
        </w:rPr>
      </w:pPr>
    </w:p>
    <w:p w14:paraId="6DE9F339" w14:textId="63E47B2B" w:rsidR="00533C2D" w:rsidRDefault="00533C2D" w:rsidP="00533C2D">
      <w:pPr>
        <w:rPr>
          <w:rFonts w:ascii="Comic Sans MS" w:hAnsi="Comic Sans MS"/>
        </w:rPr>
      </w:pPr>
    </w:p>
    <w:p w14:paraId="4324D655" w14:textId="5624763B" w:rsidR="00533C2D" w:rsidRDefault="00533C2D" w:rsidP="00533C2D">
      <w:pPr>
        <w:rPr>
          <w:rFonts w:ascii="Comic Sans MS" w:hAnsi="Comic Sans MS"/>
        </w:rPr>
      </w:pPr>
    </w:p>
    <w:p w14:paraId="773F41D5" w14:textId="77777777" w:rsidR="00533C2D" w:rsidRDefault="00533C2D" w:rsidP="00533C2D">
      <w:pPr>
        <w:rPr>
          <w:rFonts w:ascii="Comic Sans MS" w:hAnsi="Comic Sans MS"/>
        </w:rPr>
      </w:pPr>
    </w:p>
    <w:p w14:paraId="50CD891B" w14:textId="77777777" w:rsidR="00533C2D" w:rsidRDefault="00533C2D" w:rsidP="00533C2D">
      <w:pPr>
        <w:rPr>
          <w:rFonts w:ascii="Comic Sans MS" w:hAnsi="Comic Sans MS"/>
        </w:rPr>
      </w:pPr>
    </w:p>
    <w:p w14:paraId="7811AD0B" w14:textId="73A5F2F7" w:rsidR="00533C2D" w:rsidRDefault="00A668DC" w:rsidP="00533C2D">
      <w:pPr>
        <w:rPr>
          <w:rFonts w:ascii="Comic Sans MS" w:hAnsi="Comic Sans MS"/>
        </w:rPr>
      </w:pPr>
      <w:r w:rsidRPr="00F1169C"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9ADD011" wp14:editId="4066F068">
                <wp:simplePos x="0" y="0"/>
                <wp:positionH relativeFrom="margin">
                  <wp:posOffset>-311785</wp:posOffset>
                </wp:positionH>
                <wp:positionV relativeFrom="page">
                  <wp:posOffset>236220</wp:posOffset>
                </wp:positionV>
                <wp:extent cx="4526280" cy="7315200"/>
                <wp:effectExtent l="0" t="0" r="2667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6280" cy="7315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C57DA1" w14:textId="77777777" w:rsidR="00BD47D0" w:rsidRDefault="00DF138D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</w:pPr>
                            <w:bookmarkStart w:id="2" w:name="_Hlk168310600"/>
                            <w:r w:rsidRPr="00FD3149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t>Let’s Sing</w:t>
                            </w:r>
                            <w:r w:rsidR="00FD3149" w:rsidRPr="00FD3149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t>…</w:t>
                            </w:r>
                          </w:p>
                          <w:p w14:paraId="7472BC6A" w14:textId="77777777" w:rsidR="00BD47D0" w:rsidRDefault="00BD47D0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04E97E4B" w14:textId="4A45B2DB" w:rsidR="00FB1952" w:rsidRPr="00CA1CE3" w:rsidRDefault="00BD47D0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t>You are My All in All</w:t>
                            </w:r>
                            <w:r w:rsidR="00E52717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br/>
                            </w:r>
                            <w:r w:rsidR="00E52717" w:rsidRPr="00E52717">
                              <w:rPr>
                                <w:rFonts w:ascii="Candara" w:eastAsia="Times New Roman" w:hAnsi="Candara" w:cs="Segoe UI"/>
                                <w:bCs/>
                                <w:sz w:val="18"/>
                                <w:szCs w:val="18"/>
                              </w:rPr>
                              <w:t>Dennis Jernigan</w:t>
                            </w:r>
                            <w:r w:rsidR="00E52717">
                              <w:rPr>
                                <w:rFonts w:ascii="Candara" w:eastAsia="Times New Roman" w:hAnsi="Candara" w:cs="Segoe UI"/>
                                <w:bCs/>
                                <w:sz w:val="18"/>
                                <w:szCs w:val="18"/>
                              </w:rPr>
                              <w:br/>
                            </w:r>
                            <w:r w:rsidR="00B05B14" w:rsidRPr="00FD3149">
                              <w:rPr>
                                <w:rFonts w:ascii="Candara" w:eastAsia="Times New Roman" w:hAnsi="Candara" w:cs="Segoe UI"/>
                                <w:b/>
                                <w:sz w:val="30"/>
                                <w:szCs w:val="30"/>
                                <w:u w:val="single"/>
                              </w:rPr>
                              <w:br/>
                            </w:r>
                            <w:r w:rsidR="00FB1952"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strength when I am weak</w:t>
                            </w:r>
                          </w:p>
                          <w:p w14:paraId="0C9EC3FD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the treasure that I seek</w:t>
                            </w:r>
                          </w:p>
                          <w:p w14:paraId="41D171FD" w14:textId="60C8C1A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</w:p>
                          <w:p w14:paraId="1B0ECFC7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Seeking You as a precious jewel</w:t>
                            </w:r>
                          </w:p>
                          <w:p w14:paraId="2245C91B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Lord, to give up I'd be a fool</w:t>
                            </w:r>
                          </w:p>
                          <w:p w14:paraId="6A40D30B" w14:textId="28246BC6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  <w:r w:rsidR="00BD47D0"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53ED3CB7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4F3F0BA6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40AED0F9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0D93A8FE" w14:textId="184753EA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  <w:r w:rsidR="00BD47D0"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74C6C527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Taking my sin, my cross, my shame</w:t>
                            </w:r>
                          </w:p>
                          <w:p w14:paraId="088661CE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Rising up</w:t>
                            </w:r>
                            <w:proofErr w:type="gramEnd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 xml:space="preserve"> again I bless Your name</w:t>
                            </w:r>
                          </w:p>
                          <w:p w14:paraId="2662E066" w14:textId="10BA0B72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</w:p>
                          <w:p w14:paraId="3A476440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 xml:space="preserve">When I </w:t>
                            </w:r>
                            <w:proofErr w:type="gramStart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fall down</w:t>
                            </w:r>
                            <w:proofErr w:type="gramEnd"/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 xml:space="preserve"> You pick me up</w:t>
                            </w:r>
                          </w:p>
                          <w:p w14:paraId="5FDDB1C2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hen I am dry You fill my cup</w:t>
                            </w:r>
                          </w:p>
                          <w:p w14:paraId="56F93664" w14:textId="40454E62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You are my all in all</w:t>
                            </w:r>
                            <w:r w:rsidR="00E52717"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31A88F24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2A8838BD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46F56A46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4FFAE16F" w14:textId="3DDCE2D1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  <w:r w:rsidR="00E52717"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66A74FA4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3BA72B22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172E880D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Jesus, Lamb of God</w:t>
                            </w:r>
                          </w:p>
                          <w:p w14:paraId="6F26263F" w14:textId="5DF634E8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  <w:r w:rsidR="00E52717"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259642B0" w14:textId="77777777" w:rsidR="00FB1952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p w14:paraId="1F827963" w14:textId="108920E6" w:rsidR="005B62CA" w:rsidRPr="00CA1CE3" w:rsidRDefault="00FB1952" w:rsidP="00FB1952">
                            <w:pPr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</w:pPr>
                            <w:r w:rsidRPr="00CA1CE3">
                              <w:rPr>
                                <w:rFonts w:ascii="Candara" w:eastAsia="Times New Roman" w:hAnsi="Candara" w:cs="Segoe UI"/>
                                <w:b/>
                                <w:sz w:val="24"/>
                                <w:szCs w:val="24"/>
                              </w:rPr>
                              <w:t>Worthy is Your name</w:t>
                            </w:r>
                          </w:p>
                          <w:bookmarkEnd w:id="2"/>
                          <w:p w14:paraId="196AC082" w14:textId="01BFA570" w:rsidR="001A3C66" w:rsidRPr="002C51BE" w:rsidRDefault="001A3C66">
                            <w:pPr>
                              <w:rPr>
                                <w:rFonts w:ascii="Candara" w:hAnsi="Candar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DD011" id="Text Box 12" o:spid="_x0000_s1037" type="#_x0000_t202" style="position:absolute;margin-left:-24.55pt;margin-top:18.6pt;width:356.4pt;height:8in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" fillcolor="white [3201]" strokeweight=".5pt">
                <v:textbox>
                  <w:txbxContent>
                    <w:p w14:paraId="1FC57DA1" w14:textId="77777777" w:rsidR="00BD47D0" w:rsidRDefault="00DF138D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</w:pPr>
                      <w:bookmarkStart w:id="3" w:name="_Hlk168310600"/>
                      <w:r w:rsidRPr="00FD3149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t>Let’s Sing</w:t>
                      </w:r>
                      <w:r w:rsidR="00FD3149" w:rsidRPr="00FD3149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t>…</w:t>
                      </w:r>
                    </w:p>
                    <w:p w14:paraId="7472BC6A" w14:textId="77777777" w:rsidR="00BD47D0" w:rsidRDefault="00BD47D0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</w:pPr>
                    </w:p>
                    <w:p w14:paraId="04E97E4B" w14:textId="4A45B2DB" w:rsidR="00FB1952" w:rsidRPr="00CA1CE3" w:rsidRDefault="00BD47D0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t>You are My All in All</w:t>
                      </w:r>
                      <w:r w:rsidR="00E52717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br/>
                      </w:r>
                      <w:r w:rsidR="00E52717" w:rsidRPr="00E52717">
                        <w:rPr>
                          <w:rFonts w:ascii="Candara" w:eastAsia="Times New Roman" w:hAnsi="Candara" w:cs="Segoe UI"/>
                          <w:bCs/>
                          <w:sz w:val="18"/>
                          <w:szCs w:val="18"/>
                        </w:rPr>
                        <w:t>Dennis Jernigan</w:t>
                      </w:r>
                      <w:r w:rsidR="00E52717">
                        <w:rPr>
                          <w:rFonts w:ascii="Candara" w:eastAsia="Times New Roman" w:hAnsi="Candara" w:cs="Segoe UI"/>
                          <w:bCs/>
                          <w:sz w:val="18"/>
                          <w:szCs w:val="18"/>
                        </w:rPr>
                        <w:br/>
                      </w:r>
                      <w:r w:rsidR="00B05B14" w:rsidRPr="00FD3149">
                        <w:rPr>
                          <w:rFonts w:ascii="Candara" w:eastAsia="Times New Roman" w:hAnsi="Candara" w:cs="Segoe UI"/>
                          <w:b/>
                          <w:sz w:val="30"/>
                          <w:szCs w:val="30"/>
                          <w:u w:val="single"/>
                        </w:rPr>
                        <w:br/>
                      </w:r>
                      <w:r w:rsidR="00FB1952"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strength when I am weak</w:t>
                      </w:r>
                    </w:p>
                    <w:p w14:paraId="0C9EC3FD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the treasure that I seek</w:t>
                      </w:r>
                    </w:p>
                    <w:p w14:paraId="41D171FD" w14:textId="60C8C1A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</w:p>
                    <w:p w14:paraId="1B0ECFC7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Seeking You as a precious jewel</w:t>
                      </w:r>
                    </w:p>
                    <w:p w14:paraId="2245C91B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Lord, to give up I'd be a fool</w:t>
                      </w:r>
                    </w:p>
                    <w:p w14:paraId="6A40D30B" w14:textId="28246BC6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  <w:r w:rsidR="00BD47D0"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53ED3CB7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4F3F0BA6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40AED0F9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0D93A8FE" w14:textId="184753EA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  <w:r w:rsidR="00BD47D0"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74C6C527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Taking my sin, my cross, my shame</w:t>
                      </w:r>
                    </w:p>
                    <w:p w14:paraId="088661CE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Rising up</w:t>
                      </w:r>
                      <w:proofErr w:type="gramEnd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 xml:space="preserve"> again I bless Your name</w:t>
                      </w:r>
                    </w:p>
                    <w:p w14:paraId="2662E066" w14:textId="10BA0B72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</w:p>
                    <w:p w14:paraId="3A476440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 xml:space="preserve">When I </w:t>
                      </w:r>
                      <w:proofErr w:type="gramStart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fall down</w:t>
                      </w:r>
                      <w:proofErr w:type="gramEnd"/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 xml:space="preserve"> You pick me up</w:t>
                      </w:r>
                    </w:p>
                    <w:p w14:paraId="5FDDB1C2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hen I am dry You fill my cup</w:t>
                      </w:r>
                    </w:p>
                    <w:p w14:paraId="56F93664" w14:textId="40454E62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You are my all in all</w:t>
                      </w:r>
                      <w:r w:rsidR="00E52717"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31A88F24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2A8838BD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46F56A46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4FFAE16F" w14:textId="3DDCE2D1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  <w:r w:rsidR="00E52717"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66A74FA4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3BA72B22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172E880D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Jesus, Lamb of God</w:t>
                      </w:r>
                    </w:p>
                    <w:p w14:paraId="6F26263F" w14:textId="5DF634E8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  <w:r w:rsidR="00E52717"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259642B0" w14:textId="77777777" w:rsidR="00FB1952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p w14:paraId="1F827963" w14:textId="108920E6" w:rsidR="005B62CA" w:rsidRPr="00CA1CE3" w:rsidRDefault="00FB1952" w:rsidP="00FB1952">
                      <w:pPr>
                        <w:spacing w:after="0" w:line="240" w:lineRule="auto"/>
                        <w:jc w:val="center"/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</w:pPr>
                      <w:r w:rsidRPr="00CA1CE3">
                        <w:rPr>
                          <w:rFonts w:ascii="Candara" w:eastAsia="Times New Roman" w:hAnsi="Candara" w:cs="Segoe UI"/>
                          <w:b/>
                          <w:sz w:val="24"/>
                          <w:szCs w:val="24"/>
                        </w:rPr>
                        <w:t>Worthy is Your name</w:t>
                      </w:r>
                    </w:p>
                    <w:bookmarkEnd w:id="3"/>
                    <w:p w14:paraId="196AC082" w14:textId="01BFA570" w:rsidR="001A3C66" w:rsidRPr="002C51BE" w:rsidRDefault="001A3C66">
                      <w:pPr>
                        <w:rPr>
                          <w:rFonts w:ascii="Candara" w:hAnsi="Candara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544B092F" w14:textId="4821973A" w:rsidR="00130061" w:rsidRPr="005F4057" w:rsidRDefault="00763CDB">
      <w:pPr>
        <w:rPr>
          <w:rFonts w:ascii="Comic Sans MS" w:hAnsi="Comic Sans MS"/>
        </w:rPr>
      </w:pPr>
      <w:r>
        <w:rPr>
          <w:rFonts w:ascii="Comic Sans MS" w:hAnsi="Comic Sans MS"/>
        </w:rPr>
        <w:t>v</w:t>
      </w:r>
    </w:p>
    <w:sectPr w:rsidR="00130061" w:rsidRPr="005F4057" w:rsidSect="00995117">
      <w:pgSz w:w="15840" w:h="12240" w:orient="landscape"/>
      <w:pgMar w:top="720" w:right="720" w:bottom="720" w:left="864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B1E41"/>
    <w:multiLevelType w:val="hybridMultilevel"/>
    <w:tmpl w:val="248451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33100"/>
    <w:multiLevelType w:val="multilevel"/>
    <w:tmpl w:val="0FBCE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0A34C1"/>
    <w:multiLevelType w:val="hybridMultilevel"/>
    <w:tmpl w:val="3D02D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377CE"/>
    <w:multiLevelType w:val="multilevel"/>
    <w:tmpl w:val="E92CC0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E17CE2"/>
    <w:multiLevelType w:val="multilevel"/>
    <w:tmpl w:val="6354F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10470D1"/>
    <w:multiLevelType w:val="multilevel"/>
    <w:tmpl w:val="BB6A6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15A4A16"/>
    <w:multiLevelType w:val="multilevel"/>
    <w:tmpl w:val="D0886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5B6166"/>
    <w:multiLevelType w:val="multilevel"/>
    <w:tmpl w:val="8662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1079F5"/>
    <w:multiLevelType w:val="multilevel"/>
    <w:tmpl w:val="F75A0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0552C44"/>
    <w:multiLevelType w:val="multilevel"/>
    <w:tmpl w:val="C8527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66162203">
    <w:abstractNumId w:val="5"/>
  </w:num>
  <w:num w:numId="2" w16cid:durableId="2023235340">
    <w:abstractNumId w:val="7"/>
  </w:num>
  <w:num w:numId="3" w16cid:durableId="359546616">
    <w:abstractNumId w:val="4"/>
  </w:num>
  <w:num w:numId="4" w16cid:durableId="1244343017">
    <w:abstractNumId w:val="6"/>
  </w:num>
  <w:num w:numId="5" w16cid:durableId="1897276521">
    <w:abstractNumId w:val="0"/>
  </w:num>
  <w:num w:numId="6" w16cid:durableId="933049465">
    <w:abstractNumId w:val="1"/>
  </w:num>
  <w:num w:numId="7" w16cid:durableId="853615280">
    <w:abstractNumId w:val="8"/>
  </w:num>
  <w:num w:numId="8" w16cid:durableId="1056467322">
    <w:abstractNumId w:val="9"/>
  </w:num>
  <w:num w:numId="9" w16cid:durableId="204828175">
    <w:abstractNumId w:val="2"/>
  </w:num>
  <w:num w:numId="10" w16cid:durableId="11639292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bM0MDUzMzYwMzJX0lEKTi0uzszPAykwNDGuBQD1/X41LgAAAA=="/>
  </w:docVars>
  <w:rsids>
    <w:rsidRoot w:val="005F4057"/>
    <w:rsid w:val="000002D9"/>
    <w:rsid w:val="00000EAC"/>
    <w:rsid w:val="00000F8E"/>
    <w:rsid w:val="000011BE"/>
    <w:rsid w:val="000012D1"/>
    <w:rsid w:val="000016FD"/>
    <w:rsid w:val="00001A04"/>
    <w:rsid w:val="00001C4E"/>
    <w:rsid w:val="00001D30"/>
    <w:rsid w:val="00002197"/>
    <w:rsid w:val="000023E7"/>
    <w:rsid w:val="000033A7"/>
    <w:rsid w:val="000034BB"/>
    <w:rsid w:val="000035C4"/>
    <w:rsid w:val="000039B4"/>
    <w:rsid w:val="000040D8"/>
    <w:rsid w:val="0000426C"/>
    <w:rsid w:val="000042BC"/>
    <w:rsid w:val="000044B4"/>
    <w:rsid w:val="000048C2"/>
    <w:rsid w:val="00004CDD"/>
    <w:rsid w:val="00005619"/>
    <w:rsid w:val="000059ED"/>
    <w:rsid w:val="00006597"/>
    <w:rsid w:val="000068B9"/>
    <w:rsid w:val="00006943"/>
    <w:rsid w:val="0000715A"/>
    <w:rsid w:val="00007777"/>
    <w:rsid w:val="00007A1E"/>
    <w:rsid w:val="00007CB5"/>
    <w:rsid w:val="00007F1D"/>
    <w:rsid w:val="0001009D"/>
    <w:rsid w:val="00010453"/>
    <w:rsid w:val="000110E0"/>
    <w:rsid w:val="00011949"/>
    <w:rsid w:val="0001196F"/>
    <w:rsid w:val="00011A05"/>
    <w:rsid w:val="00011EB2"/>
    <w:rsid w:val="00012340"/>
    <w:rsid w:val="00012358"/>
    <w:rsid w:val="00012B9F"/>
    <w:rsid w:val="00013001"/>
    <w:rsid w:val="00013073"/>
    <w:rsid w:val="0001321F"/>
    <w:rsid w:val="00013413"/>
    <w:rsid w:val="00013526"/>
    <w:rsid w:val="0001353D"/>
    <w:rsid w:val="000138AB"/>
    <w:rsid w:val="000139A4"/>
    <w:rsid w:val="00013BD5"/>
    <w:rsid w:val="000140E8"/>
    <w:rsid w:val="00014120"/>
    <w:rsid w:val="000154A3"/>
    <w:rsid w:val="000154EA"/>
    <w:rsid w:val="00015639"/>
    <w:rsid w:val="00015BF8"/>
    <w:rsid w:val="000163AA"/>
    <w:rsid w:val="00016F9B"/>
    <w:rsid w:val="000200FE"/>
    <w:rsid w:val="000201B6"/>
    <w:rsid w:val="0002022A"/>
    <w:rsid w:val="000203DD"/>
    <w:rsid w:val="000207F7"/>
    <w:rsid w:val="0002094E"/>
    <w:rsid w:val="000209FB"/>
    <w:rsid w:val="00020C5D"/>
    <w:rsid w:val="00020CFF"/>
    <w:rsid w:val="00020D2A"/>
    <w:rsid w:val="00020DCF"/>
    <w:rsid w:val="00020FD7"/>
    <w:rsid w:val="00021019"/>
    <w:rsid w:val="00021188"/>
    <w:rsid w:val="00021479"/>
    <w:rsid w:val="000217D4"/>
    <w:rsid w:val="00021A64"/>
    <w:rsid w:val="00021C8E"/>
    <w:rsid w:val="00022165"/>
    <w:rsid w:val="0002240D"/>
    <w:rsid w:val="00022446"/>
    <w:rsid w:val="00022871"/>
    <w:rsid w:val="00022880"/>
    <w:rsid w:val="00022908"/>
    <w:rsid w:val="00022C70"/>
    <w:rsid w:val="00022FD7"/>
    <w:rsid w:val="000230CF"/>
    <w:rsid w:val="000231B6"/>
    <w:rsid w:val="00023B7C"/>
    <w:rsid w:val="000245FC"/>
    <w:rsid w:val="000246C1"/>
    <w:rsid w:val="00024857"/>
    <w:rsid w:val="00024C7B"/>
    <w:rsid w:val="00024E33"/>
    <w:rsid w:val="000254FE"/>
    <w:rsid w:val="000255C7"/>
    <w:rsid w:val="000256D0"/>
    <w:rsid w:val="00025864"/>
    <w:rsid w:val="00026028"/>
    <w:rsid w:val="00026157"/>
    <w:rsid w:val="0002699F"/>
    <w:rsid w:val="00026CD9"/>
    <w:rsid w:val="00026E97"/>
    <w:rsid w:val="00027040"/>
    <w:rsid w:val="000273BA"/>
    <w:rsid w:val="000275E7"/>
    <w:rsid w:val="0002799B"/>
    <w:rsid w:val="00027DAA"/>
    <w:rsid w:val="0003002F"/>
    <w:rsid w:val="00030C65"/>
    <w:rsid w:val="00031098"/>
    <w:rsid w:val="00031479"/>
    <w:rsid w:val="00031868"/>
    <w:rsid w:val="00031C60"/>
    <w:rsid w:val="00031C94"/>
    <w:rsid w:val="000320E4"/>
    <w:rsid w:val="00032D11"/>
    <w:rsid w:val="00033551"/>
    <w:rsid w:val="00033920"/>
    <w:rsid w:val="00033AE5"/>
    <w:rsid w:val="00033CD6"/>
    <w:rsid w:val="00033D64"/>
    <w:rsid w:val="00033F0F"/>
    <w:rsid w:val="000340B4"/>
    <w:rsid w:val="00034956"/>
    <w:rsid w:val="00034AA1"/>
    <w:rsid w:val="00034B0A"/>
    <w:rsid w:val="00034C53"/>
    <w:rsid w:val="000350C1"/>
    <w:rsid w:val="000356BF"/>
    <w:rsid w:val="000359A5"/>
    <w:rsid w:val="00035E3D"/>
    <w:rsid w:val="00035E70"/>
    <w:rsid w:val="000360AD"/>
    <w:rsid w:val="000360D2"/>
    <w:rsid w:val="000362EB"/>
    <w:rsid w:val="00036617"/>
    <w:rsid w:val="00036875"/>
    <w:rsid w:val="00036DE8"/>
    <w:rsid w:val="00036FF8"/>
    <w:rsid w:val="000370E5"/>
    <w:rsid w:val="00037111"/>
    <w:rsid w:val="000374F9"/>
    <w:rsid w:val="00037605"/>
    <w:rsid w:val="0004054D"/>
    <w:rsid w:val="00040799"/>
    <w:rsid w:val="00040CB6"/>
    <w:rsid w:val="00040D75"/>
    <w:rsid w:val="000416F3"/>
    <w:rsid w:val="0004171E"/>
    <w:rsid w:val="00041948"/>
    <w:rsid w:val="0004226A"/>
    <w:rsid w:val="000423DC"/>
    <w:rsid w:val="00042456"/>
    <w:rsid w:val="0004245D"/>
    <w:rsid w:val="0004246A"/>
    <w:rsid w:val="000425CF"/>
    <w:rsid w:val="00042693"/>
    <w:rsid w:val="00042CEC"/>
    <w:rsid w:val="00042E2C"/>
    <w:rsid w:val="000430CC"/>
    <w:rsid w:val="00043855"/>
    <w:rsid w:val="00043E46"/>
    <w:rsid w:val="000445F9"/>
    <w:rsid w:val="00044A39"/>
    <w:rsid w:val="00044B26"/>
    <w:rsid w:val="00044DD9"/>
    <w:rsid w:val="00044E42"/>
    <w:rsid w:val="000451CD"/>
    <w:rsid w:val="00045251"/>
    <w:rsid w:val="000455CB"/>
    <w:rsid w:val="00045961"/>
    <w:rsid w:val="00045AE9"/>
    <w:rsid w:val="00046437"/>
    <w:rsid w:val="000464D8"/>
    <w:rsid w:val="0004731C"/>
    <w:rsid w:val="00047628"/>
    <w:rsid w:val="00047B59"/>
    <w:rsid w:val="00047D1A"/>
    <w:rsid w:val="000503FF"/>
    <w:rsid w:val="00050FF5"/>
    <w:rsid w:val="00051407"/>
    <w:rsid w:val="00051B86"/>
    <w:rsid w:val="000524FB"/>
    <w:rsid w:val="00052B50"/>
    <w:rsid w:val="00052F71"/>
    <w:rsid w:val="00052FE2"/>
    <w:rsid w:val="000533A5"/>
    <w:rsid w:val="00053552"/>
    <w:rsid w:val="0005364A"/>
    <w:rsid w:val="00054320"/>
    <w:rsid w:val="0005490C"/>
    <w:rsid w:val="0005499D"/>
    <w:rsid w:val="00054B46"/>
    <w:rsid w:val="000555FA"/>
    <w:rsid w:val="00055D7D"/>
    <w:rsid w:val="0005622D"/>
    <w:rsid w:val="000563F5"/>
    <w:rsid w:val="00056459"/>
    <w:rsid w:val="000566B3"/>
    <w:rsid w:val="000567F0"/>
    <w:rsid w:val="00056B1E"/>
    <w:rsid w:val="00056D6B"/>
    <w:rsid w:val="0005769D"/>
    <w:rsid w:val="00057C7D"/>
    <w:rsid w:val="00057D4E"/>
    <w:rsid w:val="0006006E"/>
    <w:rsid w:val="00060225"/>
    <w:rsid w:val="000603B9"/>
    <w:rsid w:val="00060608"/>
    <w:rsid w:val="00060758"/>
    <w:rsid w:val="00060993"/>
    <w:rsid w:val="0006117C"/>
    <w:rsid w:val="00061892"/>
    <w:rsid w:val="000619B8"/>
    <w:rsid w:val="00061DA7"/>
    <w:rsid w:val="0006225E"/>
    <w:rsid w:val="000623DB"/>
    <w:rsid w:val="000629E5"/>
    <w:rsid w:val="00062F11"/>
    <w:rsid w:val="00063198"/>
    <w:rsid w:val="0006393E"/>
    <w:rsid w:val="00063B4C"/>
    <w:rsid w:val="00063BE0"/>
    <w:rsid w:val="00063D90"/>
    <w:rsid w:val="00063E84"/>
    <w:rsid w:val="00064033"/>
    <w:rsid w:val="0006527B"/>
    <w:rsid w:val="000655B4"/>
    <w:rsid w:val="0006568A"/>
    <w:rsid w:val="00065B93"/>
    <w:rsid w:val="00065D95"/>
    <w:rsid w:val="00065DA2"/>
    <w:rsid w:val="00065F02"/>
    <w:rsid w:val="00066919"/>
    <w:rsid w:val="00066CE8"/>
    <w:rsid w:val="00066DE0"/>
    <w:rsid w:val="0006716D"/>
    <w:rsid w:val="00067DC0"/>
    <w:rsid w:val="00067FDA"/>
    <w:rsid w:val="00070077"/>
    <w:rsid w:val="00070097"/>
    <w:rsid w:val="00070989"/>
    <w:rsid w:val="00070B44"/>
    <w:rsid w:val="00070BB4"/>
    <w:rsid w:val="00070CC9"/>
    <w:rsid w:val="00070DBB"/>
    <w:rsid w:val="00071726"/>
    <w:rsid w:val="00071821"/>
    <w:rsid w:val="0007202A"/>
    <w:rsid w:val="00072082"/>
    <w:rsid w:val="00072282"/>
    <w:rsid w:val="000726D5"/>
    <w:rsid w:val="00072799"/>
    <w:rsid w:val="000728C9"/>
    <w:rsid w:val="00072DA9"/>
    <w:rsid w:val="00072E55"/>
    <w:rsid w:val="0007303D"/>
    <w:rsid w:val="00073215"/>
    <w:rsid w:val="00073627"/>
    <w:rsid w:val="000738DB"/>
    <w:rsid w:val="00073965"/>
    <w:rsid w:val="00073BC2"/>
    <w:rsid w:val="000749FD"/>
    <w:rsid w:val="00074EB4"/>
    <w:rsid w:val="0007506F"/>
    <w:rsid w:val="000752F9"/>
    <w:rsid w:val="000755B2"/>
    <w:rsid w:val="000757C1"/>
    <w:rsid w:val="000757D6"/>
    <w:rsid w:val="00075D48"/>
    <w:rsid w:val="00075F51"/>
    <w:rsid w:val="000763F5"/>
    <w:rsid w:val="00076F06"/>
    <w:rsid w:val="000779FE"/>
    <w:rsid w:val="00080048"/>
    <w:rsid w:val="0008047A"/>
    <w:rsid w:val="000807F2"/>
    <w:rsid w:val="0008118A"/>
    <w:rsid w:val="0008120B"/>
    <w:rsid w:val="000814A8"/>
    <w:rsid w:val="00081E3C"/>
    <w:rsid w:val="00082090"/>
    <w:rsid w:val="000821CE"/>
    <w:rsid w:val="00082DBB"/>
    <w:rsid w:val="00084006"/>
    <w:rsid w:val="00084280"/>
    <w:rsid w:val="000843DE"/>
    <w:rsid w:val="00084462"/>
    <w:rsid w:val="00084968"/>
    <w:rsid w:val="00084D9B"/>
    <w:rsid w:val="00084E4D"/>
    <w:rsid w:val="00085101"/>
    <w:rsid w:val="0008516C"/>
    <w:rsid w:val="000851C8"/>
    <w:rsid w:val="000857F9"/>
    <w:rsid w:val="00085F9C"/>
    <w:rsid w:val="00086030"/>
    <w:rsid w:val="00086174"/>
    <w:rsid w:val="0008642E"/>
    <w:rsid w:val="00086DFB"/>
    <w:rsid w:val="00086E36"/>
    <w:rsid w:val="00086EC1"/>
    <w:rsid w:val="00087666"/>
    <w:rsid w:val="00087A60"/>
    <w:rsid w:val="00087B3A"/>
    <w:rsid w:val="0009007C"/>
    <w:rsid w:val="0009093C"/>
    <w:rsid w:val="00090ACE"/>
    <w:rsid w:val="00090B11"/>
    <w:rsid w:val="0009137C"/>
    <w:rsid w:val="0009171D"/>
    <w:rsid w:val="00091A32"/>
    <w:rsid w:val="000920EF"/>
    <w:rsid w:val="00092890"/>
    <w:rsid w:val="00092892"/>
    <w:rsid w:val="00092B33"/>
    <w:rsid w:val="00092D59"/>
    <w:rsid w:val="00092DAC"/>
    <w:rsid w:val="000939DB"/>
    <w:rsid w:val="00094387"/>
    <w:rsid w:val="00094434"/>
    <w:rsid w:val="00094B2D"/>
    <w:rsid w:val="0009520F"/>
    <w:rsid w:val="00095481"/>
    <w:rsid w:val="00095CFF"/>
    <w:rsid w:val="00095D21"/>
    <w:rsid w:val="00095F5D"/>
    <w:rsid w:val="000967A7"/>
    <w:rsid w:val="00096835"/>
    <w:rsid w:val="00096E2E"/>
    <w:rsid w:val="000970C9"/>
    <w:rsid w:val="00097392"/>
    <w:rsid w:val="00097838"/>
    <w:rsid w:val="000A022B"/>
    <w:rsid w:val="000A0875"/>
    <w:rsid w:val="000A0994"/>
    <w:rsid w:val="000A0F32"/>
    <w:rsid w:val="000A0F70"/>
    <w:rsid w:val="000A1411"/>
    <w:rsid w:val="000A18A3"/>
    <w:rsid w:val="000A280A"/>
    <w:rsid w:val="000A28FF"/>
    <w:rsid w:val="000A293F"/>
    <w:rsid w:val="000A2C98"/>
    <w:rsid w:val="000A2F45"/>
    <w:rsid w:val="000A314E"/>
    <w:rsid w:val="000A335B"/>
    <w:rsid w:val="000A36CA"/>
    <w:rsid w:val="000A38AE"/>
    <w:rsid w:val="000A3A4A"/>
    <w:rsid w:val="000A3EC9"/>
    <w:rsid w:val="000A3ED2"/>
    <w:rsid w:val="000A4023"/>
    <w:rsid w:val="000A402B"/>
    <w:rsid w:val="000A52F1"/>
    <w:rsid w:val="000A5774"/>
    <w:rsid w:val="000A57B4"/>
    <w:rsid w:val="000A5ADD"/>
    <w:rsid w:val="000A5AFA"/>
    <w:rsid w:val="000A5C1A"/>
    <w:rsid w:val="000A5CD0"/>
    <w:rsid w:val="000A6421"/>
    <w:rsid w:val="000A6B90"/>
    <w:rsid w:val="000A6E03"/>
    <w:rsid w:val="000A6EBF"/>
    <w:rsid w:val="000A6FD4"/>
    <w:rsid w:val="000A798A"/>
    <w:rsid w:val="000A79C0"/>
    <w:rsid w:val="000A7DD1"/>
    <w:rsid w:val="000A7FF9"/>
    <w:rsid w:val="000B0199"/>
    <w:rsid w:val="000B03CC"/>
    <w:rsid w:val="000B0450"/>
    <w:rsid w:val="000B0474"/>
    <w:rsid w:val="000B05BA"/>
    <w:rsid w:val="000B12BB"/>
    <w:rsid w:val="000B1506"/>
    <w:rsid w:val="000B1650"/>
    <w:rsid w:val="000B1814"/>
    <w:rsid w:val="000B31DB"/>
    <w:rsid w:val="000B3555"/>
    <w:rsid w:val="000B39EA"/>
    <w:rsid w:val="000B3A7E"/>
    <w:rsid w:val="000B4166"/>
    <w:rsid w:val="000B4191"/>
    <w:rsid w:val="000B48E9"/>
    <w:rsid w:val="000B492E"/>
    <w:rsid w:val="000B4FFD"/>
    <w:rsid w:val="000B5740"/>
    <w:rsid w:val="000B5783"/>
    <w:rsid w:val="000B5DE0"/>
    <w:rsid w:val="000B6AA3"/>
    <w:rsid w:val="000B6B56"/>
    <w:rsid w:val="000B6B9F"/>
    <w:rsid w:val="000B771D"/>
    <w:rsid w:val="000B798D"/>
    <w:rsid w:val="000B7EDD"/>
    <w:rsid w:val="000C016D"/>
    <w:rsid w:val="000C0256"/>
    <w:rsid w:val="000C03BD"/>
    <w:rsid w:val="000C0585"/>
    <w:rsid w:val="000C09C8"/>
    <w:rsid w:val="000C0AB2"/>
    <w:rsid w:val="000C0C0F"/>
    <w:rsid w:val="000C0DA3"/>
    <w:rsid w:val="000C0F4C"/>
    <w:rsid w:val="000C135D"/>
    <w:rsid w:val="000C17E1"/>
    <w:rsid w:val="000C18F3"/>
    <w:rsid w:val="000C1998"/>
    <w:rsid w:val="000C1C3B"/>
    <w:rsid w:val="000C2371"/>
    <w:rsid w:val="000C30E6"/>
    <w:rsid w:val="000C38B7"/>
    <w:rsid w:val="000C3C87"/>
    <w:rsid w:val="000C3F75"/>
    <w:rsid w:val="000C3F8E"/>
    <w:rsid w:val="000C41F6"/>
    <w:rsid w:val="000C421E"/>
    <w:rsid w:val="000C4547"/>
    <w:rsid w:val="000C4EA5"/>
    <w:rsid w:val="000C52C7"/>
    <w:rsid w:val="000C5382"/>
    <w:rsid w:val="000C5B22"/>
    <w:rsid w:val="000C5FE5"/>
    <w:rsid w:val="000C6723"/>
    <w:rsid w:val="000C6A49"/>
    <w:rsid w:val="000C6C9C"/>
    <w:rsid w:val="000C6FDC"/>
    <w:rsid w:val="000C7009"/>
    <w:rsid w:val="000C70AF"/>
    <w:rsid w:val="000C72B1"/>
    <w:rsid w:val="000C74F1"/>
    <w:rsid w:val="000C74F8"/>
    <w:rsid w:val="000C7639"/>
    <w:rsid w:val="000C77DB"/>
    <w:rsid w:val="000C78DF"/>
    <w:rsid w:val="000C7EE9"/>
    <w:rsid w:val="000D0086"/>
    <w:rsid w:val="000D00B1"/>
    <w:rsid w:val="000D0C57"/>
    <w:rsid w:val="000D0D1B"/>
    <w:rsid w:val="000D122E"/>
    <w:rsid w:val="000D12A6"/>
    <w:rsid w:val="000D1338"/>
    <w:rsid w:val="000D1819"/>
    <w:rsid w:val="000D22A1"/>
    <w:rsid w:val="000D29AD"/>
    <w:rsid w:val="000D2F7C"/>
    <w:rsid w:val="000D38BD"/>
    <w:rsid w:val="000D3E47"/>
    <w:rsid w:val="000D3F55"/>
    <w:rsid w:val="000D4412"/>
    <w:rsid w:val="000D4B37"/>
    <w:rsid w:val="000D4BFC"/>
    <w:rsid w:val="000D4DD1"/>
    <w:rsid w:val="000D5366"/>
    <w:rsid w:val="000D53A0"/>
    <w:rsid w:val="000D59AB"/>
    <w:rsid w:val="000D5AA0"/>
    <w:rsid w:val="000D5C61"/>
    <w:rsid w:val="000D5E75"/>
    <w:rsid w:val="000D5E9C"/>
    <w:rsid w:val="000D61DF"/>
    <w:rsid w:val="000D6266"/>
    <w:rsid w:val="000D6A85"/>
    <w:rsid w:val="000D6B39"/>
    <w:rsid w:val="000D6BB2"/>
    <w:rsid w:val="000D6C86"/>
    <w:rsid w:val="000D6D20"/>
    <w:rsid w:val="000D72DD"/>
    <w:rsid w:val="000D7934"/>
    <w:rsid w:val="000D7B34"/>
    <w:rsid w:val="000D7CDD"/>
    <w:rsid w:val="000D7FE8"/>
    <w:rsid w:val="000E0968"/>
    <w:rsid w:val="000E0BA0"/>
    <w:rsid w:val="000E10FE"/>
    <w:rsid w:val="000E21CB"/>
    <w:rsid w:val="000E25FC"/>
    <w:rsid w:val="000E2846"/>
    <w:rsid w:val="000E2A2C"/>
    <w:rsid w:val="000E2EAF"/>
    <w:rsid w:val="000E2F7A"/>
    <w:rsid w:val="000E335D"/>
    <w:rsid w:val="000E3B4C"/>
    <w:rsid w:val="000E3BDF"/>
    <w:rsid w:val="000E4110"/>
    <w:rsid w:val="000E4D3B"/>
    <w:rsid w:val="000E5031"/>
    <w:rsid w:val="000E5306"/>
    <w:rsid w:val="000E546D"/>
    <w:rsid w:val="000E56C2"/>
    <w:rsid w:val="000E5790"/>
    <w:rsid w:val="000E59D9"/>
    <w:rsid w:val="000E5FD2"/>
    <w:rsid w:val="000E64A9"/>
    <w:rsid w:val="000E65AF"/>
    <w:rsid w:val="000E6D19"/>
    <w:rsid w:val="000E6EEF"/>
    <w:rsid w:val="000E727F"/>
    <w:rsid w:val="000F070F"/>
    <w:rsid w:val="000F09DD"/>
    <w:rsid w:val="000F0C5C"/>
    <w:rsid w:val="000F0EE8"/>
    <w:rsid w:val="000F11F3"/>
    <w:rsid w:val="000F1867"/>
    <w:rsid w:val="000F2044"/>
    <w:rsid w:val="000F2106"/>
    <w:rsid w:val="000F2192"/>
    <w:rsid w:val="000F2505"/>
    <w:rsid w:val="000F273B"/>
    <w:rsid w:val="000F2D50"/>
    <w:rsid w:val="000F2E0F"/>
    <w:rsid w:val="000F3439"/>
    <w:rsid w:val="000F3732"/>
    <w:rsid w:val="000F3812"/>
    <w:rsid w:val="000F38CB"/>
    <w:rsid w:val="000F3A79"/>
    <w:rsid w:val="000F3E9D"/>
    <w:rsid w:val="000F418C"/>
    <w:rsid w:val="000F41EC"/>
    <w:rsid w:val="000F423E"/>
    <w:rsid w:val="000F445C"/>
    <w:rsid w:val="000F4588"/>
    <w:rsid w:val="000F494E"/>
    <w:rsid w:val="000F4A9A"/>
    <w:rsid w:val="000F4ADC"/>
    <w:rsid w:val="000F4CEA"/>
    <w:rsid w:val="000F521E"/>
    <w:rsid w:val="000F5831"/>
    <w:rsid w:val="000F5DB1"/>
    <w:rsid w:val="000F68A5"/>
    <w:rsid w:val="000F6D8D"/>
    <w:rsid w:val="000F72B1"/>
    <w:rsid w:val="000F7979"/>
    <w:rsid w:val="000F7999"/>
    <w:rsid w:val="000F7AF0"/>
    <w:rsid w:val="0010037D"/>
    <w:rsid w:val="001009E5"/>
    <w:rsid w:val="00100BFD"/>
    <w:rsid w:val="001013C2"/>
    <w:rsid w:val="00101734"/>
    <w:rsid w:val="00101B43"/>
    <w:rsid w:val="00101E90"/>
    <w:rsid w:val="001021EE"/>
    <w:rsid w:val="00102395"/>
    <w:rsid w:val="00102403"/>
    <w:rsid w:val="0010252B"/>
    <w:rsid w:val="0010335D"/>
    <w:rsid w:val="00103393"/>
    <w:rsid w:val="00103477"/>
    <w:rsid w:val="00104029"/>
    <w:rsid w:val="0010430F"/>
    <w:rsid w:val="00104567"/>
    <w:rsid w:val="001047E3"/>
    <w:rsid w:val="00104A89"/>
    <w:rsid w:val="00104A8E"/>
    <w:rsid w:val="00104BF2"/>
    <w:rsid w:val="00104C3A"/>
    <w:rsid w:val="0010534B"/>
    <w:rsid w:val="00105A39"/>
    <w:rsid w:val="00105B01"/>
    <w:rsid w:val="00105BB4"/>
    <w:rsid w:val="00105C1B"/>
    <w:rsid w:val="001061D4"/>
    <w:rsid w:val="001063E4"/>
    <w:rsid w:val="001065AC"/>
    <w:rsid w:val="00106740"/>
    <w:rsid w:val="0010681B"/>
    <w:rsid w:val="001068F5"/>
    <w:rsid w:val="0011096B"/>
    <w:rsid w:val="00110BBA"/>
    <w:rsid w:val="00110D12"/>
    <w:rsid w:val="00110F26"/>
    <w:rsid w:val="00111A76"/>
    <w:rsid w:val="00111E86"/>
    <w:rsid w:val="001120F6"/>
    <w:rsid w:val="001129CF"/>
    <w:rsid w:val="00112A7C"/>
    <w:rsid w:val="00112B81"/>
    <w:rsid w:val="00112DC6"/>
    <w:rsid w:val="0011359C"/>
    <w:rsid w:val="00113A5B"/>
    <w:rsid w:val="00113B6C"/>
    <w:rsid w:val="00114A07"/>
    <w:rsid w:val="00114BBC"/>
    <w:rsid w:val="00114F84"/>
    <w:rsid w:val="00115329"/>
    <w:rsid w:val="00115507"/>
    <w:rsid w:val="00115551"/>
    <w:rsid w:val="00115578"/>
    <w:rsid w:val="001156AB"/>
    <w:rsid w:val="0011590E"/>
    <w:rsid w:val="001165B3"/>
    <w:rsid w:val="00116C0A"/>
    <w:rsid w:val="00116D8C"/>
    <w:rsid w:val="00117345"/>
    <w:rsid w:val="001173BE"/>
    <w:rsid w:val="0011766A"/>
    <w:rsid w:val="001178ED"/>
    <w:rsid w:val="00117A7A"/>
    <w:rsid w:val="00117BF3"/>
    <w:rsid w:val="00117C07"/>
    <w:rsid w:val="0012014B"/>
    <w:rsid w:val="001206AA"/>
    <w:rsid w:val="00120902"/>
    <w:rsid w:val="001209D4"/>
    <w:rsid w:val="00121135"/>
    <w:rsid w:val="00121B2E"/>
    <w:rsid w:val="00121DEA"/>
    <w:rsid w:val="0012240A"/>
    <w:rsid w:val="001227D0"/>
    <w:rsid w:val="00122CAF"/>
    <w:rsid w:val="00123489"/>
    <w:rsid w:val="001236C2"/>
    <w:rsid w:val="001242DA"/>
    <w:rsid w:val="00124975"/>
    <w:rsid w:val="001249C2"/>
    <w:rsid w:val="00124ACF"/>
    <w:rsid w:val="00124F97"/>
    <w:rsid w:val="001253BC"/>
    <w:rsid w:val="00125616"/>
    <w:rsid w:val="00125637"/>
    <w:rsid w:val="00125640"/>
    <w:rsid w:val="001260A6"/>
    <w:rsid w:val="0012617F"/>
    <w:rsid w:val="00126568"/>
    <w:rsid w:val="00127CFB"/>
    <w:rsid w:val="00130061"/>
    <w:rsid w:val="00130163"/>
    <w:rsid w:val="00130198"/>
    <w:rsid w:val="0013028D"/>
    <w:rsid w:val="001308B6"/>
    <w:rsid w:val="00130D76"/>
    <w:rsid w:val="0013108E"/>
    <w:rsid w:val="001310ED"/>
    <w:rsid w:val="00131F04"/>
    <w:rsid w:val="001322BB"/>
    <w:rsid w:val="001323A4"/>
    <w:rsid w:val="001324C6"/>
    <w:rsid w:val="00132D64"/>
    <w:rsid w:val="0013339C"/>
    <w:rsid w:val="00133677"/>
    <w:rsid w:val="001338C4"/>
    <w:rsid w:val="00133D46"/>
    <w:rsid w:val="00133EF4"/>
    <w:rsid w:val="00133F80"/>
    <w:rsid w:val="00134246"/>
    <w:rsid w:val="001343BA"/>
    <w:rsid w:val="001348A0"/>
    <w:rsid w:val="001349F9"/>
    <w:rsid w:val="00134A08"/>
    <w:rsid w:val="00134A9C"/>
    <w:rsid w:val="001362B7"/>
    <w:rsid w:val="00136449"/>
    <w:rsid w:val="001369FD"/>
    <w:rsid w:val="00136B4C"/>
    <w:rsid w:val="00136E83"/>
    <w:rsid w:val="00136FC5"/>
    <w:rsid w:val="001374ED"/>
    <w:rsid w:val="0013755D"/>
    <w:rsid w:val="001376EB"/>
    <w:rsid w:val="00140109"/>
    <w:rsid w:val="00140735"/>
    <w:rsid w:val="00140771"/>
    <w:rsid w:val="00140778"/>
    <w:rsid w:val="0014082F"/>
    <w:rsid w:val="00140AC9"/>
    <w:rsid w:val="00140F4D"/>
    <w:rsid w:val="00141001"/>
    <w:rsid w:val="0014118C"/>
    <w:rsid w:val="00141659"/>
    <w:rsid w:val="001424AA"/>
    <w:rsid w:val="00142926"/>
    <w:rsid w:val="00142A66"/>
    <w:rsid w:val="00142DFE"/>
    <w:rsid w:val="001431B2"/>
    <w:rsid w:val="001436B2"/>
    <w:rsid w:val="00143F4F"/>
    <w:rsid w:val="001440BE"/>
    <w:rsid w:val="001444E4"/>
    <w:rsid w:val="001444EA"/>
    <w:rsid w:val="00144697"/>
    <w:rsid w:val="00145485"/>
    <w:rsid w:val="001458B0"/>
    <w:rsid w:val="00145F1A"/>
    <w:rsid w:val="001466EF"/>
    <w:rsid w:val="00146FBF"/>
    <w:rsid w:val="00147087"/>
    <w:rsid w:val="001476E5"/>
    <w:rsid w:val="00147B33"/>
    <w:rsid w:val="00147C17"/>
    <w:rsid w:val="00147CEF"/>
    <w:rsid w:val="00150021"/>
    <w:rsid w:val="00150502"/>
    <w:rsid w:val="00150C92"/>
    <w:rsid w:val="00150D45"/>
    <w:rsid w:val="00150E39"/>
    <w:rsid w:val="00150F14"/>
    <w:rsid w:val="001510E3"/>
    <w:rsid w:val="0015114C"/>
    <w:rsid w:val="001511F3"/>
    <w:rsid w:val="00151310"/>
    <w:rsid w:val="00151890"/>
    <w:rsid w:val="00151D1C"/>
    <w:rsid w:val="0015278F"/>
    <w:rsid w:val="00152A4F"/>
    <w:rsid w:val="0015304C"/>
    <w:rsid w:val="00154537"/>
    <w:rsid w:val="0015507E"/>
    <w:rsid w:val="001555F4"/>
    <w:rsid w:val="00155BC1"/>
    <w:rsid w:val="00155CDA"/>
    <w:rsid w:val="00155D33"/>
    <w:rsid w:val="00155DE7"/>
    <w:rsid w:val="00156195"/>
    <w:rsid w:val="0015623D"/>
    <w:rsid w:val="001562FB"/>
    <w:rsid w:val="00156522"/>
    <w:rsid w:val="001569F1"/>
    <w:rsid w:val="00156AC2"/>
    <w:rsid w:val="00156AD0"/>
    <w:rsid w:val="00156C35"/>
    <w:rsid w:val="001571EA"/>
    <w:rsid w:val="001574AB"/>
    <w:rsid w:val="001574C1"/>
    <w:rsid w:val="00157765"/>
    <w:rsid w:val="00157A35"/>
    <w:rsid w:val="00157A38"/>
    <w:rsid w:val="00157B54"/>
    <w:rsid w:val="001606A5"/>
    <w:rsid w:val="001609D8"/>
    <w:rsid w:val="00160D4F"/>
    <w:rsid w:val="00160E4D"/>
    <w:rsid w:val="001612FB"/>
    <w:rsid w:val="00161545"/>
    <w:rsid w:val="001617A7"/>
    <w:rsid w:val="00161D28"/>
    <w:rsid w:val="00162697"/>
    <w:rsid w:val="00162A0A"/>
    <w:rsid w:val="00162A64"/>
    <w:rsid w:val="00162F75"/>
    <w:rsid w:val="00163667"/>
    <w:rsid w:val="00163A6F"/>
    <w:rsid w:val="00163BEE"/>
    <w:rsid w:val="00163D6B"/>
    <w:rsid w:val="00163ED0"/>
    <w:rsid w:val="00163F27"/>
    <w:rsid w:val="00163FAC"/>
    <w:rsid w:val="00164238"/>
    <w:rsid w:val="00164331"/>
    <w:rsid w:val="0016458F"/>
    <w:rsid w:val="00164974"/>
    <w:rsid w:val="00164BC0"/>
    <w:rsid w:val="00164FDB"/>
    <w:rsid w:val="00165312"/>
    <w:rsid w:val="0016549D"/>
    <w:rsid w:val="00165746"/>
    <w:rsid w:val="00165AD7"/>
    <w:rsid w:val="00165EB7"/>
    <w:rsid w:val="00165FA2"/>
    <w:rsid w:val="00166125"/>
    <w:rsid w:val="00166308"/>
    <w:rsid w:val="00166C00"/>
    <w:rsid w:val="00167010"/>
    <w:rsid w:val="00167C15"/>
    <w:rsid w:val="00167FF4"/>
    <w:rsid w:val="00170192"/>
    <w:rsid w:val="001701A6"/>
    <w:rsid w:val="001705A6"/>
    <w:rsid w:val="0017086E"/>
    <w:rsid w:val="00170BA5"/>
    <w:rsid w:val="0017105B"/>
    <w:rsid w:val="001710FC"/>
    <w:rsid w:val="001713E1"/>
    <w:rsid w:val="00171BB1"/>
    <w:rsid w:val="00171DB5"/>
    <w:rsid w:val="00172249"/>
    <w:rsid w:val="00172564"/>
    <w:rsid w:val="0017291B"/>
    <w:rsid w:val="001731C5"/>
    <w:rsid w:val="001731E5"/>
    <w:rsid w:val="001731EC"/>
    <w:rsid w:val="00173859"/>
    <w:rsid w:val="00174795"/>
    <w:rsid w:val="001748BC"/>
    <w:rsid w:val="00174C61"/>
    <w:rsid w:val="00174DC7"/>
    <w:rsid w:val="001755D7"/>
    <w:rsid w:val="001757BA"/>
    <w:rsid w:val="001758F4"/>
    <w:rsid w:val="00175BA4"/>
    <w:rsid w:val="00175BFF"/>
    <w:rsid w:val="00175DA9"/>
    <w:rsid w:val="00176069"/>
    <w:rsid w:val="00176135"/>
    <w:rsid w:val="001762D4"/>
    <w:rsid w:val="00176B86"/>
    <w:rsid w:val="00176FB4"/>
    <w:rsid w:val="00177924"/>
    <w:rsid w:val="001805A1"/>
    <w:rsid w:val="001805A6"/>
    <w:rsid w:val="00180690"/>
    <w:rsid w:val="001809F7"/>
    <w:rsid w:val="00180A40"/>
    <w:rsid w:val="00180C70"/>
    <w:rsid w:val="00181299"/>
    <w:rsid w:val="001815A1"/>
    <w:rsid w:val="00181A90"/>
    <w:rsid w:val="00181C2D"/>
    <w:rsid w:val="001822E1"/>
    <w:rsid w:val="0018234E"/>
    <w:rsid w:val="001826D0"/>
    <w:rsid w:val="00184081"/>
    <w:rsid w:val="00184572"/>
    <w:rsid w:val="00184A8B"/>
    <w:rsid w:val="00184C71"/>
    <w:rsid w:val="0018508B"/>
    <w:rsid w:val="0018562F"/>
    <w:rsid w:val="00185D1B"/>
    <w:rsid w:val="00185EAE"/>
    <w:rsid w:val="00186061"/>
    <w:rsid w:val="001861FB"/>
    <w:rsid w:val="0018653E"/>
    <w:rsid w:val="0018658C"/>
    <w:rsid w:val="00186B29"/>
    <w:rsid w:val="00186BD3"/>
    <w:rsid w:val="00186E57"/>
    <w:rsid w:val="001870D6"/>
    <w:rsid w:val="001871A9"/>
    <w:rsid w:val="001871E2"/>
    <w:rsid w:val="0018748D"/>
    <w:rsid w:val="001874CD"/>
    <w:rsid w:val="00187CB1"/>
    <w:rsid w:val="00187F53"/>
    <w:rsid w:val="00187F6F"/>
    <w:rsid w:val="00187FCE"/>
    <w:rsid w:val="00190625"/>
    <w:rsid w:val="00190709"/>
    <w:rsid w:val="00190AD4"/>
    <w:rsid w:val="00190C35"/>
    <w:rsid w:val="00191266"/>
    <w:rsid w:val="001912AD"/>
    <w:rsid w:val="0019148D"/>
    <w:rsid w:val="0019149E"/>
    <w:rsid w:val="0019184E"/>
    <w:rsid w:val="0019189B"/>
    <w:rsid w:val="001919B8"/>
    <w:rsid w:val="00191F47"/>
    <w:rsid w:val="00192016"/>
    <w:rsid w:val="001925D1"/>
    <w:rsid w:val="00192D02"/>
    <w:rsid w:val="00193048"/>
    <w:rsid w:val="00193393"/>
    <w:rsid w:val="001934ED"/>
    <w:rsid w:val="001936AB"/>
    <w:rsid w:val="00193860"/>
    <w:rsid w:val="0019397B"/>
    <w:rsid w:val="0019398A"/>
    <w:rsid w:val="00193B31"/>
    <w:rsid w:val="00194215"/>
    <w:rsid w:val="00194531"/>
    <w:rsid w:val="00194B4A"/>
    <w:rsid w:val="00194ED3"/>
    <w:rsid w:val="001950B1"/>
    <w:rsid w:val="0019518E"/>
    <w:rsid w:val="00195D55"/>
    <w:rsid w:val="00196094"/>
    <w:rsid w:val="001963B9"/>
    <w:rsid w:val="00196890"/>
    <w:rsid w:val="00196A13"/>
    <w:rsid w:val="00196C78"/>
    <w:rsid w:val="001970B3"/>
    <w:rsid w:val="001970CA"/>
    <w:rsid w:val="00197AEE"/>
    <w:rsid w:val="001A052D"/>
    <w:rsid w:val="001A09C1"/>
    <w:rsid w:val="001A0B76"/>
    <w:rsid w:val="001A0C2B"/>
    <w:rsid w:val="001A10EC"/>
    <w:rsid w:val="001A1150"/>
    <w:rsid w:val="001A132D"/>
    <w:rsid w:val="001A1515"/>
    <w:rsid w:val="001A16D1"/>
    <w:rsid w:val="001A19DE"/>
    <w:rsid w:val="001A1BC6"/>
    <w:rsid w:val="001A1CCF"/>
    <w:rsid w:val="001A20ED"/>
    <w:rsid w:val="001A2251"/>
    <w:rsid w:val="001A24D2"/>
    <w:rsid w:val="001A2876"/>
    <w:rsid w:val="001A2E36"/>
    <w:rsid w:val="001A2E8D"/>
    <w:rsid w:val="001A3411"/>
    <w:rsid w:val="001A3BE8"/>
    <w:rsid w:val="001A3C66"/>
    <w:rsid w:val="001A435C"/>
    <w:rsid w:val="001A447A"/>
    <w:rsid w:val="001A46F4"/>
    <w:rsid w:val="001A48D0"/>
    <w:rsid w:val="001A5533"/>
    <w:rsid w:val="001A56D8"/>
    <w:rsid w:val="001A570B"/>
    <w:rsid w:val="001A5AAB"/>
    <w:rsid w:val="001A5FFD"/>
    <w:rsid w:val="001A6374"/>
    <w:rsid w:val="001A662E"/>
    <w:rsid w:val="001A6C9A"/>
    <w:rsid w:val="001A6D6A"/>
    <w:rsid w:val="001A6E6D"/>
    <w:rsid w:val="001A6E95"/>
    <w:rsid w:val="001A7193"/>
    <w:rsid w:val="001A742C"/>
    <w:rsid w:val="001A764C"/>
    <w:rsid w:val="001A7B6A"/>
    <w:rsid w:val="001A7D27"/>
    <w:rsid w:val="001A7FE9"/>
    <w:rsid w:val="001B03E4"/>
    <w:rsid w:val="001B0403"/>
    <w:rsid w:val="001B0EE4"/>
    <w:rsid w:val="001B16EF"/>
    <w:rsid w:val="001B1744"/>
    <w:rsid w:val="001B18C6"/>
    <w:rsid w:val="001B19E0"/>
    <w:rsid w:val="001B1ABC"/>
    <w:rsid w:val="001B1CDA"/>
    <w:rsid w:val="001B1DD2"/>
    <w:rsid w:val="001B1F96"/>
    <w:rsid w:val="001B2400"/>
    <w:rsid w:val="001B26EF"/>
    <w:rsid w:val="001B2731"/>
    <w:rsid w:val="001B2A6A"/>
    <w:rsid w:val="001B2B57"/>
    <w:rsid w:val="001B3431"/>
    <w:rsid w:val="001B3785"/>
    <w:rsid w:val="001B37C1"/>
    <w:rsid w:val="001B4736"/>
    <w:rsid w:val="001B4790"/>
    <w:rsid w:val="001B4ECB"/>
    <w:rsid w:val="001B4F16"/>
    <w:rsid w:val="001B4F7A"/>
    <w:rsid w:val="001B54D3"/>
    <w:rsid w:val="001B67B1"/>
    <w:rsid w:val="001B68DE"/>
    <w:rsid w:val="001B694E"/>
    <w:rsid w:val="001B7882"/>
    <w:rsid w:val="001B793A"/>
    <w:rsid w:val="001B7A40"/>
    <w:rsid w:val="001C0025"/>
    <w:rsid w:val="001C08E5"/>
    <w:rsid w:val="001C0ADF"/>
    <w:rsid w:val="001C16C9"/>
    <w:rsid w:val="001C1C8A"/>
    <w:rsid w:val="001C20AA"/>
    <w:rsid w:val="001C30A0"/>
    <w:rsid w:val="001C314E"/>
    <w:rsid w:val="001C3301"/>
    <w:rsid w:val="001C3AF1"/>
    <w:rsid w:val="001C466C"/>
    <w:rsid w:val="001C4805"/>
    <w:rsid w:val="001C4F9B"/>
    <w:rsid w:val="001C4FC7"/>
    <w:rsid w:val="001C6099"/>
    <w:rsid w:val="001C6381"/>
    <w:rsid w:val="001C6388"/>
    <w:rsid w:val="001C641D"/>
    <w:rsid w:val="001C7191"/>
    <w:rsid w:val="001C7DB5"/>
    <w:rsid w:val="001C7E72"/>
    <w:rsid w:val="001D0184"/>
    <w:rsid w:val="001D02DB"/>
    <w:rsid w:val="001D0313"/>
    <w:rsid w:val="001D0330"/>
    <w:rsid w:val="001D0BDE"/>
    <w:rsid w:val="001D0E63"/>
    <w:rsid w:val="001D0EB9"/>
    <w:rsid w:val="001D0F59"/>
    <w:rsid w:val="001D10EA"/>
    <w:rsid w:val="001D1105"/>
    <w:rsid w:val="001D1198"/>
    <w:rsid w:val="001D17BA"/>
    <w:rsid w:val="001D1A07"/>
    <w:rsid w:val="001D1EE3"/>
    <w:rsid w:val="001D1F79"/>
    <w:rsid w:val="001D22ED"/>
    <w:rsid w:val="001D2643"/>
    <w:rsid w:val="001D2896"/>
    <w:rsid w:val="001D3A7D"/>
    <w:rsid w:val="001D3FFE"/>
    <w:rsid w:val="001D41A6"/>
    <w:rsid w:val="001D42A2"/>
    <w:rsid w:val="001D43C1"/>
    <w:rsid w:val="001D4B11"/>
    <w:rsid w:val="001D4C5A"/>
    <w:rsid w:val="001D4D13"/>
    <w:rsid w:val="001D530B"/>
    <w:rsid w:val="001D557B"/>
    <w:rsid w:val="001D5683"/>
    <w:rsid w:val="001D572B"/>
    <w:rsid w:val="001D579E"/>
    <w:rsid w:val="001D64ED"/>
    <w:rsid w:val="001D6CC6"/>
    <w:rsid w:val="001D6D0D"/>
    <w:rsid w:val="001D711A"/>
    <w:rsid w:val="001D7574"/>
    <w:rsid w:val="001D764E"/>
    <w:rsid w:val="001D77D1"/>
    <w:rsid w:val="001E015D"/>
    <w:rsid w:val="001E0175"/>
    <w:rsid w:val="001E091F"/>
    <w:rsid w:val="001E0B7C"/>
    <w:rsid w:val="001E0C61"/>
    <w:rsid w:val="001E0CDF"/>
    <w:rsid w:val="001E0F8D"/>
    <w:rsid w:val="001E1458"/>
    <w:rsid w:val="001E18FE"/>
    <w:rsid w:val="001E1B5A"/>
    <w:rsid w:val="001E1D12"/>
    <w:rsid w:val="001E1FBD"/>
    <w:rsid w:val="001E2182"/>
    <w:rsid w:val="001E277B"/>
    <w:rsid w:val="001E2952"/>
    <w:rsid w:val="001E2B88"/>
    <w:rsid w:val="001E3355"/>
    <w:rsid w:val="001E372B"/>
    <w:rsid w:val="001E3ADC"/>
    <w:rsid w:val="001E3DE4"/>
    <w:rsid w:val="001E3E5F"/>
    <w:rsid w:val="001E3E6C"/>
    <w:rsid w:val="001E4027"/>
    <w:rsid w:val="001E4314"/>
    <w:rsid w:val="001E4714"/>
    <w:rsid w:val="001E4B8C"/>
    <w:rsid w:val="001E5152"/>
    <w:rsid w:val="001E522E"/>
    <w:rsid w:val="001E5B59"/>
    <w:rsid w:val="001E60F9"/>
    <w:rsid w:val="001E6937"/>
    <w:rsid w:val="001E7434"/>
    <w:rsid w:val="001E7B80"/>
    <w:rsid w:val="001E7CC0"/>
    <w:rsid w:val="001E7D08"/>
    <w:rsid w:val="001E7DD7"/>
    <w:rsid w:val="001E7E72"/>
    <w:rsid w:val="001F008E"/>
    <w:rsid w:val="001F0982"/>
    <w:rsid w:val="001F098B"/>
    <w:rsid w:val="001F0B5F"/>
    <w:rsid w:val="001F0BA7"/>
    <w:rsid w:val="001F0D99"/>
    <w:rsid w:val="001F1009"/>
    <w:rsid w:val="001F1328"/>
    <w:rsid w:val="001F1AA0"/>
    <w:rsid w:val="001F24B7"/>
    <w:rsid w:val="001F26E8"/>
    <w:rsid w:val="001F28BA"/>
    <w:rsid w:val="001F29D7"/>
    <w:rsid w:val="001F29DA"/>
    <w:rsid w:val="001F2D1B"/>
    <w:rsid w:val="001F2D58"/>
    <w:rsid w:val="001F31B0"/>
    <w:rsid w:val="001F3522"/>
    <w:rsid w:val="001F356C"/>
    <w:rsid w:val="001F3951"/>
    <w:rsid w:val="001F3AC5"/>
    <w:rsid w:val="001F4142"/>
    <w:rsid w:val="001F4218"/>
    <w:rsid w:val="001F4387"/>
    <w:rsid w:val="001F50C6"/>
    <w:rsid w:val="001F5139"/>
    <w:rsid w:val="001F5AB9"/>
    <w:rsid w:val="001F610C"/>
    <w:rsid w:val="001F6421"/>
    <w:rsid w:val="001F657F"/>
    <w:rsid w:val="001F6DBA"/>
    <w:rsid w:val="001F7488"/>
    <w:rsid w:val="001F773D"/>
    <w:rsid w:val="001F7B99"/>
    <w:rsid w:val="001F7D4B"/>
    <w:rsid w:val="001F7D4F"/>
    <w:rsid w:val="001F7DB7"/>
    <w:rsid w:val="0020038F"/>
    <w:rsid w:val="0020064D"/>
    <w:rsid w:val="00200858"/>
    <w:rsid w:val="00200A1F"/>
    <w:rsid w:val="00200B3F"/>
    <w:rsid w:val="00201114"/>
    <w:rsid w:val="00201429"/>
    <w:rsid w:val="002017D9"/>
    <w:rsid w:val="002021B5"/>
    <w:rsid w:val="00202743"/>
    <w:rsid w:val="00202A5F"/>
    <w:rsid w:val="002033EC"/>
    <w:rsid w:val="002042D7"/>
    <w:rsid w:val="00204731"/>
    <w:rsid w:val="00205126"/>
    <w:rsid w:val="002053D6"/>
    <w:rsid w:val="00205413"/>
    <w:rsid w:val="0020566F"/>
    <w:rsid w:val="002058B2"/>
    <w:rsid w:val="00205B19"/>
    <w:rsid w:val="002060CB"/>
    <w:rsid w:val="002062B0"/>
    <w:rsid w:val="00206645"/>
    <w:rsid w:val="00206AFA"/>
    <w:rsid w:val="00206FC9"/>
    <w:rsid w:val="0020704E"/>
    <w:rsid w:val="00207214"/>
    <w:rsid w:val="0020728E"/>
    <w:rsid w:val="00207369"/>
    <w:rsid w:val="002074FF"/>
    <w:rsid w:val="00207EFD"/>
    <w:rsid w:val="00207F95"/>
    <w:rsid w:val="00210FDD"/>
    <w:rsid w:val="0021147E"/>
    <w:rsid w:val="0021194E"/>
    <w:rsid w:val="00211AA9"/>
    <w:rsid w:val="00211E9D"/>
    <w:rsid w:val="00212170"/>
    <w:rsid w:val="0021253E"/>
    <w:rsid w:val="00212937"/>
    <w:rsid w:val="00213D89"/>
    <w:rsid w:val="00214133"/>
    <w:rsid w:val="002142BD"/>
    <w:rsid w:val="002146BE"/>
    <w:rsid w:val="0021497A"/>
    <w:rsid w:val="00214A2E"/>
    <w:rsid w:val="00214A36"/>
    <w:rsid w:val="00214A60"/>
    <w:rsid w:val="00214A82"/>
    <w:rsid w:val="00214DCC"/>
    <w:rsid w:val="00214EAD"/>
    <w:rsid w:val="00215036"/>
    <w:rsid w:val="00215C12"/>
    <w:rsid w:val="0021654B"/>
    <w:rsid w:val="002169D9"/>
    <w:rsid w:val="00216A48"/>
    <w:rsid w:val="00216DEF"/>
    <w:rsid w:val="00217109"/>
    <w:rsid w:val="002172B0"/>
    <w:rsid w:val="002174D4"/>
    <w:rsid w:val="002178A0"/>
    <w:rsid w:val="00217D64"/>
    <w:rsid w:val="00217F88"/>
    <w:rsid w:val="00220022"/>
    <w:rsid w:val="00220024"/>
    <w:rsid w:val="002204C3"/>
    <w:rsid w:val="00220C29"/>
    <w:rsid w:val="00220CF3"/>
    <w:rsid w:val="00220DE6"/>
    <w:rsid w:val="00220E74"/>
    <w:rsid w:val="0022108F"/>
    <w:rsid w:val="00221282"/>
    <w:rsid w:val="002215B9"/>
    <w:rsid w:val="002215D6"/>
    <w:rsid w:val="00221646"/>
    <w:rsid w:val="00221C48"/>
    <w:rsid w:val="00221E17"/>
    <w:rsid w:val="0022212D"/>
    <w:rsid w:val="00222C82"/>
    <w:rsid w:val="002230C7"/>
    <w:rsid w:val="00223443"/>
    <w:rsid w:val="0022365E"/>
    <w:rsid w:val="0022378C"/>
    <w:rsid w:val="002238E1"/>
    <w:rsid w:val="00223B90"/>
    <w:rsid w:val="00223E97"/>
    <w:rsid w:val="0022428E"/>
    <w:rsid w:val="00224D0A"/>
    <w:rsid w:val="002253AC"/>
    <w:rsid w:val="00225C1B"/>
    <w:rsid w:val="00225C2D"/>
    <w:rsid w:val="00226491"/>
    <w:rsid w:val="00226515"/>
    <w:rsid w:val="00226CD4"/>
    <w:rsid w:val="00226DAB"/>
    <w:rsid w:val="00226FBD"/>
    <w:rsid w:val="002270F2"/>
    <w:rsid w:val="002272DA"/>
    <w:rsid w:val="00227604"/>
    <w:rsid w:val="00230816"/>
    <w:rsid w:val="0023116A"/>
    <w:rsid w:val="00231566"/>
    <w:rsid w:val="00231906"/>
    <w:rsid w:val="00232120"/>
    <w:rsid w:val="0023235D"/>
    <w:rsid w:val="002327DB"/>
    <w:rsid w:val="0023340B"/>
    <w:rsid w:val="00233756"/>
    <w:rsid w:val="00233AB8"/>
    <w:rsid w:val="00233FA4"/>
    <w:rsid w:val="00234087"/>
    <w:rsid w:val="002345EA"/>
    <w:rsid w:val="002347F9"/>
    <w:rsid w:val="00235584"/>
    <w:rsid w:val="002357B3"/>
    <w:rsid w:val="00235B3D"/>
    <w:rsid w:val="00235C30"/>
    <w:rsid w:val="00235C98"/>
    <w:rsid w:val="00235F15"/>
    <w:rsid w:val="002360CA"/>
    <w:rsid w:val="002367F4"/>
    <w:rsid w:val="00236D46"/>
    <w:rsid w:val="002370ED"/>
    <w:rsid w:val="0023748D"/>
    <w:rsid w:val="00237F51"/>
    <w:rsid w:val="00240CDB"/>
    <w:rsid w:val="002416FC"/>
    <w:rsid w:val="00241BA2"/>
    <w:rsid w:val="00241C3E"/>
    <w:rsid w:val="002422E8"/>
    <w:rsid w:val="0024271E"/>
    <w:rsid w:val="00242990"/>
    <w:rsid w:val="00242A7F"/>
    <w:rsid w:val="00242E6B"/>
    <w:rsid w:val="002441CF"/>
    <w:rsid w:val="00244371"/>
    <w:rsid w:val="002444E5"/>
    <w:rsid w:val="002447A1"/>
    <w:rsid w:val="0024486D"/>
    <w:rsid w:val="002448F2"/>
    <w:rsid w:val="00244BE7"/>
    <w:rsid w:val="00244C59"/>
    <w:rsid w:val="00244CF6"/>
    <w:rsid w:val="00246BCD"/>
    <w:rsid w:val="00246DD2"/>
    <w:rsid w:val="00247842"/>
    <w:rsid w:val="002479CD"/>
    <w:rsid w:val="00247E0F"/>
    <w:rsid w:val="002502EF"/>
    <w:rsid w:val="0025050F"/>
    <w:rsid w:val="00250694"/>
    <w:rsid w:val="0025097D"/>
    <w:rsid w:val="002509E0"/>
    <w:rsid w:val="00250AB4"/>
    <w:rsid w:val="00250AE1"/>
    <w:rsid w:val="00250CF4"/>
    <w:rsid w:val="00251053"/>
    <w:rsid w:val="002511EA"/>
    <w:rsid w:val="0025127C"/>
    <w:rsid w:val="002512A6"/>
    <w:rsid w:val="0025140E"/>
    <w:rsid w:val="00251C4B"/>
    <w:rsid w:val="00252A59"/>
    <w:rsid w:val="002530F1"/>
    <w:rsid w:val="002531FB"/>
    <w:rsid w:val="002537BB"/>
    <w:rsid w:val="00253AE1"/>
    <w:rsid w:val="00253D23"/>
    <w:rsid w:val="002547B5"/>
    <w:rsid w:val="00254855"/>
    <w:rsid w:val="002548C3"/>
    <w:rsid w:val="00254AB2"/>
    <w:rsid w:val="00254BF0"/>
    <w:rsid w:val="00255C45"/>
    <w:rsid w:val="0025715F"/>
    <w:rsid w:val="00257226"/>
    <w:rsid w:val="002575CD"/>
    <w:rsid w:val="0025761A"/>
    <w:rsid w:val="00257B11"/>
    <w:rsid w:val="00257B6E"/>
    <w:rsid w:val="00257D12"/>
    <w:rsid w:val="002600B5"/>
    <w:rsid w:val="002609A7"/>
    <w:rsid w:val="00260F9C"/>
    <w:rsid w:val="00260FBA"/>
    <w:rsid w:val="002615F9"/>
    <w:rsid w:val="00261698"/>
    <w:rsid w:val="00261968"/>
    <w:rsid w:val="00261BD7"/>
    <w:rsid w:val="00261DC0"/>
    <w:rsid w:val="00261E57"/>
    <w:rsid w:val="00262962"/>
    <w:rsid w:val="00262DC7"/>
    <w:rsid w:val="00263078"/>
    <w:rsid w:val="00263B25"/>
    <w:rsid w:val="00263BAC"/>
    <w:rsid w:val="002641BF"/>
    <w:rsid w:val="0026459A"/>
    <w:rsid w:val="00264DAA"/>
    <w:rsid w:val="00264F1E"/>
    <w:rsid w:val="002654EF"/>
    <w:rsid w:val="00265550"/>
    <w:rsid w:val="002655A6"/>
    <w:rsid w:val="002657B5"/>
    <w:rsid w:val="00265848"/>
    <w:rsid w:val="002660B3"/>
    <w:rsid w:val="002661A5"/>
    <w:rsid w:val="0026627F"/>
    <w:rsid w:val="00266D82"/>
    <w:rsid w:val="00266F49"/>
    <w:rsid w:val="00267404"/>
    <w:rsid w:val="002675E1"/>
    <w:rsid w:val="00267A06"/>
    <w:rsid w:val="00267B6A"/>
    <w:rsid w:val="00267D95"/>
    <w:rsid w:val="00270643"/>
    <w:rsid w:val="00270C3A"/>
    <w:rsid w:val="00270F6E"/>
    <w:rsid w:val="00271067"/>
    <w:rsid w:val="002719D6"/>
    <w:rsid w:val="00271DD6"/>
    <w:rsid w:val="00271E4C"/>
    <w:rsid w:val="00271EBC"/>
    <w:rsid w:val="0027216D"/>
    <w:rsid w:val="0027311B"/>
    <w:rsid w:val="00273232"/>
    <w:rsid w:val="00273261"/>
    <w:rsid w:val="00273432"/>
    <w:rsid w:val="002738FB"/>
    <w:rsid w:val="00274101"/>
    <w:rsid w:val="00274239"/>
    <w:rsid w:val="00274350"/>
    <w:rsid w:val="00274480"/>
    <w:rsid w:val="00274E4C"/>
    <w:rsid w:val="00274E7A"/>
    <w:rsid w:val="00274FD3"/>
    <w:rsid w:val="00275171"/>
    <w:rsid w:val="00275439"/>
    <w:rsid w:val="002754C6"/>
    <w:rsid w:val="00275BBC"/>
    <w:rsid w:val="00275C03"/>
    <w:rsid w:val="00276664"/>
    <w:rsid w:val="002766FD"/>
    <w:rsid w:val="002768E1"/>
    <w:rsid w:val="00276E11"/>
    <w:rsid w:val="00276E41"/>
    <w:rsid w:val="00276F72"/>
    <w:rsid w:val="002776F8"/>
    <w:rsid w:val="00277885"/>
    <w:rsid w:val="00277A87"/>
    <w:rsid w:val="00277CB3"/>
    <w:rsid w:val="00277D84"/>
    <w:rsid w:val="002802E2"/>
    <w:rsid w:val="002806FF"/>
    <w:rsid w:val="002808C5"/>
    <w:rsid w:val="00280AB9"/>
    <w:rsid w:val="00280BF0"/>
    <w:rsid w:val="00280D33"/>
    <w:rsid w:val="00280E35"/>
    <w:rsid w:val="00281474"/>
    <w:rsid w:val="002816F5"/>
    <w:rsid w:val="00281C1B"/>
    <w:rsid w:val="00281F5D"/>
    <w:rsid w:val="002820B3"/>
    <w:rsid w:val="0028221A"/>
    <w:rsid w:val="0028232E"/>
    <w:rsid w:val="002826B6"/>
    <w:rsid w:val="00282BE6"/>
    <w:rsid w:val="00283144"/>
    <w:rsid w:val="00283278"/>
    <w:rsid w:val="002834F1"/>
    <w:rsid w:val="00283D5D"/>
    <w:rsid w:val="00283EDD"/>
    <w:rsid w:val="00283F10"/>
    <w:rsid w:val="0028405B"/>
    <w:rsid w:val="00284310"/>
    <w:rsid w:val="00284376"/>
    <w:rsid w:val="002844B8"/>
    <w:rsid w:val="002844F8"/>
    <w:rsid w:val="002845C8"/>
    <w:rsid w:val="00284B25"/>
    <w:rsid w:val="00284EFF"/>
    <w:rsid w:val="00284F5A"/>
    <w:rsid w:val="00285450"/>
    <w:rsid w:val="00285CE4"/>
    <w:rsid w:val="00286676"/>
    <w:rsid w:val="00286749"/>
    <w:rsid w:val="00286948"/>
    <w:rsid w:val="00286A6A"/>
    <w:rsid w:val="00287040"/>
    <w:rsid w:val="00287117"/>
    <w:rsid w:val="00287946"/>
    <w:rsid w:val="0028794E"/>
    <w:rsid w:val="00287F28"/>
    <w:rsid w:val="0029034D"/>
    <w:rsid w:val="00290679"/>
    <w:rsid w:val="00290867"/>
    <w:rsid w:val="00290882"/>
    <w:rsid w:val="00290905"/>
    <w:rsid w:val="002912A9"/>
    <w:rsid w:val="00291A47"/>
    <w:rsid w:val="00291ADB"/>
    <w:rsid w:val="002920F7"/>
    <w:rsid w:val="00292404"/>
    <w:rsid w:val="002926A9"/>
    <w:rsid w:val="002926FB"/>
    <w:rsid w:val="002927A6"/>
    <w:rsid w:val="00292826"/>
    <w:rsid w:val="00292A42"/>
    <w:rsid w:val="002931D0"/>
    <w:rsid w:val="0029340A"/>
    <w:rsid w:val="002934B3"/>
    <w:rsid w:val="00293CBB"/>
    <w:rsid w:val="00293D72"/>
    <w:rsid w:val="00294370"/>
    <w:rsid w:val="002944E1"/>
    <w:rsid w:val="00294573"/>
    <w:rsid w:val="00294F18"/>
    <w:rsid w:val="0029563E"/>
    <w:rsid w:val="002959AC"/>
    <w:rsid w:val="00295D6C"/>
    <w:rsid w:val="0029689D"/>
    <w:rsid w:val="00297537"/>
    <w:rsid w:val="002976FB"/>
    <w:rsid w:val="0029772F"/>
    <w:rsid w:val="00297B16"/>
    <w:rsid w:val="00297F9B"/>
    <w:rsid w:val="002A02C7"/>
    <w:rsid w:val="002A06E2"/>
    <w:rsid w:val="002A0B72"/>
    <w:rsid w:val="002A1249"/>
    <w:rsid w:val="002A1383"/>
    <w:rsid w:val="002A138B"/>
    <w:rsid w:val="002A153D"/>
    <w:rsid w:val="002A1A6D"/>
    <w:rsid w:val="002A1AE5"/>
    <w:rsid w:val="002A1F6A"/>
    <w:rsid w:val="002A226D"/>
    <w:rsid w:val="002A236E"/>
    <w:rsid w:val="002A2794"/>
    <w:rsid w:val="002A294F"/>
    <w:rsid w:val="002A29BA"/>
    <w:rsid w:val="002A2A4D"/>
    <w:rsid w:val="002A2A87"/>
    <w:rsid w:val="002A321D"/>
    <w:rsid w:val="002A3328"/>
    <w:rsid w:val="002A3C12"/>
    <w:rsid w:val="002A4380"/>
    <w:rsid w:val="002A43E2"/>
    <w:rsid w:val="002A4C13"/>
    <w:rsid w:val="002A54AE"/>
    <w:rsid w:val="002A54C6"/>
    <w:rsid w:val="002A61DA"/>
    <w:rsid w:val="002A6CEF"/>
    <w:rsid w:val="002A6EBA"/>
    <w:rsid w:val="002A6F85"/>
    <w:rsid w:val="002A74AF"/>
    <w:rsid w:val="002A7634"/>
    <w:rsid w:val="002A7912"/>
    <w:rsid w:val="002A79E8"/>
    <w:rsid w:val="002A7BF9"/>
    <w:rsid w:val="002B048F"/>
    <w:rsid w:val="002B06A6"/>
    <w:rsid w:val="002B0955"/>
    <w:rsid w:val="002B0CF5"/>
    <w:rsid w:val="002B0E92"/>
    <w:rsid w:val="002B1142"/>
    <w:rsid w:val="002B150A"/>
    <w:rsid w:val="002B15A5"/>
    <w:rsid w:val="002B170C"/>
    <w:rsid w:val="002B18E6"/>
    <w:rsid w:val="002B1AA2"/>
    <w:rsid w:val="002B1B91"/>
    <w:rsid w:val="002B1CF0"/>
    <w:rsid w:val="002B1D16"/>
    <w:rsid w:val="002B1D51"/>
    <w:rsid w:val="002B2B04"/>
    <w:rsid w:val="002B371F"/>
    <w:rsid w:val="002B3CA7"/>
    <w:rsid w:val="002B3F60"/>
    <w:rsid w:val="002B4029"/>
    <w:rsid w:val="002B4119"/>
    <w:rsid w:val="002B42D0"/>
    <w:rsid w:val="002B4581"/>
    <w:rsid w:val="002B46CF"/>
    <w:rsid w:val="002B4728"/>
    <w:rsid w:val="002B4B26"/>
    <w:rsid w:val="002B54F5"/>
    <w:rsid w:val="002B5FE8"/>
    <w:rsid w:val="002B6183"/>
    <w:rsid w:val="002B624F"/>
    <w:rsid w:val="002B634E"/>
    <w:rsid w:val="002B6A65"/>
    <w:rsid w:val="002B6DBC"/>
    <w:rsid w:val="002B7394"/>
    <w:rsid w:val="002B76A8"/>
    <w:rsid w:val="002C01E8"/>
    <w:rsid w:val="002C0480"/>
    <w:rsid w:val="002C13A6"/>
    <w:rsid w:val="002C1AB3"/>
    <w:rsid w:val="002C1BB5"/>
    <w:rsid w:val="002C1FC9"/>
    <w:rsid w:val="002C28CE"/>
    <w:rsid w:val="002C2A11"/>
    <w:rsid w:val="002C2A53"/>
    <w:rsid w:val="002C2B9F"/>
    <w:rsid w:val="002C3128"/>
    <w:rsid w:val="002C379B"/>
    <w:rsid w:val="002C416D"/>
    <w:rsid w:val="002C4435"/>
    <w:rsid w:val="002C4784"/>
    <w:rsid w:val="002C4AF6"/>
    <w:rsid w:val="002C4B7E"/>
    <w:rsid w:val="002C4E89"/>
    <w:rsid w:val="002C4FD4"/>
    <w:rsid w:val="002C51BE"/>
    <w:rsid w:val="002C547F"/>
    <w:rsid w:val="002C5E98"/>
    <w:rsid w:val="002C6820"/>
    <w:rsid w:val="002C689D"/>
    <w:rsid w:val="002C725D"/>
    <w:rsid w:val="002C7390"/>
    <w:rsid w:val="002C73E5"/>
    <w:rsid w:val="002C7FAE"/>
    <w:rsid w:val="002D0633"/>
    <w:rsid w:val="002D0AAD"/>
    <w:rsid w:val="002D0EA0"/>
    <w:rsid w:val="002D0FDF"/>
    <w:rsid w:val="002D11FD"/>
    <w:rsid w:val="002D13B1"/>
    <w:rsid w:val="002D1708"/>
    <w:rsid w:val="002D18F3"/>
    <w:rsid w:val="002D1B7F"/>
    <w:rsid w:val="002D234E"/>
    <w:rsid w:val="002D2455"/>
    <w:rsid w:val="002D2680"/>
    <w:rsid w:val="002D3284"/>
    <w:rsid w:val="002D3474"/>
    <w:rsid w:val="002D3568"/>
    <w:rsid w:val="002D3715"/>
    <w:rsid w:val="002D3ED3"/>
    <w:rsid w:val="002D3FFE"/>
    <w:rsid w:val="002D5315"/>
    <w:rsid w:val="002D5457"/>
    <w:rsid w:val="002D547C"/>
    <w:rsid w:val="002D5B51"/>
    <w:rsid w:val="002D6A68"/>
    <w:rsid w:val="002D6ADA"/>
    <w:rsid w:val="002D6D06"/>
    <w:rsid w:val="002D726E"/>
    <w:rsid w:val="002D7934"/>
    <w:rsid w:val="002D7BFB"/>
    <w:rsid w:val="002E00E6"/>
    <w:rsid w:val="002E00F4"/>
    <w:rsid w:val="002E0509"/>
    <w:rsid w:val="002E0619"/>
    <w:rsid w:val="002E0AB3"/>
    <w:rsid w:val="002E0D0E"/>
    <w:rsid w:val="002E0DAB"/>
    <w:rsid w:val="002E0F21"/>
    <w:rsid w:val="002E1B7D"/>
    <w:rsid w:val="002E1B84"/>
    <w:rsid w:val="002E1BFA"/>
    <w:rsid w:val="002E1DEA"/>
    <w:rsid w:val="002E1DFD"/>
    <w:rsid w:val="002E225D"/>
    <w:rsid w:val="002E390E"/>
    <w:rsid w:val="002E3975"/>
    <w:rsid w:val="002E3C55"/>
    <w:rsid w:val="002E408C"/>
    <w:rsid w:val="002E424F"/>
    <w:rsid w:val="002E4264"/>
    <w:rsid w:val="002E468F"/>
    <w:rsid w:val="002E478E"/>
    <w:rsid w:val="002E4D1F"/>
    <w:rsid w:val="002E500F"/>
    <w:rsid w:val="002E56FB"/>
    <w:rsid w:val="002E5AE6"/>
    <w:rsid w:val="002E5D14"/>
    <w:rsid w:val="002E5DCC"/>
    <w:rsid w:val="002E5E00"/>
    <w:rsid w:val="002E6119"/>
    <w:rsid w:val="002E677E"/>
    <w:rsid w:val="002E688C"/>
    <w:rsid w:val="002E75C3"/>
    <w:rsid w:val="002E75DF"/>
    <w:rsid w:val="002E7A3F"/>
    <w:rsid w:val="002E7A61"/>
    <w:rsid w:val="002E7E76"/>
    <w:rsid w:val="002E7FC7"/>
    <w:rsid w:val="002F062A"/>
    <w:rsid w:val="002F0973"/>
    <w:rsid w:val="002F0AEB"/>
    <w:rsid w:val="002F0BE1"/>
    <w:rsid w:val="002F0CD3"/>
    <w:rsid w:val="002F0D4E"/>
    <w:rsid w:val="002F1519"/>
    <w:rsid w:val="002F1C16"/>
    <w:rsid w:val="002F1C26"/>
    <w:rsid w:val="002F2079"/>
    <w:rsid w:val="002F2091"/>
    <w:rsid w:val="002F2479"/>
    <w:rsid w:val="002F29E8"/>
    <w:rsid w:val="002F2F8E"/>
    <w:rsid w:val="002F2FCE"/>
    <w:rsid w:val="002F311F"/>
    <w:rsid w:val="002F319F"/>
    <w:rsid w:val="002F3AA7"/>
    <w:rsid w:val="002F3C58"/>
    <w:rsid w:val="002F4048"/>
    <w:rsid w:val="002F4862"/>
    <w:rsid w:val="002F4A9E"/>
    <w:rsid w:val="002F4E7A"/>
    <w:rsid w:val="002F537B"/>
    <w:rsid w:val="002F5432"/>
    <w:rsid w:val="002F5561"/>
    <w:rsid w:val="002F59DE"/>
    <w:rsid w:val="002F5DD7"/>
    <w:rsid w:val="002F5F0D"/>
    <w:rsid w:val="002F639F"/>
    <w:rsid w:val="002F6CE7"/>
    <w:rsid w:val="002F7D15"/>
    <w:rsid w:val="002F7E7A"/>
    <w:rsid w:val="003000D9"/>
    <w:rsid w:val="00300163"/>
    <w:rsid w:val="00300387"/>
    <w:rsid w:val="00300C4C"/>
    <w:rsid w:val="00301235"/>
    <w:rsid w:val="00301476"/>
    <w:rsid w:val="003014E4"/>
    <w:rsid w:val="00301F62"/>
    <w:rsid w:val="003020A7"/>
    <w:rsid w:val="00302495"/>
    <w:rsid w:val="003029B0"/>
    <w:rsid w:val="00302A1B"/>
    <w:rsid w:val="00302BBD"/>
    <w:rsid w:val="00303BA7"/>
    <w:rsid w:val="00303BFB"/>
    <w:rsid w:val="00304014"/>
    <w:rsid w:val="0030406E"/>
    <w:rsid w:val="00304154"/>
    <w:rsid w:val="0030491F"/>
    <w:rsid w:val="00305086"/>
    <w:rsid w:val="00305914"/>
    <w:rsid w:val="00305B69"/>
    <w:rsid w:val="0030635F"/>
    <w:rsid w:val="003064BF"/>
    <w:rsid w:val="00306CA7"/>
    <w:rsid w:val="00306ECC"/>
    <w:rsid w:val="003070F5"/>
    <w:rsid w:val="00307AE6"/>
    <w:rsid w:val="00307FCA"/>
    <w:rsid w:val="003103CA"/>
    <w:rsid w:val="00310C55"/>
    <w:rsid w:val="00310D77"/>
    <w:rsid w:val="00310E9C"/>
    <w:rsid w:val="00311942"/>
    <w:rsid w:val="00311F69"/>
    <w:rsid w:val="003120F6"/>
    <w:rsid w:val="00312706"/>
    <w:rsid w:val="00312738"/>
    <w:rsid w:val="0031275D"/>
    <w:rsid w:val="003127E7"/>
    <w:rsid w:val="003132C5"/>
    <w:rsid w:val="003134ED"/>
    <w:rsid w:val="00313D39"/>
    <w:rsid w:val="00313E8B"/>
    <w:rsid w:val="003140F9"/>
    <w:rsid w:val="003141FD"/>
    <w:rsid w:val="003143D5"/>
    <w:rsid w:val="0031492F"/>
    <w:rsid w:val="00314C16"/>
    <w:rsid w:val="003158B9"/>
    <w:rsid w:val="003159CF"/>
    <w:rsid w:val="00315C50"/>
    <w:rsid w:val="00315C9A"/>
    <w:rsid w:val="00316059"/>
    <w:rsid w:val="003169AF"/>
    <w:rsid w:val="003172BF"/>
    <w:rsid w:val="00317893"/>
    <w:rsid w:val="00317AF6"/>
    <w:rsid w:val="00317E83"/>
    <w:rsid w:val="0032001C"/>
    <w:rsid w:val="003201D2"/>
    <w:rsid w:val="00320417"/>
    <w:rsid w:val="0032061C"/>
    <w:rsid w:val="00320FBB"/>
    <w:rsid w:val="00321CD1"/>
    <w:rsid w:val="003224E8"/>
    <w:rsid w:val="00322BCE"/>
    <w:rsid w:val="00322BDB"/>
    <w:rsid w:val="00322CE8"/>
    <w:rsid w:val="00322EF5"/>
    <w:rsid w:val="00322FDF"/>
    <w:rsid w:val="0032303A"/>
    <w:rsid w:val="00323BD7"/>
    <w:rsid w:val="00323E05"/>
    <w:rsid w:val="00323E80"/>
    <w:rsid w:val="00323F28"/>
    <w:rsid w:val="00323FCD"/>
    <w:rsid w:val="003248DD"/>
    <w:rsid w:val="00324E63"/>
    <w:rsid w:val="00325149"/>
    <w:rsid w:val="003255A8"/>
    <w:rsid w:val="00325A48"/>
    <w:rsid w:val="00325B46"/>
    <w:rsid w:val="00325FA3"/>
    <w:rsid w:val="00325FE0"/>
    <w:rsid w:val="00326E01"/>
    <w:rsid w:val="00327F60"/>
    <w:rsid w:val="00330202"/>
    <w:rsid w:val="003307A7"/>
    <w:rsid w:val="00330973"/>
    <w:rsid w:val="00331675"/>
    <w:rsid w:val="003319A8"/>
    <w:rsid w:val="00331D80"/>
    <w:rsid w:val="00331D93"/>
    <w:rsid w:val="0033292A"/>
    <w:rsid w:val="0033372B"/>
    <w:rsid w:val="00333842"/>
    <w:rsid w:val="00333874"/>
    <w:rsid w:val="00333C0B"/>
    <w:rsid w:val="00334328"/>
    <w:rsid w:val="003343A9"/>
    <w:rsid w:val="00334E39"/>
    <w:rsid w:val="00335638"/>
    <w:rsid w:val="00335B24"/>
    <w:rsid w:val="00335BEA"/>
    <w:rsid w:val="00336430"/>
    <w:rsid w:val="00336C29"/>
    <w:rsid w:val="00336D2B"/>
    <w:rsid w:val="003371EF"/>
    <w:rsid w:val="003374ED"/>
    <w:rsid w:val="00337EB7"/>
    <w:rsid w:val="00337F09"/>
    <w:rsid w:val="003404F1"/>
    <w:rsid w:val="0034057D"/>
    <w:rsid w:val="00340AE0"/>
    <w:rsid w:val="00340F46"/>
    <w:rsid w:val="0034106A"/>
    <w:rsid w:val="003424FE"/>
    <w:rsid w:val="00342B92"/>
    <w:rsid w:val="00342C3D"/>
    <w:rsid w:val="00343318"/>
    <w:rsid w:val="003436B1"/>
    <w:rsid w:val="003436F2"/>
    <w:rsid w:val="00343931"/>
    <w:rsid w:val="00343A35"/>
    <w:rsid w:val="00343EB5"/>
    <w:rsid w:val="0034404E"/>
    <w:rsid w:val="00344C89"/>
    <w:rsid w:val="00344E73"/>
    <w:rsid w:val="00345430"/>
    <w:rsid w:val="003457FB"/>
    <w:rsid w:val="00345A5C"/>
    <w:rsid w:val="00345A9C"/>
    <w:rsid w:val="00345AD6"/>
    <w:rsid w:val="00345AD8"/>
    <w:rsid w:val="00345AF4"/>
    <w:rsid w:val="00345DEC"/>
    <w:rsid w:val="00345F2F"/>
    <w:rsid w:val="003468AE"/>
    <w:rsid w:val="003470BC"/>
    <w:rsid w:val="00347907"/>
    <w:rsid w:val="00347BC6"/>
    <w:rsid w:val="00350481"/>
    <w:rsid w:val="00350A4E"/>
    <w:rsid w:val="00351338"/>
    <w:rsid w:val="003514D3"/>
    <w:rsid w:val="00351923"/>
    <w:rsid w:val="00351BC7"/>
    <w:rsid w:val="00351F3A"/>
    <w:rsid w:val="0035200C"/>
    <w:rsid w:val="0035209E"/>
    <w:rsid w:val="00352AA9"/>
    <w:rsid w:val="00352C9F"/>
    <w:rsid w:val="00353271"/>
    <w:rsid w:val="00353A4E"/>
    <w:rsid w:val="00353E00"/>
    <w:rsid w:val="00353F43"/>
    <w:rsid w:val="003543AD"/>
    <w:rsid w:val="003545F6"/>
    <w:rsid w:val="003546A3"/>
    <w:rsid w:val="00354E77"/>
    <w:rsid w:val="003550C1"/>
    <w:rsid w:val="0035541E"/>
    <w:rsid w:val="00355BF2"/>
    <w:rsid w:val="00355F01"/>
    <w:rsid w:val="00355F93"/>
    <w:rsid w:val="00356592"/>
    <w:rsid w:val="00356AD0"/>
    <w:rsid w:val="00356D2F"/>
    <w:rsid w:val="00357443"/>
    <w:rsid w:val="00357AE4"/>
    <w:rsid w:val="00357EAD"/>
    <w:rsid w:val="00360822"/>
    <w:rsid w:val="00360865"/>
    <w:rsid w:val="00360B2E"/>
    <w:rsid w:val="00360DB3"/>
    <w:rsid w:val="00360EA9"/>
    <w:rsid w:val="00360F3D"/>
    <w:rsid w:val="003611C8"/>
    <w:rsid w:val="003611DE"/>
    <w:rsid w:val="00361281"/>
    <w:rsid w:val="0036179A"/>
    <w:rsid w:val="00361909"/>
    <w:rsid w:val="00361F8C"/>
    <w:rsid w:val="00362022"/>
    <w:rsid w:val="0036256E"/>
    <w:rsid w:val="003626C8"/>
    <w:rsid w:val="00362C69"/>
    <w:rsid w:val="00362E3E"/>
    <w:rsid w:val="003632A4"/>
    <w:rsid w:val="0036346F"/>
    <w:rsid w:val="00363586"/>
    <w:rsid w:val="003639E4"/>
    <w:rsid w:val="00363BC3"/>
    <w:rsid w:val="00363EF0"/>
    <w:rsid w:val="003643CD"/>
    <w:rsid w:val="003646ED"/>
    <w:rsid w:val="00364945"/>
    <w:rsid w:val="00364A7F"/>
    <w:rsid w:val="00364D8F"/>
    <w:rsid w:val="0036553B"/>
    <w:rsid w:val="003659EB"/>
    <w:rsid w:val="00366525"/>
    <w:rsid w:val="00367299"/>
    <w:rsid w:val="003672EF"/>
    <w:rsid w:val="00367358"/>
    <w:rsid w:val="00367751"/>
    <w:rsid w:val="00367C88"/>
    <w:rsid w:val="00367F33"/>
    <w:rsid w:val="0037065F"/>
    <w:rsid w:val="00370921"/>
    <w:rsid w:val="003709D3"/>
    <w:rsid w:val="00370E33"/>
    <w:rsid w:val="00370F04"/>
    <w:rsid w:val="00371051"/>
    <w:rsid w:val="0037106C"/>
    <w:rsid w:val="00371330"/>
    <w:rsid w:val="00371492"/>
    <w:rsid w:val="00371CB0"/>
    <w:rsid w:val="00371E35"/>
    <w:rsid w:val="00371FC9"/>
    <w:rsid w:val="00372584"/>
    <w:rsid w:val="00372B76"/>
    <w:rsid w:val="00372CBB"/>
    <w:rsid w:val="00373638"/>
    <w:rsid w:val="0037371E"/>
    <w:rsid w:val="00373AFB"/>
    <w:rsid w:val="00373C3D"/>
    <w:rsid w:val="00373C3E"/>
    <w:rsid w:val="00373CBA"/>
    <w:rsid w:val="003740A8"/>
    <w:rsid w:val="003740E8"/>
    <w:rsid w:val="00375108"/>
    <w:rsid w:val="003757B6"/>
    <w:rsid w:val="00375DAC"/>
    <w:rsid w:val="00376008"/>
    <w:rsid w:val="0037625B"/>
    <w:rsid w:val="00376357"/>
    <w:rsid w:val="003767F9"/>
    <w:rsid w:val="0037685B"/>
    <w:rsid w:val="0037693E"/>
    <w:rsid w:val="00376965"/>
    <w:rsid w:val="00376A00"/>
    <w:rsid w:val="00376B20"/>
    <w:rsid w:val="00377295"/>
    <w:rsid w:val="003773AD"/>
    <w:rsid w:val="00377447"/>
    <w:rsid w:val="0037762E"/>
    <w:rsid w:val="003804F6"/>
    <w:rsid w:val="003807A0"/>
    <w:rsid w:val="00380A0A"/>
    <w:rsid w:val="00380DFC"/>
    <w:rsid w:val="0038138C"/>
    <w:rsid w:val="00381BDB"/>
    <w:rsid w:val="003821C7"/>
    <w:rsid w:val="00382819"/>
    <w:rsid w:val="00382D9D"/>
    <w:rsid w:val="00383177"/>
    <w:rsid w:val="003833C3"/>
    <w:rsid w:val="00383723"/>
    <w:rsid w:val="0038392C"/>
    <w:rsid w:val="003839C9"/>
    <w:rsid w:val="00383C34"/>
    <w:rsid w:val="00383E39"/>
    <w:rsid w:val="003841C4"/>
    <w:rsid w:val="00384870"/>
    <w:rsid w:val="0038566E"/>
    <w:rsid w:val="003858B6"/>
    <w:rsid w:val="003858DE"/>
    <w:rsid w:val="003859F3"/>
    <w:rsid w:val="00385AFD"/>
    <w:rsid w:val="0038611E"/>
    <w:rsid w:val="003863E0"/>
    <w:rsid w:val="00387109"/>
    <w:rsid w:val="0038749A"/>
    <w:rsid w:val="003875BE"/>
    <w:rsid w:val="003877CE"/>
    <w:rsid w:val="003877D7"/>
    <w:rsid w:val="003878A7"/>
    <w:rsid w:val="00387993"/>
    <w:rsid w:val="00387B25"/>
    <w:rsid w:val="00387D76"/>
    <w:rsid w:val="003903C0"/>
    <w:rsid w:val="0039070E"/>
    <w:rsid w:val="0039079C"/>
    <w:rsid w:val="003907B5"/>
    <w:rsid w:val="00391B74"/>
    <w:rsid w:val="00391E02"/>
    <w:rsid w:val="00391FB9"/>
    <w:rsid w:val="003924A7"/>
    <w:rsid w:val="00392D02"/>
    <w:rsid w:val="003932C1"/>
    <w:rsid w:val="0039346A"/>
    <w:rsid w:val="00393671"/>
    <w:rsid w:val="00393825"/>
    <w:rsid w:val="00394586"/>
    <w:rsid w:val="0039480B"/>
    <w:rsid w:val="00394A1B"/>
    <w:rsid w:val="0039591E"/>
    <w:rsid w:val="0039594C"/>
    <w:rsid w:val="0039640A"/>
    <w:rsid w:val="003967B5"/>
    <w:rsid w:val="003967F8"/>
    <w:rsid w:val="00396A72"/>
    <w:rsid w:val="00397028"/>
    <w:rsid w:val="003971A2"/>
    <w:rsid w:val="00397278"/>
    <w:rsid w:val="00397496"/>
    <w:rsid w:val="003974CD"/>
    <w:rsid w:val="00397540"/>
    <w:rsid w:val="0039767D"/>
    <w:rsid w:val="00397E88"/>
    <w:rsid w:val="003A0301"/>
    <w:rsid w:val="003A0369"/>
    <w:rsid w:val="003A04BE"/>
    <w:rsid w:val="003A060C"/>
    <w:rsid w:val="003A0B6C"/>
    <w:rsid w:val="003A1219"/>
    <w:rsid w:val="003A1500"/>
    <w:rsid w:val="003A180C"/>
    <w:rsid w:val="003A1C57"/>
    <w:rsid w:val="003A1DA9"/>
    <w:rsid w:val="003A225E"/>
    <w:rsid w:val="003A248B"/>
    <w:rsid w:val="003A3849"/>
    <w:rsid w:val="003A39A9"/>
    <w:rsid w:val="003A3ADD"/>
    <w:rsid w:val="003A3D6C"/>
    <w:rsid w:val="003A42D8"/>
    <w:rsid w:val="003A4883"/>
    <w:rsid w:val="003A544D"/>
    <w:rsid w:val="003A54E6"/>
    <w:rsid w:val="003A5EA7"/>
    <w:rsid w:val="003A711C"/>
    <w:rsid w:val="003A756F"/>
    <w:rsid w:val="003A75C1"/>
    <w:rsid w:val="003A7BAC"/>
    <w:rsid w:val="003A7E07"/>
    <w:rsid w:val="003A7EA6"/>
    <w:rsid w:val="003B0073"/>
    <w:rsid w:val="003B052B"/>
    <w:rsid w:val="003B06DC"/>
    <w:rsid w:val="003B0FC9"/>
    <w:rsid w:val="003B124B"/>
    <w:rsid w:val="003B14F7"/>
    <w:rsid w:val="003B1A75"/>
    <w:rsid w:val="003B1AC7"/>
    <w:rsid w:val="003B1D34"/>
    <w:rsid w:val="003B1F10"/>
    <w:rsid w:val="003B225C"/>
    <w:rsid w:val="003B2922"/>
    <w:rsid w:val="003B29B2"/>
    <w:rsid w:val="003B384F"/>
    <w:rsid w:val="003B3ACC"/>
    <w:rsid w:val="003B3B68"/>
    <w:rsid w:val="003B3C75"/>
    <w:rsid w:val="003B3E71"/>
    <w:rsid w:val="003B3F6D"/>
    <w:rsid w:val="003B4094"/>
    <w:rsid w:val="003B43C6"/>
    <w:rsid w:val="003B4872"/>
    <w:rsid w:val="003B5ABC"/>
    <w:rsid w:val="003B5D0B"/>
    <w:rsid w:val="003B6A21"/>
    <w:rsid w:val="003B6BBA"/>
    <w:rsid w:val="003B6D85"/>
    <w:rsid w:val="003B6ED0"/>
    <w:rsid w:val="003B7177"/>
    <w:rsid w:val="003B738E"/>
    <w:rsid w:val="003B7533"/>
    <w:rsid w:val="003B7FBC"/>
    <w:rsid w:val="003C115E"/>
    <w:rsid w:val="003C11E1"/>
    <w:rsid w:val="003C1535"/>
    <w:rsid w:val="003C1D27"/>
    <w:rsid w:val="003C1DB1"/>
    <w:rsid w:val="003C27A8"/>
    <w:rsid w:val="003C2CE0"/>
    <w:rsid w:val="003C2DE1"/>
    <w:rsid w:val="003C2FC0"/>
    <w:rsid w:val="003C343D"/>
    <w:rsid w:val="003C3854"/>
    <w:rsid w:val="003C4DCB"/>
    <w:rsid w:val="003C53BB"/>
    <w:rsid w:val="003C5B8A"/>
    <w:rsid w:val="003C6340"/>
    <w:rsid w:val="003C64A0"/>
    <w:rsid w:val="003C679D"/>
    <w:rsid w:val="003C6979"/>
    <w:rsid w:val="003C6A06"/>
    <w:rsid w:val="003C6AB7"/>
    <w:rsid w:val="003C6CE2"/>
    <w:rsid w:val="003C6D4F"/>
    <w:rsid w:val="003C6F29"/>
    <w:rsid w:val="003C7552"/>
    <w:rsid w:val="003C7640"/>
    <w:rsid w:val="003C7676"/>
    <w:rsid w:val="003D0B84"/>
    <w:rsid w:val="003D1650"/>
    <w:rsid w:val="003D1A04"/>
    <w:rsid w:val="003D2390"/>
    <w:rsid w:val="003D24A2"/>
    <w:rsid w:val="003D278A"/>
    <w:rsid w:val="003D308B"/>
    <w:rsid w:val="003D3694"/>
    <w:rsid w:val="003D3796"/>
    <w:rsid w:val="003D3ADD"/>
    <w:rsid w:val="003D3BD3"/>
    <w:rsid w:val="003D44A4"/>
    <w:rsid w:val="003D45F9"/>
    <w:rsid w:val="003D4876"/>
    <w:rsid w:val="003D4FAD"/>
    <w:rsid w:val="003D4FDA"/>
    <w:rsid w:val="003D5104"/>
    <w:rsid w:val="003D516C"/>
    <w:rsid w:val="003D5653"/>
    <w:rsid w:val="003D5D6C"/>
    <w:rsid w:val="003D618D"/>
    <w:rsid w:val="003D6959"/>
    <w:rsid w:val="003D69A9"/>
    <w:rsid w:val="003D6D0F"/>
    <w:rsid w:val="003D7049"/>
    <w:rsid w:val="003D7462"/>
    <w:rsid w:val="003D74B7"/>
    <w:rsid w:val="003D74D9"/>
    <w:rsid w:val="003D7AB3"/>
    <w:rsid w:val="003D7C11"/>
    <w:rsid w:val="003D7C20"/>
    <w:rsid w:val="003E06DC"/>
    <w:rsid w:val="003E0E79"/>
    <w:rsid w:val="003E1AC6"/>
    <w:rsid w:val="003E24A8"/>
    <w:rsid w:val="003E2A3F"/>
    <w:rsid w:val="003E2AF4"/>
    <w:rsid w:val="003E305A"/>
    <w:rsid w:val="003E360C"/>
    <w:rsid w:val="003E3B0F"/>
    <w:rsid w:val="003E3E4D"/>
    <w:rsid w:val="003E3FA3"/>
    <w:rsid w:val="003E4275"/>
    <w:rsid w:val="003E4284"/>
    <w:rsid w:val="003E47B5"/>
    <w:rsid w:val="003E4DF5"/>
    <w:rsid w:val="003E5316"/>
    <w:rsid w:val="003E53E2"/>
    <w:rsid w:val="003E5400"/>
    <w:rsid w:val="003E5967"/>
    <w:rsid w:val="003E5D91"/>
    <w:rsid w:val="003E643F"/>
    <w:rsid w:val="003E6556"/>
    <w:rsid w:val="003E669E"/>
    <w:rsid w:val="003E7C6D"/>
    <w:rsid w:val="003E7C9D"/>
    <w:rsid w:val="003E7E67"/>
    <w:rsid w:val="003E7F8D"/>
    <w:rsid w:val="003F0113"/>
    <w:rsid w:val="003F068D"/>
    <w:rsid w:val="003F0AFD"/>
    <w:rsid w:val="003F0B80"/>
    <w:rsid w:val="003F1307"/>
    <w:rsid w:val="003F26A5"/>
    <w:rsid w:val="003F27B0"/>
    <w:rsid w:val="003F2812"/>
    <w:rsid w:val="003F2B0C"/>
    <w:rsid w:val="003F2BA5"/>
    <w:rsid w:val="003F337D"/>
    <w:rsid w:val="003F36C1"/>
    <w:rsid w:val="003F38BC"/>
    <w:rsid w:val="003F3A1A"/>
    <w:rsid w:val="003F3FEB"/>
    <w:rsid w:val="003F4107"/>
    <w:rsid w:val="003F4164"/>
    <w:rsid w:val="003F4200"/>
    <w:rsid w:val="003F4490"/>
    <w:rsid w:val="003F488D"/>
    <w:rsid w:val="003F49C8"/>
    <w:rsid w:val="003F4D30"/>
    <w:rsid w:val="003F4DE8"/>
    <w:rsid w:val="003F4EC0"/>
    <w:rsid w:val="003F4EC3"/>
    <w:rsid w:val="003F5519"/>
    <w:rsid w:val="003F57A2"/>
    <w:rsid w:val="003F5D06"/>
    <w:rsid w:val="003F636F"/>
    <w:rsid w:val="003F695B"/>
    <w:rsid w:val="003F6BF7"/>
    <w:rsid w:val="003F6ED9"/>
    <w:rsid w:val="003F6EE3"/>
    <w:rsid w:val="003F709E"/>
    <w:rsid w:val="003F70EF"/>
    <w:rsid w:val="003F7607"/>
    <w:rsid w:val="003F7882"/>
    <w:rsid w:val="004005EF"/>
    <w:rsid w:val="00400A19"/>
    <w:rsid w:val="00400A4D"/>
    <w:rsid w:val="00400E8C"/>
    <w:rsid w:val="00400FFA"/>
    <w:rsid w:val="00401A44"/>
    <w:rsid w:val="00401E8D"/>
    <w:rsid w:val="0040277E"/>
    <w:rsid w:val="004027FA"/>
    <w:rsid w:val="00402B1E"/>
    <w:rsid w:val="00402B38"/>
    <w:rsid w:val="00402BD8"/>
    <w:rsid w:val="00402E7D"/>
    <w:rsid w:val="00402FD7"/>
    <w:rsid w:val="004033CE"/>
    <w:rsid w:val="00403708"/>
    <w:rsid w:val="004038F3"/>
    <w:rsid w:val="004038F7"/>
    <w:rsid w:val="0040411E"/>
    <w:rsid w:val="004042E4"/>
    <w:rsid w:val="0040486A"/>
    <w:rsid w:val="0040539F"/>
    <w:rsid w:val="00405E5A"/>
    <w:rsid w:val="00405E90"/>
    <w:rsid w:val="0040619F"/>
    <w:rsid w:val="00406479"/>
    <w:rsid w:val="00406A1C"/>
    <w:rsid w:val="00406D95"/>
    <w:rsid w:val="00407517"/>
    <w:rsid w:val="0040758E"/>
    <w:rsid w:val="00410180"/>
    <w:rsid w:val="0041043C"/>
    <w:rsid w:val="0041092B"/>
    <w:rsid w:val="00410B59"/>
    <w:rsid w:val="00410F3F"/>
    <w:rsid w:val="00411040"/>
    <w:rsid w:val="004110B4"/>
    <w:rsid w:val="004110F0"/>
    <w:rsid w:val="004113E7"/>
    <w:rsid w:val="0041169D"/>
    <w:rsid w:val="00411912"/>
    <w:rsid w:val="00411C35"/>
    <w:rsid w:val="00411FF7"/>
    <w:rsid w:val="00412BE0"/>
    <w:rsid w:val="00412C80"/>
    <w:rsid w:val="00413274"/>
    <w:rsid w:val="0041356C"/>
    <w:rsid w:val="004135EC"/>
    <w:rsid w:val="00413866"/>
    <w:rsid w:val="004139C6"/>
    <w:rsid w:val="00413B0E"/>
    <w:rsid w:val="00414441"/>
    <w:rsid w:val="004148D0"/>
    <w:rsid w:val="00414A1C"/>
    <w:rsid w:val="00414AD2"/>
    <w:rsid w:val="00414CDD"/>
    <w:rsid w:val="00414DBD"/>
    <w:rsid w:val="004154D5"/>
    <w:rsid w:val="0041610E"/>
    <w:rsid w:val="004162D9"/>
    <w:rsid w:val="004163AC"/>
    <w:rsid w:val="0041669F"/>
    <w:rsid w:val="00416C6E"/>
    <w:rsid w:val="0041729A"/>
    <w:rsid w:val="00417834"/>
    <w:rsid w:val="00417997"/>
    <w:rsid w:val="00417E5C"/>
    <w:rsid w:val="0042001D"/>
    <w:rsid w:val="004206C7"/>
    <w:rsid w:val="0042099C"/>
    <w:rsid w:val="00420EC7"/>
    <w:rsid w:val="00420F7B"/>
    <w:rsid w:val="004219F2"/>
    <w:rsid w:val="00421C6A"/>
    <w:rsid w:val="004221F2"/>
    <w:rsid w:val="00422463"/>
    <w:rsid w:val="004225B6"/>
    <w:rsid w:val="00422AAC"/>
    <w:rsid w:val="00422F1F"/>
    <w:rsid w:val="00422F40"/>
    <w:rsid w:val="00423412"/>
    <w:rsid w:val="00423414"/>
    <w:rsid w:val="00423462"/>
    <w:rsid w:val="004236E8"/>
    <w:rsid w:val="00423CD3"/>
    <w:rsid w:val="00423D3D"/>
    <w:rsid w:val="004245AF"/>
    <w:rsid w:val="00424FDF"/>
    <w:rsid w:val="004251AD"/>
    <w:rsid w:val="004258B0"/>
    <w:rsid w:val="004258B9"/>
    <w:rsid w:val="0042597F"/>
    <w:rsid w:val="00425EC8"/>
    <w:rsid w:val="0042600D"/>
    <w:rsid w:val="0042630D"/>
    <w:rsid w:val="00426D82"/>
    <w:rsid w:val="004271A4"/>
    <w:rsid w:val="0042740E"/>
    <w:rsid w:val="004274BC"/>
    <w:rsid w:val="004277B9"/>
    <w:rsid w:val="004278C6"/>
    <w:rsid w:val="004279ED"/>
    <w:rsid w:val="00427C99"/>
    <w:rsid w:val="00427DE8"/>
    <w:rsid w:val="00430283"/>
    <w:rsid w:val="004303E8"/>
    <w:rsid w:val="004308B2"/>
    <w:rsid w:val="00430B22"/>
    <w:rsid w:val="00430C64"/>
    <w:rsid w:val="00430C8C"/>
    <w:rsid w:val="00431225"/>
    <w:rsid w:val="004313CB"/>
    <w:rsid w:val="00431561"/>
    <w:rsid w:val="00431B47"/>
    <w:rsid w:val="00431D10"/>
    <w:rsid w:val="00431EB1"/>
    <w:rsid w:val="00431F8F"/>
    <w:rsid w:val="00432905"/>
    <w:rsid w:val="00432BA7"/>
    <w:rsid w:val="00432C90"/>
    <w:rsid w:val="00432DF0"/>
    <w:rsid w:val="00432E13"/>
    <w:rsid w:val="00433425"/>
    <w:rsid w:val="00433CC7"/>
    <w:rsid w:val="00433DCF"/>
    <w:rsid w:val="00434F02"/>
    <w:rsid w:val="004351D3"/>
    <w:rsid w:val="00435469"/>
    <w:rsid w:val="0043548D"/>
    <w:rsid w:val="00435DD0"/>
    <w:rsid w:val="00436170"/>
    <w:rsid w:val="0043618B"/>
    <w:rsid w:val="004366F6"/>
    <w:rsid w:val="00436B6A"/>
    <w:rsid w:val="00440368"/>
    <w:rsid w:val="00440508"/>
    <w:rsid w:val="00440587"/>
    <w:rsid w:val="00440B9D"/>
    <w:rsid w:val="00440DA0"/>
    <w:rsid w:val="004418B6"/>
    <w:rsid w:val="00441BED"/>
    <w:rsid w:val="0044224E"/>
    <w:rsid w:val="004422AE"/>
    <w:rsid w:val="00442D60"/>
    <w:rsid w:val="00442DD0"/>
    <w:rsid w:val="00442ED2"/>
    <w:rsid w:val="0044310A"/>
    <w:rsid w:val="004431B3"/>
    <w:rsid w:val="004438A9"/>
    <w:rsid w:val="00443C88"/>
    <w:rsid w:val="00443F8A"/>
    <w:rsid w:val="0044493D"/>
    <w:rsid w:val="00445111"/>
    <w:rsid w:val="0044540D"/>
    <w:rsid w:val="00445443"/>
    <w:rsid w:val="00445870"/>
    <w:rsid w:val="004458F2"/>
    <w:rsid w:val="00445B15"/>
    <w:rsid w:val="00445B93"/>
    <w:rsid w:val="0044610C"/>
    <w:rsid w:val="00446A8B"/>
    <w:rsid w:val="00446B37"/>
    <w:rsid w:val="00446D7E"/>
    <w:rsid w:val="004474D1"/>
    <w:rsid w:val="00447824"/>
    <w:rsid w:val="00447D41"/>
    <w:rsid w:val="00450185"/>
    <w:rsid w:val="0045061B"/>
    <w:rsid w:val="0045099E"/>
    <w:rsid w:val="00450E0E"/>
    <w:rsid w:val="00450F60"/>
    <w:rsid w:val="00451626"/>
    <w:rsid w:val="0045194D"/>
    <w:rsid w:val="00451F72"/>
    <w:rsid w:val="004525C9"/>
    <w:rsid w:val="00452651"/>
    <w:rsid w:val="00452D6F"/>
    <w:rsid w:val="00452FF8"/>
    <w:rsid w:val="004535A3"/>
    <w:rsid w:val="004535C7"/>
    <w:rsid w:val="00453D1E"/>
    <w:rsid w:val="0045493D"/>
    <w:rsid w:val="00454C1F"/>
    <w:rsid w:val="00454D5C"/>
    <w:rsid w:val="00454DCB"/>
    <w:rsid w:val="00454EEB"/>
    <w:rsid w:val="00455791"/>
    <w:rsid w:val="00455F67"/>
    <w:rsid w:val="00455F78"/>
    <w:rsid w:val="004562DC"/>
    <w:rsid w:val="0045632F"/>
    <w:rsid w:val="0045671E"/>
    <w:rsid w:val="0045674E"/>
    <w:rsid w:val="00456FB8"/>
    <w:rsid w:val="00457100"/>
    <w:rsid w:val="004571BC"/>
    <w:rsid w:val="004576BA"/>
    <w:rsid w:val="00457F43"/>
    <w:rsid w:val="00457F4A"/>
    <w:rsid w:val="0046084D"/>
    <w:rsid w:val="00460D83"/>
    <w:rsid w:val="0046126E"/>
    <w:rsid w:val="004617C8"/>
    <w:rsid w:val="00461C9E"/>
    <w:rsid w:val="00461D4F"/>
    <w:rsid w:val="00462190"/>
    <w:rsid w:val="0046225C"/>
    <w:rsid w:val="0046254E"/>
    <w:rsid w:val="00462892"/>
    <w:rsid w:val="00462B8E"/>
    <w:rsid w:val="00462D9F"/>
    <w:rsid w:val="00463C63"/>
    <w:rsid w:val="0046449A"/>
    <w:rsid w:val="0046469F"/>
    <w:rsid w:val="00464FCF"/>
    <w:rsid w:val="00465242"/>
    <w:rsid w:val="00465321"/>
    <w:rsid w:val="0046569A"/>
    <w:rsid w:val="004656C0"/>
    <w:rsid w:val="00465BBA"/>
    <w:rsid w:val="00465D73"/>
    <w:rsid w:val="00466228"/>
    <w:rsid w:val="004664C0"/>
    <w:rsid w:val="004664CF"/>
    <w:rsid w:val="00466715"/>
    <w:rsid w:val="00466CCB"/>
    <w:rsid w:val="00466F13"/>
    <w:rsid w:val="00467039"/>
    <w:rsid w:val="00467C8A"/>
    <w:rsid w:val="00470BAB"/>
    <w:rsid w:val="00470F5E"/>
    <w:rsid w:val="00470FE8"/>
    <w:rsid w:val="004716EA"/>
    <w:rsid w:val="004717AC"/>
    <w:rsid w:val="00471976"/>
    <w:rsid w:val="004719A4"/>
    <w:rsid w:val="00471BBB"/>
    <w:rsid w:val="004721CF"/>
    <w:rsid w:val="00472223"/>
    <w:rsid w:val="00472423"/>
    <w:rsid w:val="0047272D"/>
    <w:rsid w:val="00472985"/>
    <w:rsid w:val="00473333"/>
    <w:rsid w:val="00473772"/>
    <w:rsid w:val="00473B32"/>
    <w:rsid w:val="0047497C"/>
    <w:rsid w:val="0047515F"/>
    <w:rsid w:val="004758C0"/>
    <w:rsid w:val="00475AF6"/>
    <w:rsid w:val="00475DAD"/>
    <w:rsid w:val="00476A48"/>
    <w:rsid w:val="00476DB8"/>
    <w:rsid w:val="004773BA"/>
    <w:rsid w:val="00477852"/>
    <w:rsid w:val="00477952"/>
    <w:rsid w:val="004801CB"/>
    <w:rsid w:val="004802FD"/>
    <w:rsid w:val="004804A6"/>
    <w:rsid w:val="004806D6"/>
    <w:rsid w:val="00481418"/>
    <w:rsid w:val="004815D3"/>
    <w:rsid w:val="00481BC4"/>
    <w:rsid w:val="004826B4"/>
    <w:rsid w:val="00482B0D"/>
    <w:rsid w:val="00482EA3"/>
    <w:rsid w:val="0048332B"/>
    <w:rsid w:val="0048366A"/>
    <w:rsid w:val="00483F07"/>
    <w:rsid w:val="00484460"/>
    <w:rsid w:val="004848E9"/>
    <w:rsid w:val="00484E5A"/>
    <w:rsid w:val="00484F37"/>
    <w:rsid w:val="004853F8"/>
    <w:rsid w:val="004854A3"/>
    <w:rsid w:val="0048585E"/>
    <w:rsid w:val="0048641D"/>
    <w:rsid w:val="0048644F"/>
    <w:rsid w:val="00487255"/>
    <w:rsid w:val="004877C4"/>
    <w:rsid w:val="004879D9"/>
    <w:rsid w:val="00487D9C"/>
    <w:rsid w:val="004906DC"/>
    <w:rsid w:val="004909C8"/>
    <w:rsid w:val="00490C33"/>
    <w:rsid w:val="00490CB2"/>
    <w:rsid w:val="00491280"/>
    <w:rsid w:val="00493202"/>
    <w:rsid w:val="004932A5"/>
    <w:rsid w:val="004933C7"/>
    <w:rsid w:val="004938B0"/>
    <w:rsid w:val="00494148"/>
    <w:rsid w:val="004941B4"/>
    <w:rsid w:val="004942A5"/>
    <w:rsid w:val="004947F7"/>
    <w:rsid w:val="00494996"/>
    <w:rsid w:val="00495BC4"/>
    <w:rsid w:val="00495FF5"/>
    <w:rsid w:val="00496049"/>
    <w:rsid w:val="0049616A"/>
    <w:rsid w:val="004969AE"/>
    <w:rsid w:val="00496B11"/>
    <w:rsid w:val="00496B4D"/>
    <w:rsid w:val="00496F58"/>
    <w:rsid w:val="00496F91"/>
    <w:rsid w:val="004977B6"/>
    <w:rsid w:val="00497AB3"/>
    <w:rsid w:val="00497DC0"/>
    <w:rsid w:val="00497FB4"/>
    <w:rsid w:val="004A0957"/>
    <w:rsid w:val="004A152A"/>
    <w:rsid w:val="004A16A7"/>
    <w:rsid w:val="004A1E77"/>
    <w:rsid w:val="004A2019"/>
    <w:rsid w:val="004A21FC"/>
    <w:rsid w:val="004A2923"/>
    <w:rsid w:val="004A2D9F"/>
    <w:rsid w:val="004A3093"/>
    <w:rsid w:val="004A345B"/>
    <w:rsid w:val="004A4303"/>
    <w:rsid w:val="004A4347"/>
    <w:rsid w:val="004A438F"/>
    <w:rsid w:val="004A465C"/>
    <w:rsid w:val="004A4669"/>
    <w:rsid w:val="004A4726"/>
    <w:rsid w:val="004A4974"/>
    <w:rsid w:val="004A5161"/>
    <w:rsid w:val="004A52F3"/>
    <w:rsid w:val="004A550A"/>
    <w:rsid w:val="004A57C0"/>
    <w:rsid w:val="004A58A0"/>
    <w:rsid w:val="004A5DC7"/>
    <w:rsid w:val="004A5F8A"/>
    <w:rsid w:val="004A6A16"/>
    <w:rsid w:val="004A6E19"/>
    <w:rsid w:val="004A6F84"/>
    <w:rsid w:val="004A72B9"/>
    <w:rsid w:val="004A79D5"/>
    <w:rsid w:val="004A7C11"/>
    <w:rsid w:val="004A7F5E"/>
    <w:rsid w:val="004B00F0"/>
    <w:rsid w:val="004B02C5"/>
    <w:rsid w:val="004B07B3"/>
    <w:rsid w:val="004B0B2B"/>
    <w:rsid w:val="004B1866"/>
    <w:rsid w:val="004B1891"/>
    <w:rsid w:val="004B2067"/>
    <w:rsid w:val="004B23A7"/>
    <w:rsid w:val="004B28A4"/>
    <w:rsid w:val="004B2977"/>
    <w:rsid w:val="004B297F"/>
    <w:rsid w:val="004B2F7F"/>
    <w:rsid w:val="004B3414"/>
    <w:rsid w:val="004B3753"/>
    <w:rsid w:val="004B376C"/>
    <w:rsid w:val="004B37BF"/>
    <w:rsid w:val="004B394A"/>
    <w:rsid w:val="004B39CF"/>
    <w:rsid w:val="004B41F0"/>
    <w:rsid w:val="004B4485"/>
    <w:rsid w:val="004B4E06"/>
    <w:rsid w:val="004B4E48"/>
    <w:rsid w:val="004B4F3A"/>
    <w:rsid w:val="004B52B5"/>
    <w:rsid w:val="004B5536"/>
    <w:rsid w:val="004B5CDE"/>
    <w:rsid w:val="004B5EBD"/>
    <w:rsid w:val="004B618E"/>
    <w:rsid w:val="004B6A67"/>
    <w:rsid w:val="004B6DB7"/>
    <w:rsid w:val="004B73B5"/>
    <w:rsid w:val="004B79DC"/>
    <w:rsid w:val="004B7EA2"/>
    <w:rsid w:val="004C01BE"/>
    <w:rsid w:val="004C0368"/>
    <w:rsid w:val="004C10EA"/>
    <w:rsid w:val="004C1231"/>
    <w:rsid w:val="004C1624"/>
    <w:rsid w:val="004C1A31"/>
    <w:rsid w:val="004C1E4E"/>
    <w:rsid w:val="004C278B"/>
    <w:rsid w:val="004C2C38"/>
    <w:rsid w:val="004C30B6"/>
    <w:rsid w:val="004C320A"/>
    <w:rsid w:val="004C37C7"/>
    <w:rsid w:val="004C3BB9"/>
    <w:rsid w:val="004C3E32"/>
    <w:rsid w:val="004C5310"/>
    <w:rsid w:val="004C57A3"/>
    <w:rsid w:val="004C6121"/>
    <w:rsid w:val="004C616B"/>
    <w:rsid w:val="004C6259"/>
    <w:rsid w:val="004C62A0"/>
    <w:rsid w:val="004C6CEA"/>
    <w:rsid w:val="004C789E"/>
    <w:rsid w:val="004C7D82"/>
    <w:rsid w:val="004C7DD0"/>
    <w:rsid w:val="004D056B"/>
    <w:rsid w:val="004D088F"/>
    <w:rsid w:val="004D0E8E"/>
    <w:rsid w:val="004D0EAA"/>
    <w:rsid w:val="004D1024"/>
    <w:rsid w:val="004D1041"/>
    <w:rsid w:val="004D11CE"/>
    <w:rsid w:val="004D125D"/>
    <w:rsid w:val="004D1410"/>
    <w:rsid w:val="004D15C6"/>
    <w:rsid w:val="004D193C"/>
    <w:rsid w:val="004D1C6A"/>
    <w:rsid w:val="004D273E"/>
    <w:rsid w:val="004D2890"/>
    <w:rsid w:val="004D28AD"/>
    <w:rsid w:val="004D297D"/>
    <w:rsid w:val="004D2A4B"/>
    <w:rsid w:val="004D2D23"/>
    <w:rsid w:val="004D2EBF"/>
    <w:rsid w:val="004D2FDD"/>
    <w:rsid w:val="004D3069"/>
    <w:rsid w:val="004D3387"/>
    <w:rsid w:val="004D358D"/>
    <w:rsid w:val="004D3610"/>
    <w:rsid w:val="004D44BF"/>
    <w:rsid w:val="004D463D"/>
    <w:rsid w:val="004D46B3"/>
    <w:rsid w:val="004D4BC1"/>
    <w:rsid w:val="004D4C35"/>
    <w:rsid w:val="004D4C9D"/>
    <w:rsid w:val="004D4F56"/>
    <w:rsid w:val="004D4FD6"/>
    <w:rsid w:val="004D5557"/>
    <w:rsid w:val="004D56E5"/>
    <w:rsid w:val="004D5FC1"/>
    <w:rsid w:val="004D6381"/>
    <w:rsid w:val="004D687D"/>
    <w:rsid w:val="004D6A28"/>
    <w:rsid w:val="004D6D44"/>
    <w:rsid w:val="004D6D45"/>
    <w:rsid w:val="004D6E20"/>
    <w:rsid w:val="004D705F"/>
    <w:rsid w:val="004D713D"/>
    <w:rsid w:val="004D75B5"/>
    <w:rsid w:val="004D771A"/>
    <w:rsid w:val="004E0023"/>
    <w:rsid w:val="004E008F"/>
    <w:rsid w:val="004E0263"/>
    <w:rsid w:val="004E0661"/>
    <w:rsid w:val="004E0944"/>
    <w:rsid w:val="004E0C41"/>
    <w:rsid w:val="004E167A"/>
    <w:rsid w:val="004E1820"/>
    <w:rsid w:val="004E18A2"/>
    <w:rsid w:val="004E209C"/>
    <w:rsid w:val="004E21E8"/>
    <w:rsid w:val="004E22B7"/>
    <w:rsid w:val="004E29F3"/>
    <w:rsid w:val="004E2A80"/>
    <w:rsid w:val="004E2BE4"/>
    <w:rsid w:val="004E3184"/>
    <w:rsid w:val="004E4240"/>
    <w:rsid w:val="004E447B"/>
    <w:rsid w:val="004E45E0"/>
    <w:rsid w:val="004E4641"/>
    <w:rsid w:val="004E470B"/>
    <w:rsid w:val="004E4AC4"/>
    <w:rsid w:val="004E5A9D"/>
    <w:rsid w:val="004E5BF1"/>
    <w:rsid w:val="004E6571"/>
    <w:rsid w:val="004E6AE8"/>
    <w:rsid w:val="004E72CF"/>
    <w:rsid w:val="004E746D"/>
    <w:rsid w:val="004E7878"/>
    <w:rsid w:val="004F01F8"/>
    <w:rsid w:val="004F04C7"/>
    <w:rsid w:val="004F0818"/>
    <w:rsid w:val="004F09E1"/>
    <w:rsid w:val="004F0DB7"/>
    <w:rsid w:val="004F10D7"/>
    <w:rsid w:val="004F11EF"/>
    <w:rsid w:val="004F19E9"/>
    <w:rsid w:val="004F2940"/>
    <w:rsid w:val="004F2EF7"/>
    <w:rsid w:val="004F35E9"/>
    <w:rsid w:val="004F602F"/>
    <w:rsid w:val="004F62CB"/>
    <w:rsid w:val="004F7240"/>
    <w:rsid w:val="004F7B6B"/>
    <w:rsid w:val="004F7D02"/>
    <w:rsid w:val="005001BC"/>
    <w:rsid w:val="00500662"/>
    <w:rsid w:val="005006C1"/>
    <w:rsid w:val="0050079B"/>
    <w:rsid w:val="00500B07"/>
    <w:rsid w:val="00500ED7"/>
    <w:rsid w:val="00500F56"/>
    <w:rsid w:val="00501023"/>
    <w:rsid w:val="005010ED"/>
    <w:rsid w:val="005011FE"/>
    <w:rsid w:val="005014E8"/>
    <w:rsid w:val="00501746"/>
    <w:rsid w:val="00501A06"/>
    <w:rsid w:val="00502349"/>
    <w:rsid w:val="0050268E"/>
    <w:rsid w:val="00502ACD"/>
    <w:rsid w:val="00502AD7"/>
    <w:rsid w:val="00502AF5"/>
    <w:rsid w:val="00502C2C"/>
    <w:rsid w:val="00502D79"/>
    <w:rsid w:val="005037E6"/>
    <w:rsid w:val="00503B1B"/>
    <w:rsid w:val="00503E8A"/>
    <w:rsid w:val="0050492D"/>
    <w:rsid w:val="005051A1"/>
    <w:rsid w:val="00505722"/>
    <w:rsid w:val="00505B6F"/>
    <w:rsid w:val="00506165"/>
    <w:rsid w:val="005062BF"/>
    <w:rsid w:val="00506BA9"/>
    <w:rsid w:val="00506BBE"/>
    <w:rsid w:val="005070F1"/>
    <w:rsid w:val="005074CA"/>
    <w:rsid w:val="00507676"/>
    <w:rsid w:val="00507FD8"/>
    <w:rsid w:val="00510032"/>
    <w:rsid w:val="0051031B"/>
    <w:rsid w:val="00510585"/>
    <w:rsid w:val="005105A9"/>
    <w:rsid w:val="00510AC3"/>
    <w:rsid w:val="00510BB3"/>
    <w:rsid w:val="0051114B"/>
    <w:rsid w:val="00511B64"/>
    <w:rsid w:val="00511D9D"/>
    <w:rsid w:val="00511F56"/>
    <w:rsid w:val="005123CF"/>
    <w:rsid w:val="0051246F"/>
    <w:rsid w:val="005127F5"/>
    <w:rsid w:val="005129A1"/>
    <w:rsid w:val="00512D5D"/>
    <w:rsid w:val="0051302C"/>
    <w:rsid w:val="00513107"/>
    <w:rsid w:val="00513182"/>
    <w:rsid w:val="00513378"/>
    <w:rsid w:val="0051414E"/>
    <w:rsid w:val="0051479C"/>
    <w:rsid w:val="00514AA8"/>
    <w:rsid w:val="0051525E"/>
    <w:rsid w:val="00515376"/>
    <w:rsid w:val="0051539D"/>
    <w:rsid w:val="005153DC"/>
    <w:rsid w:val="0051578E"/>
    <w:rsid w:val="005159ED"/>
    <w:rsid w:val="00515C4C"/>
    <w:rsid w:val="005160EA"/>
    <w:rsid w:val="005162DD"/>
    <w:rsid w:val="005171E4"/>
    <w:rsid w:val="005176B3"/>
    <w:rsid w:val="005177EC"/>
    <w:rsid w:val="0051794E"/>
    <w:rsid w:val="00517A8E"/>
    <w:rsid w:val="00517AAD"/>
    <w:rsid w:val="00517E3B"/>
    <w:rsid w:val="00520162"/>
    <w:rsid w:val="00520213"/>
    <w:rsid w:val="005205B1"/>
    <w:rsid w:val="005206CE"/>
    <w:rsid w:val="00520FB5"/>
    <w:rsid w:val="005211C3"/>
    <w:rsid w:val="00521380"/>
    <w:rsid w:val="00522270"/>
    <w:rsid w:val="00522DA1"/>
    <w:rsid w:val="005235BB"/>
    <w:rsid w:val="005235D6"/>
    <w:rsid w:val="0052365B"/>
    <w:rsid w:val="005239BB"/>
    <w:rsid w:val="005239E2"/>
    <w:rsid w:val="00523CB8"/>
    <w:rsid w:val="00523FEE"/>
    <w:rsid w:val="00524196"/>
    <w:rsid w:val="0052444B"/>
    <w:rsid w:val="00524C7E"/>
    <w:rsid w:val="00524D47"/>
    <w:rsid w:val="00525012"/>
    <w:rsid w:val="00525634"/>
    <w:rsid w:val="005258E2"/>
    <w:rsid w:val="00526083"/>
    <w:rsid w:val="005269D9"/>
    <w:rsid w:val="00526AF4"/>
    <w:rsid w:val="00527127"/>
    <w:rsid w:val="00527216"/>
    <w:rsid w:val="0052727B"/>
    <w:rsid w:val="0052731B"/>
    <w:rsid w:val="00527409"/>
    <w:rsid w:val="00527659"/>
    <w:rsid w:val="0053057A"/>
    <w:rsid w:val="00530D73"/>
    <w:rsid w:val="00530F39"/>
    <w:rsid w:val="005313DA"/>
    <w:rsid w:val="00531873"/>
    <w:rsid w:val="00531EE2"/>
    <w:rsid w:val="005321F9"/>
    <w:rsid w:val="005322FB"/>
    <w:rsid w:val="0053235A"/>
    <w:rsid w:val="0053260C"/>
    <w:rsid w:val="00532840"/>
    <w:rsid w:val="005328D1"/>
    <w:rsid w:val="0053307C"/>
    <w:rsid w:val="005333AC"/>
    <w:rsid w:val="00533C2D"/>
    <w:rsid w:val="0053401C"/>
    <w:rsid w:val="005340FF"/>
    <w:rsid w:val="00534A3E"/>
    <w:rsid w:val="00535051"/>
    <w:rsid w:val="0053508D"/>
    <w:rsid w:val="005352C8"/>
    <w:rsid w:val="0053552A"/>
    <w:rsid w:val="005356AD"/>
    <w:rsid w:val="00535AFD"/>
    <w:rsid w:val="00535C87"/>
    <w:rsid w:val="00535E43"/>
    <w:rsid w:val="005368EB"/>
    <w:rsid w:val="00536B21"/>
    <w:rsid w:val="00536D2A"/>
    <w:rsid w:val="00537121"/>
    <w:rsid w:val="00537227"/>
    <w:rsid w:val="005373CE"/>
    <w:rsid w:val="0053740B"/>
    <w:rsid w:val="00540785"/>
    <w:rsid w:val="005409E0"/>
    <w:rsid w:val="00540EB1"/>
    <w:rsid w:val="00541152"/>
    <w:rsid w:val="005411A0"/>
    <w:rsid w:val="0054147A"/>
    <w:rsid w:val="00542406"/>
    <w:rsid w:val="0054262D"/>
    <w:rsid w:val="00542CF6"/>
    <w:rsid w:val="00542D7A"/>
    <w:rsid w:val="00542E77"/>
    <w:rsid w:val="00542FB0"/>
    <w:rsid w:val="00543084"/>
    <w:rsid w:val="0054379E"/>
    <w:rsid w:val="00543810"/>
    <w:rsid w:val="00543919"/>
    <w:rsid w:val="00544135"/>
    <w:rsid w:val="00544158"/>
    <w:rsid w:val="00544699"/>
    <w:rsid w:val="005448AF"/>
    <w:rsid w:val="005452EE"/>
    <w:rsid w:val="005453B4"/>
    <w:rsid w:val="00545527"/>
    <w:rsid w:val="00545E3C"/>
    <w:rsid w:val="00545F0F"/>
    <w:rsid w:val="00545F6F"/>
    <w:rsid w:val="005460ED"/>
    <w:rsid w:val="005462F8"/>
    <w:rsid w:val="00546498"/>
    <w:rsid w:val="00546573"/>
    <w:rsid w:val="00546784"/>
    <w:rsid w:val="0054711A"/>
    <w:rsid w:val="00547DB4"/>
    <w:rsid w:val="005504FB"/>
    <w:rsid w:val="00550B53"/>
    <w:rsid w:val="00550F0E"/>
    <w:rsid w:val="00551CA0"/>
    <w:rsid w:val="00551ED4"/>
    <w:rsid w:val="0055238D"/>
    <w:rsid w:val="005527E9"/>
    <w:rsid w:val="00552C56"/>
    <w:rsid w:val="00553367"/>
    <w:rsid w:val="005538A9"/>
    <w:rsid w:val="00553F76"/>
    <w:rsid w:val="005544CE"/>
    <w:rsid w:val="005545B5"/>
    <w:rsid w:val="00554C02"/>
    <w:rsid w:val="0055511F"/>
    <w:rsid w:val="005562C5"/>
    <w:rsid w:val="005563CB"/>
    <w:rsid w:val="0055672D"/>
    <w:rsid w:val="0055675A"/>
    <w:rsid w:val="0055691E"/>
    <w:rsid w:val="00556926"/>
    <w:rsid w:val="00556C93"/>
    <w:rsid w:val="00556F6D"/>
    <w:rsid w:val="005571C6"/>
    <w:rsid w:val="00557392"/>
    <w:rsid w:val="00557493"/>
    <w:rsid w:val="005578AE"/>
    <w:rsid w:val="00557A5B"/>
    <w:rsid w:val="00557C94"/>
    <w:rsid w:val="00557CEF"/>
    <w:rsid w:val="00557F40"/>
    <w:rsid w:val="00560275"/>
    <w:rsid w:val="005604E2"/>
    <w:rsid w:val="00560755"/>
    <w:rsid w:val="00560786"/>
    <w:rsid w:val="00560EC1"/>
    <w:rsid w:val="00561130"/>
    <w:rsid w:val="005613B7"/>
    <w:rsid w:val="005613C2"/>
    <w:rsid w:val="00561A49"/>
    <w:rsid w:val="00561BEB"/>
    <w:rsid w:val="00561FB8"/>
    <w:rsid w:val="0056255C"/>
    <w:rsid w:val="005626A9"/>
    <w:rsid w:val="00562A81"/>
    <w:rsid w:val="0056306D"/>
    <w:rsid w:val="00563645"/>
    <w:rsid w:val="00563B36"/>
    <w:rsid w:val="00563B39"/>
    <w:rsid w:val="0056475F"/>
    <w:rsid w:val="005647FA"/>
    <w:rsid w:val="00564941"/>
    <w:rsid w:val="0056504B"/>
    <w:rsid w:val="005651DE"/>
    <w:rsid w:val="00565AE9"/>
    <w:rsid w:val="00565C34"/>
    <w:rsid w:val="00565E1E"/>
    <w:rsid w:val="0056635E"/>
    <w:rsid w:val="00566380"/>
    <w:rsid w:val="005665D5"/>
    <w:rsid w:val="0056676A"/>
    <w:rsid w:val="00566E97"/>
    <w:rsid w:val="00567142"/>
    <w:rsid w:val="0056765D"/>
    <w:rsid w:val="005679EA"/>
    <w:rsid w:val="00567AE0"/>
    <w:rsid w:val="00567ED6"/>
    <w:rsid w:val="00567F3B"/>
    <w:rsid w:val="00567FE7"/>
    <w:rsid w:val="00570264"/>
    <w:rsid w:val="0057042C"/>
    <w:rsid w:val="00570B69"/>
    <w:rsid w:val="00570BFE"/>
    <w:rsid w:val="00570C02"/>
    <w:rsid w:val="00570ECC"/>
    <w:rsid w:val="005710B2"/>
    <w:rsid w:val="0057114F"/>
    <w:rsid w:val="0057140E"/>
    <w:rsid w:val="00571713"/>
    <w:rsid w:val="005717B9"/>
    <w:rsid w:val="00571EBA"/>
    <w:rsid w:val="00572142"/>
    <w:rsid w:val="00572925"/>
    <w:rsid w:val="00572BB7"/>
    <w:rsid w:val="00572E3D"/>
    <w:rsid w:val="005731B7"/>
    <w:rsid w:val="00573F35"/>
    <w:rsid w:val="005743C3"/>
    <w:rsid w:val="005743D2"/>
    <w:rsid w:val="00574493"/>
    <w:rsid w:val="005744D7"/>
    <w:rsid w:val="0057452D"/>
    <w:rsid w:val="00574694"/>
    <w:rsid w:val="005748F4"/>
    <w:rsid w:val="00574CEF"/>
    <w:rsid w:val="00574D4C"/>
    <w:rsid w:val="00574DAD"/>
    <w:rsid w:val="00575724"/>
    <w:rsid w:val="00575D7B"/>
    <w:rsid w:val="00575DF7"/>
    <w:rsid w:val="005772A3"/>
    <w:rsid w:val="00577305"/>
    <w:rsid w:val="005774E4"/>
    <w:rsid w:val="00577578"/>
    <w:rsid w:val="0057790A"/>
    <w:rsid w:val="00577983"/>
    <w:rsid w:val="00577A03"/>
    <w:rsid w:val="00577D2C"/>
    <w:rsid w:val="00577FE8"/>
    <w:rsid w:val="00580225"/>
    <w:rsid w:val="005802B8"/>
    <w:rsid w:val="005806D3"/>
    <w:rsid w:val="00580A43"/>
    <w:rsid w:val="00580E9F"/>
    <w:rsid w:val="00581453"/>
    <w:rsid w:val="005816A9"/>
    <w:rsid w:val="005818F6"/>
    <w:rsid w:val="005819B2"/>
    <w:rsid w:val="00581AE7"/>
    <w:rsid w:val="005825F2"/>
    <w:rsid w:val="00582615"/>
    <w:rsid w:val="005826CF"/>
    <w:rsid w:val="00582B5B"/>
    <w:rsid w:val="00582E69"/>
    <w:rsid w:val="0058319C"/>
    <w:rsid w:val="005832DC"/>
    <w:rsid w:val="00584045"/>
    <w:rsid w:val="005841FD"/>
    <w:rsid w:val="00584519"/>
    <w:rsid w:val="0058461D"/>
    <w:rsid w:val="0058469B"/>
    <w:rsid w:val="00584A64"/>
    <w:rsid w:val="00584A73"/>
    <w:rsid w:val="00584AAE"/>
    <w:rsid w:val="00584AD6"/>
    <w:rsid w:val="00585523"/>
    <w:rsid w:val="005858F4"/>
    <w:rsid w:val="00585900"/>
    <w:rsid w:val="00585B8B"/>
    <w:rsid w:val="00585DA5"/>
    <w:rsid w:val="00586DB0"/>
    <w:rsid w:val="00586FA2"/>
    <w:rsid w:val="005872C2"/>
    <w:rsid w:val="005874DD"/>
    <w:rsid w:val="0058767A"/>
    <w:rsid w:val="00587BC7"/>
    <w:rsid w:val="00587E64"/>
    <w:rsid w:val="0059066E"/>
    <w:rsid w:val="00590846"/>
    <w:rsid w:val="00590D86"/>
    <w:rsid w:val="00591443"/>
    <w:rsid w:val="005915DD"/>
    <w:rsid w:val="00591945"/>
    <w:rsid w:val="00591A1E"/>
    <w:rsid w:val="00591FF9"/>
    <w:rsid w:val="0059289B"/>
    <w:rsid w:val="00592EA4"/>
    <w:rsid w:val="005931A2"/>
    <w:rsid w:val="0059331C"/>
    <w:rsid w:val="00593D84"/>
    <w:rsid w:val="00593DC7"/>
    <w:rsid w:val="00593E85"/>
    <w:rsid w:val="00593FD9"/>
    <w:rsid w:val="00594017"/>
    <w:rsid w:val="0059476F"/>
    <w:rsid w:val="00594B70"/>
    <w:rsid w:val="00594EDD"/>
    <w:rsid w:val="005952D9"/>
    <w:rsid w:val="005954A1"/>
    <w:rsid w:val="0059596F"/>
    <w:rsid w:val="00595B32"/>
    <w:rsid w:val="00595F0B"/>
    <w:rsid w:val="005964D4"/>
    <w:rsid w:val="0059682E"/>
    <w:rsid w:val="00596BCC"/>
    <w:rsid w:val="00596BEF"/>
    <w:rsid w:val="00596FEA"/>
    <w:rsid w:val="0059751E"/>
    <w:rsid w:val="0059776B"/>
    <w:rsid w:val="00597C2D"/>
    <w:rsid w:val="00597EA4"/>
    <w:rsid w:val="005A046C"/>
    <w:rsid w:val="005A0DCE"/>
    <w:rsid w:val="005A1268"/>
    <w:rsid w:val="005A126C"/>
    <w:rsid w:val="005A12C0"/>
    <w:rsid w:val="005A299A"/>
    <w:rsid w:val="005A2E4E"/>
    <w:rsid w:val="005A2E78"/>
    <w:rsid w:val="005A330B"/>
    <w:rsid w:val="005A350D"/>
    <w:rsid w:val="005A39F7"/>
    <w:rsid w:val="005A3ECC"/>
    <w:rsid w:val="005A4D9E"/>
    <w:rsid w:val="005A4DE3"/>
    <w:rsid w:val="005A549E"/>
    <w:rsid w:val="005A5658"/>
    <w:rsid w:val="005A571E"/>
    <w:rsid w:val="005A603B"/>
    <w:rsid w:val="005A60CB"/>
    <w:rsid w:val="005A6375"/>
    <w:rsid w:val="005A64E1"/>
    <w:rsid w:val="005A6564"/>
    <w:rsid w:val="005A67A6"/>
    <w:rsid w:val="005A6B28"/>
    <w:rsid w:val="005A6F9C"/>
    <w:rsid w:val="005A7113"/>
    <w:rsid w:val="005A771E"/>
    <w:rsid w:val="005A7989"/>
    <w:rsid w:val="005A79B4"/>
    <w:rsid w:val="005A7B8B"/>
    <w:rsid w:val="005B0150"/>
    <w:rsid w:val="005B11B4"/>
    <w:rsid w:val="005B1A33"/>
    <w:rsid w:val="005B1D36"/>
    <w:rsid w:val="005B2406"/>
    <w:rsid w:val="005B2418"/>
    <w:rsid w:val="005B2512"/>
    <w:rsid w:val="005B258F"/>
    <w:rsid w:val="005B26F1"/>
    <w:rsid w:val="005B359A"/>
    <w:rsid w:val="005B35FC"/>
    <w:rsid w:val="005B3991"/>
    <w:rsid w:val="005B3A58"/>
    <w:rsid w:val="005B3CC3"/>
    <w:rsid w:val="005B3F5C"/>
    <w:rsid w:val="005B4411"/>
    <w:rsid w:val="005B4B86"/>
    <w:rsid w:val="005B5023"/>
    <w:rsid w:val="005B5303"/>
    <w:rsid w:val="005B5A36"/>
    <w:rsid w:val="005B5AF1"/>
    <w:rsid w:val="005B62CA"/>
    <w:rsid w:val="005B64B0"/>
    <w:rsid w:val="005B6516"/>
    <w:rsid w:val="005B6815"/>
    <w:rsid w:val="005B6F5F"/>
    <w:rsid w:val="005B765E"/>
    <w:rsid w:val="005B777D"/>
    <w:rsid w:val="005B782C"/>
    <w:rsid w:val="005B78E3"/>
    <w:rsid w:val="005C0028"/>
    <w:rsid w:val="005C0110"/>
    <w:rsid w:val="005C06C6"/>
    <w:rsid w:val="005C07F1"/>
    <w:rsid w:val="005C0975"/>
    <w:rsid w:val="005C0C5C"/>
    <w:rsid w:val="005C0CBF"/>
    <w:rsid w:val="005C124A"/>
    <w:rsid w:val="005C13BA"/>
    <w:rsid w:val="005C176D"/>
    <w:rsid w:val="005C1790"/>
    <w:rsid w:val="005C1A12"/>
    <w:rsid w:val="005C1BD4"/>
    <w:rsid w:val="005C1DC9"/>
    <w:rsid w:val="005C1FF3"/>
    <w:rsid w:val="005C1FFD"/>
    <w:rsid w:val="005C272C"/>
    <w:rsid w:val="005C29D8"/>
    <w:rsid w:val="005C3150"/>
    <w:rsid w:val="005C3409"/>
    <w:rsid w:val="005C39DB"/>
    <w:rsid w:val="005C3CD2"/>
    <w:rsid w:val="005C3FBE"/>
    <w:rsid w:val="005C47A8"/>
    <w:rsid w:val="005C4DB2"/>
    <w:rsid w:val="005C52FD"/>
    <w:rsid w:val="005C535D"/>
    <w:rsid w:val="005C5494"/>
    <w:rsid w:val="005C54D8"/>
    <w:rsid w:val="005C5C8E"/>
    <w:rsid w:val="005C6476"/>
    <w:rsid w:val="005C65F8"/>
    <w:rsid w:val="005C6CC2"/>
    <w:rsid w:val="005C6D7A"/>
    <w:rsid w:val="005C7B9A"/>
    <w:rsid w:val="005C7DDF"/>
    <w:rsid w:val="005C7EA7"/>
    <w:rsid w:val="005D02DB"/>
    <w:rsid w:val="005D0680"/>
    <w:rsid w:val="005D0A4A"/>
    <w:rsid w:val="005D1200"/>
    <w:rsid w:val="005D12EB"/>
    <w:rsid w:val="005D1532"/>
    <w:rsid w:val="005D1862"/>
    <w:rsid w:val="005D1C0B"/>
    <w:rsid w:val="005D22AA"/>
    <w:rsid w:val="005D22CA"/>
    <w:rsid w:val="005D23CE"/>
    <w:rsid w:val="005D289D"/>
    <w:rsid w:val="005D2A39"/>
    <w:rsid w:val="005D2E41"/>
    <w:rsid w:val="005D39F8"/>
    <w:rsid w:val="005D4527"/>
    <w:rsid w:val="005D4D71"/>
    <w:rsid w:val="005D5522"/>
    <w:rsid w:val="005D58AD"/>
    <w:rsid w:val="005D59B0"/>
    <w:rsid w:val="005D5E89"/>
    <w:rsid w:val="005D5F4F"/>
    <w:rsid w:val="005D6922"/>
    <w:rsid w:val="005D6928"/>
    <w:rsid w:val="005D6A12"/>
    <w:rsid w:val="005D6AC1"/>
    <w:rsid w:val="005D6C2B"/>
    <w:rsid w:val="005D6DF1"/>
    <w:rsid w:val="005D6FC5"/>
    <w:rsid w:val="005D6FF5"/>
    <w:rsid w:val="005D7026"/>
    <w:rsid w:val="005D7283"/>
    <w:rsid w:val="005D7451"/>
    <w:rsid w:val="005D7A64"/>
    <w:rsid w:val="005D7B5F"/>
    <w:rsid w:val="005E0D53"/>
    <w:rsid w:val="005E1042"/>
    <w:rsid w:val="005E1228"/>
    <w:rsid w:val="005E1402"/>
    <w:rsid w:val="005E1683"/>
    <w:rsid w:val="005E19C0"/>
    <w:rsid w:val="005E1FE7"/>
    <w:rsid w:val="005E262F"/>
    <w:rsid w:val="005E26D0"/>
    <w:rsid w:val="005E2703"/>
    <w:rsid w:val="005E28A3"/>
    <w:rsid w:val="005E377A"/>
    <w:rsid w:val="005E3B46"/>
    <w:rsid w:val="005E4247"/>
    <w:rsid w:val="005E42D9"/>
    <w:rsid w:val="005E4430"/>
    <w:rsid w:val="005E488B"/>
    <w:rsid w:val="005E539B"/>
    <w:rsid w:val="005E5502"/>
    <w:rsid w:val="005E5A1F"/>
    <w:rsid w:val="005E5BDC"/>
    <w:rsid w:val="005E5CDA"/>
    <w:rsid w:val="005E6711"/>
    <w:rsid w:val="005E6841"/>
    <w:rsid w:val="005E6B22"/>
    <w:rsid w:val="005E7085"/>
    <w:rsid w:val="005E7718"/>
    <w:rsid w:val="005E79A0"/>
    <w:rsid w:val="005E79CB"/>
    <w:rsid w:val="005F0199"/>
    <w:rsid w:val="005F0397"/>
    <w:rsid w:val="005F0441"/>
    <w:rsid w:val="005F05E3"/>
    <w:rsid w:val="005F06EF"/>
    <w:rsid w:val="005F087C"/>
    <w:rsid w:val="005F0EDC"/>
    <w:rsid w:val="005F110D"/>
    <w:rsid w:val="005F12E6"/>
    <w:rsid w:val="005F1965"/>
    <w:rsid w:val="005F19BC"/>
    <w:rsid w:val="005F1E79"/>
    <w:rsid w:val="005F226F"/>
    <w:rsid w:val="005F256F"/>
    <w:rsid w:val="005F2B9A"/>
    <w:rsid w:val="005F2BD9"/>
    <w:rsid w:val="005F3520"/>
    <w:rsid w:val="005F370B"/>
    <w:rsid w:val="005F37B1"/>
    <w:rsid w:val="005F39C8"/>
    <w:rsid w:val="005F3ACB"/>
    <w:rsid w:val="005F3B8F"/>
    <w:rsid w:val="005F3D12"/>
    <w:rsid w:val="005F4057"/>
    <w:rsid w:val="005F4B1F"/>
    <w:rsid w:val="005F541A"/>
    <w:rsid w:val="005F5518"/>
    <w:rsid w:val="005F56C1"/>
    <w:rsid w:val="005F5A30"/>
    <w:rsid w:val="005F5A74"/>
    <w:rsid w:val="005F6370"/>
    <w:rsid w:val="005F65BB"/>
    <w:rsid w:val="005F661B"/>
    <w:rsid w:val="005F6778"/>
    <w:rsid w:val="005F69E0"/>
    <w:rsid w:val="005F6D0E"/>
    <w:rsid w:val="005F743B"/>
    <w:rsid w:val="005F7A66"/>
    <w:rsid w:val="005F7DAF"/>
    <w:rsid w:val="00600234"/>
    <w:rsid w:val="006008BB"/>
    <w:rsid w:val="00600A88"/>
    <w:rsid w:val="00600D65"/>
    <w:rsid w:val="00600D8C"/>
    <w:rsid w:val="00600EBD"/>
    <w:rsid w:val="00601086"/>
    <w:rsid w:val="00601AC3"/>
    <w:rsid w:val="00602A96"/>
    <w:rsid w:val="00602D51"/>
    <w:rsid w:val="00602EA8"/>
    <w:rsid w:val="00602FE0"/>
    <w:rsid w:val="0060302C"/>
    <w:rsid w:val="006030FC"/>
    <w:rsid w:val="006033BC"/>
    <w:rsid w:val="00603622"/>
    <w:rsid w:val="00603777"/>
    <w:rsid w:val="0060380A"/>
    <w:rsid w:val="00603CDC"/>
    <w:rsid w:val="00603D70"/>
    <w:rsid w:val="00604113"/>
    <w:rsid w:val="006041D3"/>
    <w:rsid w:val="006041E7"/>
    <w:rsid w:val="00604399"/>
    <w:rsid w:val="006047EC"/>
    <w:rsid w:val="00604939"/>
    <w:rsid w:val="006049A8"/>
    <w:rsid w:val="00604D10"/>
    <w:rsid w:val="00604D8F"/>
    <w:rsid w:val="00604E63"/>
    <w:rsid w:val="00605894"/>
    <w:rsid w:val="006058A1"/>
    <w:rsid w:val="00605D40"/>
    <w:rsid w:val="0060669C"/>
    <w:rsid w:val="00606B6E"/>
    <w:rsid w:val="00606C3F"/>
    <w:rsid w:val="00606CA6"/>
    <w:rsid w:val="006071C4"/>
    <w:rsid w:val="0060757C"/>
    <w:rsid w:val="00607A61"/>
    <w:rsid w:val="00607CFB"/>
    <w:rsid w:val="00610170"/>
    <w:rsid w:val="006103C6"/>
    <w:rsid w:val="0061076E"/>
    <w:rsid w:val="006108BD"/>
    <w:rsid w:val="00610C6D"/>
    <w:rsid w:val="00611083"/>
    <w:rsid w:val="0061170E"/>
    <w:rsid w:val="00611B0D"/>
    <w:rsid w:val="00612FC8"/>
    <w:rsid w:val="006130E6"/>
    <w:rsid w:val="00613208"/>
    <w:rsid w:val="00613375"/>
    <w:rsid w:val="00613649"/>
    <w:rsid w:val="006138FF"/>
    <w:rsid w:val="00613A5C"/>
    <w:rsid w:val="00613A86"/>
    <w:rsid w:val="00613B5D"/>
    <w:rsid w:val="00613BED"/>
    <w:rsid w:val="00613DB6"/>
    <w:rsid w:val="00613EA8"/>
    <w:rsid w:val="0061494B"/>
    <w:rsid w:val="00614C15"/>
    <w:rsid w:val="00615B9C"/>
    <w:rsid w:val="00615DDD"/>
    <w:rsid w:val="0061602D"/>
    <w:rsid w:val="006160A4"/>
    <w:rsid w:val="00616ADC"/>
    <w:rsid w:val="00616E54"/>
    <w:rsid w:val="0061719E"/>
    <w:rsid w:val="006172F9"/>
    <w:rsid w:val="006173B0"/>
    <w:rsid w:val="0061761B"/>
    <w:rsid w:val="00617651"/>
    <w:rsid w:val="00617711"/>
    <w:rsid w:val="00617778"/>
    <w:rsid w:val="00620194"/>
    <w:rsid w:val="00620676"/>
    <w:rsid w:val="006207CF"/>
    <w:rsid w:val="00620A2F"/>
    <w:rsid w:val="0062130C"/>
    <w:rsid w:val="00621694"/>
    <w:rsid w:val="00621744"/>
    <w:rsid w:val="0062213C"/>
    <w:rsid w:val="00622C23"/>
    <w:rsid w:val="00622D68"/>
    <w:rsid w:val="006232AB"/>
    <w:rsid w:val="00623DDB"/>
    <w:rsid w:val="0062422E"/>
    <w:rsid w:val="00624759"/>
    <w:rsid w:val="006247CF"/>
    <w:rsid w:val="0062485F"/>
    <w:rsid w:val="006249E9"/>
    <w:rsid w:val="00624D94"/>
    <w:rsid w:val="00625148"/>
    <w:rsid w:val="00625445"/>
    <w:rsid w:val="006256E6"/>
    <w:rsid w:val="006257E4"/>
    <w:rsid w:val="006258BD"/>
    <w:rsid w:val="006265FA"/>
    <w:rsid w:val="00626E10"/>
    <w:rsid w:val="00626ECB"/>
    <w:rsid w:val="00626EF1"/>
    <w:rsid w:val="00627290"/>
    <w:rsid w:val="00627871"/>
    <w:rsid w:val="006279C6"/>
    <w:rsid w:val="00627A2E"/>
    <w:rsid w:val="00630034"/>
    <w:rsid w:val="006302F0"/>
    <w:rsid w:val="00630DCD"/>
    <w:rsid w:val="0063162E"/>
    <w:rsid w:val="006318E0"/>
    <w:rsid w:val="006320F6"/>
    <w:rsid w:val="0063213D"/>
    <w:rsid w:val="00632567"/>
    <w:rsid w:val="00632683"/>
    <w:rsid w:val="006326AA"/>
    <w:rsid w:val="00632AB1"/>
    <w:rsid w:val="006331A6"/>
    <w:rsid w:val="0063322F"/>
    <w:rsid w:val="006336B2"/>
    <w:rsid w:val="00633B13"/>
    <w:rsid w:val="00633F0E"/>
    <w:rsid w:val="006348E1"/>
    <w:rsid w:val="00634A60"/>
    <w:rsid w:val="00634DB1"/>
    <w:rsid w:val="0063541B"/>
    <w:rsid w:val="00635824"/>
    <w:rsid w:val="006358D5"/>
    <w:rsid w:val="00635917"/>
    <w:rsid w:val="00635A77"/>
    <w:rsid w:val="00635AC2"/>
    <w:rsid w:val="00635CB7"/>
    <w:rsid w:val="00635CDF"/>
    <w:rsid w:val="00635D37"/>
    <w:rsid w:val="00636067"/>
    <w:rsid w:val="00636400"/>
    <w:rsid w:val="00636536"/>
    <w:rsid w:val="00637796"/>
    <w:rsid w:val="00637BFD"/>
    <w:rsid w:val="00640003"/>
    <w:rsid w:val="00640245"/>
    <w:rsid w:val="00640676"/>
    <w:rsid w:val="00640965"/>
    <w:rsid w:val="00640DA3"/>
    <w:rsid w:val="00640F1D"/>
    <w:rsid w:val="006412FC"/>
    <w:rsid w:val="0064133A"/>
    <w:rsid w:val="00641395"/>
    <w:rsid w:val="0064148E"/>
    <w:rsid w:val="0064158A"/>
    <w:rsid w:val="0064163D"/>
    <w:rsid w:val="00641C17"/>
    <w:rsid w:val="00641CCD"/>
    <w:rsid w:val="0064241E"/>
    <w:rsid w:val="00642680"/>
    <w:rsid w:val="006428AD"/>
    <w:rsid w:val="00642922"/>
    <w:rsid w:val="00642A6B"/>
    <w:rsid w:val="00642AE4"/>
    <w:rsid w:val="0064313C"/>
    <w:rsid w:val="006435BA"/>
    <w:rsid w:val="0064384B"/>
    <w:rsid w:val="00643CC0"/>
    <w:rsid w:val="00643F27"/>
    <w:rsid w:val="00644CAD"/>
    <w:rsid w:val="00644F20"/>
    <w:rsid w:val="006455AC"/>
    <w:rsid w:val="00645941"/>
    <w:rsid w:val="00645D1F"/>
    <w:rsid w:val="006466A2"/>
    <w:rsid w:val="006466AF"/>
    <w:rsid w:val="00646C4A"/>
    <w:rsid w:val="006472E6"/>
    <w:rsid w:val="0064733A"/>
    <w:rsid w:val="0064778D"/>
    <w:rsid w:val="00647837"/>
    <w:rsid w:val="00650D21"/>
    <w:rsid w:val="00650EFD"/>
    <w:rsid w:val="006512EF"/>
    <w:rsid w:val="0065142F"/>
    <w:rsid w:val="00651BFC"/>
    <w:rsid w:val="00651E1F"/>
    <w:rsid w:val="00652215"/>
    <w:rsid w:val="0065255E"/>
    <w:rsid w:val="00652B23"/>
    <w:rsid w:val="0065300D"/>
    <w:rsid w:val="0065325B"/>
    <w:rsid w:val="00653C1B"/>
    <w:rsid w:val="006540E5"/>
    <w:rsid w:val="00654146"/>
    <w:rsid w:val="00654B50"/>
    <w:rsid w:val="00654CE4"/>
    <w:rsid w:val="006551F9"/>
    <w:rsid w:val="006555AA"/>
    <w:rsid w:val="00655FA8"/>
    <w:rsid w:val="0065650A"/>
    <w:rsid w:val="00656787"/>
    <w:rsid w:val="006567F7"/>
    <w:rsid w:val="00656BC9"/>
    <w:rsid w:val="00656D73"/>
    <w:rsid w:val="00657630"/>
    <w:rsid w:val="00657C81"/>
    <w:rsid w:val="00657ECD"/>
    <w:rsid w:val="00660501"/>
    <w:rsid w:val="006606A5"/>
    <w:rsid w:val="00660AFE"/>
    <w:rsid w:val="00660D3E"/>
    <w:rsid w:val="00661C79"/>
    <w:rsid w:val="00661EAD"/>
    <w:rsid w:val="00662794"/>
    <w:rsid w:val="00662932"/>
    <w:rsid w:val="006634B9"/>
    <w:rsid w:val="00663C7F"/>
    <w:rsid w:val="0066427F"/>
    <w:rsid w:val="006646B6"/>
    <w:rsid w:val="0066473E"/>
    <w:rsid w:val="00664940"/>
    <w:rsid w:val="00664952"/>
    <w:rsid w:val="00664B1E"/>
    <w:rsid w:val="00664F0F"/>
    <w:rsid w:val="00665132"/>
    <w:rsid w:val="006659E2"/>
    <w:rsid w:val="00665BB8"/>
    <w:rsid w:val="00665BDD"/>
    <w:rsid w:val="00665CA6"/>
    <w:rsid w:val="0066657A"/>
    <w:rsid w:val="00666A96"/>
    <w:rsid w:val="0066752A"/>
    <w:rsid w:val="00667ADA"/>
    <w:rsid w:val="00667D2C"/>
    <w:rsid w:val="006705CA"/>
    <w:rsid w:val="00670926"/>
    <w:rsid w:val="0067092C"/>
    <w:rsid w:val="00670CA4"/>
    <w:rsid w:val="00670F6D"/>
    <w:rsid w:val="00671069"/>
    <w:rsid w:val="006713FD"/>
    <w:rsid w:val="0067153A"/>
    <w:rsid w:val="0067164C"/>
    <w:rsid w:val="006716CD"/>
    <w:rsid w:val="0067172C"/>
    <w:rsid w:val="00671A99"/>
    <w:rsid w:val="00672200"/>
    <w:rsid w:val="00672ED4"/>
    <w:rsid w:val="006742EF"/>
    <w:rsid w:val="00674729"/>
    <w:rsid w:val="0067482E"/>
    <w:rsid w:val="00674C7C"/>
    <w:rsid w:val="006754C8"/>
    <w:rsid w:val="006757AC"/>
    <w:rsid w:val="006766E1"/>
    <w:rsid w:val="00676857"/>
    <w:rsid w:val="0067788A"/>
    <w:rsid w:val="006778B3"/>
    <w:rsid w:val="00677CE5"/>
    <w:rsid w:val="00680070"/>
    <w:rsid w:val="00680570"/>
    <w:rsid w:val="006807ED"/>
    <w:rsid w:val="0068084E"/>
    <w:rsid w:val="00680916"/>
    <w:rsid w:val="00680DC5"/>
    <w:rsid w:val="00680DC9"/>
    <w:rsid w:val="00681CDD"/>
    <w:rsid w:val="006828DE"/>
    <w:rsid w:val="00682A05"/>
    <w:rsid w:val="00682A74"/>
    <w:rsid w:val="006833E1"/>
    <w:rsid w:val="006839AA"/>
    <w:rsid w:val="00683CE7"/>
    <w:rsid w:val="00683E69"/>
    <w:rsid w:val="00684574"/>
    <w:rsid w:val="00684996"/>
    <w:rsid w:val="006851F8"/>
    <w:rsid w:val="00685481"/>
    <w:rsid w:val="0068588F"/>
    <w:rsid w:val="0068592A"/>
    <w:rsid w:val="00685A43"/>
    <w:rsid w:val="00685C65"/>
    <w:rsid w:val="006860B5"/>
    <w:rsid w:val="006868C6"/>
    <w:rsid w:val="00686949"/>
    <w:rsid w:val="00686975"/>
    <w:rsid w:val="00686B93"/>
    <w:rsid w:val="00686C20"/>
    <w:rsid w:val="00686D37"/>
    <w:rsid w:val="00686E1C"/>
    <w:rsid w:val="00687644"/>
    <w:rsid w:val="00687807"/>
    <w:rsid w:val="00687B9C"/>
    <w:rsid w:val="00687D2A"/>
    <w:rsid w:val="00690CEF"/>
    <w:rsid w:val="006913F0"/>
    <w:rsid w:val="006915FE"/>
    <w:rsid w:val="0069187E"/>
    <w:rsid w:val="00691E84"/>
    <w:rsid w:val="00692C77"/>
    <w:rsid w:val="00692E95"/>
    <w:rsid w:val="00692F5A"/>
    <w:rsid w:val="00693191"/>
    <w:rsid w:val="00693747"/>
    <w:rsid w:val="0069384A"/>
    <w:rsid w:val="0069391B"/>
    <w:rsid w:val="00693E2B"/>
    <w:rsid w:val="00694675"/>
    <w:rsid w:val="00694B5A"/>
    <w:rsid w:val="00695218"/>
    <w:rsid w:val="006955BE"/>
    <w:rsid w:val="00695B47"/>
    <w:rsid w:val="00696719"/>
    <w:rsid w:val="006968D2"/>
    <w:rsid w:val="00696B31"/>
    <w:rsid w:val="00696D39"/>
    <w:rsid w:val="00696E05"/>
    <w:rsid w:val="00696ED8"/>
    <w:rsid w:val="006971E8"/>
    <w:rsid w:val="00697B2C"/>
    <w:rsid w:val="00697B67"/>
    <w:rsid w:val="00697CAD"/>
    <w:rsid w:val="00697CC8"/>
    <w:rsid w:val="006A00F7"/>
    <w:rsid w:val="006A0134"/>
    <w:rsid w:val="006A06CC"/>
    <w:rsid w:val="006A06DC"/>
    <w:rsid w:val="006A1292"/>
    <w:rsid w:val="006A16F4"/>
    <w:rsid w:val="006A18C1"/>
    <w:rsid w:val="006A1914"/>
    <w:rsid w:val="006A1AB4"/>
    <w:rsid w:val="006A1E89"/>
    <w:rsid w:val="006A1F3D"/>
    <w:rsid w:val="006A1FAD"/>
    <w:rsid w:val="006A200D"/>
    <w:rsid w:val="006A230B"/>
    <w:rsid w:val="006A231A"/>
    <w:rsid w:val="006A23F6"/>
    <w:rsid w:val="006A24E5"/>
    <w:rsid w:val="006A2529"/>
    <w:rsid w:val="006A2685"/>
    <w:rsid w:val="006A27C6"/>
    <w:rsid w:val="006A27CE"/>
    <w:rsid w:val="006A29FD"/>
    <w:rsid w:val="006A2D72"/>
    <w:rsid w:val="006A2D92"/>
    <w:rsid w:val="006A2E06"/>
    <w:rsid w:val="006A2F2F"/>
    <w:rsid w:val="006A313C"/>
    <w:rsid w:val="006A3235"/>
    <w:rsid w:val="006A3741"/>
    <w:rsid w:val="006A37D8"/>
    <w:rsid w:val="006A37F4"/>
    <w:rsid w:val="006A3E11"/>
    <w:rsid w:val="006A40A1"/>
    <w:rsid w:val="006A4158"/>
    <w:rsid w:val="006A41DA"/>
    <w:rsid w:val="006A4392"/>
    <w:rsid w:val="006A441C"/>
    <w:rsid w:val="006A5123"/>
    <w:rsid w:val="006A56FC"/>
    <w:rsid w:val="006A5BDD"/>
    <w:rsid w:val="006A5C57"/>
    <w:rsid w:val="006A5C8E"/>
    <w:rsid w:val="006A61AA"/>
    <w:rsid w:val="006A64FE"/>
    <w:rsid w:val="006A6E65"/>
    <w:rsid w:val="006A6EF8"/>
    <w:rsid w:val="006A7686"/>
    <w:rsid w:val="006A77F8"/>
    <w:rsid w:val="006A7903"/>
    <w:rsid w:val="006A7B3E"/>
    <w:rsid w:val="006A7B93"/>
    <w:rsid w:val="006A7D34"/>
    <w:rsid w:val="006B042F"/>
    <w:rsid w:val="006B055F"/>
    <w:rsid w:val="006B0590"/>
    <w:rsid w:val="006B0A03"/>
    <w:rsid w:val="006B1A0A"/>
    <w:rsid w:val="006B1ED8"/>
    <w:rsid w:val="006B23CC"/>
    <w:rsid w:val="006B25FB"/>
    <w:rsid w:val="006B2CDE"/>
    <w:rsid w:val="006B2E17"/>
    <w:rsid w:val="006B2F86"/>
    <w:rsid w:val="006B2FD1"/>
    <w:rsid w:val="006B3077"/>
    <w:rsid w:val="006B3135"/>
    <w:rsid w:val="006B33B4"/>
    <w:rsid w:val="006B354E"/>
    <w:rsid w:val="006B3AF6"/>
    <w:rsid w:val="006B3C52"/>
    <w:rsid w:val="006B400B"/>
    <w:rsid w:val="006B4712"/>
    <w:rsid w:val="006B4D53"/>
    <w:rsid w:val="006B4F59"/>
    <w:rsid w:val="006B543C"/>
    <w:rsid w:val="006B5575"/>
    <w:rsid w:val="006B5B83"/>
    <w:rsid w:val="006B5B84"/>
    <w:rsid w:val="006B5D8C"/>
    <w:rsid w:val="006B6648"/>
    <w:rsid w:val="006B6DC7"/>
    <w:rsid w:val="006B6E81"/>
    <w:rsid w:val="006B72B6"/>
    <w:rsid w:val="006B7D6B"/>
    <w:rsid w:val="006B7E83"/>
    <w:rsid w:val="006C0B47"/>
    <w:rsid w:val="006C0E4E"/>
    <w:rsid w:val="006C0E9F"/>
    <w:rsid w:val="006C123A"/>
    <w:rsid w:val="006C132A"/>
    <w:rsid w:val="006C1803"/>
    <w:rsid w:val="006C1C3E"/>
    <w:rsid w:val="006C1CF5"/>
    <w:rsid w:val="006C203E"/>
    <w:rsid w:val="006C2137"/>
    <w:rsid w:val="006C2561"/>
    <w:rsid w:val="006C27E8"/>
    <w:rsid w:val="006C2927"/>
    <w:rsid w:val="006C2B82"/>
    <w:rsid w:val="006C2D77"/>
    <w:rsid w:val="006C30C8"/>
    <w:rsid w:val="006C30EB"/>
    <w:rsid w:val="006C355E"/>
    <w:rsid w:val="006C35D9"/>
    <w:rsid w:val="006C3623"/>
    <w:rsid w:val="006C3BE6"/>
    <w:rsid w:val="006C412A"/>
    <w:rsid w:val="006C43D9"/>
    <w:rsid w:val="006C4749"/>
    <w:rsid w:val="006C47AD"/>
    <w:rsid w:val="006C4B8F"/>
    <w:rsid w:val="006C519F"/>
    <w:rsid w:val="006C51D8"/>
    <w:rsid w:val="006C5320"/>
    <w:rsid w:val="006C5DAE"/>
    <w:rsid w:val="006C65D2"/>
    <w:rsid w:val="006C72A3"/>
    <w:rsid w:val="006C7ECD"/>
    <w:rsid w:val="006D0C03"/>
    <w:rsid w:val="006D0ED6"/>
    <w:rsid w:val="006D0F0A"/>
    <w:rsid w:val="006D0FF0"/>
    <w:rsid w:val="006D15A2"/>
    <w:rsid w:val="006D170C"/>
    <w:rsid w:val="006D1931"/>
    <w:rsid w:val="006D1BB5"/>
    <w:rsid w:val="006D1C59"/>
    <w:rsid w:val="006D26EF"/>
    <w:rsid w:val="006D2C4C"/>
    <w:rsid w:val="006D2D3C"/>
    <w:rsid w:val="006D3132"/>
    <w:rsid w:val="006D389B"/>
    <w:rsid w:val="006D39AF"/>
    <w:rsid w:val="006D3CC5"/>
    <w:rsid w:val="006D4129"/>
    <w:rsid w:val="006D41E9"/>
    <w:rsid w:val="006D4DFE"/>
    <w:rsid w:val="006D607C"/>
    <w:rsid w:val="006D6132"/>
    <w:rsid w:val="006D6253"/>
    <w:rsid w:val="006D67A6"/>
    <w:rsid w:val="006D6C4A"/>
    <w:rsid w:val="006D734C"/>
    <w:rsid w:val="006D738A"/>
    <w:rsid w:val="006D762E"/>
    <w:rsid w:val="006D766D"/>
    <w:rsid w:val="006D76DE"/>
    <w:rsid w:val="006D7DC6"/>
    <w:rsid w:val="006E0324"/>
    <w:rsid w:val="006E0900"/>
    <w:rsid w:val="006E0C58"/>
    <w:rsid w:val="006E0FF3"/>
    <w:rsid w:val="006E1797"/>
    <w:rsid w:val="006E1B35"/>
    <w:rsid w:val="006E2972"/>
    <w:rsid w:val="006E2ABA"/>
    <w:rsid w:val="006E319A"/>
    <w:rsid w:val="006E3A5E"/>
    <w:rsid w:val="006E3CB1"/>
    <w:rsid w:val="006E3CE8"/>
    <w:rsid w:val="006E3D6E"/>
    <w:rsid w:val="006E3F5A"/>
    <w:rsid w:val="006E42CF"/>
    <w:rsid w:val="006E444A"/>
    <w:rsid w:val="006E4502"/>
    <w:rsid w:val="006E476F"/>
    <w:rsid w:val="006E4824"/>
    <w:rsid w:val="006E4E97"/>
    <w:rsid w:val="006E57E3"/>
    <w:rsid w:val="006E5905"/>
    <w:rsid w:val="006E5DDE"/>
    <w:rsid w:val="006E64BC"/>
    <w:rsid w:val="006E69CD"/>
    <w:rsid w:val="006E750D"/>
    <w:rsid w:val="006E79B4"/>
    <w:rsid w:val="006E7F81"/>
    <w:rsid w:val="006F05CC"/>
    <w:rsid w:val="006F077D"/>
    <w:rsid w:val="006F079C"/>
    <w:rsid w:val="006F0FDF"/>
    <w:rsid w:val="006F1096"/>
    <w:rsid w:val="006F1685"/>
    <w:rsid w:val="006F16EE"/>
    <w:rsid w:val="006F20F8"/>
    <w:rsid w:val="006F2441"/>
    <w:rsid w:val="006F2A88"/>
    <w:rsid w:val="006F2D35"/>
    <w:rsid w:val="006F3113"/>
    <w:rsid w:val="006F32B9"/>
    <w:rsid w:val="006F3AFF"/>
    <w:rsid w:val="006F4536"/>
    <w:rsid w:val="006F47DF"/>
    <w:rsid w:val="006F48A2"/>
    <w:rsid w:val="006F4A7E"/>
    <w:rsid w:val="006F4F5A"/>
    <w:rsid w:val="006F5266"/>
    <w:rsid w:val="006F56F9"/>
    <w:rsid w:val="006F57AE"/>
    <w:rsid w:val="006F5913"/>
    <w:rsid w:val="006F66C7"/>
    <w:rsid w:val="006F6E65"/>
    <w:rsid w:val="006F7005"/>
    <w:rsid w:val="006F7412"/>
    <w:rsid w:val="006F756D"/>
    <w:rsid w:val="006F78DB"/>
    <w:rsid w:val="006F7D29"/>
    <w:rsid w:val="0070012F"/>
    <w:rsid w:val="00700379"/>
    <w:rsid w:val="0070081A"/>
    <w:rsid w:val="0070085B"/>
    <w:rsid w:val="00700AF8"/>
    <w:rsid w:val="00700CBE"/>
    <w:rsid w:val="00700FA8"/>
    <w:rsid w:val="00700FB3"/>
    <w:rsid w:val="00700FD8"/>
    <w:rsid w:val="00701133"/>
    <w:rsid w:val="0070141F"/>
    <w:rsid w:val="00701740"/>
    <w:rsid w:val="007019AA"/>
    <w:rsid w:val="007020DD"/>
    <w:rsid w:val="0070221D"/>
    <w:rsid w:val="00703AFC"/>
    <w:rsid w:val="00703CDB"/>
    <w:rsid w:val="0070414B"/>
    <w:rsid w:val="007043C2"/>
    <w:rsid w:val="00704893"/>
    <w:rsid w:val="00704F20"/>
    <w:rsid w:val="007051E1"/>
    <w:rsid w:val="007055B2"/>
    <w:rsid w:val="00705B25"/>
    <w:rsid w:val="00705ED0"/>
    <w:rsid w:val="007064C1"/>
    <w:rsid w:val="0070650F"/>
    <w:rsid w:val="0070659F"/>
    <w:rsid w:val="00706F2A"/>
    <w:rsid w:val="00707130"/>
    <w:rsid w:val="00707BC7"/>
    <w:rsid w:val="00710068"/>
    <w:rsid w:val="007100B6"/>
    <w:rsid w:val="007107AD"/>
    <w:rsid w:val="00710993"/>
    <w:rsid w:val="00710DAC"/>
    <w:rsid w:val="00711127"/>
    <w:rsid w:val="00711178"/>
    <w:rsid w:val="00711271"/>
    <w:rsid w:val="00711524"/>
    <w:rsid w:val="00711E64"/>
    <w:rsid w:val="007121F8"/>
    <w:rsid w:val="007124D3"/>
    <w:rsid w:val="007126CA"/>
    <w:rsid w:val="00712904"/>
    <w:rsid w:val="00712ACD"/>
    <w:rsid w:val="00712AE6"/>
    <w:rsid w:val="00712BD1"/>
    <w:rsid w:val="00712C29"/>
    <w:rsid w:val="00712EE8"/>
    <w:rsid w:val="00713064"/>
    <w:rsid w:val="00713218"/>
    <w:rsid w:val="00713CF9"/>
    <w:rsid w:val="0071422B"/>
    <w:rsid w:val="00714F94"/>
    <w:rsid w:val="0071544D"/>
    <w:rsid w:val="0071560B"/>
    <w:rsid w:val="0071598B"/>
    <w:rsid w:val="00715DA2"/>
    <w:rsid w:val="00715F50"/>
    <w:rsid w:val="00715F6A"/>
    <w:rsid w:val="00716233"/>
    <w:rsid w:val="00716509"/>
    <w:rsid w:val="0071673B"/>
    <w:rsid w:val="00716A43"/>
    <w:rsid w:val="00716F47"/>
    <w:rsid w:val="00716FAB"/>
    <w:rsid w:val="0071727C"/>
    <w:rsid w:val="0071789C"/>
    <w:rsid w:val="00717F8C"/>
    <w:rsid w:val="00720754"/>
    <w:rsid w:val="0072078E"/>
    <w:rsid w:val="0072097C"/>
    <w:rsid w:val="00720DAB"/>
    <w:rsid w:val="0072112E"/>
    <w:rsid w:val="00721265"/>
    <w:rsid w:val="0072291A"/>
    <w:rsid w:val="00722D31"/>
    <w:rsid w:val="00722EEC"/>
    <w:rsid w:val="007232C2"/>
    <w:rsid w:val="0072342F"/>
    <w:rsid w:val="00723581"/>
    <w:rsid w:val="00723747"/>
    <w:rsid w:val="007237BF"/>
    <w:rsid w:val="00723CA4"/>
    <w:rsid w:val="00723D93"/>
    <w:rsid w:val="0072426A"/>
    <w:rsid w:val="0072441B"/>
    <w:rsid w:val="0072480F"/>
    <w:rsid w:val="00724BE4"/>
    <w:rsid w:val="00725F86"/>
    <w:rsid w:val="00726183"/>
    <w:rsid w:val="0072648C"/>
    <w:rsid w:val="007267A0"/>
    <w:rsid w:val="00726992"/>
    <w:rsid w:val="00726C87"/>
    <w:rsid w:val="00727884"/>
    <w:rsid w:val="00727C07"/>
    <w:rsid w:val="00727FB5"/>
    <w:rsid w:val="007302A3"/>
    <w:rsid w:val="007303D3"/>
    <w:rsid w:val="00730789"/>
    <w:rsid w:val="00730D0D"/>
    <w:rsid w:val="00730D6D"/>
    <w:rsid w:val="00730F8D"/>
    <w:rsid w:val="007310C7"/>
    <w:rsid w:val="00731CA7"/>
    <w:rsid w:val="00731EC8"/>
    <w:rsid w:val="00732691"/>
    <w:rsid w:val="007329E7"/>
    <w:rsid w:val="00732E59"/>
    <w:rsid w:val="00733042"/>
    <w:rsid w:val="007330B7"/>
    <w:rsid w:val="007333FE"/>
    <w:rsid w:val="00733437"/>
    <w:rsid w:val="007336FD"/>
    <w:rsid w:val="00733831"/>
    <w:rsid w:val="00733DFD"/>
    <w:rsid w:val="00734A2F"/>
    <w:rsid w:val="00734BAC"/>
    <w:rsid w:val="00734D98"/>
    <w:rsid w:val="007350EA"/>
    <w:rsid w:val="007352B6"/>
    <w:rsid w:val="007355E7"/>
    <w:rsid w:val="00735850"/>
    <w:rsid w:val="0073596B"/>
    <w:rsid w:val="007359E5"/>
    <w:rsid w:val="007360F9"/>
    <w:rsid w:val="007364A5"/>
    <w:rsid w:val="00736711"/>
    <w:rsid w:val="00736BAC"/>
    <w:rsid w:val="00737675"/>
    <w:rsid w:val="00737690"/>
    <w:rsid w:val="00737EED"/>
    <w:rsid w:val="00740395"/>
    <w:rsid w:val="007405E7"/>
    <w:rsid w:val="0074074C"/>
    <w:rsid w:val="00740CCF"/>
    <w:rsid w:val="007412B8"/>
    <w:rsid w:val="00741D25"/>
    <w:rsid w:val="0074221E"/>
    <w:rsid w:val="007425B3"/>
    <w:rsid w:val="007425BE"/>
    <w:rsid w:val="007426A8"/>
    <w:rsid w:val="007427A7"/>
    <w:rsid w:val="007434F2"/>
    <w:rsid w:val="0074361A"/>
    <w:rsid w:val="00743623"/>
    <w:rsid w:val="00743654"/>
    <w:rsid w:val="0074372B"/>
    <w:rsid w:val="00743C1A"/>
    <w:rsid w:val="00743C8F"/>
    <w:rsid w:val="007443FD"/>
    <w:rsid w:val="00744982"/>
    <w:rsid w:val="007452DC"/>
    <w:rsid w:val="007452E8"/>
    <w:rsid w:val="0074560B"/>
    <w:rsid w:val="00745C67"/>
    <w:rsid w:val="00745FFF"/>
    <w:rsid w:val="00746033"/>
    <w:rsid w:val="00746804"/>
    <w:rsid w:val="00746EAA"/>
    <w:rsid w:val="00747091"/>
    <w:rsid w:val="0074782B"/>
    <w:rsid w:val="00747CE3"/>
    <w:rsid w:val="00750104"/>
    <w:rsid w:val="0075015C"/>
    <w:rsid w:val="00750930"/>
    <w:rsid w:val="00750D9B"/>
    <w:rsid w:val="00750FF7"/>
    <w:rsid w:val="00751117"/>
    <w:rsid w:val="00751152"/>
    <w:rsid w:val="0075163A"/>
    <w:rsid w:val="007517E9"/>
    <w:rsid w:val="00751CBB"/>
    <w:rsid w:val="00751D2C"/>
    <w:rsid w:val="00751D35"/>
    <w:rsid w:val="00751F30"/>
    <w:rsid w:val="007523AF"/>
    <w:rsid w:val="007523CD"/>
    <w:rsid w:val="007528FD"/>
    <w:rsid w:val="0075356F"/>
    <w:rsid w:val="00753692"/>
    <w:rsid w:val="00753850"/>
    <w:rsid w:val="00753F6D"/>
    <w:rsid w:val="0075452D"/>
    <w:rsid w:val="0075460E"/>
    <w:rsid w:val="007546E9"/>
    <w:rsid w:val="0075482F"/>
    <w:rsid w:val="00755A0F"/>
    <w:rsid w:val="00755B98"/>
    <w:rsid w:val="00755DDF"/>
    <w:rsid w:val="00756166"/>
    <w:rsid w:val="007562AC"/>
    <w:rsid w:val="007562BF"/>
    <w:rsid w:val="00756925"/>
    <w:rsid w:val="00756CCE"/>
    <w:rsid w:val="00757064"/>
    <w:rsid w:val="00757823"/>
    <w:rsid w:val="00757A10"/>
    <w:rsid w:val="007600E9"/>
    <w:rsid w:val="0076031C"/>
    <w:rsid w:val="00760621"/>
    <w:rsid w:val="00760862"/>
    <w:rsid w:val="0076096C"/>
    <w:rsid w:val="007609C6"/>
    <w:rsid w:val="00760BCD"/>
    <w:rsid w:val="00760E95"/>
    <w:rsid w:val="00761471"/>
    <w:rsid w:val="007614C4"/>
    <w:rsid w:val="00761B21"/>
    <w:rsid w:val="00761C68"/>
    <w:rsid w:val="00761E3B"/>
    <w:rsid w:val="007622E6"/>
    <w:rsid w:val="0076231E"/>
    <w:rsid w:val="007624FA"/>
    <w:rsid w:val="00762D0C"/>
    <w:rsid w:val="00763904"/>
    <w:rsid w:val="00763960"/>
    <w:rsid w:val="00763CDB"/>
    <w:rsid w:val="00764120"/>
    <w:rsid w:val="00764596"/>
    <w:rsid w:val="00764618"/>
    <w:rsid w:val="007646EC"/>
    <w:rsid w:val="007647F5"/>
    <w:rsid w:val="007648CA"/>
    <w:rsid w:val="00764AE4"/>
    <w:rsid w:val="00765289"/>
    <w:rsid w:val="00765CD2"/>
    <w:rsid w:val="00766257"/>
    <w:rsid w:val="00766906"/>
    <w:rsid w:val="007669BF"/>
    <w:rsid w:val="00766C1C"/>
    <w:rsid w:val="00767045"/>
    <w:rsid w:val="0076731D"/>
    <w:rsid w:val="00767578"/>
    <w:rsid w:val="00767758"/>
    <w:rsid w:val="007678B3"/>
    <w:rsid w:val="007700A0"/>
    <w:rsid w:val="00770128"/>
    <w:rsid w:val="00770600"/>
    <w:rsid w:val="0077064E"/>
    <w:rsid w:val="007713B5"/>
    <w:rsid w:val="007715D0"/>
    <w:rsid w:val="00771B31"/>
    <w:rsid w:val="00771EE7"/>
    <w:rsid w:val="00772284"/>
    <w:rsid w:val="007723CD"/>
    <w:rsid w:val="00772461"/>
    <w:rsid w:val="00773533"/>
    <w:rsid w:val="00773CB5"/>
    <w:rsid w:val="00773DA2"/>
    <w:rsid w:val="00773EE1"/>
    <w:rsid w:val="00774987"/>
    <w:rsid w:val="00774C18"/>
    <w:rsid w:val="00774CDF"/>
    <w:rsid w:val="00774DF1"/>
    <w:rsid w:val="00775A8D"/>
    <w:rsid w:val="00775BA5"/>
    <w:rsid w:val="00775F15"/>
    <w:rsid w:val="00776058"/>
    <w:rsid w:val="0077657A"/>
    <w:rsid w:val="00776AAB"/>
    <w:rsid w:val="00776CB2"/>
    <w:rsid w:val="00776CFD"/>
    <w:rsid w:val="00776D55"/>
    <w:rsid w:val="00776FFF"/>
    <w:rsid w:val="0078104B"/>
    <w:rsid w:val="007810F9"/>
    <w:rsid w:val="0078111B"/>
    <w:rsid w:val="007815AF"/>
    <w:rsid w:val="00781AB7"/>
    <w:rsid w:val="00782030"/>
    <w:rsid w:val="007824E9"/>
    <w:rsid w:val="007826C3"/>
    <w:rsid w:val="0078272E"/>
    <w:rsid w:val="007830E1"/>
    <w:rsid w:val="007835CF"/>
    <w:rsid w:val="0078384F"/>
    <w:rsid w:val="00783DAB"/>
    <w:rsid w:val="00783FEF"/>
    <w:rsid w:val="00784096"/>
    <w:rsid w:val="0078427D"/>
    <w:rsid w:val="00784A33"/>
    <w:rsid w:val="00784A70"/>
    <w:rsid w:val="00784F5E"/>
    <w:rsid w:val="00785C5C"/>
    <w:rsid w:val="007862D9"/>
    <w:rsid w:val="00786979"/>
    <w:rsid w:val="00786CE5"/>
    <w:rsid w:val="00786FA1"/>
    <w:rsid w:val="0078721E"/>
    <w:rsid w:val="00787832"/>
    <w:rsid w:val="00787B56"/>
    <w:rsid w:val="0079057E"/>
    <w:rsid w:val="00790781"/>
    <w:rsid w:val="00790B3F"/>
    <w:rsid w:val="00791249"/>
    <w:rsid w:val="00791B0A"/>
    <w:rsid w:val="00791B82"/>
    <w:rsid w:val="00791C5C"/>
    <w:rsid w:val="00791E4D"/>
    <w:rsid w:val="00792181"/>
    <w:rsid w:val="007926D1"/>
    <w:rsid w:val="00792780"/>
    <w:rsid w:val="00792928"/>
    <w:rsid w:val="00792B79"/>
    <w:rsid w:val="00792D60"/>
    <w:rsid w:val="00793063"/>
    <w:rsid w:val="007932AD"/>
    <w:rsid w:val="0079357D"/>
    <w:rsid w:val="00793739"/>
    <w:rsid w:val="00793E3F"/>
    <w:rsid w:val="00793FC3"/>
    <w:rsid w:val="00794459"/>
    <w:rsid w:val="007948DA"/>
    <w:rsid w:val="00794F9E"/>
    <w:rsid w:val="00795DD6"/>
    <w:rsid w:val="00796688"/>
    <w:rsid w:val="00796D65"/>
    <w:rsid w:val="007A01D6"/>
    <w:rsid w:val="007A0A89"/>
    <w:rsid w:val="007A0B5B"/>
    <w:rsid w:val="007A0E29"/>
    <w:rsid w:val="007A0F67"/>
    <w:rsid w:val="007A0FA2"/>
    <w:rsid w:val="007A140F"/>
    <w:rsid w:val="007A1516"/>
    <w:rsid w:val="007A1669"/>
    <w:rsid w:val="007A18A3"/>
    <w:rsid w:val="007A25CD"/>
    <w:rsid w:val="007A2629"/>
    <w:rsid w:val="007A33A0"/>
    <w:rsid w:val="007A3984"/>
    <w:rsid w:val="007A399D"/>
    <w:rsid w:val="007A3C21"/>
    <w:rsid w:val="007A3DAD"/>
    <w:rsid w:val="007A4210"/>
    <w:rsid w:val="007A4DD4"/>
    <w:rsid w:val="007A501E"/>
    <w:rsid w:val="007A5B5A"/>
    <w:rsid w:val="007A5B67"/>
    <w:rsid w:val="007A5D0A"/>
    <w:rsid w:val="007A5E30"/>
    <w:rsid w:val="007A680E"/>
    <w:rsid w:val="007A74DB"/>
    <w:rsid w:val="007A75D3"/>
    <w:rsid w:val="007A7626"/>
    <w:rsid w:val="007B01E0"/>
    <w:rsid w:val="007B01F5"/>
    <w:rsid w:val="007B034B"/>
    <w:rsid w:val="007B0C2E"/>
    <w:rsid w:val="007B0D91"/>
    <w:rsid w:val="007B14C6"/>
    <w:rsid w:val="007B1872"/>
    <w:rsid w:val="007B1DBF"/>
    <w:rsid w:val="007B1E37"/>
    <w:rsid w:val="007B2775"/>
    <w:rsid w:val="007B2BE3"/>
    <w:rsid w:val="007B2CF7"/>
    <w:rsid w:val="007B3815"/>
    <w:rsid w:val="007B3B3E"/>
    <w:rsid w:val="007B3C04"/>
    <w:rsid w:val="007B432D"/>
    <w:rsid w:val="007B448A"/>
    <w:rsid w:val="007B4628"/>
    <w:rsid w:val="007B47C8"/>
    <w:rsid w:val="007B4D01"/>
    <w:rsid w:val="007B5007"/>
    <w:rsid w:val="007B54C1"/>
    <w:rsid w:val="007B578A"/>
    <w:rsid w:val="007B60D0"/>
    <w:rsid w:val="007B6CCC"/>
    <w:rsid w:val="007B7D13"/>
    <w:rsid w:val="007C010C"/>
    <w:rsid w:val="007C024D"/>
    <w:rsid w:val="007C02B7"/>
    <w:rsid w:val="007C02C0"/>
    <w:rsid w:val="007C0823"/>
    <w:rsid w:val="007C0B17"/>
    <w:rsid w:val="007C173F"/>
    <w:rsid w:val="007C1799"/>
    <w:rsid w:val="007C1B8E"/>
    <w:rsid w:val="007C23BB"/>
    <w:rsid w:val="007C23E7"/>
    <w:rsid w:val="007C324C"/>
    <w:rsid w:val="007C353E"/>
    <w:rsid w:val="007C353F"/>
    <w:rsid w:val="007C3570"/>
    <w:rsid w:val="007C36C2"/>
    <w:rsid w:val="007C3B95"/>
    <w:rsid w:val="007C3C15"/>
    <w:rsid w:val="007C4020"/>
    <w:rsid w:val="007C463B"/>
    <w:rsid w:val="007C4972"/>
    <w:rsid w:val="007C49DE"/>
    <w:rsid w:val="007C4D46"/>
    <w:rsid w:val="007C5DD1"/>
    <w:rsid w:val="007C5EA6"/>
    <w:rsid w:val="007C5F28"/>
    <w:rsid w:val="007C5FEC"/>
    <w:rsid w:val="007C6450"/>
    <w:rsid w:val="007C68C5"/>
    <w:rsid w:val="007C719C"/>
    <w:rsid w:val="007C7457"/>
    <w:rsid w:val="007C757F"/>
    <w:rsid w:val="007C7A8F"/>
    <w:rsid w:val="007D00AF"/>
    <w:rsid w:val="007D0289"/>
    <w:rsid w:val="007D0663"/>
    <w:rsid w:val="007D1B22"/>
    <w:rsid w:val="007D1C15"/>
    <w:rsid w:val="007D1DB4"/>
    <w:rsid w:val="007D200A"/>
    <w:rsid w:val="007D21D7"/>
    <w:rsid w:val="007D21F2"/>
    <w:rsid w:val="007D231B"/>
    <w:rsid w:val="007D2821"/>
    <w:rsid w:val="007D3415"/>
    <w:rsid w:val="007D363D"/>
    <w:rsid w:val="007D383C"/>
    <w:rsid w:val="007D3996"/>
    <w:rsid w:val="007D3F86"/>
    <w:rsid w:val="007D4108"/>
    <w:rsid w:val="007D517D"/>
    <w:rsid w:val="007D533A"/>
    <w:rsid w:val="007D54FB"/>
    <w:rsid w:val="007D557F"/>
    <w:rsid w:val="007D56DF"/>
    <w:rsid w:val="007D58E4"/>
    <w:rsid w:val="007D60FF"/>
    <w:rsid w:val="007D6934"/>
    <w:rsid w:val="007D6A06"/>
    <w:rsid w:val="007D6D0C"/>
    <w:rsid w:val="007D79E1"/>
    <w:rsid w:val="007D7D09"/>
    <w:rsid w:val="007D7DEA"/>
    <w:rsid w:val="007E0431"/>
    <w:rsid w:val="007E044B"/>
    <w:rsid w:val="007E09C4"/>
    <w:rsid w:val="007E0D07"/>
    <w:rsid w:val="007E1763"/>
    <w:rsid w:val="007E1FF6"/>
    <w:rsid w:val="007E2217"/>
    <w:rsid w:val="007E232C"/>
    <w:rsid w:val="007E234C"/>
    <w:rsid w:val="007E2635"/>
    <w:rsid w:val="007E284B"/>
    <w:rsid w:val="007E28A6"/>
    <w:rsid w:val="007E3337"/>
    <w:rsid w:val="007E3A54"/>
    <w:rsid w:val="007E3A65"/>
    <w:rsid w:val="007E3EA3"/>
    <w:rsid w:val="007E4441"/>
    <w:rsid w:val="007E4914"/>
    <w:rsid w:val="007E4928"/>
    <w:rsid w:val="007E5469"/>
    <w:rsid w:val="007E5CEA"/>
    <w:rsid w:val="007E5DDE"/>
    <w:rsid w:val="007E5EFE"/>
    <w:rsid w:val="007E6B1C"/>
    <w:rsid w:val="007E6B5A"/>
    <w:rsid w:val="007E6B85"/>
    <w:rsid w:val="007E6C12"/>
    <w:rsid w:val="007E6CFC"/>
    <w:rsid w:val="007E6FF2"/>
    <w:rsid w:val="007E72A9"/>
    <w:rsid w:val="007E7880"/>
    <w:rsid w:val="007E7E49"/>
    <w:rsid w:val="007F0135"/>
    <w:rsid w:val="007F17CD"/>
    <w:rsid w:val="007F1FA8"/>
    <w:rsid w:val="007F2076"/>
    <w:rsid w:val="007F2476"/>
    <w:rsid w:val="007F27B2"/>
    <w:rsid w:val="007F32E6"/>
    <w:rsid w:val="007F339B"/>
    <w:rsid w:val="007F3573"/>
    <w:rsid w:val="007F37A6"/>
    <w:rsid w:val="007F3CE3"/>
    <w:rsid w:val="007F3EF2"/>
    <w:rsid w:val="007F4774"/>
    <w:rsid w:val="007F4792"/>
    <w:rsid w:val="007F4BE5"/>
    <w:rsid w:val="007F5026"/>
    <w:rsid w:val="007F5109"/>
    <w:rsid w:val="007F54EE"/>
    <w:rsid w:val="007F5B64"/>
    <w:rsid w:val="007F6521"/>
    <w:rsid w:val="007F6745"/>
    <w:rsid w:val="007F6873"/>
    <w:rsid w:val="007F6BC6"/>
    <w:rsid w:val="007F6CF1"/>
    <w:rsid w:val="007F6ECE"/>
    <w:rsid w:val="007F72E8"/>
    <w:rsid w:val="007F75B6"/>
    <w:rsid w:val="007F766B"/>
    <w:rsid w:val="0080000E"/>
    <w:rsid w:val="00800550"/>
    <w:rsid w:val="00800B6C"/>
    <w:rsid w:val="00800B79"/>
    <w:rsid w:val="0080128F"/>
    <w:rsid w:val="00802075"/>
    <w:rsid w:val="00802375"/>
    <w:rsid w:val="00802E14"/>
    <w:rsid w:val="00802E5C"/>
    <w:rsid w:val="00803624"/>
    <w:rsid w:val="00804192"/>
    <w:rsid w:val="008047A3"/>
    <w:rsid w:val="008047B0"/>
    <w:rsid w:val="008047B7"/>
    <w:rsid w:val="00804B7A"/>
    <w:rsid w:val="00805171"/>
    <w:rsid w:val="008052D5"/>
    <w:rsid w:val="00805865"/>
    <w:rsid w:val="00805B2B"/>
    <w:rsid w:val="00805D3B"/>
    <w:rsid w:val="00805F2C"/>
    <w:rsid w:val="0080628C"/>
    <w:rsid w:val="008062C6"/>
    <w:rsid w:val="00806D96"/>
    <w:rsid w:val="00806DEC"/>
    <w:rsid w:val="00807414"/>
    <w:rsid w:val="00807A1F"/>
    <w:rsid w:val="00807C99"/>
    <w:rsid w:val="00807CEE"/>
    <w:rsid w:val="00807DA7"/>
    <w:rsid w:val="00807F99"/>
    <w:rsid w:val="00810186"/>
    <w:rsid w:val="0081080A"/>
    <w:rsid w:val="00810BCF"/>
    <w:rsid w:val="0081108E"/>
    <w:rsid w:val="0081119C"/>
    <w:rsid w:val="008114A0"/>
    <w:rsid w:val="008115E0"/>
    <w:rsid w:val="00811AF8"/>
    <w:rsid w:val="00811DDD"/>
    <w:rsid w:val="0081237D"/>
    <w:rsid w:val="00812FBE"/>
    <w:rsid w:val="00813DE8"/>
    <w:rsid w:val="008140BA"/>
    <w:rsid w:val="008141F2"/>
    <w:rsid w:val="00814A85"/>
    <w:rsid w:val="00814C47"/>
    <w:rsid w:val="00814CAB"/>
    <w:rsid w:val="00814D21"/>
    <w:rsid w:val="00814E18"/>
    <w:rsid w:val="008151E6"/>
    <w:rsid w:val="0081559C"/>
    <w:rsid w:val="00815A9C"/>
    <w:rsid w:val="0081605F"/>
    <w:rsid w:val="008161E7"/>
    <w:rsid w:val="0081706C"/>
    <w:rsid w:val="00817563"/>
    <w:rsid w:val="00817698"/>
    <w:rsid w:val="00817967"/>
    <w:rsid w:val="00817C55"/>
    <w:rsid w:val="00820DA7"/>
    <w:rsid w:val="00821346"/>
    <w:rsid w:val="00821B26"/>
    <w:rsid w:val="00821BE6"/>
    <w:rsid w:val="00821CBA"/>
    <w:rsid w:val="00822886"/>
    <w:rsid w:val="00822916"/>
    <w:rsid w:val="00823F40"/>
    <w:rsid w:val="008248E3"/>
    <w:rsid w:val="008254B6"/>
    <w:rsid w:val="008258F3"/>
    <w:rsid w:val="00825CB3"/>
    <w:rsid w:val="00825D9B"/>
    <w:rsid w:val="00826168"/>
    <w:rsid w:val="00826178"/>
    <w:rsid w:val="008261EC"/>
    <w:rsid w:val="0082647B"/>
    <w:rsid w:val="008264AB"/>
    <w:rsid w:val="008268BB"/>
    <w:rsid w:val="00826947"/>
    <w:rsid w:val="00827B64"/>
    <w:rsid w:val="0083039D"/>
    <w:rsid w:val="00830647"/>
    <w:rsid w:val="00830925"/>
    <w:rsid w:val="00830E01"/>
    <w:rsid w:val="008310EB"/>
    <w:rsid w:val="00831601"/>
    <w:rsid w:val="0083191F"/>
    <w:rsid w:val="0083210E"/>
    <w:rsid w:val="008326F2"/>
    <w:rsid w:val="00832FA0"/>
    <w:rsid w:val="00832FFD"/>
    <w:rsid w:val="00833028"/>
    <w:rsid w:val="00833073"/>
    <w:rsid w:val="00833607"/>
    <w:rsid w:val="00833A04"/>
    <w:rsid w:val="00833AAD"/>
    <w:rsid w:val="00833B58"/>
    <w:rsid w:val="00833BA8"/>
    <w:rsid w:val="00834058"/>
    <w:rsid w:val="00834813"/>
    <w:rsid w:val="00834C95"/>
    <w:rsid w:val="00834CB0"/>
    <w:rsid w:val="00834D89"/>
    <w:rsid w:val="00834F89"/>
    <w:rsid w:val="00835068"/>
    <w:rsid w:val="008351EE"/>
    <w:rsid w:val="00835299"/>
    <w:rsid w:val="008352CF"/>
    <w:rsid w:val="0083532F"/>
    <w:rsid w:val="008353A9"/>
    <w:rsid w:val="00835F41"/>
    <w:rsid w:val="008362CB"/>
    <w:rsid w:val="008364CD"/>
    <w:rsid w:val="008365FB"/>
    <w:rsid w:val="008369A0"/>
    <w:rsid w:val="0083702C"/>
    <w:rsid w:val="00837236"/>
    <w:rsid w:val="0083730C"/>
    <w:rsid w:val="0084088A"/>
    <w:rsid w:val="00840982"/>
    <w:rsid w:val="0084137E"/>
    <w:rsid w:val="00841573"/>
    <w:rsid w:val="00841941"/>
    <w:rsid w:val="00841DB4"/>
    <w:rsid w:val="00841DDD"/>
    <w:rsid w:val="00842BE7"/>
    <w:rsid w:val="00842E9B"/>
    <w:rsid w:val="008431A8"/>
    <w:rsid w:val="0084381F"/>
    <w:rsid w:val="00843ACF"/>
    <w:rsid w:val="00843E5A"/>
    <w:rsid w:val="0084483C"/>
    <w:rsid w:val="00844A5B"/>
    <w:rsid w:val="00844B6F"/>
    <w:rsid w:val="00845586"/>
    <w:rsid w:val="00845628"/>
    <w:rsid w:val="00845A91"/>
    <w:rsid w:val="00845D78"/>
    <w:rsid w:val="008460F4"/>
    <w:rsid w:val="008465FD"/>
    <w:rsid w:val="008471FE"/>
    <w:rsid w:val="00847499"/>
    <w:rsid w:val="00847726"/>
    <w:rsid w:val="00847C22"/>
    <w:rsid w:val="00847C76"/>
    <w:rsid w:val="00847CA7"/>
    <w:rsid w:val="00847E76"/>
    <w:rsid w:val="00847FD9"/>
    <w:rsid w:val="00850061"/>
    <w:rsid w:val="008502CC"/>
    <w:rsid w:val="008504E4"/>
    <w:rsid w:val="00850913"/>
    <w:rsid w:val="0085178A"/>
    <w:rsid w:val="00851BF5"/>
    <w:rsid w:val="008527FB"/>
    <w:rsid w:val="00852939"/>
    <w:rsid w:val="00852C6A"/>
    <w:rsid w:val="00853FA1"/>
    <w:rsid w:val="00854A2D"/>
    <w:rsid w:val="00854AC3"/>
    <w:rsid w:val="00854C01"/>
    <w:rsid w:val="008550AF"/>
    <w:rsid w:val="008555FB"/>
    <w:rsid w:val="008556D1"/>
    <w:rsid w:val="00855A08"/>
    <w:rsid w:val="008561D9"/>
    <w:rsid w:val="0085655E"/>
    <w:rsid w:val="0085657A"/>
    <w:rsid w:val="008565FB"/>
    <w:rsid w:val="00856D35"/>
    <w:rsid w:val="0085758E"/>
    <w:rsid w:val="00857637"/>
    <w:rsid w:val="00857EBF"/>
    <w:rsid w:val="00860DA5"/>
    <w:rsid w:val="0086110C"/>
    <w:rsid w:val="008618F8"/>
    <w:rsid w:val="00861BB1"/>
    <w:rsid w:val="00861DA7"/>
    <w:rsid w:val="00862430"/>
    <w:rsid w:val="00862644"/>
    <w:rsid w:val="008626C6"/>
    <w:rsid w:val="008627AC"/>
    <w:rsid w:val="00862831"/>
    <w:rsid w:val="00862848"/>
    <w:rsid w:val="00862DB4"/>
    <w:rsid w:val="008638FC"/>
    <w:rsid w:val="00863BA2"/>
    <w:rsid w:val="00863CA5"/>
    <w:rsid w:val="00863F8A"/>
    <w:rsid w:val="008642F1"/>
    <w:rsid w:val="00864762"/>
    <w:rsid w:val="008647FA"/>
    <w:rsid w:val="008648D4"/>
    <w:rsid w:val="00864924"/>
    <w:rsid w:val="00864AEC"/>
    <w:rsid w:val="00864D91"/>
    <w:rsid w:val="00864F56"/>
    <w:rsid w:val="00865540"/>
    <w:rsid w:val="00865875"/>
    <w:rsid w:val="00865B19"/>
    <w:rsid w:val="00866684"/>
    <w:rsid w:val="00866782"/>
    <w:rsid w:val="00866882"/>
    <w:rsid w:val="00866A1F"/>
    <w:rsid w:val="00866A5A"/>
    <w:rsid w:val="00866B35"/>
    <w:rsid w:val="008675B3"/>
    <w:rsid w:val="008675EB"/>
    <w:rsid w:val="00867B4D"/>
    <w:rsid w:val="00867DAF"/>
    <w:rsid w:val="00870205"/>
    <w:rsid w:val="00870F51"/>
    <w:rsid w:val="008711D7"/>
    <w:rsid w:val="00871375"/>
    <w:rsid w:val="00871974"/>
    <w:rsid w:val="008721B2"/>
    <w:rsid w:val="008722AC"/>
    <w:rsid w:val="00872C17"/>
    <w:rsid w:val="00872D5F"/>
    <w:rsid w:val="00872D88"/>
    <w:rsid w:val="00872E02"/>
    <w:rsid w:val="00872E5D"/>
    <w:rsid w:val="00873345"/>
    <w:rsid w:val="008736FE"/>
    <w:rsid w:val="00873B80"/>
    <w:rsid w:val="0087442C"/>
    <w:rsid w:val="00874695"/>
    <w:rsid w:val="00875091"/>
    <w:rsid w:val="00875EC5"/>
    <w:rsid w:val="0087626E"/>
    <w:rsid w:val="008764AF"/>
    <w:rsid w:val="0087656C"/>
    <w:rsid w:val="008768B5"/>
    <w:rsid w:val="00876989"/>
    <w:rsid w:val="00876A58"/>
    <w:rsid w:val="008771B4"/>
    <w:rsid w:val="008771D2"/>
    <w:rsid w:val="0087721B"/>
    <w:rsid w:val="00877331"/>
    <w:rsid w:val="00880CF5"/>
    <w:rsid w:val="00880D5D"/>
    <w:rsid w:val="00880E7F"/>
    <w:rsid w:val="00881361"/>
    <w:rsid w:val="008817CD"/>
    <w:rsid w:val="00881E49"/>
    <w:rsid w:val="00881FAA"/>
    <w:rsid w:val="008821A1"/>
    <w:rsid w:val="008824FB"/>
    <w:rsid w:val="008828DA"/>
    <w:rsid w:val="00882D78"/>
    <w:rsid w:val="008830C6"/>
    <w:rsid w:val="00883172"/>
    <w:rsid w:val="0088325C"/>
    <w:rsid w:val="008836D1"/>
    <w:rsid w:val="008839B0"/>
    <w:rsid w:val="00883CC3"/>
    <w:rsid w:val="00883D00"/>
    <w:rsid w:val="008845A3"/>
    <w:rsid w:val="0088469D"/>
    <w:rsid w:val="008849B4"/>
    <w:rsid w:val="00884B7E"/>
    <w:rsid w:val="00884F0B"/>
    <w:rsid w:val="00884FAE"/>
    <w:rsid w:val="008850F6"/>
    <w:rsid w:val="008854B5"/>
    <w:rsid w:val="00885979"/>
    <w:rsid w:val="00885C7F"/>
    <w:rsid w:val="00885CF7"/>
    <w:rsid w:val="008866DB"/>
    <w:rsid w:val="00886714"/>
    <w:rsid w:val="00886833"/>
    <w:rsid w:val="0088701E"/>
    <w:rsid w:val="00887F49"/>
    <w:rsid w:val="008900B0"/>
    <w:rsid w:val="0089031D"/>
    <w:rsid w:val="00890330"/>
    <w:rsid w:val="00890DBE"/>
    <w:rsid w:val="00890EBF"/>
    <w:rsid w:val="0089119C"/>
    <w:rsid w:val="008914A5"/>
    <w:rsid w:val="0089164E"/>
    <w:rsid w:val="0089165F"/>
    <w:rsid w:val="008916BA"/>
    <w:rsid w:val="008917C5"/>
    <w:rsid w:val="00891814"/>
    <w:rsid w:val="00891FF7"/>
    <w:rsid w:val="0089227A"/>
    <w:rsid w:val="00892D5E"/>
    <w:rsid w:val="00892DEF"/>
    <w:rsid w:val="00892E1C"/>
    <w:rsid w:val="00893116"/>
    <w:rsid w:val="008931DB"/>
    <w:rsid w:val="00893281"/>
    <w:rsid w:val="00893436"/>
    <w:rsid w:val="0089364C"/>
    <w:rsid w:val="00893763"/>
    <w:rsid w:val="00893A3E"/>
    <w:rsid w:val="00893B5F"/>
    <w:rsid w:val="00893D1D"/>
    <w:rsid w:val="00893EC6"/>
    <w:rsid w:val="00893FA8"/>
    <w:rsid w:val="0089404B"/>
    <w:rsid w:val="00894432"/>
    <w:rsid w:val="008951FC"/>
    <w:rsid w:val="008953F8"/>
    <w:rsid w:val="008954E4"/>
    <w:rsid w:val="00895855"/>
    <w:rsid w:val="00895E38"/>
    <w:rsid w:val="00895F34"/>
    <w:rsid w:val="0089646D"/>
    <w:rsid w:val="00896B19"/>
    <w:rsid w:val="00896B1C"/>
    <w:rsid w:val="00896BAF"/>
    <w:rsid w:val="0089793C"/>
    <w:rsid w:val="0089793D"/>
    <w:rsid w:val="00897D77"/>
    <w:rsid w:val="008A04FD"/>
    <w:rsid w:val="008A0529"/>
    <w:rsid w:val="008A0601"/>
    <w:rsid w:val="008A067C"/>
    <w:rsid w:val="008A0A34"/>
    <w:rsid w:val="008A0CE5"/>
    <w:rsid w:val="008A149F"/>
    <w:rsid w:val="008A1D64"/>
    <w:rsid w:val="008A1E0A"/>
    <w:rsid w:val="008A1EAE"/>
    <w:rsid w:val="008A21DB"/>
    <w:rsid w:val="008A2369"/>
    <w:rsid w:val="008A2751"/>
    <w:rsid w:val="008A2CD7"/>
    <w:rsid w:val="008A2D6B"/>
    <w:rsid w:val="008A307D"/>
    <w:rsid w:val="008A30EA"/>
    <w:rsid w:val="008A35AC"/>
    <w:rsid w:val="008A3F57"/>
    <w:rsid w:val="008A4258"/>
    <w:rsid w:val="008A47CE"/>
    <w:rsid w:val="008A4BF0"/>
    <w:rsid w:val="008A4C60"/>
    <w:rsid w:val="008A502E"/>
    <w:rsid w:val="008A5510"/>
    <w:rsid w:val="008A5C1C"/>
    <w:rsid w:val="008A5F92"/>
    <w:rsid w:val="008A5FD2"/>
    <w:rsid w:val="008A617A"/>
    <w:rsid w:val="008A67E7"/>
    <w:rsid w:val="008A68FC"/>
    <w:rsid w:val="008A6976"/>
    <w:rsid w:val="008A6BF5"/>
    <w:rsid w:val="008A6C44"/>
    <w:rsid w:val="008A6D88"/>
    <w:rsid w:val="008A6DA3"/>
    <w:rsid w:val="008A6E78"/>
    <w:rsid w:val="008A7577"/>
    <w:rsid w:val="008A7764"/>
    <w:rsid w:val="008A7BD0"/>
    <w:rsid w:val="008A7DB8"/>
    <w:rsid w:val="008B0595"/>
    <w:rsid w:val="008B0BB8"/>
    <w:rsid w:val="008B1016"/>
    <w:rsid w:val="008B1056"/>
    <w:rsid w:val="008B10F3"/>
    <w:rsid w:val="008B129A"/>
    <w:rsid w:val="008B13F4"/>
    <w:rsid w:val="008B1843"/>
    <w:rsid w:val="008B1915"/>
    <w:rsid w:val="008B23A0"/>
    <w:rsid w:val="008B23CE"/>
    <w:rsid w:val="008B28E9"/>
    <w:rsid w:val="008B3133"/>
    <w:rsid w:val="008B3535"/>
    <w:rsid w:val="008B3621"/>
    <w:rsid w:val="008B3765"/>
    <w:rsid w:val="008B38EA"/>
    <w:rsid w:val="008B39CE"/>
    <w:rsid w:val="008B3AEE"/>
    <w:rsid w:val="008B45C3"/>
    <w:rsid w:val="008B4B66"/>
    <w:rsid w:val="008B4BF9"/>
    <w:rsid w:val="008B4CC4"/>
    <w:rsid w:val="008B4CF2"/>
    <w:rsid w:val="008B4FE9"/>
    <w:rsid w:val="008B51F6"/>
    <w:rsid w:val="008B52F2"/>
    <w:rsid w:val="008B54DE"/>
    <w:rsid w:val="008B54ED"/>
    <w:rsid w:val="008B5630"/>
    <w:rsid w:val="008B5653"/>
    <w:rsid w:val="008B57D5"/>
    <w:rsid w:val="008B5E82"/>
    <w:rsid w:val="008B5F86"/>
    <w:rsid w:val="008B6333"/>
    <w:rsid w:val="008B645A"/>
    <w:rsid w:val="008B66B2"/>
    <w:rsid w:val="008B6A6C"/>
    <w:rsid w:val="008B6DA8"/>
    <w:rsid w:val="008B724B"/>
    <w:rsid w:val="008B72D4"/>
    <w:rsid w:val="008B7486"/>
    <w:rsid w:val="008B77FC"/>
    <w:rsid w:val="008B780A"/>
    <w:rsid w:val="008B7819"/>
    <w:rsid w:val="008B7A8E"/>
    <w:rsid w:val="008B7B31"/>
    <w:rsid w:val="008B7E62"/>
    <w:rsid w:val="008C015D"/>
    <w:rsid w:val="008C03EC"/>
    <w:rsid w:val="008C04FA"/>
    <w:rsid w:val="008C05F0"/>
    <w:rsid w:val="008C0C64"/>
    <w:rsid w:val="008C12B4"/>
    <w:rsid w:val="008C1D1D"/>
    <w:rsid w:val="008C2A1A"/>
    <w:rsid w:val="008C35DE"/>
    <w:rsid w:val="008C4361"/>
    <w:rsid w:val="008C49D6"/>
    <w:rsid w:val="008C49E0"/>
    <w:rsid w:val="008C4F23"/>
    <w:rsid w:val="008C545B"/>
    <w:rsid w:val="008C589B"/>
    <w:rsid w:val="008C590B"/>
    <w:rsid w:val="008C59EB"/>
    <w:rsid w:val="008C5A6B"/>
    <w:rsid w:val="008C6614"/>
    <w:rsid w:val="008C6CCF"/>
    <w:rsid w:val="008C6D0B"/>
    <w:rsid w:val="008C7D3A"/>
    <w:rsid w:val="008C7DA7"/>
    <w:rsid w:val="008C7FD5"/>
    <w:rsid w:val="008D04AA"/>
    <w:rsid w:val="008D051F"/>
    <w:rsid w:val="008D0670"/>
    <w:rsid w:val="008D0C8C"/>
    <w:rsid w:val="008D102F"/>
    <w:rsid w:val="008D198C"/>
    <w:rsid w:val="008D1D48"/>
    <w:rsid w:val="008D1E0D"/>
    <w:rsid w:val="008D1E87"/>
    <w:rsid w:val="008D1F08"/>
    <w:rsid w:val="008D1FBB"/>
    <w:rsid w:val="008D2206"/>
    <w:rsid w:val="008D26BC"/>
    <w:rsid w:val="008D2953"/>
    <w:rsid w:val="008D2AF2"/>
    <w:rsid w:val="008D2DD0"/>
    <w:rsid w:val="008D31B9"/>
    <w:rsid w:val="008D3393"/>
    <w:rsid w:val="008D37D4"/>
    <w:rsid w:val="008D3C33"/>
    <w:rsid w:val="008D3DF0"/>
    <w:rsid w:val="008D402D"/>
    <w:rsid w:val="008D4495"/>
    <w:rsid w:val="008D48EA"/>
    <w:rsid w:val="008D4FD2"/>
    <w:rsid w:val="008D50C2"/>
    <w:rsid w:val="008D5791"/>
    <w:rsid w:val="008D5B78"/>
    <w:rsid w:val="008D5F5D"/>
    <w:rsid w:val="008D67D2"/>
    <w:rsid w:val="008D6CDC"/>
    <w:rsid w:val="008D6E32"/>
    <w:rsid w:val="008D6FE7"/>
    <w:rsid w:val="008E01DF"/>
    <w:rsid w:val="008E0BD6"/>
    <w:rsid w:val="008E0E38"/>
    <w:rsid w:val="008E1254"/>
    <w:rsid w:val="008E1584"/>
    <w:rsid w:val="008E1CD8"/>
    <w:rsid w:val="008E219C"/>
    <w:rsid w:val="008E21E1"/>
    <w:rsid w:val="008E2206"/>
    <w:rsid w:val="008E231A"/>
    <w:rsid w:val="008E23BE"/>
    <w:rsid w:val="008E2B90"/>
    <w:rsid w:val="008E2F61"/>
    <w:rsid w:val="008E322A"/>
    <w:rsid w:val="008E349C"/>
    <w:rsid w:val="008E3661"/>
    <w:rsid w:val="008E474D"/>
    <w:rsid w:val="008E4A46"/>
    <w:rsid w:val="008E4AB0"/>
    <w:rsid w:val="008E4AB7"/>
    <w:rsid w:val="008E4D4A"/>
    <w:rsid w:val="008E4E25"/>
    <w:rsid w:val="008E5203"/>
    <w:rsid w:val="008E5276"/>
    <w:rsid w:val="008E5408"/>
    <w:rsid w:val="008E543F"/>
    <w:rsid w:val="008E58D6"/>
    <w:rsid w:val="008E5BE7"/>
    <w:rsid w:val="008E6163"/>
    <w:rsid w:val="008E6447"/>
    <w:rsid w:val="008E676D"/>
    <w:rsid w:val="008E6C96"/>
    <w:rsid w:val="008E6E3B"/>
    <w:rsid w:val="008E6E8A"/>
    <w:rsid w:val="008E711E"/>
    <w:rsid w:val="008E77E9"/>
    <w:rsid w:val="008E7D5E"/>
    <w:rsid w:val="008E7DC8"/>
    <w:rsid w:val="008E7FA8"/>
    <w:rsid w:val="008F01C7"/>
    <w:rsid w:val="008F056A"/>
    <w:rsid w:val="008F0972"/>
    <w:rsid w:val="008F0D5F"/>
    <w:rsid w:val="008F0DA4"/>
    <w:rsid w:val="008F158F"/>
    <w:rsid w:val="008F1E6E"/>
    <w:rsid w:val="008F23D3"/>
    <w:rsid w:val="008F2418"/>
    <w:rsid w:val="008F2426"/>
    <w:rsid w:val="008F25EB"/>
    <w:rsid w:val="008F290B"/>
    <w:rsid w:val="008F2B6E"/>
    <w:rsid w:val="008F2CC9"/>
    <w:rsid w:val="008F3C29"/>
    <w:rsid w:val="008F3C68"/>
    <w:rsid w:val="008F3EED"/>
    <w:rsid w:val="008F4083"/>
    <w:rsid w:val="008F4CED"/>
    <w:rsid w:val="008F4F35"/>
    <w:rsid w:val="008F530C"/>
    <w:rsid w:val="008F5440"/>
    <w:rsid w:val="008F54F6"/>
    <w:rsid w:val="008F58FF"/>
    <w:rsid w:val="008F59D5"/>
    <w:rsid w:val="008F5A6B"/>
    <w:rsid w:val="008F5D5E"/>
    <w:rsid w:val="008F6047"/>
    <w:rsid w:val="008F628D"/>
    <w:rsid w:val="008F64C1"/>
    <w:rsid w:val="008F65D3"/>
    <w:rsid w:val="008F692D"/>
    <w:rsid w:val="008F6D55"/>
    <w:rsid w:val="008F7299"/>
    <w:rsid w:val="008F7358"/>
    <w:rsid w:val="008F748E"/>
    <w:rsid w:val="0090012E"/>
    <w:rsid w:val="00900324"/>
    <w:rsid w:val="009003A2"/>
    <w:rsid w:val="009004B3"/>
    <w:rsid w:val="009004B9"/>
    <w:rsid w:val="00900DE5"/>
    <w:rsid w:val="0090170D"/>
    <w:rsid w:val="009020B2"/>
    <w:rsid w:val="00902380"/>
    <w:rsid w:val="009027E0"/>
    <w:rsid w:val="0090283C"/>
    <w:rsid w:val="00902DB1"/>
    <w:rsid w:val="00902E5F"/>
    <w:rsid w:val="0090306F"/>
    <w:rsid w:val="00903A5F"/>
    <w:rsid w:val="00903B1C"/>
    <w:rsid w:val="00904457"/>
    <w:rsid w:val="009045C0"/>
    <w:rsid w:val="0090477E"/>
    <w:rsid w:val="009049FA"/>
    <w:rsid w:val="00904C56"/>
    <w:rsid w:val="00904DFA"/>
    <w:rsid w:val="009051CC"/>
    <w:rsid w:val="00905274"/>
    <w:rsid w:val="00905887"/>
    <w:rsid w:val="00905968"/>
    <w:rsid w:val="00905C15"/>
    <w:rsid w:val="00906144"/>
    <w:rsid w:val="0090678B"/>
    <w:rsid w:val="009067CB"/>
    <w:rsid w:val="00906E35"/>
    <w:rsid w:val="00907029"/>
    <w:rsid w:val="009071D9"/>
    <w:rsid w:val="009072FA"/>
    <w:rsid w:val="00907B81"/>
    <w:rsid w:val="00907C0D"/>
    <w:rsid w:val="00907DFA"/>
    <w:rsid w:val="009101E0"/>
    <w:rsid w:val="00910311"/>
    <w:rsid w:val="0091065A"/>
    <w:rsid w:val="00910B23"/>
    <w:rsid w:val="00910EC0"/>
    <w:rsid w:val="00910F4E"/>
    <w:rsid w:val="009115E8"/>
    <w:rsid w:val="00912416"/>
    <w:rsid w:val="00912483"/>
    <w:rsid w:val="009126F2"/>
    <w:rsid w:val="0091299B"/>
    <w:rsid w:val="00913268"/>
    <w:rsid w:val="009136E8"/>
    <w:rsid w:val="009138B9"/>
    <w:rsid w:val="00913DF5"/>
    <w:rsid w:val="009145C1"/>
    <w:rsid w:val="00914707"/>
    <w:rsid w:val="009149FF"/>
    <w:rsid w:val="00914B4E"/>
    <w:rsid w:val="00914C69"/>
    <w:rsid w:val="00914CD4"/>
    <w:rsid w:val="00914EEA"/>
    <w:rsid w:val="009156DF"/>
    <w:rsid w:val="00915B2F"/>
    <w:rsid w:val="00915D52"/>
    <w:rsid w:val="00915F00"/>
    <w:rsid w:val="009161CD"/>
    <w:rsid w:val="00916D2A"/>
    <w:rsid w:val="00916F26"/>
    <w:rsid w:val="0091750A"/>
    <w:rsid w:val="00917BD7"/>
    <w:rsid w:val="009207B2"/>
    <w:rsid w:val="009210B5"/>
    <w:rsid w:val="00922467"/>
    <w:rsid w:val="00922F81"/>
    <w:rsid w:val="009231A3"/>
    <w:rsid w:val="009231B7"/>
    <w:rsid w:val="0092364A"/>
    <w:rsid w:val="0092380B"/>
    <w:rsid w:val="00923A15"/>
    <w:rsid w:val="0092411A"/>
    <w:rsid w:val="009241F4"/>
    <w:rsid w:val="009242B7"/>
    <w:rsid w:val="00924666"/>
    <w:rsid w:val="009246A5"/>
    <w:rsid w:val="00924BAF"/>
    <w:rsid w:val="009250CA"/>
    <w:rsid w:val="009258C2"/>
    <w:rsid w:val="00925CE1"/>
    <w:rsid w:val="00925D9D"/>
    <w:rsid w:val="00925FB9"/>
    <w:rsid w:val="009263DF"/>
    <w:rsid w:val="009266CC"/>
    <w:rsid w:val="00926815"/>
    <w:rsid w:val="00926DD2"/>
    <w:rsid w:val="0092720D"/>
    <w:rsid w:val="00927B40"/>
    <w:rsid w:val="0093020E"/>
    <w:rsid w:val="009304E3"/>
    <w:rsid w:val="00930634"/>
    <w:rsid w:val="00930C60"/>
    <w:rsid w:val="00930D10"/>
    <w:rsid w:val="00930ED8"/>
    <w:rsid w:val="00931249"/>
    <w:rsid w:val="00931880"/>
    <w:rsid w:val="00931FAD"/>
    <w:rsid w:val="0093231C"/>
    <w:rsid w:val="00932C15"/>
    <w:rsid w:val="00933319"/>
    <w:rsid w:val="00933F36"/>
    <w:rsid w:val="00933FEF"/>
    <w:rsid w:val="009340B2"/>
    <w:rsid w:val="009340DC"/>
    <w:rsid w:val="0093420C"/>
    <w:rsid w:val="0093421D"/>
    <w:rsid w:val="009346DF"/>
    <w:rsid w:val="009347C0"/>
    <w:rsid w:val="009347DD"/>
    <w:rsid w:val="0093537A"/>
    <w:rsid w:val="0093538F"/>
    <w:rsid w:val="00935852"/>
    <w:rsid w:val="00935B1E"/>
    <w:rsid w:val="00935BEF"/>
    <w:rsid w:val="00935E54"/>
    <w:rsid w:val="00936304"/>
    <w:rsid w:val="0093632A"/>
    <w:rsid w:val="009364E4"/>
    <w:rsid w:val="00936BF3"/>
    <w:rsid w:val="009377E9"/>
    <w:rsid w:val="00937849"/>
    <w:rsid w:val="00937DB9"/>
    <w:rsid w:val="00940272"/>
    <w:rsid w:val="009404FF"/>
    <w:rsid w:val="00940602"/>
    <w:rsid w:val="0094079B"/>
    <w:rsid w:val="00941882"/>
    <w:rsid w:val="00942190"/>
    <w:rsid w:val="00942797"/>
    <w:rsid w:val="0094297E"/>
    <w:rsid w:val="00942D38"/>
    <w:rsid w:val="009437CA"/>
    <w:rsid w:val="00943914"/>
    <w:rsid w:val="00943CE8"/>
    <w:rsid w:val="00943D8E"/>
    <w:rsid w:val="00943DBC"/>
    <w:rsid w:val="0094402C"/>
    <w:rsid w:val="00944077"/>
    <w:rsid w:val="0094419D"/>
    <w:rsid w:val="00944D7C"/>
    <w:rsid w:val="00944E61"/>
    <w:rsid w:val="00944F8C"/>
    <w:rsid w:val="00945659"/>
    <w:rsid w:val="009457D3"/>
    <w:rsid w:val="00945F04"/>
    <w:rsid w:val="00945FCA"/>
    <w:rsid w:val="009460A6"/>
    <w:rsid w:val="00946185"/>
    <w:rsid w:val="009466DF"/>
    <w:rsid w:val="00946DC4"/>
    <w:rsid w:val="00946E2B"/>
    <w:rsid w:val="00946E61"/>
    <w:rsid w:val="00946E76"/>
    <w:rsid w:val="009474A3"/>
    <w:rsid w:val="0095001F"/>
    <w:rsid w:val="009508C1"/>
    <w:rsid w:val="00950B95"/>
    <w:rsid w:val="00950CC2"/>
    <w:rsid w:val="00951828"/>
    <w:rsid w:val="00951985"/>
    <w:rsid w:val="00951A2F"/>
    <w:rsid w:val="00951F46"/>
    <w:rsid w:val="00951FFE"/>
    <w:rsid w:val="0095226B"/>
    <w:rsid w:val="00952437"/>
    <w:rsid w:val="0095343D"/>
    <w:rsid w:val="00953581"/>
    <w:rsid w:val="0095416B"/>
    <w:rsid w:val="00954887"/>
    <w:rsid w:val="00954B39"/>
    <w:rsid w:val="00954CFF"/>
    <w:rsid w:val="00954E87"/>
    <w:rsid w:val="009565F7"/>
    <w:rsid w:val="00956874"/>
    <w:rsid w:val="00956CEE"/>
    <w:rsid w:val="0095708E"/>
    <w:rsid w:val="00957F4F"/>
    <w:rsid w:val="009607AF"/>
    <w:rsid w:val="009609B7"/>
    <w:rsid w:val="0096108D"/>
    <w:rsid w:val="009613D7"/>
    <w:rsid w:val="00961AF1"/>
    <w:rsid w:val="00961BB5"/>
    <w:rsid w:val="009623A7"/>
    <w:rsid w:val="00962AFF"/>
    <w:rsid w:val="00962D5C"/>
    <w:rsid w:val="00962F3D"/>
    <w:rsid w:val="009633D0"/>
    <w:rsid w:val="0096341E"/>
    <w:rsid w:val="00963CD4"/>
    <w:rsid w:val="00963DF0"/>
    <w:rsid w:val="00964296"/>
    <w:rsid w:val="009642CC"/>
    <w:rsid w:val="0096486E"/>
    <w:rsid w:val="00964A06"/>
    <w:rsid w:val="00964B7A"/>
    <w:rsid w:val="00964C3B"/>
    <w:rsid w:val="00966C8F"/>
    <w:rsid w:val="00966EC3"/>
    <w:rsid w:val="0096719B"/>
    <w:rsid w:val="00967208"/>
    <w:rsid w:val="0096752F"/>
    <w:rsid w:val="00967869"/>
    <w:rsid w:val="0096787B"/>
    <w:rsid w:val="00967B9A"/>
    <w:rsid w:val="00967F86"/>
    <w:rsid w:val="00970156"/>
    <w:rsid w:val="0097043D"/>
    <w:rsid w:val="009706BD"/>
    <w:rsid w:val="0097087C"/>
    <w:rsid w:val="00970919"/>
    <w:rsid w:val="009711BA"/>
    <w:rsid w:val="00971C3A"/>
    <w:rsid w:val="00971F7B"/>
    <w:rsid w:val="00972190"/>
    <w:rsid w:val="009726ED"/>
    <w:rsid w:val="00972EAD"/>
    <w:rsid w:val="00973142"/>
    <w:rsid w:val="0097369C"/>
    <w:rsid w:val="00973ABF"/>
    <w:rsid w:val="00973B1C"/>
    <w:rsid w:val="00973B4A"/>
    <w:rsid w:val="00974C3E"/>
    <w:rsid w:val="00974E7A"/>
    <w:rsid w:val="00975076"/>
    <w:rsid w:val="00975ADD"/>
    <w:rsid w:val="00975B2C"/>
    <w:rsid w:val="00975D10"/>
    <w:rsid w:val="00975F3C"/>
    <w:rsid w:val="009760C8"/>
    <w:rsid w:val="00976FE3"/>
    <w:rsid w:val="009771D3"/>
    <w:rsid w:val="0097743D"/>
    <w:rsid w:val="0097746B"/>
    <w:rsid w:val="00977AA1"/>
    <w:rsid w:val="00977EB5"/>
    <w:rsid w:val="00977EDF"/>
    <w:rsid w:val="00977F45"/>
    <w:rsid w:val="00980476"/>
    <w:rsid w:val="00980574"/>
    <w:rsid w:val="0098086E"/>
    <w:rsid w:val="009808CE"/>
    <w:rsid w:val="00980947"/>
    <w:rsid w:val="00980C18"/>
    <w:rsid w:val="00980FDE"/>
    <w:rsid w:val="0098126D"/>
    <w:rsid w:val="009812CE"/>
    <w:rsid w:val="00981564"/>
    <w:rsid w:val="009815D0"/>
    <w:rsid w:val="00981615"/>
    <w:rsid w:val="00981648"/>
    <w:rsid w:val="00981882"/>
    <w:rsid w:val="00981B07"/>
    <w:rsid w:val="00981DF3"/>
    <w:rsid w:val="00982104"/>
    <w:rsid w:val="009827EB"/>
    <w:rsid w:val="00982DA9"/>
    <w:rsid w:val="00983F76"/>
    <w:rsid w:val="009843E2"/>
    <w:rsid w:val="009844FF"/>
    <w:rsid w:val="0098470F"/>
    <w:rsid w:val="00984CC0"/>
    <w:rsid w:val="009851E6"/>
    <w:rsid w:val="009854EA"/>
    <w:rsid w:val="00985A2B"/>
    <w:rsid w:val="00986861"/>
    <w:rsid w:val="0098688D"/>
    <w:rsid w:val="00986B31"/>
    <w:rsid w:val="00987430"/>
    <w:rsid w:val="00987C5F"/>
    <w:rsid w:val="00987CB6"/>
    <w:rsid w:val="00987EE8"/>
    <w:rsid w:val="009903FC"/>
    <w:rsid w:val="0099054C"/>
    <w:rsid w:val="00991231"/>
    <w:rsid w:val="009921BC"/>
    <w:rsid w:val="00992BA1"/>
    <w:rsid w:val="00992DA3"/>
    <w:rsid w:val="009932D3"/>
    <w:rsid w:val="00993539"/>
    <w:rsid w:val="00993995"/>
    <w:rsid w:val="00993A9B"/>
    <w:rsid w:val="00993BE8"/>
    <w:rsid w:val="009944FB"/>
    <w:rsid w:val="00994889"/>
    <w:rsid w:val="00994C58"/>
    <w:rsid w:val="00994D72"/>
    <w:rsid w:val="00995117"/>
    <w:rsid w:val="0099521A"/>
    <w:rsid w:val="00995C96"/>
    <w:rsid w:val="00995F0D"/>
    <w:rsid w:val="00996799"/>
    <w:rsid w:val="00996B16"/>
    <w:rsid w:val="00997541"/>
    <w:rsid w:val="00997908"/>
    <w:rsid w:val="00997B82"/>
    <w:rsid w:val="009A0108"/>
    <w:rsid w:val="009A01C8"/>
    <w:rsid w:val="009A02B2"/>
    <w:rsid w:val="009A02D3"/>
    <w:rsid w:val="009A07B3"/>
    <w:rsid w:val="009A0EF3"/>
    <w:rsid w:val="009A1551"/>
    <w:rsid w:val="009A1843"/>
    <w:rsid w:val="009A1AB3"/>
    <w:rsid w:val="009A1F4F"/>
    <w:rsid w:val="009A277E"/>
    <w:rsid w:val="009A2CBE"/>
    <w:rsid w:val="009A30AE"/>
    <w:rsid w:val="009A33BA"/>
    <w:rsid w:val="009A3A1F"/>
    <w:rsid w:val="009A3B09"/>
    <w:rsid w:val="009A3CD2"/>
    <w:rsid w:val="009A3D7A"/>
    <w:rsid w:val="009A40E9"/>
    <w:rsid w:val="009A4476"/>
    <w:rsid w:val="009A456D"/>
    <w:rsid w:val="009A46B5"/>
    <w:rsid w:val="009A4818"/>
    <w:rsid w:val="009A4990"/>
    <w:rsid w:val="009A4CE7"/>
    <w:rsid w:val="009A4FCB"/>
    <w:rsid w:val="009A5465"/>
    <w:rsid w:val="009A5628"/>
    <w:rsid w:val="009A5655"/>
    <w:rsid w:val="009A5B15"/>
    <w:rsid w:val="009A642B"/>
    <w:rsid w:val="009A68FE"/>
    <w:rsid w:val="009A6BA1"/>
    <w:rsid w:val="009A6C2E"/>
    <w:rsid w:val="009A6EB4"/>
    <w:rsid w:val="009A719B"/>
    <w:rsid w:val="009A73EB"/>
    <w:rsid w:val="009A74BE"/>
    <w:rsid w:val="009A75A1"/>
    <w:rsid w:val="009A7BF3"/>
    <w:rsid w:val="009A7CFC"/>
    <w:rsid w:val="009B0359"/>
    <w:rsid w:val="009B057C"/>
    <w:rsid w:val="009B0592"/>
    <w:rsid w:val="009B0DB0"/>
    <w:rsid w:val="009B0DBD"/>
    <w:rsid w:val="009B0DF8"/>
    <w:rsid w:val="009B0F77"/>
    <w:rsid w:val="009B19F4"/>
    <w:rsid w:val="009B1B8A"/>
    <w:rsid w:val="009B1E52"/>
    <w:rsid w:val="009B20C6"/>
    <w:rsid w:val="009B21EF"/>
    <w:rsid w:val="009B280C"/>
    <w:rsid w:val="009B2AF2"/>
    <w:rsid w:val="009B2BF2"/>
    <w:rsid w:val="009B2D52"/>
    <w:rsid w:val="009B30FA"/>
    <w:rsid w:val="009B34A2"/>
    <w:rsid w:val="009B3C53"/>
    <w:rsid w:val="009B3F4D"/>
    <w:rsid w:val="009B46B2"/>
    <w:rsid w:val="009B4701"/>
    <w:rsid w:val="009B49E2"/>
    <w:rsid w:val="009B4AFF"/>
    <w:rsid w:val="009B4BD1"/>
    <w:rsid w:val="009B4D89"/>
    <w:rsid w:val="009B5010"/>
    <w:rsid w:val="009B5337"/>
    <w:rsid w:val="009B53CB"/>
    <w:rsid w:val="009B5CBB"/>
    <w:rsid w:val="009B5D6A"/>
    <w:rsid w:val="009B6231"/>
    <w:rsid w:val="009B6299"/>
    <w:rsid w:val="009B64A4"/>
    <w:rsid w:val="009B64F0"/>
    <w:rsid w:val="009B69E5"/>
    <w:rsid w:val="009C0643"/>
    <w:rsid w:val="009C07DE"/>
    <w:rsid w:val="009C0A02"/>
    <w:rsid w:val="009C0EBA"/>
    <w:rsid w:val="009C1146"/>
    <w:rsid w:val="009C16F4"/>
    <w:rsid w:val="009C1BBD"/>
    <w:rsid w:val="009C1C23"/>
    <w:rsid w:val="009C2029"/>
    <w:rsid w:val="009C20D9"/>
    <w:rsid w:val="009C28F7"/>
    <w:rsid w:val="009C2BBC"/>
    <w:rsid w:val="009C2EB7"/>
    <w:rsid w:val="009C2FCE"/>
    <w:rsid w:val="009C3B14"/>
    <w:rsid w:val="009C3BDA"/>
    <w:rsid w:val="009C41B1"/>
    <w:rsid w:val="009C4328"/>
    <w:rsid w:val="009C4A35"/>
    <w:rsid w:val="009C4FE2"/>
    <w:rsid w:val="009C5056"/>
    <w:rsid w:val="009C5111"/>
    <w:rsid w:val="009C52CD"/>
    <w:rsid w:val="009C5452"/>
    <w:rsid w:val="009C5467"/>
    <w:rsid w:val="009C5BDC"/>
    <w:rsid w:val="009C62C0"/>
    <w:rsid w:val="009C638D"/>
    <w:rsid w:val="009C69A0"/>
    <w:rsid w:val="009C6A2C"/>
    <w:rsid w:val="009C6D7E"/>
    <w:rsid w:val="009C6EE8"/>
    <w:rsid w:val="009C6FA8"/>
    <w:rsid w:val="009C7648"/>
    <w:rsid w:val="009C7827"/>
    <w:rsid w:val="009C7C04"/>
    <w:rsid w:val="009D0207"/>
    <w:rsid w:val="009D0B57"/>
    <w:rsid w:val="009D0B83"/>
    <w:rsid w:val="009D1006"/>
    <w:rsid w:val="009D1870"/>
    <w:rsid w:val="009D2302"/>
    <w:rsid w:val="009D23D0"/>
    <w:rsid w:val="009D2636"/>
    <w:rsid w:val="009D2A4C"/>
    <w:rsid w:val="009D2BC1"/>
    <w:rsid w:val="009D2D58"/>
    <w:rsid w:val="009D3122"/>
    <w:rsid w:val="009D31D8"/>
    <w:rsid w:val="009D3767"/>
    <w:rsid w:val="009D3820"/>
    <w:rsid w:val="009D38EC"/>
    <w:rsid w:val="009D3F26"/>
    <w:rsid w:val="009D4243"/>
    <w:rsid w:val="009D4468"/>
    <w:rsid w:val="009D4618"/>
    <w:rsid w:val="009D4A1D"/>
    <w:rsid w:val="009D4BAC"/>
    <w:rsid w:val="009D4D9C"/>
    <w:rsid w:val="009D5595"/>
    <w:rsid w:val="009D5814"/>
    <w:rsid w:val="009D5AE8"/>
    <w:rsid w:val="009D5B07"/>
    <w:rsid w:val="009D5CC1"/>
    <w:rsid w:val="009D5CE8"/>
    <w:rsid w:val="009D6D07"/>
    <w:rsid w:val="009D6E14"/>
    <w:rsid w:val="009D73A8"/>
    <w:rsid w:val="009D73E5"/>
    <w:rsid w:val="009D7555"/>
    <w:rsid w:val="009D7912"/>
    <w:rsid w:val="009D79F7"/>
    <w:rsid w:val="009D7BF7"/>
    <w:rsid w:val="009E01A4"/>
    <w:rsid w:val="009E030B"/>
    <w:rsid w:val="009E06FF"/>
    <w:rsid w:val="009E0B83"/>
    <w:rsid w:val="009E107F"/>
    <w:rsid w:val="009E165A"/>
    <w:rsid w:val="009E1B21"/>
    <w:rsid w:val="009E1B7D"/>
    <w:rsid w:val="009E1FD4"/>
    <w:rsid w:val="009E205A"/>
    <w:rsid w:val="009E2360"/>
    <w:rsid w:val="009E289E"/>
    <w:rsid w:val="009E3418"/>
    <w:rsid w:val="009E39D9"/>
    <w:rsid w:val="009E39F0"/>
    <w:rsid w:val="009E3DAA"/>
    <w:rsid w:val="009E3F81"/>
    <w:rsid w:val="009E3FB7"/>
    <w:rsid w:val="009E46EC"/>
    <w:rsid w:val="009E4A6F"/>
    <w:rsid w:val="009E4EEB"/>
    <w:rsid w:val="009E57D2"/>
    <w:rsid w:val="009E5A05"/>
    <w:rsid w:val="009E6264"/>
    <w:rsid w:val="009E62A1"/>
    <w:rsid w:val="009E65D3"/>
    <w:rsid w:val="009E6851"/>
    <w:rsid w:val="009E6C72"/>
    <w:rsid w:val="009E7194"/>
    <w:rsid w:val="009E750C"/>
    <w:rsid w:val="009E767D"/>
    <w:rsid w:val="009E768F"/>
    <w:rsid w:val="009E7A06"/>
    <w:rsid w:val="009E7BD7"/>
    <w:rsid w:val="009E7C0C"/>
    <w:rsid w:val="009F0163"/>
    <w:rsid w:val="009F0E23"/>
    <w:rsid w:val="009F15E9"/>
    <w:rsid w:val="009F1860"/>
    <w:rsid w:val="009F1AF4"/>
    <w:rsid w:val="009F2B81"/>
    <w:rsid w:val="009F35C8"/>
    <w:rsid w:val="009F3953"/>
    <w:rsid w:val="009F3C16"/>
    <w:rsid w:val="009F48A1"/>
    <w:rsid w:val="009F48AF"/>
    <w:rsid w:val="009F4FD1"/>
    <w:rsid w:val="009F5045"/>
    <w:rsid w:val="009F5176"/>
    <w:rsid w:val="009F53C3"/>
    <w:rsid w:val="009F53E8"/>
    <w:rsid w:val="009F54DD"/>
    <w:rsid w:val="009F59E7"/>
    <w:rsid w:val="009F5FEB"/>
    <w:rsid w:val="009F6A85"/>
    <w:rsid w:val="009F6BB2"/>
    <w:rsid w:val="009F6BB5"/>
    <w:rsid w:val="009F6F54"/>
    <w:rsid w:val="009F71C0"/>
    <w:rsid w:val="009F7635"/>
    <w:rsid w:val="009F7669"/>
    <w:rsid w:val="009F7CE0"/>
    <w:rsid w:val="009F7D84"/>
    <w:rsid w:val="009F7EA0"/>
    <w:rsid w:val="00A00125"/>
    <w:rsid w:val="00A007C6"/>
    <w:rsid w:val="00A00FB5"/>
    <w:rsid w:val="00A0129A"/>
    <w:rsid w:val="00A01506"/>
    <w:rsid w:val="00A01A08"/>
    <w:rsid w:val="00A01A6A"/>
    <w:rsid w:val="00A01C35"/>
    <w:rsid w:val="00A01DD1"/>
    <w:rsid w:val="00A02171"/>
    <w:rsid w:val="00A02852"/>
    <w:rsid w:val="00A02EA3"/>
    <w:rsid w:val="00A03972"/>
    <w:rsid w:val="00A03B28"/>
    <w:rsid w:val="00A03B88"/>
    <w:rsid w:val="00A04185"/>
    <w:rsid w:val="00A04404"/>
    <w:rsid w:val="00A0442F"/>
    <w:rsid w:val="00A04496"/>
    <w:rsid w:val="00A04639"/>
    <w:rsid w:val="00A04E5E"/>
    <w:rsid w:val="00A04F67"/>
    <w:rsid w:val="00A05518"/>
    <w:rsid w:val="00A058BE"/>
    <w:rsid w:val="00A05AB7"/>
    <w:rsid w:val="00A05D38"/>
    <w:rsid w:val="00A05F73"/>
    <w:rsid w:val="00A061D5"/>
    <w:rsid w:val="00A06B7F"/>
    <w:rsid w:val="00A06D84"/>
    <w:rsid w:val="00A070D8"/>
    <w:rsid w:val="00A07986"/>
    <w:rsid w:val="00A1034E"/>
    <w:rsid w:val="00A10690"/>
    <w:rsid w:val="00A10CB4"/>
    <w:rsid w:val="00A10F41"/>
    <w:rsid w:val="00A111C6"/>
    <w:rsid w:val="00A11565"/>
    <w:rsid w:val="00A1193D"/>
    <w:rsid w:val="00A119FF"/>
    <w:rsid w:val="00A11F51"/>
    <w:rsid w:val="00A12474"/>
    <w:rsid w:val="00A124FC"/>
    <w:rsid w:val="00A1252F"/>
    <w:rsid w:val="00A12881"/>
    <w:rsid w:val="00A12D75"/>
    <w:rsid w:val="00A12EBF"/>
    <w:rsid w:val="00A138BE"/>
    <w:rsid w:val="00A14005"/>
    <w:rsid w:val="00A140AD"/>
    <w:rsid w:val="00A147E2"/>
    <w:rsid w:val="00A14BC3"/>
    <w:rsid w:val="00A15E68"/>
    <w:rsid w:val="00A162EA"/>
    <w:rsid w:val="00A162F0"/>
    <w:rsid w:val="00A165F8"/>
    <w:rsid w:val="00A175F2"/>
    <w:rsid w:val="00A176E8"/>
    <w:rsid w:val="00A178D1"/>
    <w:rsid w:val="00A17D8D"/>
    <w:rsid w:val="00A2046C"/>
    <w:rsid w:val="00A20776"/>
    <w:rsid w:val="00A209A2"/>
    <w:rsid w:val="00A20EF8"/>
    <w:rsid w:val="00A20F5F"/>
    <w:rsid w:val="00A20FED"/>
    <w:rsid w:val="00A2170A"/>
    <w:rsid w:val="00A2183C"/>
    <w:rsid w:val="00A21BB3"/>
    <w:rsid w:val="00A2259F"/>
    <w:rsid w:val="00A2277E"/>
    <w:rsid w:val="00A227AA"/>
    <w:rsid w:val="00A22C5F"/>
    <w:rsid w:val="00A22E38"/>
    <w:rsid w:val="00A22F60"/>
    <w:rsid w:val="00A2391A"/>
    <w:rsid w:val="00A23D0F"/>
    <w:rsid w:val="00A23DB9"/>
    <w:rsid w:val="00A242F4"/>
    <w:rsid w:val="00A24357"/>
    <w:rsid w:val="00A24506"/>
    <w:rsid w:val="00A24DEC"/>
    <w:rsid w:val="00A24DF4"/>
    <w:rsid w:val="00A251BE"/>
    <w:rsid w:val="00A2574A"/>
    <w:rsid w:val="00A25C35"/>
    <w:rsid w:val="00A25E64"/>
    <w:rsid w:val="00A261DF"/>
    <w:rsid w:val="00A2629C"/>
    <w:rsid w:val="00A26658"/>
    <w:rsid w:val="00A266AA"/>
    <w:rsid w:val="00A2673D"/>
    <w:rsid w:val="00A270F5"/>
    <w:rsid w:val="00A27BB4"/>
    <w:rsid w:val="00A27DC6"/>
    <w:rsid w:val="00A305C5"/>
    <w:rsid w:val="00A31486"/>
    <w:rsid w:val="00A3167B"/>
    <w:rsid w:val="00A3199A"/>
    <w:rsid w:val="00A31A05"/>
    <w:rsid w:val="00A31A69"/>
    <w:rsid w:val="00A31C92"/>
    <w:rsid w:val="00A320AC"/>
    <w:rsid w:val="00A3254D"/>
    <w:rsid w:val="00A3278C"/>
    <w:rsid w:val="00A327D3"/>
    <w:rsid w:val="00A32BB0"/>
    <w:rsid w:val="00A32CF5"/>
    <w:rsid w:val="00A3334B"/>
    <w:rsid w:val="00A33404"/>
    <w:rsid w:val="00A33BEC"/>
    <w:rsid w:val="00A34363"/>
    <w:rsid w:val="00A34372"/>
    <w:rsid w:val="00A34598"/>
    <w:rsid w:val="00A34726"/>
    <w:rsid w:val="00A34FE8"/>
    <w:rsid w:val="00A3509F"/>
    <w:rsid w:val="00A3513C"/>
    <w:rsid w:val="00A35154"/>
    <w:rsid w:val="00A35550"/>
    <w:rsid w:val="00A3555C"/>
    <w:rsid w:val="00A35695"/>
    <w:rsid w:val="00A358E9"/>
    <w:rsid w:val="00A35B3E"/>
    <w:rsid w:val="00A35BA2"/>
    <w:rsid w:val="00A35FBF"/>
    <w:rsid w:val="00A36465"/>
    <w:rsid w:val="00A366A8"/>
    <w:rsid w:val="00A369E8"/>
    <w:rsid w:val="00A36C29"/>
    <w:rsid w:val="00A36CDB"/>
    <w:rsid w:val="00A3746F"/>
    <w:rsid w:val="00A37814"/>
    <w:rsid w:val="00A37C77"/>
    <w:rsid w:val="00A402E3"/>
    <w:rsid w:val="00A40365"/>
    <w:rsid w:val="00A405BE"/>
    <w:rsid w:val="00A4146E"/>
    <w:rsid w:val="00A4160D"/>
    <w:rsid w:val="00A416F4"/>
    <w:rsid w:val="00A41809"/>
    <w:rsid w:val="00A41AB0"/>
    <w:rsid w:val="00A41C69"/>
    <w:rsid w:val="00A41EDF"/>
    <w:rsid w:val="00A41F0C"/>
    <w:rsid w:val="00A4218A"/>
    <w:rsid w:val="00A4233D"/>
    <w:rsid w:val="00A424D1"/>
    <w:rsid w:val="00A4263F"/>
    <w:rsid w:val="00A42997"/>
    <w:rsid w:val="00A43478"/>
    <w:rsid w:val="00A43606"/>
    <w:rsid w:val="00A43803"/>
    <w:rsid w:val="00A438D5"/>
    <w:rsid w:val="00A43AD6"/>
    <w:rsid w:val="00A43F6E"/>
    <w:rsid w:val="00A442C3"/>
    <w:rsid w:val="00A448DA"/>
    <w:rsid w:val="00A449C0"/>
    <w:rsid w:val="00A44A36"/>
    <w:rsid w:val="00A44BF4"/>
    <w:rsid w:val="00A4510B"/>
    <w:rsid w:val="00A45699"/>
    <w:rsid w:val="00A45CEB"/>
    <w:rsid w:val="00A46FB4"/>
    <w:rsid w:val="00A47413"/>
    <w:rsid w:val="00A47946"/>
    <w:rsid w:val="00A47C84"/>
    <w:rsid w:val="00A47D35"/>
    <w:rsid w:val="00A47EA8"/>
    <w:rsid w:val="00A50BCE"/>
    <w:rsid w:val="00A50CB0"/>
    <w:rsid w:val="00A51B8B"/>
    <w:rsid w:val="00A51C1B"/>
    <w:rsid w:val="00A51C78"/>
    <w:rsid w:val="00A51D7A"/>
    <w:rsid w:val="00A51F29"/>
    <w:rsid w:val="00A5226B"/>
    <w:rsid w:val="00A522E8"/>
    <w:rsid w:val="00A524D3"/>
    <w:rsid w:val="00A52BE3"/>
    <w:rsid w:val="00A52F34"/>
    <w:rsid w:val="00A53261"/>
    <w:rsid w:val="00A5344A"/>
    <w:rsid w:val="00A5345E"/>
    <w:rsid w:val="00A534E1"/>
    <w:rsid w:val="00A53742"/>
    <w:rsid w:val="00A53DAC"/>
    <w:rsid w:val="00A53E6B"/>
    <w:rsid w:val="00A5403B"/>
    <w:rsid w:val="00A5497F"/>
    <w:rsid w:val="00A54AF5"/>
    <w:rsid w:val="00A54C3C"/>
    <w:rsid w:val="00A552D0"/>
    <w:rsid w:val="00A5564E"/>
    <w:rsid w:val="00A55720"/>
    <w:rsid w:val="00A558FE"/>
    <w:rsid w:val="00A55A43"/>
    <w:rsid w:val="00A55FDB"/>
    <w:rsid w:val="00A56129"/>
    <w:rsid w:val="00A56779"/>
    <w:rsid w:val="00A56897"/>
    <w:rsid w:val="00A5695F"/>
    <w:rsid w:val="00A56BEE"/>
    <w:rsid w:val="00A573C9"/>
    <w:rsid w:val="00A57491"/>
    <w:rsid w:val="00A57572"/>
    <w:rsid w:val="00A57B3B"/>
    <w:rsid w:val="00A60249"/>
    <w:rsid w:val="00A60588"/>
    <w:rsid w:val="00A617FC"/>
    <w:rsid w:val="00A6188B"/>
    <w:rsid w:val="00A61B3F"/>
    <w:rsid w:val="00A61C7D"/>
    <w:rsid w:val="00A61E53"/>
    <w:rsid w:val="00A61EAA"/>
    <w:rsid w:val="00A61F7F"/>
    <w:rsid w:val="00A621C1"/>
    <w:rsid w:val="00A624D8"/>
    <w:rsid w:val="00A6271F"/>
    <w:rsid w:val="00A6276B"/>
    <w:rsid w:val="00A6279D"/>
    <w:rsid w:val="00A62B2D"/>
    <w:rsid w:val="00A62FCE"/>
    <w:rsid w:val="00A63756"/>
    <w:rsid w:val="00A63870"/>
    <w:rsid w:val="00A63BBC"/>
    <w:rsid w:val="00A64104"/>
    <w:rsid w:val="00A645E9"/>
    <w:rsid w:val="00A64BA6"/>
    <w:rsid w:val="00A64DA7"/>
    <w:rsid w:val="00A658BA"/>
    <w:rsid w:val="00A659C0"/>
    <w:rsid w:val="00A65C38"/>
    <w:rsid w:val="00A65E9E"/>
    <w:rsid w:val="00A668DC"/>
    <w:rsid w:val="00A66A3B"/>
    <w:rsid w:val="00A66C16"/>
    <w:rsid w:val="00A67391"/>
    <w:rsid w:val="00A674C0"/>
    <w:rsid w:val="00A675E4"/>
    <w:rsid w:val="00A709B3"/>
    <w:rsid w:val="00A70B95"/>
    <w:rsid w:val="00A71067"/>
    <w:rsid w:val="00A711C3"/>
    <w:rsid w:val="00A71F7E"/>
    <w:rsid w:val="00A71FCE"/>
    <w:rsid w:val="00A723FA"/>
    <w:rsid w:val="00A725FD"/>
    <w:rsid w:val="00A72988"/>
    <w:rsid w:val="00A72B3F"/>
    <w:rsid w:val="00A72EAF"/>
    <w:rsid w:val="00A72F7B"/>
    <w:rsid w:val="00A73044"/>
    <w:rsid w:val="00A733FD"/>
    <w:rsid w:val="00A7363B"/>
    <w:rsid w:val="00A736E5"/>
    <w:rsid w:val="00A73DA0"/>
    <w:rsid w:val="00A743A3"/>
    <w:rsid w:val="00A749ED"/>
    <w:rsid w:val="00A74F08"/>
    <w:rsid w:val="00A75170"/>
    <w:rsid w:val="00A752C4"/>
    <w:rsid w:val="00A75FDA"/>
    <w:rsid w:val="00A760F2"/>
    <w:rsid w:val="00A76735"/>
    <w:rsid w:val="00A76E5A"/>
    <w:rsid w:val="00A776BC"/>
    <w:rsid w:val="00A77913"/>
    <w:rsid w:val="00A77A4F"/>
    <w:rsid w:val="00A77AB8"/>
    <w:rsid w:val="00A77E7F"/>
    <w:rsid w:val="00A77F01"/>
    <w:rsid w:val="00A804D4"/>
    <w:rsid w:val="00A8062B"/>
    <w:rsid w:val="00A80655"/>
    <w:rsid w:val="00A80A59"/>
    <w:rsid w:val="00A80A78"/>
    <w:rsid w:val="00A81DB7"/>
    <w:rsid w:val="00A81ECF"/>
    <w:rsid w:val="00A82363"/>
    <w:rsid w:val="00A82447"/>
    <w:rsid w:val="00A82804"/>
    <w:rsid w:val="00A8359B"/>
    <w:rsid w:val="00A83677"/>
    <w:rsid w:val="00A836C8"/>
    <w:rsid w:val="00A83775"/>
    <w:rsid w:val="00A83D81"/>
    <w:rsid w:val="00A8430B"/>
    <w:rsid w:val="00A848BD"/>
    <w:rsid w:val="00A85262"/>
    <w:rsid w:val="00A8533F"/>
    <w:rsid w:val="00A85C9F"/>
    <w:rsid w:val="00A85EEB"/>
    <w:rsid w:val="00A86695"/>
    <w:rsid w:val="00A86D42"/>
    <w:rsid w:val="00A86F94"/>
    <w:rsid w:val="00A87462"/>
    <w:rsid w:val="00A874FE"/>
    <w:rsid w:val="00A8793B"/>
    <w:rsid w:val="00A87C18"/>
    <w:rsid w:val="00A87DE5"/>
    <w:rsid w:val="00A87EFA"/>
    <w:rsid w:val="00A9076F"/>
    <w:rsid w:val="00A90937"/>
    <w:rsid w:val="00A90D19"/>
    <w:rsid w:val="00A90DCD"/>
    <w:rsid w:val="00A9135A"/>
    <w:rsid w:val="00A91626"/>
    <w:rsid w:val="00A920BB"/>
    <w:rsid w:val="00A920C4"/>
    <w:rsid w:val="00A923A8"/>
    <w:rsid w:val="00A924DC"/>
    <w:rsid w:val="00A92580"/>
    <w:rsid w:val="00A92615"/>
    <w:rsid w:val="00A9304A"/>
    <w:rsid w:val="00A938F0"/>
    <w:rsid w:val="00A93942"/>
    <w:rsid w:val="00A93A02"/>
    <w:rsid w:val="00A94122"/>
    <w:rsid w:val="00A94316"/>
    <w:rsid w:val="00A94983"/>
    <w:rsid w:val="00A95154"/>
    <w:rsid w:val="00A95AF7"/>
    <w:rsid w:val="00A95CEA"/>
    <w:rsid w:val="00A96755"/>
    <w:rsid w:val="00A96C85"/>
    <w:rsid w:val="00A96E5C"/>
    <w:rsid w:val="00A971F3"/>
    <w:rsid w:val="00A974AC"/>
    <w:rsid w:val="00A97999"/>
    <w:rsid w:val="00A979AC"/>
    <w:rsid w:val="00A97A77"/>
    <w:rsid w:val="00A97B61"/>
    <w:rsid w:val="00A97C5B"/>
    <w:rsid w:val="00A97EE1"/>
    <w:rsid w:val="00AA0025"/>
    <w:rsid w:val="00AA0102"/>
    <w:rsid w:val="00AA0234"/>
    <w:rsid w:val="00AA0959"/>
    <w:rsid w:val="00AA0A8F"/>
    <w:rsid w:val="00AA0C3B"/>
    <w:rsid w:val="00AA0DAF"/>
    <w:rsid w:val="00AA0FF3"/>
    <w:rsid w:val="00AA182E"/>
    <w:rsid w:val="00AA1CEA"/>
    <w:rsid w:val="00AA2AE3"/>
    <w:rsid w:val="00AA2E7A"/>
    <w:rsid w:val="00AA2F42"/>
    <w:rsid w:val="00AA3091"/>
    <w:rsid w:val="00AA3474"/>
    <w:rsid w:val="00AA3738"/>
    <w:rsid w:val="00AA38BF"/>
    <w:rsid w:val="00AA38EC"/>
    <w:rsid w:val="00AA3B72"/>
    <w:rsid w:val="00AA3CFC"/>
    <w:rsid w:val="00AA4210"/>
    <w:rsid w:val="00AA4B0F"/>
    <w:rsid w:val="00AA4E06"/>
    <w:rsid w:val="00AA530B"/>
    <w:rsid w:val="00AA574C"/>
    <w:rsid w:val="00AA589E"/>
    <w:rsid w:val="00AA5EE4"/>
    <w:rsid w:val="00AA6415"/>
    <w:rsid w:val="00AA6698"/>
    <w:rsid w:val="00AA69DD"/>
    <w:rsid w:val="00AA6AF2"/>
    <w:rsid w:val="00AA6D78"/>
    <w:rsid w:val="00AA727B"/>
    <w:rsid w:val="00AA7348"/>
    <w:rsid w:val="00AA73A0"/>
    <w:rsid w:val="00AA7694"/>
    <w:rsid w:val="00AA77DE"/>
    <w:rsid w:val="00AB190D"/>
    <w:rsid w:val="00AB1FC8"/>
    <w:rsid w:val="00AB20E7"/>
    <w:rsid w:val="00AB25B0"/>
    <w:rsid w:val="00AB2651"/>
    <w:rsid w:val="00AB2A69"/>
    <w:rsid w:val="00AB2FC2"/>
    <w:rsid w:val="00AB3521"/>
    <w:rsid w:val="00AB364A"/>
    <w:rsid w:val="00AB36C5"/>
    <w:rsid w:val="00AB3832"/>
    <w:rsid w:val="00AB39BB"/>
    <w:rsid w:val="00AB3CF7"/>
    <w:rsid w:val="00AB3DB1"/>
    <w:rsid w:val="00AB3F61"/>
    <w:rsid w:val="00AB3FF3"/>
    <w:rsid w:val="00AB42F3"/>
    <w:rsid w:val="00AB4C8A"/>
    <w:rsid w:val="00AB4E5E"/>
    <w:rsid w:val="00AB4F54"/>
    <w:rsid w:val="00AB50D2"/>
    <w:rsid w:val="00AB5221"/>
    <w:rsid w:val="00AB5364"/>
    <w:rsid w:val="00AB59E7"/>
    <w:rsid w:val="00AB5C8A"/>
    <w:rsid w:val="00AB60A7"/>
    <w:rsid w:val="00AB63A9"/>
    <w:rsid w:val="00AB6EBA"/>
    <w:rsid w:val="00AB6EC5"/>
    <w:rsid w:val="00AB71E8"/>
    <w:rsid w:val="00AB7229"/>
    <w:rsid w:val="00AC038D"/>
    <w:rsid w:val="00AC0B88"/>
    <w:rsid w:val="00AC0BD1"/>
    <w:rsid w:val="00AC0BF1"/>
    <w:rsid w:val="00AC1575"/>
    <w:rsid w:val="00AC15CA"/>
    <w:rsid w:val="00AC1950"/>
    <w:rsid w:val="00AC1AC3"/>
    <w:rsid w:val="00AC20ED"/>
    <w:rsid w:val="00AC21F2"/>
    <w:rsid w:val="00AC22A5"/>
    <w:rsid w:val="00AC2813"/>
    <w:rsid w:val="00AC2965"/>
    <w:rsid w:val="00AC29D8"/>
    <w:rsid w:val="00AC3226"/>
    <w:rsid w:val="00AC36E2"/>
    <w:rsid w:val="00AC38D6"/>
    <w:rsid w:val="00AC38D9"/>
    <w:rsid w:val="00AC3E0B"/>
    <w:rsid w:val="00AC4528"/>
    <w:rsid w:val="00AC4F6E"/>
    <w:rsid w:val="00AC51DB"/>
    <w:rsid w:val="00AC6281"/>
    <w:rsid w:val="00AC62D7"/>
    <w:rsid w:val="00AC646D"/>
    <w:rsid w:val="00AC70A1"/>
    <w:rsid w:val="00AC7426"/>
    <w:rsid w:val="00AC780A"/>
    <w:rsid w:val="00AC7974"/>
    <w:rsid w:val="00AD0191"/>
    <w:rsid w:val="00AD0910"/>
    <w:rsid w:val="00AD0C80"/>
    <w:rsid w:val="00AD0ECB"/>
    <w:rsid w:val="00AD0FA1"/>
    <w:rsid w:val="00AD11AE"/>
    <w:rsid w:val="00AD12A6"/>
    <w:rsid w:val="00AD1D1F"/>
    <w:rsid w:val="00AD1E15"/>
    <w:rsid w:val="00AD207E"/>
    <w:rsid w:val="00AD20D4"/>
    <w:rsid w:val="00AD28F5"/>
    <w:rsid w:val="00AD2A56"/>
    <w:rsid w:val="00AD3245"/>
    <w:rsid w:val="00AD364C"/>
    <w:rsid w:val="00AD388D"/>
    <w:rsid w:val="00AD3A05"/>
    <w:rsid w:val="00AD3D02"/>
    <w:rsid w:val="00AD3DBE"/>
    <w:rsid w:val="00AD4254"/>
    <w:rsid w:val="00AD4318"/>
    <w:rsid w:val="00AD4B93"/>
    <w:rsid w:val="00AD4CF6"/>
    <w:rsid w:val="00AD4E73"/>
    <w:rsid w:val="00AD5133"/>
    <w:rsid w:val="00AD55B0"/>
    <w:rsid w:val="00AD5B5B"/>
    <w:rsid w:val="00AD5E69"/>
    <w:rsid w:val="00AD649F"/>
    <w:rsid w:val="00AD6775"/>
    <w:rsid w:val="00AD67D4"/>
    <w:rsid w:val="00AD6B52"/>
    <w:rsid w:val="00AD7385"/>
    <w:rsid w:val="00AD7449"/>
    <w:rsid w:val="00AD77CF"/>
    <w:rsid w:val="00AD7B7D"/>
    <w:rsid w:val="00AD7D9C"/>
    <w:rsid w:val="00AE00FE"/>
    <w:rsid w:val="00AE01D9"/>
    <w:rsid w:val="00AE04BF"/>
    <w:rsid w:val="00AE0788"/>
    <w:rsid w:val="00AE0839"/>
    <w:rsid w:val="00AE0A0C"/>
    <w:rsid w:val="00AE0DED"/>
    <w:rsid w:val="00AE0EB3"/>
    <w:rsid w:val="00AE101D"/>
    <w:rsid w:val="00AE11F9"/>
    <w:rsid w:val="00AE1276"/>
    <w:rsid w:val="00AE1687"/>
    <w:rsid w:val="00AE179A"/>
    <w:rsid w:val="00AE184A"/>
    <w:rsid w:val="00AE1A2F"/>
    <w:rsid w:val="00AE1D4C"/>
    <w:rsid w:val="00AE20B6"/>
    <w:rsid w:val="00AE2586"/>
    <w:rsid w:val="00AE26B7"/>
    <w:rsid w:val="00AE2C41"/>
    <w:rsid w:val="00AE2E78"/>
    <w:rsid w:val="00AE311D"/>
    <w:rsid w:val="00AE3307"/>
    <w:rsid w:val="00AE3FC5"/>
    <w:rsid w:val="00AE43E6"/>
    <w:rsid w:val="00AE43ED"/>
    <w:rsid w:val="00AE45DE"/>
    <w:rsid w:val="00AE45E6"/>
    <w:rsid w:val="00AE46F4"/>
    <w:rsid w:val="00AE47F7"/>
    <w:rsid w:val="00AE48C4"/>
    <w:rsid w:val="00AE4C4E"/>
    <w:rsid w:val="00AE4D02"/>
    <w:rsid w:val="00AE5468"/>
    <w:rsid w:val="00AE5716"/>
    <w:rsid w:val="00AE5934"/>
    <w:rsid w:val="00AE59E2"/>
    <w:rsid w:val="00AE5E3E"/>
    <w:rsid w:val="00AE5F2E"/>
    <w:rsid w:val="00AE5F44"/>
    <w:rsid w:val="00AE6718"/>
    <w:rsid w:val="00AE6ADA"/>
    <w:rsid w:val="00AE6BEF"/>
    <w:rsid w:val="00AE71AF"/>
    <w:rsid w:val="00AE71FC"/>
    <w:rsid w:val="00AE732B"/>
    <w:rsid w:val="00AE74A3"/>
    <w:rsid w:val="00AE76B4"/>
    <w:rsid w:val="00AE7F67"/>
    <w:rsid w:val="00AE7FD2"/>
    <w:rsid w:val="00AF003C"/>
    <w:rsid w:val="00AF00B5"/>
    <w:rsid w:val="00AF01FE"/>
    <w:rsid w:val="00AF0215"/>
    <w:rsid w:val="00AF028F"/>
    <w:rsid w:val="00AF0749"/>
    <w:rsid w:val="00AF0B60"/>
    <w:rsid w:val="00AF0D19"/>
    <w:rsid w:val="00AF103D"/>
    <w:rsid w:val="00AF139B"/>
    <w:rsid w:val="00AF1A3E"/>
    <w:rsid w:val="00AF1C11"/>
    <w:rsid w:val="00AF1CDC"/>
    <w:rsid w:val="00AF1F56"/>
    <w:rsid w:val="00AF2461"/>
    <w:rsid w:val="00AF272B"/>
    <w:rsid w:val="00AF31E4"/>
    <w:rsid w:val="00AF35FB"/>
    <w:rsid w:val="00AF36DD"/>
    <w:rsid w:val="00AF3C2B"/>
    <w:rsid w:val="00AF3DD2"/>
    <w:rsid w:val="00AF41F2"/>
    <w:rsid w:val="00AF4718"/>
    <w:rsid w:val="00AF4849"/>
    <w:rsid w:val="00AF4A94"/>
    <w:rsid w:val="00AF4B83"/>
    <w:rsid w:val="00AF4F20"/>
    <w:rsid w:val="00AF4FBC"/>
    <w:rsid w:val="00AF53FD"/>
    <w:rsid w:val="00AF5637"/>
    <w:rsid w:val="00AF5D84"/>
    <w:rsid w:val="00AF66C7"/>
    <w:rsid w:val="00AF67F0"/>
    <w:rsid w:val="00AF6893"/>
    <w:rsid w:val="00AF6A3F"/>
    <w:rsid w:val="00AF72A0"/>
    <w:rsid w:val="00AF7513"/>
    <w:rsid w:val="00AF7897"/>
    <w:rsid w:val="00AF78B2"/>
    <w:rsid w:val="00AF7DFC"/>
    <w:rsid w:val="00B0011F"/>
    <w:rsid w:val="00B004EE"/>
    <w:rsid w:val="00B00677"/>
    <w:rsid w:val="00B0068A"/>
    <w:rsid w:val="00B00774"/>
    <w:rsid w:val="00B01306"/>
    <w:rsid w:val="00B01419"/>
    <w:rsid w:val="00B01665"/>
    <w:rsid w:val="00B01CC7"/>
    <w:rsid w:val="00B02426"/>
    <w:rsid w:val="00B024CD"/>
    <w:rsid w:val="00B02A2D"/>
    <w:rsid w:val="00B02E7D"/>
    <w:rsid w:val="00B030EA"/>
    <w:rsid w:val="00B039D2"/>
    <w:rsid w:val="00B03B78"/>
    <w:rsid w:val="00B03BEA"/>
    <w:rsid w:val="00B04352"/>
    <w:rsid w:val="00B049AE"/>
    <w:rsid w:val="00B04CC2"/>
    <w:rsid w:val="00B04D23"/>
    <w:rsid w:val="00B05126"/>
    <w:rsid w:val="00B05992"/>
    <w:rsid w:val="00B05B14"/>
    <w:rsid w:val="00B05E41"/>
    <w:rsid w:val="00B05E63"/>
    <w:rsid w:val="00B062BA"/>
    <w:rsid w:val="00B064FC"/>
    <w:rsid w:val="00B0665E"/>
    <w:rsid w:val="00B06D7D"/>
    <w:rsid w:val="00B06F87"/>
    <w:rsid w:val="00B07EAB"/>
    <w:rsid w:val="00B10045"/>
    <w:rsid w:val="00B10255"/>
    <w:rsid w:val="00B1043D"/>
    <w:rsid w:val="00B10887"/>
    <w:rsid w:val="00B10F51"/>
    <w:rsid w:val="00B114F1"/>
    <w:rsid w:val="00B11914"/>
    <w:rsid w:val="00B11A9E"/>
    <w:rsid w:val="00B11C14"/>
    <w:rsid w:val="00B1236A"/>
    <w:rsid w:val="00B12ACF"/>
    <w:rsid w:val="00B12D4D"/>
    <w:rsid w:val="00B13A7D"/>
    <w:rsid w:val="00B13AA8"/>
    <w:rsid w:val="00B13F48"/>
    <w:rsid w:val="00B14022"/>
    <w:rsid w:val="00B14BEC"/>
    <w:rsid w:val="00B14C28"/>
    <w:rsid w:val="00B14F22"/>
    <w:rsid w:val="00B17208"/>
    <w:rsid w:val="00B17B64"/>
    <w:rsid w:val="00B17C3A"/>
    <w:rsid w:val="00B17D86"/>
    <w:rsid w:val="00B2092F"/>
    <w:rsid w:val="00B224CD"/>
    <w:rsid w:val="00B225AB"/>
    <w:rsid w:val="00B22975"/>
    <w:rsid w:val="00B22D15"/>
    <w:rsid w:val="00B2324F"/>
    <w:rsid w:val="00B23457"/>
    <w:rsid w:val="00B2366A"/>
    <w:rsid w:val="00B23970"/>
    <w:rsid w:val="00B23CBF"/>
    <w:rsid w:val="00B23DE3"/>
    <w:rsid w:val="00B23FF2"/>
    <w:rsid w:val="00B240B9"/>
    <w:rsid w:val="00B241A2"/>
    <w:rsid w:val="00B24D79"/>
    <w:rsid w:val="00B24E2E"/>
    <w:rsid w:val="00B250AC"/>
    <w:rsid w:val="00B250B4"/>
    <w:rsid w:val="00B2585B"/>
    <w:rsid w:val="00B264F6"/>
    <w:rsid w:val="00B26692"/>
    <w:rsid w:val="00B26A50"/>
    <w:rsid w:val="00B26CC2"/>
    <w:rsid w:val="00B2731A"/>
    <w:rsid w:val="00B27A89"/>
    <w:rsid w:val="00B3011A"/>
    <w:rsid w:val="00B3019C"/>
    <w:rsid w:val="00B315EA"/>
    <w:rsid w:val="00B31A32"/>
    <w:rsid w:val="00B31DF9"/>
    <w:rsid w:val="00B324EE"/>
    <w:rsid w:val="00B32811"/>
    <w:rsid w:val="00B32BD3"/>
    <w:rsid w:val="00B32C06"/>
    <w:rsid w:val="00B339B1"/>
    <w:rsid w:val="00B33F35"/>
    <w:rsid w:val="00B3414D"/>
    <w:rsid w:val="00B34477"/>
    <w:rsid w:val="00B34D54"/>
    <w:rsid w:val="00B34EBA"/>
    <w:rsid w:val="00B3519A"/>
    <w:rsid w:val="00B35D1E"/>
    <w:rsid w:val="00B35D8B"/>
    <w:rsid w:val="00B36313"/>
    <w:rsid w:val="00B3647E"/>
    <w:rsid w:val="00B3650A"/>
    <w:rsid w:val="00B36E91"/>
    <w:rsid w:val="00B37734"/>
    <w:rsid w:val="00B37CE8"/>
    <w:rsid w:val="00B4011E"/>
    <w:rsid w:val="00B404A8"/>
    <w:rsid w:val="00B40938"/>
    <w:rsid w:val="00B40A05"/>
    <w:rsid w:val="00B41012"/>
    <w:rsid w:val="00B41CCC"/>
    <w:rsid w:val="00B41E59"/>
    <w:rsid w:val="00B41FB8"/>
    <w:rsid w:val="00B420CA"/>
    <w:rsid w:val="00B4219F"/>
    <w:rsid w:val="00B4223C"/>
    <w:rsid w:val="00B42405"/>
    <w:rsid w:val="00B426B9"/>
    <w:rsid w:val="00B42A1B"/>
    <w:rsid w:val="00B4313C"/>
    <w:rsid w:val="00B4337D"/>
    <w:rsid w:val="00B43543"/>
    <w:rsid w:val="00B435B8"/>
    <w:rsid w:val="00B438B4"/>
    <w:rsid w:val="00B43EC2"/>
    <w:rsid w:val="00B44846"/>
    <w:rsid w:val="00B4496A"/>
    <w:rsid w:val="00B44BF8"/>
    <w:rsid w:val="00B44C3B"/>
    <w:rsid w:val="00B44EDC"/>
    <w:rsid w:val="00B450E6"/>
    <w:rsid w:val="00B4534B"/>
    <w:rsid w:val="00B45C70"/>
    <w:rsid w:val="00B45D39"/>
    <w:rsid w:val="00B46051"/>
    <w:rsid w:val="00B464E8"/>
    <w:rsid w:val="00B46B1B"/>
    <w:rsid w:val="00B46E27"/>
    <w:rsid w:val="00B4725D"/>
    <w:rsid w:val="00B4736D"/>
    <w:rsid w:val="00B475BC"/>
    <w:rsid w:val="00B4770F"/>
    <w:rsid w:val="00B47A74"/>
    <w:rsid w:val="00B47B13"/>
    <w:rsid w:val="00B47D16"/>
    <w:rsid w:val="00B47ECC"/>
    <w:rsid w:val="00B500AF"/>
    <w:rsid w:val="00B500DA"/>
    <w:rsid w:val="00B50A1E"/>
    <w:rsid w:val="00B50A1F"/>
    <w:rsid w:val="00B50BA9"/>
    <w:rsid w:val="00B50D33"/>
    <w:rsid w:val="00B512FB"/>
    <w:rsid w:val="00B51730"/>
    <w:rsid w:val="00B51739"/>
    <w:rsid w:val="00B5174D"/>
    <w:rsid w:val="00B51809"/>
    <w:rsid w:val="00B51A21"/>
    <w:rsid w:val="00B52175"/>
    <w:rsid w:val="00B52461"/>
    <w:rsid w:val="00B526CF"/>
    <w:rsid w:val="00B5270F"/>
    <w:rsid w:val="00B5277D"/>
    <w:rsid w:val="00B527C1"/>
    <w:rsid w:val="00B5288C"/>
    <w:rsid w:val="00B52C24"/>
    <w:rsid w:val="00B52EF4"/>
    <w:rsid w:val="00B53209"/>
    <w:rsid w:val="00B53219"/>
    <w:rsid w:val="00B536B1"/>
    <w:rsid w:val="00B5393E"/>
    <w:rsid w:val="00B5425F"/>
    <w:rsid w:val="00B54FEA"/>
    <w:rsid w:val="00B5563F"/>
    <w:rsid w:val="00B559BB"/>
    <w:rsid w:val="00B55ED0"/>
    <w:rsid w:val="00B55FF9"/>
    <w:rsid w:val="00B56BBC"/>
    <w:rsid w:val="00B56CCB"/>
    <w:rsid w:val="00B56CCD"/>
    <w:rsid w:val="00B575EC"/>
    <w:rsid w:val="00B5761F"/>
    <w:rsid w:val="00B578B2"/>
    <w:rsid w:val="00B57D63"/>
    <w:rsid w:val="00B57FC8"/>
    <w:rsid w:val="00B6021D"/>
    <w:rsid w:val="00B602A6"/>
    <w:rsid w:val="00B602DE"/>
    <w:rsid w:val="00B603BC"/>
    <w:rsid w:val="00B609B8"/>
    <w:rsid w:val="00B60D9D"/>
    <w:rsid w:val="00B611EA"/>
    <w:rsid w:val="00B613FA"/>
    <w:rsid w:val="00B6181C"/>
    <w:rsid w:val="00B618CF"/>
    <w:rsid w:val="00B61CB0"/>
    <w:rsid w:val="00B61F81"/>
    <w:rsid w:val="00B6214E"/>
    <w:rsid w:val="00B6223E"/>
    <w:rsid w:val="00B62615"/>
    <w:rsid w:val="00B62CA0"/>
    <w:rsid w:val="00B62E04"/>
    <w:rsid w:val="00B63F66"/>
    <w:rsid w:val="00B6412B"/>
    <w:rsid w:val="00B6466A"/>
    <w:rsid w:val="00B64720"/>
    <w:rsid w:val="00B64B11"/>
    <w:rsid w:val="00B64C01"/>
    <w:rsid w:val="00B64DB4"/>
    <w:rsid w:val="00B65398"/>
    <w:rsid w:val="00B65411"/>
    <w:rsid w:val="00B66707"/>
    <w:rsid w:val="00B66BBD"/>
    <w:rsid w:val="00B67976"/>
    <w:rsid w:val="00B67CAE"/>
    <w:rsid w:val="00B67F70"/>
    <w:rsid w:val="00B70814"/>
    <w:rsid w:val="00B70BDD"/>
    <w:rsid w:val="00B70CD8"/>
    <w:rsid w:val="00B71230"/>
    <w:rsid w:val="00B71308"/>
    <w:rsid w:val="00B71863"/>
    <w:rsid w:val="00B71B0B"/>
    <w:rsid w:val="00B71C16"/>
    <w:rsid w:val="00B71C51"/>
    <w:rsid w:val="00B71E16"/>
    <w:rsid w:val="00B71E72"/>
    <w:rsid w:val="00B71F68"/>
    <w:rsid w:val="00B725D8"/>
    <w:rsid w:val="00B726FF"/>
    <w:rsid w:val="00B7297B"/>
    <w:rsid w:val="00B729DD"/>
    <w:rsid w:val="00B731AE"/>
    <w:rsid w:val="00B73C1A"/>
    <w:rsid w:val="00B73CF1"/>
    <w:rsid w:val="00B73E40"/>
    <w:rsid w:val="00B74005"/>
    <w:rsid w:val="00B7477A"/>
    <w:rsid w:val="00B74A74"/>
    <w:rsid w:val="00B74EF6"/>
    <w:rsid w:val="00B7516F"/>
    <w:rsid w:val="00B752C9"/>
    <w:rsid w:val="00B758AB"/>
    <w:rsid w:val="00B75D78"/>
    <w:rsid w:val="00B75E7F"/>
    <w:rsid w:val="00B75EA3"/>
    <w:rsid w:val="00B75EE0"/>
    <w:rsid w:val="00B76238"/>
    <w:rsid w:val="00B7682A"/>
    <w:rsid w:val="00B76877"/>
    <w:rsid w:val="00B76923"/>
    <w:rsid w:val="00B769EB"/>
    <w:rsid w:val="00B77082"/>
    <w:rsid w:val="00B772FF"/>
    <w:rsid w:val="00B774F0"/>
    <w:rsid w:val="00B77523"/>
    <w:rsid w:val="00B775EE"/>
    <w:rsid w:val="00B7771F"/>
    <w:rsid w:val="00B77812"/>
    <w:rsid w:val="00B77C0B"/>
    <w:rsid w:val="00B80291"/>
    <w:rsid w:val="00B806A4"/>
    <w:rsid w:val="00B807FF"/>
    <w:rsid w:val="00B8088F"/>
    <w:rsid w:val="00B81B2D"/>
    <w:rsid w:val="00B81C06"/>
    <w:rsid w:val="00B81C2C"/>
    <w:rsid w:val="00B823B5"/>
    <w:rsid w:val="00B8265A"/>
    <w:rsid w:val="00B828B5"/>
    <w:rsid w:val="00B82F5C"/>
    <w:rsid w:val="00B83834"/>
    <w:rsid w:val="00B83A4A"/>
    <w:rsid w:val="00B83AEC"/>
    <w:rsid w:val="00B83DDF"/>
    <w:rsid w:val="00B84806"/>
    <w:rsid w:val="00B84EF9"/>
    <w:rsid w:val="00B850F2"/>
    <w:rsid w:val="00B850F5"/>
    <w:rsid w:val="00B85427"/>
    <w:rsid w:val="00B85428"/>
    <w:rsid w:val="00B85E61"/>
    <w:rsid w:val="00B85F52"/>
    <w:rsid w:val="00B85F97"/>
    <w:rsid w:val="00B87859"/>
    <w:rsid w:val="00B879BE"/>
    <w:rsid w:val="00B9051C"/>
    <w:rsid w:val="00B906A8"/>
    <w:rsid w:val="00B906F2"/>
    <w:rsid w:val="00B90B1C"/>
    <w:rsid w:val="00B90CBB"/>
    <w:rsid w:val="00B90CBC"/>
    <w:rsid w:val="00B91096"/>
    <w:rsid w:val="00B91224"/>
    <w:rsid w:val="00B91631"/>
    <w:rsid w:val="00B91F44"/>
    <w:rsid w:val="00B92428"/>
    <w:rsid w:val="00B924CD"/>
    <w:rsid w:val="00B92C9A"/>
    <w:rsid w:val="00B92E30"/>
    <w:rsid w:val="00B9359E"/>
    <w:rsid w:val="00B93638"/>
    <w:rsid w:val="00B93AA3"/>
    <w:rsid w:val="00B93DCB"/>
    <w:rsid w:val="00B93DF2"/>
    <w:rsid w:val="00B94B09"/>
    <w:rsid w:val="00B94FAB"/>
    <w:rsid w:val="00B95204"/>
    <w:rsid w:val="00B95359"/>
    <w:rsid w:val="00B95481"/>
    <w:rsid w:val="00B95A44"/>
    <w:rsid w:val="00B95AB2"/>
    <w:rsid w:val="00B95E03"/>
    <w:rsid w:val="00B95F69"/>
    <w:rsid w:val="00B96056"/>
    <w:rsid w:val="00B96585"/>
    <w:rsid w:val="00B96EFE"/>
    <w:rsid w:val="00B97023"/>
    <w:rsid w:val="00B9745B"/>
    <w:rsid w:val="00B9767D"/>
    <w:rsid w:val="00B97B72"/>
    <w:rsid w:val="00B97F4B"/>
    <w:rsid w:val="00BA0520"/>
    <w:rsid w:val="00BA09F1"/>
    <w:rsid w:val="00BA0F9F"/>
    <w:rsid w:val="00BA1158"/>
    <w:rsid w:val="00BA13D0"/>
    <w:rsid w:val="00BA162B"/>
    <w:rsid w:val="00BA191C"/>
    <w:rsid w:val="00BA1A3D"/>
    <w:rsid w:val="00BA1AB7"/>
    <w:rsid w:val="00BA1BAD"/>
    <w:rsid w:val="00BA21F5"/>
    <w:rsid w:val="00BA2274"/>
    <w:rsid w:val="00BA2826"/>
    <w:rsid w:val="00BA3257"/>
    <w:rsid w:val="00BA3291"/>
    <w:rsid w:val="00BA3903"/>
    <w:rsid w:val="00BA3B56"/>
    <w:rsid w:val="00BA3F20"/>
    <w:rsid w:val="00BA4398"/>
    <w:rsid w:val="00BA44EB"/>
    <w:rsid w:val="00BA456B"/>
    <w:rsid w:val="00BA4A61"/>
    <w:rsid w:val="00BA4EFD"/>
    <w:rsid w:val="00BA6195"/>
    <w:rsid w:val="00BA61F1"/>
    <w:rsid w:val="00BA67C8"/>
    <w:rsid w:val="00BA69E0"/>
    <w:rsid w:val="00BA6D0E"/>
    <w:rsid w:val="00BA7481"/>
    <w:rsid w:val="00BA76FD"/>
    <w:rsid w:val="00BA7B6E"/>
    <w:rsid w:val="00BA7BDF"/>
    <w:rsid w:val="00BA7D0E"/>
    <w:rsid w:val="00BB0105"/>
    <w:rsid w:val="00BB01C7"/>
    <w:rsid w:val="00BB0267"/>
    <w:rsid w:val="00BB02A4"/>
    <w:rsid w:val="00BB05C1"/>
    <w:rsid w:val="00BB0636"/>
    <w:rsid w:val="00BB07F9"/>
    <w:rsid w:val="00BB095F"/>
    <w:rsid w:val="00BB09FD"/>
    <w:rsid w:val="00BB0A55"/>
    <w:rsid w:val="00BB14FF"/>
    <w:rsid w:val="00BB1B38"/>
    <w:rsid w:val="00BB26DB"/>
    <w:rsid w:val="00BB2714"/>
    <w:rsid w:val="00BB2A8A"/>
    <w:rsid w:val="00BB3172"/>
    <w:rsid w:val="00BB3277"/>
    <w:rsid w:val="00BB3A3C"/>
    <w:rsid w:val="00BB3E08"/>
    <w:rsid w:val="00BB3FA8"/>
    <w:rsid w:val="00BB423B"/>
    <w:rsid w:val="00BB44E9"/>
    <w:rsid w:val="00BB4A56"/>
    <w:rsid w:val="00BB4E1E"/>
    <w:rsid w:val="00BB5267"/>
    <w:rsid w:val="00BB58D9"/>
    <w:rsid w:val="00BB58E6"/>
    <w:rsid w:val="00BB5AF2"/>
    <w:rsid w:val="00BB5D0F"/>
    <w:rsid w:val="00BB6B94"/>
    <w:rsid w:val="00BB6E82"/>
    <w:rsid w:val="00BB6FF7"/>
    <w:rsid w:val="00BB702B"/>
    <w:rsid w:val="00BB762B"/>
    <w:rsid w:val="00BB7F44"/>
    <w:rsid w:val="00BC000C"/>
    <w:rsid w:val="00BC16F7"/>
    <w:rsid w:val="00BC1E63"/>
    <w:rsid w:val="00BC1F57"/>
    <w:rsid w:val="00BC22B6"/>
    <w:rsid w:val="00BC2499"/>
    <w:rsid w:val="00BC25E6"/>
    <w:rsid w:val="00BC2970"/>
    <w:rsid w:val="00BC2C0E"/>
    <w:rsid w:val="00BC2EAF"/>
    <w:rsid w:val="00BC30F7"/>
    <w:rsid w:val="00BC31EF"/>
    <w:rsid w:val="00BC3266"/>
    <w:rsid w:val="00BC37C7"/>
    <w:rsid w:val="00BC44B0"/>
    <w:rsid w:val="00BC4605"/>
    <w:rsid w:val="00BC504E"/>
    <w:rsid w:val="00BC520F"/>
    <w:rsid w:val="00BC576B"/>
    <w:rsid w:val="00BC5A91"/>
    <w:rsid w:val="00BC5E4D"/>
    <w:rsid w:val="00BC5F9D"/>
    <w:rsid w:val="00BC67C3"/>
    <w:rsid w:val="00BC6960"/>
    <w:rsid w:val="00BC6AE5"/>
    <w:rsid w:val="00BC6CC8"/>
    <w:rsid w:val="00BC72EC"/>
    <w:rsid w:val="00BC75E2"/>
    <w:rsid w:val="00BD01DD"/>
    <w:rsid w:val="00BD05F6"/>
    <w:rsid w:val="00BD0E0D"/>
    <w:rsid w:val="00BD0E80"/>
    <w:rsid w:val="00BD18CF"/>
    <w:rsid w:val="00BD18F2"/>
    <w:rsid w:val="00BD197E"/>
    <w:rsid w:val="00BD1B78"/>
    <w:rsid w:val="00BD1C55"/>
    <w:rsid w:val="00BD1F1E"/>
    <w:rsid w:val="00BD2938"/>
    <w:rsid w:val="00BD2949"/>
    <w:rsid w:val="00BD2A28"/>
    <w:rsid w:val="00BD2A89"/>
    <w:rsid w:val="00BD2ABF"/>
    <w:rsid w:val="00BD2D16"/>
    <w:rsid w:val="00BD31F1"/>
    <w:rsid w:val="00BD3268"/>
    <w:rsid w:val="00BD3630"/>
    <w:rsid w:val="00BD3C96"/>
    <w:rsid w:val="00BD3D65"/>
    <w:rsid w:val="00BD3EE3"/>
    <w:rsid w:val="00BD4048"/>
    <w:rsid w:val="00BD47D0"/>
    <w:rsid w:val="00BD48B1"/>
    <w:rsid w:val="00BD4B62"/>
    <w:rsid w:val="00BD4BC3"/>
    <w:rsid w:val="00BD58BD"/>
    <w:rsid w:val="00BD653B"/>
    <w:rsid w:val="00BD6AF1"/>
    <w:rsid w:val="00BD78AE"/>
    <w:rsid w:val="00BD7B58"/>
    <w:rsid w:val="00BD7CE6"/>
    <w:rsid w:val="00BE0C87"/>
    <w:rsid w:val="00BE0D04"/>
    <w:rsid w:val="00BE0D9E"/>
    <w:rsid w:val="00BE0E97"/>
    <w:rsid w:val="00BE1692"/>
    <w:rsid w:val="00BE175C"/>
    <w:rsid w:val="00BE17D7"/>
    <w:rsid w:val="00BE195B"/>
    <w:rsid w:val="00BE1AF3"/>
    <w:rsid w:val="00BE1D04"/>
    <w:rsid w:val="00BE1D4C"/>
    <w:rsid w:val="00BE2222"/>
    <w:rsid w:val="00BE2269"/>
    <w:rsid w:val="00BE2695"/>
    <w:rsid w:val="00BE2833"/>
    <w:rsid w:val="00BE2D53"/>
    <w:rsid w:val="00BE32C6"/>
    <w:rsid w:val="00BE3555"/>
    <w:rsid w:val="00BE3F5A"/>
    <w:rsid w:val="00BE3F93"/>
    <w:rsid w:val="00BE40DB"/>
    <w:rsid w:val="00BE4140"/>
    <w:rsid w:val="00BE41CE"/>
    <w:rsid w:val="00BE4616"/>
    <w:rsid w:val="00BE47F1"/>
    <w:rsid w:val="00BE4B91"/>
    <w:rsid w:val="00BE51CB"/>
    <w:rsid w:val="00BE587D"/>
    <w:rsid w:val="00BE639B"/>
    <w:rsid w:val="00BE639F"/>
    <w:rsid w:val="00BE6411"/>
    <w:rsid w:val="00BE6716"/>
    <w:rsid w:val="00BE6ADD"/>
    <w:rsid w:val="00BE6B80"/>
    <w:rsid w:val="00BE6F58"/>
    <w:rsid w:val="00BE7434"/>
    <w:rsid w:val="00BF002D"/>
    <w:rsid w:val="00BF00C3"/>
    <w:rsid w:val="00BF01E4"/>
    <w:rsid w:val="00BF0549"/>
    <w:rsid w:val="00BF07D3"/>
    <w:rsid w:val="00BF0987"/>
    <w:rsid w:val="00BF136B"/>
    <w:rsid w:val="00BF1571"/>
    <w:rsid w:val="00BF1C43"/>
    <w:rsid w:val="00BF257F"/>
    <w:rsid w:val="00BF2794"/>
    <w:rsid w:val="00BF28E4"/>
    <w:rsid w:val="00BF2BC5"/>
    <w:rsid w:val="00BF2F08"/>
    <w:rsid w:val="00BF3053"/>
    <w:rsid w:val="00BF32E0"/>
    <w:rsid w:val="00BF33D6"/>
    <w:rsid w:val="00BF44A3"/>
    <w:rsid w:val="00BF4582"/>
    <w:rsid w:val="00BF468E"/>
    <w:rsid w:val="00BF46DB"/>
    <w:rsid w:val="00BF49DE"/>
    <w:rsid w:val="00BF50BB"/>
    <w:rsid w:val="00BF5481"/>
    <w:rsid w:val="00BF56FA"/>
    <w:rsid w:val="00BF58EB"/>
    <w:rsid w:val="00BF5953"/>
    <w:rsid w:val="00BF632B"/>
    <w:rsid w:val="00BF6514"/>
    <w:rsid w:val="00BF6671"/>
    <w:rsid w:val="00BF67D9"/>
    <w:rsid w:val="00BF6AA4"/>
    <w:rsid w:val="00BF7428"/>
    <w:rsid w:val="00BF761C"/>
    <w:rsid w:val="00BF79C9"/>
    <w:rsid w:val="00BF7DAE"/>
    <w:rsid w:val="00BF7EF5"/>
    <w:rsid w:val="00C00026"/>
    <w:rsid w:val="00C00067"/>
    <w:rsid w:val="00C003F2"/>
    <w:rsid w:val="00C0059C"/>
    <w:rsid w:val="00C0135B"/>
    <w:rsid w:val="00C016B2"/>
    <w:rsid w:val="00C01A61"/>
    <w:rsid w:val="00C01E52"/>
    <w:rsid w:val="00C021BD"/>
    <w:rsid w:val="00C02203"/>
    <w:rsid w:val="00C0249E"/>
    <w:rsid w:val="00C027D7"/>
    <w:rsid w:val="00C028E1"/>
    <w:rsid w:val="00C02EC8"/>
    <w:rsid w:val="00C02EDF"/>
    <w:rsid w:val="00C02FF8"/>
    <w:rsid w:val="00C03352"/>
    <w:rsid w:val="00C038DC"/>
    <w:rsid w:val="00C03988"/>
    <w:rsid w:val="00C03C01"/>
    <w:rsid w:val="00C0446F"/>
    <w:rsid w:val="00C049BC"/>
    <w:rsid w:val="00C04A7C"/>
    <w:rsid w:val="00C04DD7"/>
    <w:rsid w:val="00C0513D"/>
    <w:rsid w:val="00C05F61"/>
    <w:rsid w:val="00C06162"/>
    <w:rsid w:val="00C0683B"/>
    <w:rsid w:val="00C06AE4"/>
    <w:rsid w:val="00C06D7A"/>
    <w:rsid w:val="00C07248"/>
    <w:rsid w:val="00C073D4"/>
    <w:rsid w:val="00C07540"/>
    <w:rsid w:val="00C076E7"/>
    <w:rsid w:val="00C07F91"/>
    <w:rsid w:val="00C1072B"/>
    <w:rsid w:val="00C10A29"/>
    <w:rsid w:val="00C10DCE"/>
    <w:rsid w:val="00C10DF8"/>
    <w:rsid w:val="00C10F25"/>
    <w:rsid w:val="00C11194"/>
    <w:rsid w:val="00C1124C"/>
    <w:rsid w:val="00C11254"/>
    <w:rsid w:val="00C11792"/>
    <w:rsid w:val="00C119A5"/>
    <w:rsid w:val="00C11D09"/>
    <w:rsid w:val="00C121AA"/>
    <w:rsid w:val="00C12447"/>
    <w:rsid w:val="00C125A7"/>
    <w:rsid w:val="00C1294A"/>
    <w:rsid w:val="00C12E5B"/>
    <w:rsid w:val="00C12FF4"/>
    <w:rsid w:val="00C1333E"/>
    <w:rsid w:val="00C13509"/>
    <w:rsid w:val="00C1369B"/>
    <w:rsid w:val="00C13852"/>
    <w:rsid w:val="00C13E90"/>
    <w:rsid w:val="00C142F4"/>
    <w:rsid w:val="00C14C00"/>
    <w:rsid w:val="00C15144"/>
    <w:rsid w:val="00C151C5"/>
    <w:rsid w:val="00C15C20"/>
    <w:rsid w:val="00C16380"/>
    <w:rsid w:val="00C1646D"/>
    <w:rsid w:val="00C165FD"/>
    <w:rsid w:val="00C16A5F"/>
    <w:rsid w:val="00C16FC3"/>
    <w:rsid w:val="00C17082"/>
    <w:rsid w:val="00C203E7"/>
    <w:rsid w:val="00C20512"/>
    <w:rsid w:val="00C210C2"/>
    <w:rsid w:val="00C219E0"/>
    <w:rsid w:val="00C21FAC"/>
    <w:rsid w:val="00C22537"/>
    <w:rsid w:val="00C2317B"/>
    <w:rsid w:val="00C23380"/>
    <w:rsid w:val="00C23D77"/>
    <w:rsid w:val="00C24417"/>
    <w:rsid w:val="00C24913"/>
    <w:rsid w:val="00C24B8F"/>
    <w:rsid w:val="00C250AC"/>
    <w:rsid w:val="00C25A8F"/>
    <w:rsid w:val="00C25BDA"/>
    <w:rsid w:val="00C25F43"/>
    <w:rsid w:val="00C264CA"/>
    <w:rsid w:val="00C26C32"/>
    <w:rsid w:val="00C27016"/>
    <w:rsid w:val="00C2721A"/>
    <w:rsid w:val="00C2723B"/>
    <w:rsid w:val="00C27F98"/>
    <w:rsid w:val="00C303E8"/>
    <w:rsid w:val="00C309FF"/>
    <w:rsid w:val="00C30FCD"/>
    <w:rsid w:val="00C31078"/>
    <w:rsid w:val="00C3108C"/>
    <w:rsid w:val="00C31567"/>
    <w:rsid w:val="00C3179F"/>
    <w:rsid w:val="00C32059"/>
    <w:rsid w:val="00C322FC"/>
    <w:rsid w:val="00C325D3"/>
    <w:rsid w:val="00C326B0"/>
    <w:rsid w:val="00C329CF"/>
    <w:rsid w:val="00C32A96"/>
    <w:rsid w:val="00C33167"/>
    <w:rsid w:val="00C3330B"/>
    <w:rsid w:val="00C334E2"/>
    <w:rsid w:val="00C3375A"/>
    <w:rsid w:val="00C33A0C"/>
    <w:rsid w:val="00C33A7F"/>
    <w:rsid w:val="00C33C25"/>
    <w:rsid w:val="00C33FBC"/>
    <w:rsid w:val="00C34062"/>
    <w:rsid w:val="00C34426"/>
    <w:rsid w:val="00C346B5"/>
    <w:rsid w:val="00C34996"/>
    <w:rsid w:val="00C34ED9"/>
    <w:rsid w:val="00C34F13"/>
    <w:rsid w:val="00C35488"/>
    <w:rsid w:val="00C35805"/>
    <w:rsid w:val="00C35AE4"/>
    <w:rsid w:val="00C36033"/>
    <w:rsid w:val="00C364F4"/>
    <w:rsid w:val="00C3686C"/>
    <w:rsid w:val="00C36AEF"/>
    <w:rsid w:val="00C36E10"/>
    <w:rsid w:val="00C3713F"/>
    <w:rsid w:val="00C37188"/>
    <w:rsid w:val="00C37226"/>
    <w:rsid w:val="00C3781A"/>
    <w:rsid w:val="00C379E4"/>
    <w:rsid w:val="00C37AEA"/>
    <w:rsid w:val="00C4025C"/>
    <w:rsid w:val="00C4046F"/>
    <w:rsid w:val="00C40769"/>
    <w:rsid w:val="00C40CA1"/>
    <w:rsid w:val="00C40CC4"/>
    <w:rsid w:val="00C417E4"/>
    <w:rsid w:val="00C417EA"/>
    <w:rsid w:val="00C41964"/>
    <w:rsid w:val="00C41B8C"/>
    <w:rsid w:val="00C41E63"/>
    <w:rsid w:val="00C41F94"/>
    <w:rsid w:val="00C4249D"/>
    <w:rsid w:val="00C424F6"/>
    <w:rsid w:val="00C42AA0"/>
    <w:rsid w:val="00C42D26"/>
    <w:rsid w:val="00C42D8E"/>
    <w:rsid w:val="00C4308F"/>
    <w:rsid w:val="00C44070"/>
    <w:rsid w:val="00C44755"/>
    <w:rsid w:val="00C44AC9"/>
    <w:rsid w:val="00C452A3"/>
    <w:rsid w:val="00C45382"/>
    <w:rsid w:val="00C455FC"/>
    <w:rsid w:val="00C45AC3"/>
    <w:rsid w:val="00C45C2B"/>
    <w:rsid w:val="00C45E4D"/>
    <w:rsid w:val="00C463B9"/>
    <w:rsid w:val="00C4668B"/>
    <w:rsid w:val="00C46F53"/>
    <w:rsid w:val="00C47189"/>
    <w:rsid w:val="00C47253"/>
    <w:rsid w:val="00C47576"/>
    <w:rsid w:val="00C50044"/>
    <w:rsid w:val="00C503D3"/>
    <w:rsid w:val="00C50FB4"/>
    <w:rsid w:val="00C5151E"/>
    <w:rsid w:val="00C515AF"/>
    <w:rsid w:val="00C52409"/>
    <w:rsid w:val="00C52D9E"/>
    <w:rsid w:val="00C52E76"/>
    <w:rsid w:val="00C52FC2"/>
    <w:rsid w:val="00C53196"/>
    <w:rsid w:val="00C53513"/>
    <w:rsid w:val="00C53A81"/>
    <w:rsid w:val="00C542D4"/>
    <w:rsid w:val="00C54365"/>
    <w:rsid w:val="00C544FD"/>
    <w:rsid w:val="00C54607"/>
    <w:rsid w:val="00C5487E"/>
    <w:rsid w:val="00C54B1A"/>
    <w:rsid w:val="00C55451"/>
    <w:rsid w:val="00C554EC"/>
    <w:rsid w:val="00C55C85"/>
    <w:rsid w:val="00C55EBE"/>
    <w:rsid w:val="00C561D9"/>
    <w:rsid w:val="00C5621D"/>
    <w:rsid w:val="00C5637A"/>
    <w:rsid w:val="00C577DC"/>
    <w:rsid w:val="00C5796E"/>
    <w:rsid w:val="00C57AF9"/>
    <w:rsid w:val="00C57E30"/>
    <w:rsid w:val="00C604A4"/>
    <w:rsid w:val="00C60C35"/>
    <w:rsid w:val="00C60CA1"/>
    <w:rsid w:val="00C60EBD"/>
    <w:rsid w:val="00C61271"/>
    <w:rsid w:val="00C61EE6"/>
    <w:rsid w:val="00C61FB4"/>
    <w:rsid w:val="00C62120"/>
    <w:rsid w:val="00C62138"/>
    <w:rsid w:val="00C62715"/>
    <w:rsid w:val="00C62816"/>
    <w:rsid w:val="00C62B9C"/>
    <w:rsid w:val="00C62F8B"/>
    <w:rsid w:val="00C6341B"/>
    <w:rsid w:val="00C63CCB"/>
    <w:rsid w:val="00C63CF1"/>
    <w:rsid w:val="00C64760"/>
    <w:rsid w:val="00C65223"/>
    <w:rsid w:val="00C65F03"/>
    <w:rsid w:val="00C65F5D"/>
    <w:rsid w:val="00C6648E"/>
    <w:rsid w:val="00C66729"/>
    <w:rsid w:val="00C67065"/>
    <w:rsid w:val="00C672C7"/>
    <w:rsid w:val="00C67685"/>
    <w:rsid w:val="00C67802"/>
    <w:rsid w:val="00C67F2A"/>
    <w:rsid w:val="00C70252"/>
    <w:rsid w:val="00C70B80"/>
    <w:rsid w:val="00C70C59"/>
    <w:rsid w:val="00C70D43"/>
    <w:rsid w:val="00C71196"/>
    <w:rsid w:val="00C711FB"/>
    <w:rsid w:val="00C7133D"/>
    <w:rsid w:val="00C71418"/>
    <w:rsid w:val="00C71699"/>
    <w:rsid w:val="00C71C33"/>
    <w:rsid w:val="00C71DB2"/>
    <w:rsid w:val="00C721E6"/>
    <w:rsid w:val="00C724E3"/>
    <w:rsid w:val="00C72634"/>
    <w:rsid w:val="00C72D8F"/>
    <w:rsid w:val="00C72F14"/>
    <w:rsid w:val="00C73061"/>
    <w:rsid w:val="00C7353E"/>
    <w:rsid w:val="00C747B5"/>
    <w:rsid w:val="00C749A6"/>
    <w:rsid w:val="00C74A16"/>
    <w:rsid w:val="00C74C87"/>
    <w:rsid w:val="00C74D28"/>
    <w:rsid w:val="00C750C0"/>
    <w:rsid w:val="00C75240"/>
    <w:rsid w:val="00C7537A"/>
    <w:rsid w:val="00C754E2"/>
    <w:rsid w:val="00C75EAD"/>
    <w:rsid w:val="00C76088"/>
    <w:rsid w:val="00C767BB"/>
    <w:rsid w:val="00C76813"/>
    <w:rsid w:val="00C76924"/>
    <w:rsid w:val="00C7698D"/>
    <w:rsid w:val="00C77A2F"/>
    <w:rsid w:val="00C77B2C"/>
    <w:rsid w:val="00C77E49"/>
    <w:rsid w:val="00C8009E"/>
    <w:rsid w:val="00C80725"/>
    <w:rsid w:val="00C81805"/>
    <w:rsid w:val="00C81B2A"/>
    <w:rsid w:val="00C81E24"/>
    <w:rsid w:val="00C82190"/>
    <w:rsid w:val="00C821A8"/>
    <w:rsid w:val="00C822A5"/>
    <w:rsid w:val="00C824C9"/>
    <w:rsid w:val="00C826B3"/>
    <w:rsid w:val="00C8279A"/>
    <w:rsid w:val="00C82E05"/>
    <w:rsid w:val="00C83004"/>
    <w:rsid w:val="00C8303B"/>
    <w:rsid w:val="00C83135"/>
    <w:rsid w:val="00C832DF"/>
    <w:rsid w:val="00C8387C"/>
    <w:rsid w:val="00C83C69"/>
    <w:rsid w:val="00C8413F"/>
    <w:rsid w:val="00C84261"/>
    <w:rsid w:val="00C844EA"/>
    <w:rsid w:val="00C84D8E"/>
    <w:rsid w:val="00C85017"/>
    <w:rsid w:val="00C850C5"/>
    <w:rsid w:val="00C85391"/>
    <w:rsid w:val="00C86565"/>
    <w:rsid w:val="00C868DF"/>
    <w:rsid w:val="00C87124"/>
    <w:rsid w:val="00C873C0"/>
    <w:rsid w:val="00C875DA"/>
    <w:rsid w:val="00C879F4"/>
    <w:rsid w:val="00C90463"/>
    <w:rsid w:val="00C90721"/>
    <w:rsid w:val="00C9075D"/>
    <w:rsid w:val="00C90D9E"/>
    <w:rsid w:val="00C91FC1"/>
    <w:rsid w:val="00C9282A"/>
    <w:rsid w:val="00C92AD2"/>
    <w:rsid w:val="00C92B7E"/>
    <w:rsid w:val="00C92E49"/>
    <w:rsid w:val="00C92EDA"/>
    <w:rsid w:val="00C93156"/>
    <w:rsid w:val="00C94096"/>
    <w:rsid w:val="00C943F3"/>
    <w:rsid w:val="00C94491"/>
    <w:rsid w:val="00C952C7"/>
    <w:rsid w:val="00C95605"/>
    <w:rsid w:val="00C9590C"/>
    <w:rsid w:val="00C959B0"/>
    <w:rsid w:val="00C95A64"/>
    <w:rsid w:val="00C95E3D"/>
    <w:rsid w:val="00C961B4"/>
    <w:rsid w:val="00C963C6"/>
    <w:rsid w:val="00C966F2"/>
    <w:rsid w:val="00C96CA7"/>
    <w:rsid w:val="00C96E2E"/>
    <w:rsid w:val="00C96F19"/>
    <w:rsid w:val="00C96F4E"/>
    <w:rsid w:val="00C97313"/>
    <w:rsid w:val="00C9744F"/>
    <w:rsid w:val="00C974E5"/>
    <w:rsid w:val="00C97918"/>
    <w:rsid w:val="00C97984"/>
    <w:rsid w:val="00C97A50"/>
    <w:rsid w:val="00C97EAB"/>
    <w:rsid w:val="00CA09F7"/>
    <w:rsid w:val="00CA0B69"/>
    <w:rsid w:val="00CA0C8C"/>
    <w:rsid w:val="00CA1064"/>
    <w:rsid w:val="00CA106D"/>
    <w:rsid w:val="00CA17EA"/>
    <w:rsid w:val="00CA191B"/>
    <w:rsid w:val="00CA1CE3"/>
    <w:rsid w:val="00CA1D4B"/>
    <w:rsid w:val="00CA1E97"/>
    <w:rsid w:val="00CA2197"/>
    <w:rsid w:val="00CA27F3"/>
    <w:rsid w:val="00CA2BA6"/>
    <w:rsid w:val="00CA2C22"/>
    <w:rsid w:val="00CA2C2E"/>
    <w:rsid w:val="00CA342F"/>
    <w:rsid w:val="00CA3AF2"/>
    <w:rsid w:val="00CA4700"/>
    <w:rsid w:val="00CA47E7"/>
    <w:rsid w:val="00CA54BB"/>
    <w:rsid w:val="00CA551B"/>
    <w:rsid w:val="00CA5917"/>
    <w:rsid w:val="00CA59CB"/>
    <w:rsid w:val="00CA5DD6"/>
    <w:rsid w:val="00CA606A"/>
    <w:rsid w:val="00CA60AC"/>
    <w:rsid w:val="00CA60DD"/>
    <w:rsid w:val="00CA6159"/>
    <w:rsid w:val="00CA66ED"/>
    <w:rsid w:val="00CA6749"/>
    <w:rsid w:val="00CA6BC3"/>
    <w:rsid w:val="00CA7280"/>
    <w:rsid w:val="00CA75C6"/>
    <w:rsid w:val="00CA7766"/>
    <w:rsid w:val="00CA7AE4"/>
    <w:rsid w:val="00CA7B95"/>
    <w:rsid w:val="00CA7BAD"/>
    <w:rsid w:val="00CA7DF5"/>
    <w:rsid w:val="00CB0977"/>
    <w:rsid w:val="00CB0FF6"/>
    <w:rsid w:val="00CB107D"/>
    <w:rsid w:val="00CB1430"/>
    <w:rsid w:val="00CB154B"/>
    <w:rsid w:val="00CB16F6"/>
    <w:rsid w:val="00CB18BF"/>
    <w:rsid w:val="00CB1F0F"/>
    <w:rsid w:val="00CB2AB4"/>
    <w:rsid w:val="00CB2BF1"/>
    <w:rsid w:val="00CB33C4"/>
    <w:rsid w:val="00CB37DE"/>
    <w:rsid w:val="00CB399D"/>
    <w:rsid w:val="00CB3DAF"/>
    <w:rsid w:val="00CB3DB3"/>
    <w:rsid w:val="00CB4421"/>
    <w:rsid w:val="00CB4825"/>
    <w:rsid w:val="00CB4A46"/>
    <w:rsid w:val="00CB505F"/>
    <w:rsid w:val="00CB52A4"/>
    <w:rsid w:val="00CB6009"/>
    <w:rsid w:val="00CB6114"/>
    <w:rsid w:val="00CB616C"/>
    <w:rsid w:val="00CB62AA"/>
    <w:rsid w:val="00CB63A6"/>
    <w:rsid w:val="00CB657E"/>
    <w:rsid w:val="00CB65A5"/>
    <w:rsid w:val="00CB691C"/>
    <w:rsid w:val="00CB6F0D"/>
    <w:rsid w:val="00CB7057"/>
    <w:rsid w:val="00CB7509"/>
    <w:rsid w:val="00CB773A"/>
    <w:rsid w:val="00CB7788"/>
    <w:rsid w:val="00CB7B38"/>
    <w:rsid w:val="00CB7D69"/>
    <w:rsid w:val="00CB7E84"/>
    <w:rsid w:val="00CB7EEF"/>
    <w:rsid w:val="00CB7F93"/>
    <w:rsid w:val="00CC07CA"/>
    <w:rsid w:val="00CC16D2"/>
    <w:rsid w:val="00CC1CB0"/>
    <w:rsid w:val="00CC1CEB"/>
    <w:rsid w:val="00CC1E5C"/>
    <w:rsid w:val="00CC1EE5"/>
    <w:rsid w:val="00CC1F80"/>
    <w:rsid w:val="00CC2830"/>
    <w:rsid w:val="00CC2A40"/>
    <w:rsid w:val="00CC2B32"/>
    <w:rsid w:val="00CC32BA"/>
    <w:rsid w:val="00CC332E"/>
    <w:rsid w:val="00CC365A"/>
    <w:rsid w:val="00CC391C"/>
    <w:rsid w:val="00CC3ACB"/>
    <w:rsid w:val="00CC45DE"/>
    <w:rsid w:val="00CC469F"/>
    <w:rsid w:val="00CC500B"/>
    <w:rsid w:val="00CC5063"/>
    <w:rsid w:val="00CC6CAB"/>
    <w:rsid w:val="00CC714A"/>
    <w:rsid w:val="00CC77EC"/>
    <w:rsid w:val="00CC786B"/>
    <w:rsid w:val="00CC78F7"/>
    <w:rsid w:val="00CC7938"/>
    <w:rsid w:val="00CC7C09"/>
    <w:rsid w:val="00CD0763"/>
    <w:rsid w:val="00CD099B"/>
    <w:rsid w:val="00CD0CA8"/>
    <w:rsid w:val="00CD1170"/>
    <w:rsid w:val="00CD2109"/>
    <w:rsid w:val="00CD241C"/>
    <w:rsid w:val="00CD244F"/>
    <w:rsid w:val="00CD264D"/>
    <w:rsid w:val="00CD2744"/>
    <w:rsid w:val="00CD2C3D"/>
    <w:rsid w:val="00CD2ED0"/>
    <w:rsid w:val="00CD2ED2"/>
    <w:rsid w:val="00CD3144"/>
    <w:rsid w:val="00CD4067"/>
    <w:rsid w:val="00CD43DC"/>
    <w:rsid w:val="00CD477C"/>
    <w:rsid w:val="00CD4800"/>
    <w:rsid w:val="00CD49C3"/>
    <w:rsid w:val="00CD4C70"/>
    <w:rsid w:val="00CD4C77"/>
    <w:rsid w:val="00CD5924"/>
    <w:rsid w:val="00CD5986"/>
    <w:rsid w:val="00CD5CB4"/>
    <w:rsid w:val="00CD6433"/>
    <w:rsid w:val="00CD6754"/>
    <w:rsid w:val="00CD6C10"/>
    <w:rsid w:val="00CD6F2E"/>
    <w:rsid w:val="00CD6F6B"/>
    <w:rsid w:val="00CD7629"/>
    <w:rsid w:val="00CD7B2E"/>
    <w:rsid w:val="00CD7C14"/>
    <w:rsid w:val="00CE054E"/>
    <w:rsid w:val="00CE0734"/>
    <w:rsid w:val="00CE0789"/>
    <w:rsid w:val="00CE0DD7"/>
    <w:rsid w:val="00CE1031"/>
    <w:rsid w:val="00CE11B1"/>
    <w:rsid w:val="00CE13FC"/>
    <w:rsid w:val="00CE157C"/>
    <w:rsid w:val="00CE1943"/>
    <w:rsid w:val="00CE1999"/>
    <w:rsid w:val="00CE1B90"/>
    <w:rsid w:val="00CE1BB9"/>
    <w:rsid w:val="00CE20BF"/>
    <w:rsid w:val="00CE20D4"/>
    <w:rsid w:val="00CE2138"/>
    <w:rsid w:val="00CE22E2"/>
    <w:rsid w:val="00CE2388"/>
    <w:rsid w:val="00CE2D41"/>
    <w:rsid w:val="00CE304D"/>
    <w:rsid w:val="00CE4982"/>
    <w:rsid w:val="00CE4AEB"/>
    <w:rsid w:val="00CE501C"/>
    <w:rsid w:val="00CE53BF"/>
    <w:rsid w:val="00CE57AE"/>
    <w:rsid w:val="00CE5BB8"/>
    <w:rsid w:val="00CE5BDF"/>
    <w:rsid w:val="00CE5CF5"/>
    <w:rsid w:val="00CE5D03"/>
    <w:rsid w:val="00CE5D41"/>
    <w:rsid w:val="00CE5E34"/>
    <w:rsid w:val="00CE6102"/>
    <w:rsid w:val="00CE647F"/>
    <w:rsid w:val="00CE6903"/>
    <w:rsid w:val="00CE6CF4"/>
    <w:rsid w:val="00CE6EF8"/>
    <w:rsid w:val="00CE768F"/>
    <w:rsid w:val="00CE775C"/>
    <w:rsid w:val="00CE798D"/>
    <w:rsid w:val="00CE7AB8"/>
    <w:rsid w:val="00CF02D3"/>
    <w:rsid w:val="00CF034A"/>
    <w:rsid w:val="00CF04A3"/>
    <w:rsid w:val="00CF05F7"/>
    <w:rsid w:val="00CF0C1E"/>
    <w:rsid w:val="00CF0F01"/>
    <w:rsid w:val="00CF11A1"/>
    <w:rsid w:val="00CF1848"/>
    <w:rsid w:val="00CF18E2"/>
    <w:rsid w:val="00CF201C"/>
    <w:rsid w:val="00CF2186"/>
    <w:rsid w:val="00CF219A"/>
    <w:rsid w:val="00CF23E0"/>
    <w:rsid w:val="00CF24F3"/>
    <w:rsid w:val="00CF2813"/>
    <w:rsid w:val="00CF2935"/>
    <w:rsid w:val="00CF2B30"/>
    <w:rsid w:val="00CF2BF6"/>
    <w:rsid w:val="00CF30BF"/>
    <w:rsid w:val="00CF317B"/>
    <w:rsid w:val="00CF3734"/>
    <w:rsid w:val="00CF3A1A"/>
    <w:rsid w:val="00CF3A94"/>
    <w:rsid w:val="00CF454F"/>
    <w:rsid w:val="00CF4CC0"/>
    <w:rsid w:val="00CF5057"/>
    <w:rsid w:val="00CF541F"/>
    <w:rsid w:val="00CF55F2"/>
    <w:rsid w:val="00CF5987"/>
    <w:rsid w:val="00CF5D4B"/>
    <w:rsid w:val="00CF6224"/>
    <w:rsid w:val="00CF64AF"/>
    <w:rsid w:val="00CF6B43"/>
    <w:rsid w:val="00CF6B92"/>
    <w:rsid w:val="00CF7A63"/>
    <w:rsid w:val="00CF7B59"/>
    <w:rsid w:val="00CF7E9C"/>
    <w:rsid w:val="00CF7F54"/>
    <w:rsid w:val="00D0003D"/>
    <w:rsid w:val="00D0004E"/>
    <w:rsid w:val="00D00305"/>
    <w:rsid w:val="00D003C6"/>
    <w:rsid w:val="00D011BC"/>
    <w:rsid w:val="00D015F7"/>
    <w:rsid w:val="00D01FF8"/>
    <w:rsid w:val="00D022CF"/>
    <w:rsid w:val="00D02538"/>
    <w:rsid w:val="00D0260A"/>
    <w:rsid w:val="00D0299E"/>
    <w:rsid w:val="00D02ECF"/>
    <w:rsid w:val="00D03E6D"/>
    <w:rsid w:val="00D04120"/>
    <w:rsid w:val="00D0448B"/>
    <w:rsid w:val="00D044A7"/>
    <w:rsid w:val="00D04CF4"/>
    <w:rsid w:val="00D050E8"/>
    <w:rsid w:val="00D0525C"/>
    <w:rsid w:val="00D05339"/>
    <w:rsid w:val="00D056D8"/>
    <w:rsid w:val="00D05B5F"/>
    <w:rsid w:val="00D05BB6"/>
    <w:rsid w:val="00D05CCB"/>
    <w:rsid w:val="00D06513"/>
    <w:rsid w:val="00D067E8"/>
    <w:rsid w:val="00D0695B"/>
    <w:rsid w:val="00D069D3"/>
    <w:rsid w:val="00D069FF"/>
    <w:rsid w:val="00D07054"/>
    <w:rsid w:val="00D075F7"/>
    <w:rsid w:val="00D07E05"/>
    <w:rsid w:val="00D10382"/>
    <w:rsid w:val="00D103D6"/>
    <w:rsid w:val="00D10411"/>
    <w:rsid w:val="00D10650"/>
    <w:rsid w:val="00D106E5"/>
    <w:rsid w:val="00D10EE2"/>
    <w:rsid w:val="00D10F09"/>
    <w:rsid w:val="00D114A4"/>
    <w:rsid w:val="00D11852"/>
    <w:rsid w:val="00D119AD"/>
    <w:rsid w:val="00D119CB"/>
    <w:rsid w:val="00D12179"/>
    <w:rsid w:val="00D1264B"/>
    <w:rsid w:val="00D12D74"/>
    <w:rsid w:val="00D12ECB"/>
    <w:rsid w:val="00D12F92"/>
    <w:rsid w:val="00D1320F"/>
    <w:rsid w:val="00D13261"/>
    <w:rsid w:val="00D132FD"/>
    <w:rsid w:val="00D13632"/>
    <w:rsid w:val="00D14274"/>
    <w:rsid w:val="00D14708"/>
    <w:rsid w:val="00D14726"/>
    <w:rsid w:val="00D148A7"/>
    <w:rsid w:val="00D14C0E"/>
    <w:rsid w:val="00D14D86"/>
    <w:rsid w:val="00D1573C"/>
    <w:rsid w:val="00D15751"/>
    <w:rsid w:val="00D157D4"/>
    <w:rsid w:val="00D15A72"/>
    <w:rsid w:val="00D15B26"/>
    <w:rsid w:val="00D15D11"/>
    <w:rsid w:val="00D15FA1"/>
    <w:rsid w:val="00D16BED"/>
    <w:rsid w:val="00D16D57"/>
    <w:rsid w:val="00D17129"/>
    <w:rsid w:val="00D17148"/>
    <w:rsid w:val="00D1745C"/>
    <w:rsid w:val="00D178A3"/>
    <w:rsid w:val="00D1791F"/>
    <w:rsid w:val="00D179C0"/>
    <w:rsid w:val="00D17F89"/>
    <w:rsid w:val="00D2011A"/>
    <w:rsid w:val="00D2011B"/>
    <w:rsid w:val="00D20482"/>
    <w:rsid w:val="00D205C8"/>
    <w:rsid w:val="00D206B9"/>
    <w:rsid w:val="00D208B3"/>
    <w:rsid w:val="00D20B8C"/>
    <w:rsid w:val="00D20CCD"/>
    <w:rsid w:val="00D20F3A"/>
    <w:rsid w:val="00D210D1"/>
    <w:rsid w:val="00D215CF"/>
    <w:rsid w:val="00D21E98"/>
    <w:rsid w:val="00D22150"/>
    <w:rsid w:val="00D22614"/>
    <w:rsid w:val="00D22978"/>
    <w:rsid w:val="00D22D3C"/>
    <w:rsid w:val="00D22EE6"/>
    <w:rsid w:val="00D2346E"/>
    <w:rsid w:val="00D23A28"/>
    <w:rsid w:val="00D241E8"/>
    <w:rsid w:val="00D2438A"/>
    <w:rsid w:val="00D248F6"/>
    <w:rsid w:val="00D24FFC"/>
    <w:rsid w:val="00D25C66"/>
    <w:rsid w:val="00D25EEB"/>
    <w:rsid w:val="00D260AF"/>
    <w:rsid w:val="00D26307"/>
    <w:rsid w:val="00D26B56"/>
    <w:rsid w:val="00D26CBB"/>
    <w:rsid w:val="00D26D9E"/>
    <w:rsid w:val="00D26F8F"/>
    <w:rsid w:val="00D272CE"/>
    <w:rsid w:val="00D27F4F"/>
    <w:rsid w:val="00D3032B"/>
    <w:rsid w:val="00D308E5"/>
    <w:rsid w:val="00D30D3A"/>
    <w:rsid w:val="00D310FE"/>
    <w:rsid w:val="00D313CD"/>
    <w:rsid w:val="00D317BA"/>
    <w:rsid w:val="00D31DC3"/>
    <w:rsid w:val="00D32051"/>
    <w:rsid w:val="00D32F10"/>
    <w:rsid w:val="00D32F35"/>
    <w:rsid w:val="00D33186"/>
    <w:rsid w:val="00D335BE"/>
    <w:rsid w:val="00D33882"/>
    <w:rsid w:val="00D3393F"/>
    <w:rsid w:val="00D33957"/>
    <w:rsid w:val="00D33E93"/>
    <w:rsid w:val="00D347CA"/>
    <w:rsid w:val="00D34859"/>
    <w:rsid w:val="00D34A31"/>
    <w:rsid w:val="00D34AF4"/>
    <w:rsid w:val="00D35716"/>
    <w:rsid w:val="00D35C33"/>
    <w:rsid w:val="00D3632C"/>
    <w:rsid w:val="00D364B1"/>
    <w:rsid w:val="00D36573"/>
    <w:rsid w:val="00D365ED"/>
    <w:rsid w:val="00D36C9C"/>
    <w:rsid w:val="00D36CAF"/>
    <w:rsid w:val="00D36F2C"/>
    <w:rsid w:val="00D372C8"/>
    <w:rsid w:val="00D3736F"/>
    <w:rsid w:val="00D3746B"/>
    <w:rsid w:val="00D37AE9"/>
    <w:rsid w:val="00D40464"/>
    <w:rsid w:val="00D406AB"/>
    <w:rsid w:val="00D40A74"/>
    <w:rsid w:val="00D40B82"/>
    <w:rsid w:val="00D40C09"/>
    <w:rsid w:val="00D41081"/>
    <w:rsid w:val="00D41A55"/>
    <w:rsid w:val="00D41A7E"/>
    <w:rsid w:val="00D42300"/>
    <w:rsid w:val="00D42314"/>
    <w:rsid w:val="00D42511"/>
    <w:rsid w:val="00D425DB"/>
    <w:rsid w:val="00D42E0C"/>
    <w:rsid w:val="00D4308D"/>
    <w:rsid w:val="00D44293"/>
    <w:rsid w:val="00D44433"/>
    <w:rsid w:val="00D448F8"/>
    <w:rsid w:val="00D44D35"/>
    <w:rsid w:val="00D44F27"/>
    <w:rsid w:val="00D45841"/>
    <w:rsid w:val="00D45E0E"/>
    <w:rsid w:val="00D45E15"/>
    <w:rsid w:val="00D4615B"/>
    <w:rsid w:val="00D462BC"/>
    <w:rsid w:val="00D462E0"/>
    <w:rsid w:val="00D4678F"/>
    <w:rsid w:val="00D47444"/>
    <w:rsid w:val="00D47C49"/>
    <w:rsid w:val="00D47FAE"/>
    <w:rsid w:val="00D5051F"/>
    <w:rsid w:val="00D50DAB"/>
    <w:rsid w:val="00D50DE4"/>
    <w:rsid w:val="00D515C4"/>
    <w:rsid w:val="00D5184D"/>
    <w:rsid w:val="00D52538"/>
    <w:rsid w:val="00D5290A"/>
    <w:rsid w:val="00D52ABD"/>
    <w:rsid w:val="00D52DB9"/>
    <w:rsid w:val="00D53761"/>
    <w:rsid w:val="00D53F3E"/>
    <w:rsid w:val="00D541FF"/>
    <w:rsid w:val="00D548AC"/>
    <w:rsid w:val="00D553C5"/>
    <w:rsid w:val="00D5546B"/>
    <w:rsid w:val="00D55EFB"/>
    <w:rsid w:val="00D56780"/>
    <w:rsid w:val="00D56EDC"/>
    <w:rsid w:val="00D573A6"/>
    <w:rsid w:val="00D579E5"/>
    <w:rsid w:val="00D57C6D"/>
    <w:rsid w:val="00D57DB7"/>
    <w:rsid w:val="00D60240"/>
    <w:rsid w:val="00D602AF"/>
    <w:rsid w:val="00D603B2"/>
    <w:rsid w:val="00D6066E"/>
    <w:rsid w:val="00D609CD"/>
    <w:rsid w:val="00D614E2"/>
    <w:rsid w:val="00D6174F"/>
    <w:rsid w:val="00D617D5"/>
    <w:rsid w:val="00D61ADE"/>
    <w:rsid w:val="00D61F36"/>
    <w:rsid w:val="00D620BA"/>
    <w:rsid w:val="00D62413"/>
    <w:rsid w:val="00D62516"/>
    <w:rsid w:val="00D62522"/>
    <w:rsid w:val="00D6283A"/>
    <w:rsid w:val="00D62DC8"/>
    <w:rsid w:val="00D6303C"/>
    <w:rsid w:val="00D63502"/>
    <w:rsid w:val="00D63CAC"/>
    <w:rsid w:val="00D63E1A"/>
    <w:rsid w:val="00D640D3"/>
    <w:rsid w:val="00D6436D"/>
    <w:rsid w:val="00D64670"/>
    <w:rsid w:val="00D64A00"/>
    <w:rsid w:val="00D64A76"/>
    <w:rsid w:val="00D64B46"/>
    <w:rsid w:val="00D64F6D"/>
    <w:rsid w:val="00D659EA"/>
    <w:rsid w:val="00D65D02"/>
    <w:rsid w:val="00D6645C"/>
    <w:rsid w:val="00D669B9"/>
    <w:rsid w:val="00D6743E"/>
    <w:rsid w:val="00D675AC"/>
    <w:rsid w:val="00D7027F"/>
    <w:rsid w:val="00D7075B"/>
    <w:rsid w:val="00D70C3C"/>
    <w:rsid w:val="00D71064"/>
    <w:rsid w:val="00D710A9"/>
    <w:rsid w:val="00D715E9"/>
    <w:rsid w:val="00D718B5"/>
    <w:rsid w:val="00D72253"/>
    <w:rsid w:val="00D724EE"/>
    <w:rsid w:val="00D72553"/>
    <w:rsid w:val="00D7264F"/>
    <w:rsid w:val="00D7318A"/>
    <w:rsid w:val="00D7348E"/>
    <w:rsid w:val="00D7366B"/>
    <w:rsid w:val="00D7371A"/>
    <w:rsid w:val="00D74365"/>
    <w:rsid w:val="00D757CE"/>
    <w:rsid w:val="00D75B85"/>
    <w:rsid w:val="00D7646F"/>
    <w:rsid w:val="00D764ED"/>
    <w:rsid w:val="00D76A99"/>
    <w:rsid w:val="00D76E73"/>
    <w:rsid w:val="00D76F8F"/>
    <w:rsid w:val="00D7788A"/>
    <w:rsid w:val="00D7788F"/>
    <w:rsid w:val="00D779FF"/>
    <w:rsid w:val="00D77C53"/>
    <w:rsid w:val="00D77D10"/>
    <w:rsid w:val="00D77D74"/>
    <w:rsid w:val="00D77DCD"/>
    <w:rsid w:val="00D801ED"/>
    <w:rsid w:val="00D80758"/>
    <w:rsid w:val="00D809F4"/>
    <w:rsid w:val="00D80E81"/>
    <w:rsid w:val="00D80FA1"/>
    <w:rsid w:val="00D8103B"/>
    <w:rsid w:val="00D81077"/>
    <w:rsid w:val="00D81219"/>
    <w:rsid w:val="00D81415"/>
    <w:rsid w:val="00D81F83"/>
    <w:rsid w:val="00D820E0"/>
    <w:rsid w:val="00D82153"/>
    <w:rsid w:val="00D82457"/>
    <w:rsid w:val="00D82480"/>
    <w:rsid w:val="00D82709"/>
    <w:rsid w:val="00D8295B"/>
    <w:rsid w:val="00D82BE0"/>
    <w:rsid w:val="00D82DF8"/>
    <w:rsid w:val="00D831CF"/>
    <w:rsid w:val="00D8354B"/>
    <w:rsid w:val="00D84456"/>
    <w:rsid w:val="00D847FA"/>
    <w:rsid w:val="00D84E7D"/>
    <w:rsid w:val="00D8508F"/>
    <w:rsid w:val="00D85332"/>
    <w:rsid w:val="00D85390"/>
    <w:rsid w:val="00D8562D"/>
    <w:rsid w:val="00D8569E"/>
    <w:rsid w:val="00D8597F"/>
    <w:rsid w:val="00D85E02"/>
    <w:rsid w:val="00D86124"/>
    <w:rsid w:val="00D86746"/>
    <w:rsid w:val="00D86D7F"/>
    <w:rsid w:val="00D86DC1"/>
    <w:rsid w:val="00D86E66"/>
    <w:rsid w:val="00D86EED"/>
    <w:rsid w:val="00D8793D"/>
    <w:rsid w:val="00D9015A"/>
    <w:rsid w:val="00D9068A"/>
    <w:rsid w:val="00D90A23"/>
    <w:rsid w:val="00D911B3"/>
    <w:rsid w:val="00D91447"/>
    <w:rsid w:val="00D9156E"/>
    <w:rsid w:val="00D927D4"/>
    <w:rsid w:val="00D92CF3"/>
    <w:rsid w:val="00D9319B"/>
    <w:rsid w:val="00D9380F"/>
    <w:rsid w:val="00D93CA1"/>
    <w:rsid w:val="00D94959"/>
    <w:rsid w:val="00D94D2F"/>
    <w:rsid w:val="00D94FF8"/>
    <w:rsid w:val="00D950A1"/>
    <w:rsid w:val="00D95175"/>
    <w:rsid w:val="00D95664"/>
    <w:rsid w:val="00D9603B"/>
    <w:rsid w:val="00D9631F"/>
    <w:rsid w:val="00D963A3"/>
    <w:rsid w:val="00D9658B"/>
    <w:rsid w:val="00D9727D"/>
    <w:rsid w:val="00D9780A"/>
    <w:rsid w:val="00D97828"/>
    <w:rsid w:val="00DA0360"/>
    <w:rsid w:val="00DA03D2"/>
    <w:rsid w:val="00DA0524"/>
    <w:rsid w:val="00DA0E39"/>
    <w:rsid w:val="00DA0F34"/>
    <w:rsid w:val="00DA10F5"/>
    <w:rsid w:val="00DA1217"/>
    <w:rsid w:val="00DA1D48"/>
    <w:rsid w:val="00DA1DEA"/>
    <w:rsid w:val="00DA20FF"/>
    <w:rsid w:val="00DA2506"/>
    <w:rsid w:val="00DA2613"/>
    <w:rsid w:val="00DA286F"/>
    <w:rsid w:val="00DA32C1"/>
    <w:rsid w:val="00DA3B32"/>
    <w:rsid w:val="00DA432E"/>
    <w:rsid w:val="00DA4657"/>
    <w:rsid w:val="00DA4911"/>
    <w:rsid w:val="00DA5562"/>
    <w:rsid w:val="00DA58DC"/>
    <w:rsid w:val="00DA5ABE"/>
    <w:rsid w:val="00DA5C0D"/>
    <w:rsid w:val="00DA6063"/>
    <w:rsid w:val="00DA61F3"/>
    <w:rsid w:val="00DA66E4"/>
    <w:rsid w:val="00DA6B3F"/>
    <w:rsid w:val="00DA7299"/>
    <w:rsid w:val="00DA7E7F"/>
    <w:rsid w:val="00DB1517"/>
    <w:rsid w:val="00DB2482"/>
    <w:rsid w:val="00DB29A9"/>
    <w:rsid w:val="00DB2FA2"/>
    <w:rsid w:val="00DB3D96"/>
    <w:rsid w:val="00DB4531"/>
    <w:rsid w:val="00DB4787"/>
    <w:rsid w:val="00DB4B01"/>
    <w:rsid w:val="00DB5BF5"/>
    <w:rsid w:val="00DB6602"/>
    <w:rsid w:val="00DB677C"/>
    <w:rsid w:val="00DB6DA7"/>
    <w:rsid w:val="00DB6FFD"/>
    <w:rsid w:val="00DB7118"/>
    <w:rsid w:val="00DB71A4"/>
    <w:rsid w:val="00DB760E"/>
    <w:rsid w:val="00DB7B0B"/>
    <w:rsid w:val="00DB7D8D"/>
    <w:rsid w:val="00DB7DAA"/>
    <w:rsid w:val="00DC0637"/>
    <w:rsid w:val="00DC0783"/>
    <w:rsid w:val="00DC0D67"/>
    <w:rsid w:val="00DC0EA8"/>
    <w:rsid w:val="00DC0F18"/>
    <w:rsid w:val="00DC1739"/>
    <w:rsid w:val="00DC190E"/>
    <w:rsid w:val="00DC1956"/>
    <w:rsid w:val="00DC196E"/>
    <w:rsid w:val="00DC1E37"/>
    <w:rsid w:val="00DC2D2D"/>
    <w:rsid w:val="00DC2EDD"/>
    <w:rsid w:val="00DC2FDD"/>
    <w:rsid w:val="00DC30C4"/>
    <w:rsid w:val="00DC3106"/>
    <w:rsid w:val="00DC3144"/>
    <w:rsid w:val="00DC3178"/>
    <w:rsid w:val="00DC3443"/>
    <w:rsid w:val="00DC3828"/>
    <w:rsid w:val="00DC3F42"/>
    <w:rsid w:val="00DC3F58"/>
    <w:rsid w:val="00DC4015"/>
    <w:rsid w:val="00DC4CC3"/>
    <w:rsid w:val="00DC4DCF"/>
    <w:rsid w:val="00DC509D"/>
    <w:rsid w:val="00DC564F"/>
    <w:rsid w:val="00DC5E44"/>
    <w:rsid w:val="00DC6230"/>
    <w:rsid w:val="00DC69EE"/>
    <w:rsid w:val="00DC6B08"/>
    <w:rsid w:val="00DC6B84"/>
    <w:rsid w:val="00DC6FBA"/>
    <w:rsid w:val="00DC7039"/>
    <w:rsid w:val="00DC7071"/>
    <w:rsid w:val="00DC7147"/>
    <w:rsid w:val="00DC7224"/>
    <w:rsid w:val="00DC73DB"/>
    <w:rsid w:val="00DC7CED"/>
    <w:rsid w:val="00DD0827"/>
    <w:rsid w:val="00DD08E7"/>
    <w:rsid w:val="00DD090D"/>
    <w:rsid w:val="00DD0DD4"/>
    <w:rsid w:val="00DD1220"/>
    <w:rsid w:val="00DD13F0"/>
    <w:rsid w:val="00DD162C"/>
    <w:rsid w:val="00DD25BE"/>
    <w:rsid w:val="00DD26BC"/>
    <w:rsid w:val="00DD2947"/>
    <w:rsid w:val="00DD296E"/>
    <w:rsid w:val="00DD29E1"/>
    <w:rsid w:val="00DD2AFC"/>
    <w:rsid w:val="00DD2BE2"/>
    <w:rsid w:val="00DD2C68"/>
    <w:rsid w:val="00DD2E8A"/>
    <w:rsid w:val="00DD34E6"/>
    <w:rsid w:val="00DD35BD"/>
    <w:rsid w:val="00DD4166"/>
    <w:rsid w:val="00DD419F"/>
    <w:rsid w:val="00DD4459"/>
    <w:rsid w:val="00DD4A08"/>
    <w:rsid w:val="00DD4E16"/>
    <w:rsid w:val="00DD4FDA"/>
    <w:rsid w:val="00DD51E9"/>
    <w:rsid w:val="00DD640F"/>
    <w:rsid w:val="00DD6490"/>
    <w:rsid w:val="00DD6786"/>
    <w:rsid w:val="00DD6853"/>
    <w:rsid w:val="00DD6C14"/>
    <w:rsid w:val="00DD6C8C"/>
    <w:rsid w:val="00DD6D64"/>
    <w:rsid w:val="00DD7D5B"/>
    <w:rsid w:val="00DE0039"/>
    <w:rsid w:val="00DE01BA"/>
    <w:rsid w:val="00DE0BA0"/>
    <w:rsid w:val="00DE0CF9"/>
    <w:rsid w:val="00DE0DC3"/>
    <w:rsid w:val="00DE1305"/>
    <w:rsid w:val="00DE153E"/>
    <w:rsid w:val="00DE16AE"/>
    <w:rsid w:val="00DE19DA"/>
    <w:rsid w:val="00DE1D74"/>
    <w:rsid w:val="00DE1FF3"/>
    <w:rsid w:val="00DE248D"/>
    <w:rsid w:val="00DE2D85"/>
    <w:rsid w:val="00DE33F0"/>
    <w:rsid w:val="00DE374E"/>
    <w:rsid w:val="00DE3E06"/>
    <w:rsid w:val="00DE3EAF"/>
    <w:rsid w:val="00DE3F84"/>
    <w:rsid w:val="00DE3FBD"/>
    <w:rsid w:val="00DE43E0"/>
    <w:rsid w:val="00DE43EB"/>
    <w:rsid w:val="00DE4DBA"/>
    <w:rsid w:val="00DE4E2C"/>
    <w:rsid w:val="00DE4EB7"/>
    <w:rsid w:val="00DE5F9E"/>
    <w:rsid w:val="00DE612A"/>
    <w:rsid w:val="00DE629C"/>
    <w:rsid w:val="00DE7041"/>
    <w:rsid w:val="00DE7948"/>
    <w:rsid w:val="00DE7C89"/>
    <w:rsid w:val="00DF00CE"/>
    <w:rsid w:val="00DF016C"/>
    <w:rsid w:val="00DF0413"/>
    <w:rsid w:val="00DF04F0"/>
    <w:rsid w:val="00DF0591"/>
    <w:rsid w:val="00DF06D4"/>
    <w:rsid w:val="00DF10EE"/>
    <w:rsid w:val="00DF138D"/>
    <w:rsid w:val="00DF1406"/>
    <w:rsid w:val="00DF18EF"/>
    <w:rsid w:val="00DF242A"/>
    <w:rsid w:val="00DF2662"/>
    <w:rsid w:val="00DF279C"/>
    <w:rsid w:val="00DF29FD"/>
    <w:rsid w:val="00DF3419"/>
    <w:rsid w:val="00DF3C9E"/>
    <w:rsid w:val="00DF3F25"/>
    <w:rsid w:val="00DF45A0"/>
    <w:rsid w:val="00DF477D"/>
    <w:rsid w:val="00DF4AD6"/>
    <w:rsid w:val="00DF4C2D"/>
    <w:rsid w:val="00DF4E0C"/>
    <w:rsid w:val="00DF4E59"/>
    <w:rsid w:val="00DF4F05"/>
    <w:rsid w:val="00DF576E"/>
    <w:rsid w:val="00DF5B5D"/>
    <w:rsid w:val="00DF5B73"/>
    <w:rsid w:val="00DF61BF"/>
    <w:rsid w:val="00DF6FEF"/>
    <w:rsid w:val="00DF7010"/>
    <w:rsid w:val="00DF7250"/>
    <w:rsid w:val="00DF77CF"/>
    <w:rsid w:val="00E00067"/>
    <w:rsid w:val="00E000AE"/>
    <w:rsid w:val="00E00EF8"/>
    <w:rsid w:val="00E010C8"/>
    <w:rsid w:val="00E010FC"/>
    <w:rsid w:val="00E019E8"/>
    <w:rsid w:val="00E01B6A"/>
    <w:rsid w:val="00E01C37"/>
    <w:rsid w:val="00E01CBA"/>
    <w:rsid w:val="00E020E9"/>
    <w:rsid w:val="00E022D9"/>
    <w:rsid w:val="00E02E87"/>
    <w:rsid w:val="00E03303"/>
    <w:rsid w:val="00E03318"/>
    <w:rsid w:val="00E0344E"/>
    <w:rsid w:val="00E03523"/>
    <w:rsid w:val="00E03A54"/>
    <w:rsid w:val="00E03ADE"/>
    <w:rsid w:val="00E03F01"/>
    <w:rsid w:val="00E0474C"/>
    <w:rsid w:val="00E04DD5"/>
    <w:rsid w:val="00E04FDF"/>
    <w:rsid w:val="00E05191"/>
    <w:rsid w:val="00E058B5"/>
    <w:rsid w:val="00E05E05"/>
    <w:rsid w:val="00E060BD"/>
    <w:rsid w:val="00E06373"/>
    <w:rsid w:val="00E063C0"/>
    <w:rsid w:val="00E069F5"/>
    <w:rsid w:val="00E06A5C"/>
    <w:rsid w:val="00E06A9E"/>
    <w:rsid w:val="00E074AD"/>
    <w:rsid w:val="00E07DDD"/>
    <w:rsid w:val="00E1016D"/>
    <w:rsid w:val="00E10594"/>
    <w:rsid w:val="00E107DD"/>
    <w:rsid w:val="00E116F7"/>
    <w:rsid w:val="00E11D64"/>
    <w:rsid w:val="00E11DB1"/>
    <w:rsid w:val="00E1217C"/>
    <w:rsid w:val="00E1227E"/>
    <w:rsid w:val="00E1254D"/>
    <w:rsid w:val="00E13377"/>
    <w:rsid w:val="00E1394F"/>
    <w:rsid w:val="00E13A3C"/>
    <w:rsid w:val="00E14641"/>
    <w:rsid w:val="00E14730"/>
    <w:rsid w:val="00E14A45"/>
    <w:rsid w:val="00E14D66"/>
    <w:rsid w:val="00E1508D"/>
    <w:rsid w:val="00E1551F"/>
    <w:rsid w:val="00E1552F"/>
    <w:rsid w:val="00E15979"/>
    <w:rsid w:val="00E161E5"/>
    <w:rsid w:val="00E165DB"/>
    <w:rsid w:val="00E172AA"/>
    <w:rsid w:val="00E172E5"/>
    <w:rsid w:val="00E173DD"/>
    <w:rsid w:val="00E1742C"/>
    <w:rsid w:val="00E1776E"/>
    <w:rsid w:val="00E179A9"/>
    <w:rsid w:val="00E17B9B"/>
    <w:rsid w:val="00E200C1"/>
    <w:rsid w:val="00E20840"/>
    <w:rsid w:val="00E20896"/>
    <w:rsid w:val="00E2135E"/>
    <w:rsid w:val="00E2184A"/>
    <w:rsid w:val="00E2229D"/>
    <w:rsid w:val="00E225A9"/>
    <w:rsid w:val="00E22905"/>
    <w:rsid w:val="00E22BAB"/>
    <w:rsid w:val="00E2313B"/>
    <w:rsid w:val="00E23142"/>
    <w:rsid w:val="00E237AA"/>
    <w:rsid w:val="00E248A0"/>
    <w:rsid w:val="00E24A3D"/>
    <w:rsid w:val="00E24A88"/>
    <w:rsid w:val="00E24DCD"/>
    <w:rsid w:val="00E255DA"/>
    <w:rsid w:val="00E25655"/>
    <w:rsid w:val="00E256D7"/>
    <w:rsid w:val="00E25719"/>
    <w:rsid w:val="00E25AB4"/>
    <w:rsid w:val="00E25B3C"/>
    <w:rsid w:val="00E25FBB"/>
    <w:rsid w:val="00E267E8"/>
    <w:rsid w:val="00E2692B"/>
    <w:rsid w:val="00E27FF2"/>
    <w:rsid w:val="00E3029A"/>
    <w:rsid w:val="00E302AD"/>
    <w:rsid w:val="00E306F1"/>
    <w:rsid w:val="00E30706"/>
    <w:rsid w:val="00E30813"/>
    <w:rsid w:val="00E30A2F"/>
    <w:rsid w:val="00E310BA"/>
    <w:rsid w:val="00E3150D"/>
    <w:rsid w:val="00E3225F"/>
    <w:rsid w:val="00E324C4"/>
    <w:rsid w:val="00E327EB"/>
    <w:rsid w:val="00E329DA"/>
    <w:rsid w:val="00E32B29"/>
    <w:rsid w:val="00E32DD3"/>
    <w:rsid w:val="00E32EA5"/>
    <w:rsid w:val="00E338FD"/>
    <w:rsid w:val="00E33928"/>
    <w:rsid w:val="00E339EA"/>
    <w:rsid w:val="00E33C21"/>
    <w:rsid w:val="00E33E39"/>
    <w:rsid w:val="00E3400B"/>
    <w:rsid w:val="00E34E70"/>
    <w:rsid w:val="00E3516F"/>
    <w:rsid w:val="00E35727"/>
    <w:rsid w:val="00E36722"/>
    <w:rsid w:val="00E36914"/>
    <w:rsid w:val="00E37686"/>
    <w:rsid w:val="00E377C6"/>
    <w:rsid w:val="00E37D00"/>
    <w:rsid w:val="00E37D9D"/>
    <w:rsid w:val="00E4012B"/>
    <w:rsid w:val="00E4016B"/>
    <w:rsid w:val="00E401D5"/>
    <w:rsid w:val="00E4050C"/>
    <w:rsid w:val="00E405AF"/>
    <w:rsid w:val="00E41054"/>
    <w:rsid w:val="00E410DD"/>
    <w:rsid w:val="00E41179"/>
    <w:rsid w:val="00E41440"/>
    <w:rsid w:val="00E42074"/>
    <w:rsid w:val="00E4240E"/>
    <w:rsid w:val="00E42AD4"/>
    <w:rsid w:val="00E42DA1"/>
    <w:rsid w:val="00E42E51"/>
    <w:rsid w:val="00E43081"/>
    <w:rsid w:val="00E43257"/>
    <w:rsid w:val="00E435FA"/>
    <w:rsid w:val="00E439E8"/>
    <w:rsid w:val="00E43E0E"/>
    <w:rsid w:val="00E43FEF"/>
    <w:rsid w:val="00E441B8"/>
    <w:rsid w:val="00E44459"/>
    <w:rsid w:val="00E447D5"/>
    <w:rsid w:val="00E44A8A"/>
    <w:rsid w:val="00E44D0D"/>
    <w:rsid w:val="00E44EFA"/>
    <w:rsid w:val="00E45242"/>
    <w:rsid w:val="00E45BE2"/>
    <w:rsid w:val="00E4645C"/>
    <w:rsid w:val="00E465EA"/>
    <w:rsid w:val="00E469E7"/>
    <w:rsid w:val="00E470C8"/>
    <w:rsid w:val="00E4743F"/>
    <w:rsid w:val="00E477DF"/>
    <w:rsid w:val="00E47865"/>
    <w:rsid w:val="00E47DCF"/>
    <w:rsid w:val="00E502F2"/>
    <w:rsid w:val="00E50BF9"/>
    <w:rsid w:val="00E50CB0"/>
    <w:rsid w:val="00E51769"/>
    <w:rsid w:val="00E51ECA"/>
    <w:rsid w:val="00E51ECF"/>
    <w:rsid w:val="00E523BE"/>
    <w:rsid w:val="00E52605"/>
    <w:rsid w:val="00E52717"/>
    <w:rsid w:val="00E52AB2"/>
    <w:rsid w:val="00E52FBF"/>
    <w:rsid w:val="00E53431"/>
    <w:rsid w:val="00E53E6B"/>
    <w:rsid w:val="00E5418F"/>
    <w:rsid w:val="00E55074"/>
    <w:rsid w:val="00E5529D"/>
    <w:rsid w:val="00E552CA"/>
    <w:rsid w:val="00E5545E"/>
    <w:rsid w:val="00E558B1"/>
    <w:rsid w:val="00E56E93"/>
    <w:rsid w:val="00E56ED5"/>
    <w:rsid w:val="00E57029"/>
    <w:rsid w:val="00E573E6"/>
    <w:rsid w:val="00E57F45"/>
    <w:rsid w:val="00E6005D"/>
    <w:rsid w:val="00E60211"/>
    <w:rsid w:val="00E60213"/>
    <w:rsid w:val="00E6028A"/>
    <w:rsid w:val="00E60310"/>
    <w:rsid w:val="00E60749"/>
    <w:rsid w:val="00E60A23"/>
    <w:rsid w:val="00E60B17"/>
    <w:rsid w:val="00E60C92"/>
    <w:rsid w:val="00E613B1"/>
    <w:rsid w:val="00E61613"/>
    <w:rsid w:val="00E61942"/>
    <w:rsid w:val="00E61EB7"/>
    <w:rsid w:val="00E6236F"/>
    <w:rsid w:val="00E626BA"/>
    <w:rsid w:val="00E62841"/>
    <w:rsid w:val="00E63CB8"/>
    <w:rsid w:val="00E64283"/>
    <w:rsid w:val="00E64755"/>
    <w:rsid w:val="00E65637"/>
    <w:rsid w:val="00E658E9"/>
    <w:rsid w:val="00E65D6C"/>
    <w:rsid w:val="00E66158"/>
    <w:rsid w:val="00E66420"/>
    <w:rsid w:val="00E664C6"/>
    <w:rsid w:val="00E66678"/>
    <w:rsid w:val="00E66BBF"/>
    <w:rsid w:val="00E6757D"/>
    <w:rsid w:val="00E67943"/>
    <w:rsid w:val="00E67A82"/>
    <w:rsid w:val="00E70CDF"/>
    <w:rsid w:val="00E70D62"/>
    <w:rsid w:val="00E7150F"/>
    <w:rsid w:val="00E724A0"/>
    <w:rsid w:val="00E73170"/>
    <w:rsid w:val="00E732BE"/>
    <w:rsid w:val="00E7353E"/>
    <w:rsid w:val="00E7376E"/>
    <w:rsid w:val="00E73B2B"/>
    <w:rsid w:val="00E748E9"/>
    <w:rsid w:val="00E74C5C"/>
    <w:rsid w:val="00E75131"/>
    <w:rsid w:val="00E753C9"/>
    <w:rsid w:val="00E75608"/>
    <w:rsid w:val="00E75CE6"/>
    <w:rsid w:val="00E75DAB"/>
    <w:rsid w:val="00E75FCB"/>
    <w:rsid w:val="00E761E5"/>
    <w:rsid w:val="00E764A5"/>
    <w:rsid w:val="00E76748"/>
    <w:rsid w:val="00E76DAE"/>
    <w:rsid w:val="00E77571"/>
    <w:rsid w:val="00E77C72"/>
    <w:rsid w:val="00E77F4D"/>
    <w:rsid w:val="00E77F57"/>
    <w:rsid w:val="00E77F8E"/>
    <w:rsid w:val="00E801AE"/>
    <w:rsid w:val="00E80B4E"/>
    <w:rsid w:val="00E81C9C"/>
    <w:rsid w:val="00E823F4"/>
    <w:rsid w:val="00E82C1E"/>
    <w:rsid w:val="00E82CFE"/>
    <w:rsid w:val="00E82D46"/>
    <w:rsid w:val="00E8301F"/>
    <w:rsid w:val="00E83738"/>
    <w:rsid w:val="00E83B84"/>
    <w:rsid w:val="00E83BDD"/>
    <w:rsid w:val="00E83F2C"/>
    <w:rsid w:val="00E83FC3"/>
    <w:rsid w:val="00E845B6"/>
    <w:rsid w:val="00E84651"/>
    <w:rsid w:val="00E84B3F"/>
    <w:rsid w:val="00E84C87"/>
    <w:rsid w:val="00E84F6F"/>
    <w:rsid w:val="00E85BD4"/>
    <w:rsid w:val="00E863A9"/>
    <w:rsid w:val="00E864A3"/>
    <w:rsid w:val="00E86FAB"/>
    <w:rsid w:val="00E9008B"/>
    <w:rsid w:val="00E90241"/>
    <w:rsid w:val="00E9154A"/>
    <w:rsid w:val="00E91E68"/>
    <w:rsid w:val="00E9205B"/>
    <w:rsid w:val="00E92170"/>
    <w:rsid w:val="00E925BE"/>
    <w:rsid w:val="00E925CA"/>
    <w:rsid w:val="00E927BE"/>
    <w:rsid w:val="00E92B8B"/>
    <w:rsid w:val="00E92C7E"/>
    <w:rsid w:val="00E92F69"/>
    <w:rsid w:val="00E9310D"/>
    <w:rsid w:val="00E9353C"/>
    <w:rsid w:val="00E938B7"/>
    <w:rsid w:val="00E9400D"/>
    <w:rsid w:val="00E94522"/>
    <w:rsid w:val="00E94C56"/>
    <w:rsid w:val="00E95AC0"/>
    <w:rsid w:val="00E95BDA"/>
    <w:rsid w:val="00E95CEF"/>
    <w:rsid w:val="00E95D91"/>
    <w:rsid w:val="00E96804"/>
    <w:rsid w:val="00E9699D"/>
    <w:rsid w:val="00E96AB2"/>
    <w:rsid w:val="00E97744"/>
    <w:rsid w:val="00E97818"/>
    <w:rsid w:val="00EA05D8"/>
    <w:rsid w:val="00EA0652"/>
    <w:rsid w:val="00EA12EB"/>
    <w:rsid w:val="00EA16C9"/>
    <w:rsid w:val="00EA18E0"/>
    <w:rsid w:val="00EA19CF"/>
    <w:rsid w:val="00EA1D37"/>
    <w:rsid w:val="00EA22A9"/>
    <w:rsid w:val="00EA28C3"/>
    <w:rsid w:val="00EA28E0"/>
    <w:rsid w:val="00EA28F4"/>
    <w:rsid w:val="00EA2A7A"/>
    <w:rsid w:val="00EA2C82"/>
    <w:rsid w:val="00EA3107"/>
    <w:rsid w:val="00EA3277"/>
    <w:rsid w:val="00EA35CE"/>
    <w:rsid w:val="00EA3803"/>
    <w:rsid w:val="00EA3B88"/>
    <w:rsid w:val="00EA3E48"/>
    <w:rsid w:val="00EA3F1A"/>
    <w:rsid w:val="00EA409D"/>
    <w:rsid w:val="00EA40A2"/>
    <w:rsid w:val="00EA484A"/>
    <w:rsid w:val="00EA4BAE"/>
    <w:rsid w:val="00EA4FB0"/>
    <w:rsid w:val="00EA50D2"/>
    <w:rsid w:val="00EA55A6"/>
    <w:rsid w:val="00EA57D0"/>
    <w:rsid w:val="00EA58E8"/>
    <w:rsid w:val="00EA6617"/>
    <w:rsid w:val="00EA6681"/>
    <w:rsid w:val="00EA6B4B"/>
    <w:rsid w:val="00EA713E"/>
    <w:rsid w:val="00EA7864"/>
    <w:rsid w:val="00EA7DBE"/>
    <w:rsid w:val="00EB01B8"/>
    <w:rsid w:val="00EB064D"/>
    <w:rsid w:val="00EB0FD6"/>
    <w:rsid w:val="00EB1507"/>
    <w:rsid w:val="00EB18CE"/>
    <w:rsid w:val="00EB1AC3"/>
    <w:rsid w:val="00EB1ADD"/>
    <w:rsid w:val="00EB2B53"/>
    <w:rsid w:val="00EB2D1A"/>
    <w:rsid w:val="00EB3C27"/>
    <w:rsid w:val="00EB3F04"/>
    <w:rsid w:val="00EB4096"/>
    <w:rsid w:val="00EB41D0"/>
    <w:rsid w:val="00EB44DA"/>
    <w:rsid w:val="00EB4CB9"/>
    <w:rsid w:val="00EB583A"/>
    <w:rsid w:val="00EB6123"/>
    <w:rsid w:val="00EB612F"/>
    <w:rsid w:val="00EB6945"/>
    <w:rsid w:val="00EB6E79"/>
    <w:rsid w:val="00EB6F77"/>
    <w:rsid w:val="00EB71B0"/>
    <w:rsid w:val="00EB742E"/>
    <w:rsid w:val="00EB743C"/>
    <w:rsid w:val="00EB77EA"/>
    <w:rsid w:val="00EB7A81"/>
    <w:rsid w:val="00EC0067"/>
    <w:rsid w:val="00EC052E"/>
    <w:rsid w:val="00EC0598"/>
    <w:rsid w:val="00EC0E18"/>
    <w:rsid w:val="00EC0E3C"/>
    <w:rsid w:val="00EC0E93"/>
    <w:rsid w:val="00EC15A5"/>
    <w:rsid w:val="00EC180F"/>
    <w:rsid w:val="00EC19B8"/>
    <w:rsid w:val="00EC1CD3"/>
    <w:rsid w:val="00EC1E7D"/>
    <w:rsid w:val="00EC2BF8"/>
    <w:rsid w:val="00EC3287"/>
    <w:rsid w:val="00EC3ACE"/>
    <w:rsid w:val="00EC4145"/>
    <w:rsid w:val="00EC41FE"/>
    <w:rsid w:val="00EC439A"/>
    <w:rsid w:val="00EC4706"/>
    <w:rsid w:val="00EC4B1E"/>
    <w:rsid w:val="00EC54C9"/>
    <w:rsid w:val="00EC58E9"/>
    <w:rsid w:val="00EC5EBC"/>
    <w:rsid w:val="00EC61E0"/>
    <w:rsid w:val="00EC6291"/>
    <w:rsid w:val="00EC682F"/>
    <w:rsid w:val="00EC6996"/>
    <w:rsid w:val="00EC69B4"/>
    <w:rsid w:val="00EC7006"/>
    <w:rsid w:val="00EC71E3"/>
    <w:rsid w:val="00EC7306"/>
    <w:rsid w:val="00EC7547"/>
    <w:rsid w:val="00ED0653"/>
    <w:rsid w:val="00ED095B"/>
    <w:rsid w:val="00ED09C3"/>
    <w:rsid w:val="00ED1191"/>
    <w:rsid w:val="00ED1684"/>
    <w:rsid w:val="00ED1A64"/>
    <w:rsid w:val="00ED1AB0"/>
    <w:rsid w:val="00ED1CA9"/>
    <w:rsid w:val="00ED1F0A"/>
    <w:rsid w:val="00ED2098"/>
    <w:rsid w:val="00ED2342"/>
    <w:rsid w:val="00ED2404"/>
    <w:rsid w:val="00ED25EA"/>
    <w:rsid w:val="00ED2E8D"/>
    <w:rsid w:val="00ED2F63"/>
    <w:rsid w:val="00ED32F6"/>
    <w:rsid w:val="00ED38D6"/>
    <w:rsid w:val="00ED3A1E"/>
    <w:rsid w:val="00ED3B0B"/>
    <w:rsid w:val="00ED4626"/>
    <w:rsid w:val="00ED499F"/>
    <w:rsid w:val="00ED4C64"/>
    <w:rsid w:val="00ED4F98"/>
    <w:rsid w:val="00ED4FB3"/>
    <w:rsid w:val="00ED516A"/>
    <w:rsid w:val="00ED527B"/>
    <w:rsid w:val="00ED576B"/>
    <w:rsid w:val="00ED603A"/>
    <w:rsid w:val="00ED60ED"/>
    <w:rsid w:val="00ED62DD"/>
    <w:rsid w:val="00ED6489"/>
    <w:rsid w:val="00ED6D50"/>
    <w:rsid w:val="00ED727A"/>
    <w:rsid w:val="00ED7BA9"/>
    <w:rsid w:val="00EE0232"/>
    <w:rsid w:val="00EE037D"/>
    <w:rsid w:val="00EE058C"/>
    <w:rsid w:val="00EE05DC"/>
    <w:rsid w:val="00EE089C"/>
    <w:rsid w:val="00EE08F2"/>
    <w:rsid w:val="00EE0B18"/>
    <w:rsid w:val="00EE0D3D"/>
    <w:rsid w:val="00EE18CE"/>
    <w:rsid w:val="00EE1C46"/>
    <w:rsid w:val="00EE2066"/>
    <w:rsid w:val="00EE21F1"/>
    <w:rsid w:val="00EE28B6"/>
    <w:rsid w:val="00EE2DB8"/>
    <w:rsid w:val="00EE2F45"/>
    <w:rsid w:val="00EE3728"/>
    <w:rsid w:val="00EE3C22"/>
    <w:rsid w:val="00EE3C9B"/>
    <w:rsid w:val="00EE3CDF"/>
    <w:rsid w:val="00EE3E05"/>
    <w:rsid w:val="00EE59C3"/>
    <w:rsid w:val="00EE5B12"/>
    <w:rsid w:val="00EE5D37"/>
    <w:rsid w:val="00EE5D90"/>
    <w:rsid w:val="00EE5EBE"/>
    <w:rsid w:val="00EE5F3C"/>
    <w:rsid w:val="00EE5FBB"/>
    <w:rsid w:val="00EE60DA"/>
    <w:rsid w:val="00EE6102"/>
    <w:rsid w:val="00EE6296"/>
    <w:rsid w:val="00EE640B"/>
    <w:rsid w:val="00EE6593"/>
    <w:rsid w:val="00EE7156"/>
    <w:rsid w:val="00EE718A"/>
    <w:rsid w:val="00EE7367"/>
    <w:rsid w:val="00EE739B"/>
    <w:rsid w:val="00EE7439"/>
    <w:rsid w:val="00EE7976"/>
    <w:rsid w:val="00EE7A52"/>
    <w:rsid w:val="00EE7B75"/>
    <w:rsid w:val="00EE7F26"/>
    <w:rsid w:val="00EF02F1"/>
    <w:rsid w:val="00EF05CB"/>
    <w:rsid w:val="00EF0860"/>
    <w:rsid w:val="00EF0A23"/>
    <w:rsid w:val="00EF12EC"/>
    <w:rsid w:val="00EF1369"/>
    <w:rsid w:val="00EF148D"/>
    <w:rsid w:val="00EF23FD"/>
    <w:rsid w:val="00EF2784"/>
    <w:rsid w:val="00EF2F76"/>
    <w:rsid w:val="00EF3985"/>
    <w:rsid w:val="00EF3B7E"/>
    <w:rsid w:val="00EF3F64"/>
    <w:rsid w:val="00EF42F3"/>
    <w:rsid w:val="00EF430C"/>
    <w:rsid w:val="00EF44B6"/>
    <w:rsid w:val="00EF4775"/>
    <w:rsid w:val="00EF4CE9"/>
    <w:rsid w:val="00EF52B1"/>
    <w:rsid w:val="00EF5599"/>
    <w:rsid w:val="00EF5AF7"/>
    <w:rsid w:val="00EF5B2A"/>
    <w:rsid w:val="00EF5C63"/>
    <w:rsid w:val="00EF645E"/>
    <w:rsid w:val="00EF646B"/>
    <w:rsid w:val="00EF688D"/>
    <w:rsid w:val="00EF69E0"/>
    <w:rsid w:val="00EF71FD"/>
    <w:rsid w:val="00EF759B"/>
    <w:rsid w:val="00EF75F2"/>
    <w:rsid w:val="00EF77DA"/>
    <w:rsid w:val="00F00024"/>
    <w:rsid w:val="00F005CF"/>
    <w:rsid w:val="00F0127A"/>
    <w:rsid w:val="00F017A4"/>
    <w:rsid w:val="00F0197D"/>
    <w:rsid w:val="00F01A61"/>
    <w:rsid w:val="00F02931"/>
    <w:rsid w:val="00F02941"/>
    <w:rsid w:val="00F02DD3"/>
    <w:rsid w:val="00F0305D"/>
    <w:rsid w:val="00F0328D"/>
    <w:rsid w:val="00F03291"/>
    <w:rsid w:val="00F03631"/>
    <w:rsid w:val="00F0386D"/>
    <w:rsid w:val="00F03DB6"/>
    <w:rsid w:val="00F03E1A"/>
    <w:rsid w:val="00F04199"/>
    <w:rsid w:val="00F042A9"/>
    <w:rsid w:val="00F043F7"/>
    <w:rsid w:val="00F046AE"/>
    <w:rsid w:val="00F04725"/>
    <w:rsid w:val="00F049F3"/>
    <w:rsid w:val="00F04B3F"/>
    <w:rsid w:val="00F0500D"/>
    <w:rsid w:val="00F05431"/>
    <w:rsid w:val="00F0562A"/>
    <w:rsid w:val="00F05825"/>
    <w:rsid w:val="00F066C5"/>
    <w:rsid w:val="00F06C26"/>
    <w:rsid w:val="00F06E86"/>
    <w:rsid w:val="00F07223"/>
    <w:rsid w:val="00F07721"/>
    <w:rsid w:val="00F078FC"/>
    <w:rsid w:val="00F078FE"/>
    <w:rsid w:val="00F1067C"/>
    <w:rsid w:val="00F10843"/>
    <w:rsid w:val="00F10D7E"/>
    <w:rsid w:val="00F10D93"/>
    <w:rsid w:val="00F1169C"/>
    <w:rsid w:val="00F11894"/>
    <w:rsid w:val="00F11A7F"/>
    <w:rsid w:val="00F12BC9"/>
    <w:rsid w:val="00F13065"/>
    <w:rsid w:val="00F133AF"/>
    <w:rsid w:val="00F134BF"/>
    <w:rsid w:val="00F13795"/>
    <w:rsid w:val="00F1480D"/>
    <w:rsid w:val="00F14B5C"/>
    <w:rsid w:val="00F14FB3"/>
    <w:rsid w:val="00F153C9"/>
    <w:rsid w:val="00F156C4"/>
    <w:rsid w:val="00F15D0C"/>
    <w:rsid w:val="00F160A3"/>
    <w:rsid w:val="00F16150"/>
    <w:rsid w:val="00F161FE"/>
    <w:rsid w:val="00F16586"/>
    <w:rsid w:val="00F165CA"/>
    <w:rsid w:val="00F167FC"/>
    <w:rsid w:val="00F16AD8"/>
    <w:rsid w:val="00F16D42"/>
    <w:rsid w:val="00F16E00"/>
    <w:rsid w:val="00F171AD"/>
    <w:rsid w:val="00F17360"/>
    <w:rsid w:val="00F177E8"/>
    <w:rsid w:val="00F17F1F"/>
    <w:rsid w:val="00F17F9B"/>
    <w:rsid w:val="00F200A8"/>
    <w:rsid w:val="00F204E3"/>
    <w:rsid w:val="00F207AA"/>
    <w:rsid w:val="00F20F03"/>
    <w:rsid w:val="00F2125E"/>
    <w:rsid w:val="00F2131A"/>
    <w:rsid w:val="00F2185A"/>
    <w:rsid w:val="00F21A0B"/>
    <w:rsid w:val="00F21BE3"/>
    <w:rsid w:val="00F22162"/>
    <w:rsid w:val="00F223E4"/>
    <w:rsid w:val="00F22DDC"/>
    <w:rsid w:val="00F233F9"/>
    <w:rsid w:val="00F2356A"/>
    <w:rsid w:val="00F2407A"/>
    <w:rsid w:val="00F24273"/>
    <w:rsid w:val="00F24AB3"/>
    <w:rsid w:val="00F24F5D"/>
    <w:rsid w:val="00F24F6F"/>
    <w:rsid w:val="00F25571"/>
    <w:rsid w:val="00F25590"/>
    <w:rsid w:val="00F25CAC"/>
    <w:rsid w:val="00F2608C"/>
    <w:rsid w:val="00F26E5D"/>
    <w:rsid w:val="00F2728E"/>
    <w:rsid w:val="00F30CDD"/>
    <w:rsid w:val="00F30DA1"/>
    <w:rsid w:val="00F311E6"/>
    <w:rsid w:val="00F314EE"/>
    <w:rsid w:val="00F315F4"/>
    <w:rsid w:val="00F320BE"/>
    <w:rsid w:val="00F33691"/>
    <w:rsid w:val="00F33768"/>
    <w:rsid w:val="00F35450"/>
    <w:rsid w:val="00F35607"/>
    <w:rsid w:val="00F35827"/>
    <w:rsid w:val="00F35BAB"/>
    <w:rsid w:val="00F35FCD"/>
    <w:rsid w:val="00F3628F"/>
    <w:rsid w:val="00F3632E"/>
    <w:rsid w:val="00F364B0"/>
    <w:rsid w:val="00F364C5"/>
    <w:rsid w:val="00F36BDF"/>
    <w:rsid w:val="00F36E74"/>
    <w:rsid w:val="00F37126"/>
    <w:rsid w:val="00F37511"/>
    <w:rsid w:val="00F37DB2"/>
    <w:rsid w:val="00F40200"/>
    <w:rsid w:val="00F403C0"/>
    <w:rsid w:val="00F40B06"/>
    <w:rsid w:val="00F41372"/>
    <w:rsid w:val="00F413CD"/>
    <w:rsid w:val="00F41465"/>
    <w:rsid w:val="00F41557"/>
    <w:rsid w:val="00F41C1A"/>
    <w:rsid w:val="00F41CD5"/>
    <w:rsid w:val="00F4223A"/>
    <w:rsid w:val="00F422C1"/>
    <w:rsid w:val="00F4238B"/>
    <w:rsid w:val="00F42453"/>
    <w:rsid w:val="00F42743"/>
    <w:rsid w:val="00F42845"/>
    <w:rsid w:val="00F429D5"/>
    <w:rsid w:val="00F42D90"/>
    <w:rsid w:val="00F4302F"/>
    <w:rsid w:val="00F430F9"/>
    <w:rsid w:val="00F43110"/>
    <w:rsid w:val="00F43240"/>
    <w:rsid w:val="00F432BB"/>
    <w:rsid w:val="00F438EE"/>
    <w:rsid w:val="00F43A30"/>
    <w:rsid w:val="00F44575"/>
    <w:rsid w:val="00F447FE"/>
    <w:rsid w:val="00F450F2"/>
    <w:rsid w:val="00F452AB"/>
    <w:rsid w:val="00F45493"/>
    <w:rsid w:val="00F4584A"/>
    <w:rsid w:val="00F458B6"/>
    <w:rsid w:val="00F4593F"/>
    <w:rsid w:val="00F45B14"/>
    <w:rsid w:val="00F45BC1"/>
    <w:rsid w:val="00F46072"/>
    <w:rsid w:val="00F460AD"/>
    <w:rsid w:val="00F467AE"/>
    <w:rsid w:val="00F46921"/>
    <w:rsid w:val="00F46BE3"/>
    <w:rsid w:val="00F474CD"/>
    <w:rsid w:val="00F474D4"/>
    <w:rsid w:val="00F476DA"/>
    <w:rsid w:val="00F47DB4"/>
    <w:rsid w:val="00F5020E"/>
    <w:rsid w:val="00F5023A"/>
    <w:rsid w:val="00F5045F"/>
    <w:rsid w:val="00F5141A"/>
    <w:rsid w:val="00F51452"/>
    <w:rsid w:val="00F518C3"/>
    <w:rsid w:val="00F51AC6"/>
    <w:rsid w:val="00F51C5B"/>
    <w:rsid w:val="00F52064"/>
    <w:rsid w:val="00F52FD3"/>
    <w:rsid w:val="00F5329F"/>
    <w:rsid w:val="00F536CE"/>
    <w:rsid w:val="00F53B5E"/>
    <w:rsid w:val="00F53C9D"/>
    <w:rsid w:val="00F5442B"/>
    <w:rsid w:val="00F548EE"/>
    <w:rsid w:val="00F54B28"/>
    <w:rsid w:val="00F54B62"/>
    <w:rsid w:val="00F55270"/>
    <w:rsid w:val="00F55345"/>
    <w:rsid w:val="00F5588D"/>
    <w:rsid w:val="00F55BD4"/>
    <w:rsid w:val="00F562A1"/>
    <w:rsid w:val="00F5647E"/>
    <w:rsid w:val="00F56A7E"/>
    <w:rsid w:val="00F56F02"/>
    <w:rsid w:val="00F571B0"/>
    <w:rsid w:val="00F57517"/>
    <w:rsid w:val="00F576DF"/>
    <w:rsid w:val="00F57884"/>
    <w:rsid w:val="00F60138"/>
    <w:rsid w:val="00F609FC"/>
    <w:rsid w:val="00F60A55"/>
    <w:rsid w:val="00F61240"/>
    <w:rsid w:val="00F61545"/>
    <w:rsid w:val="00F6174A"/>
    <w:rsid w:val="00F61C34"/>
    <w:rsid w:val="00F61D08"/>
    <w:rsid w:val="00F61D6A"/>
    <w:rsid w:val="00F62017"/>
    <w:rsid w:val="00F6215B"/>
    <w:rsid w:val="00F6250C"/>
    <w:rsid w:val="00F629AB"/>
    <w:rsid w:val="00F62B1A"/>
    <w:rsid w:val="00F62B85"/>
    <w:rsid w:val="00F62E3C"/>
    <w:rsid w:val="00F634FB"/>
    <w:rsid w:val="00F63539"/>
    <w:rsid w:val="00F6379F"/>
    <w:rsid w:val="00F6388F"/>
    <w:rsid w:val="00F63EE7"/>
    <w:rsid w:val="00F63FF4"/>
    <w:rsid w:val="00F641DB"/>
    <w:rsid w:val="00F6459F"/>
    <w:rsid w:val="00F6467D"/>
    <w:rsid w:val="00F64767"/>
    <w:rsid w:val="00F64B8C"/>
    <w:rsid w:val="00F6555C"/>
    <w:rsid w:val="00F65A16"/>
    <w:rsid w:val="00F65CF2"/>
    <w:rsid w:val="00F65D07"/>
    <w:rsid w:val="00F65D8C"/>
    <w:rsid w:val="00F66290"/>
    <w:rsid w:val="00F665A4"/>
    <w:rsid w:val="00F66CF4"/>
    <w:rsid w:val="00F6723C"/>
    <w:rsid w:val="00F6773B"/>
    <w:rsid w:val="00F6783E"/>
    <w:rsid w:val="00F70234"/>
    <w:rsid w:val="00F7086F"/>
    <w:rsid w:val="00F70C3B"/>
    <w:rsid w:val="00F71272"/>
    <w:rsid w:val="00F71419"/>
    <w:rsid w:val="00F71DEE"/>
    <w:rsid w:val="00F72C6E"/>
    <w:rsid w:val="00F73668"/>
    <w:rsid w:val="00F7368C"/>
    <w:rsid w:val="00F73B12"/>
    <w:rsid w:val="00F73B64"/>
    <w:rsid w:val="00F73DAA"/>
    <w:rsid w:val="00F74DBD"/>
    <w:rsid w:val="00F7557B"/>
    <w:rsid w:val="00F75ED3"/>
    <w:rsid w:val="00F76959"/>
    <w:rsid w:val="00F769F8"/>
    <w:rsid w:val="00F76D7F"/>
    <w:rsid w:val="00F76E61"/>
    <w:rsid w:val="00F770D4"/>
    <w:rsid w:val="00F7714C"/>
    <w:rsid w:val="00F77B30"/>
    <w:rsid w:val="00F80326"/>
    <w:rsid w:val="00F810E4"/>
    <w:rsid w:val="00F81204"/>
    <w:rsid w:val="00F81A3C"/>
    <w:rsid w:val="00F82462"/>
    <w:rsid w:val="00F824BE"/>
    <w:rsid w:val="00F8250F"/>
    <w:rsid w:val="00F829A8"/>
    <w:rsid w:val="00F83313"/>
    <w:rsid w:val="00F839B1"/>
    <w:rsid w:val="00F849ED"/>
    <w:rsid w:val="00F84C9B"/>
    <w:rsid w:val="00F84DD9"/>
    <w:rsid w:val="00F8552B"/>
    <w:rsid w:val="00F85C2B"/>
    <w:rsid w:val="00F85CB9"/>
    <w:rsid w:val="00F85E4F"/>
    <w:rsid w:val="00F85FA7"/>
    <w:rsid w:val="00F869D0"/>
    <w:rsid w:val="00F86CF4"/>
    <w:rsid w:val="00F90B9C"/>
    <w:rsid w:val="00F912D8"/>
    <w:rsid w:val="00F91976"/>
    <w:rsid w:val="00F9199A"/>
    <w:rsid w:val="00F91AB8"/>
    <w:rsid w:val="00F91B6B"/>
    <w:rsid w:val="00F92126"/>
    <w:rsid w:val="00F921D0"/>
    <w:rsid w:val="00F9285F"/>
    <w:rsid w:val="00F92AA7"/>
    <w:rsid w:val="00F92AB7"/>
    <w:rsid w:val="00F93024"/>
    <w:rsid w:val="00F93134"/>
    <w:rsid w:val="00F931DF"/>
    <w:rsid w:val="00F9362D"/>
    <w:rsid w:val="00F93F6A"/>
    <w:rsid w:val="00F942A1"/>
    <w:rsid w:val="00F945D0"/>
    <w:rsid w:val="00F94B05"/>
    <w:rsid w:val="00F94F8F"/>
    <w:rsid w:val="00F95033"/>
    <w:rsid w:val="00F9576B"/>
    <w:rsid w:val="00F957F9"/>
    <w:rsid w:val="00F95941"/>
    <w:rsid w:val="00F9599A"/>
    <w:rsid w:val="00F95FC7"/>
    <w:rsid w:val="00F95FEE"/>
    <w:rsid w:val="00F96386"/>
    <w:rsid w:val="00F96429"/>
    <w:rsid w:val="00F96B41"/>
    <w:rsid w:val="00F96BC8"/>
    <w:rsid w:val="00F96E9C"/>
    <w:rsid w:val="00F96EDC"/>
    <w:rsid w:val="00F97955"/>
    <w:rsid w:val="00F979BD"/>
    <w:rsid w:val="00F97A48"/>
    <w:rsid w:val="00FA042B"/>
    <w:rsid w:val="00FA0534"/>
    <w:rsid w:val="00FA09A1"/>
    <w:rsid w:val="00FA0F00"/>
    <w:rsid w:val="00FA195A"/>
    <w:rsid w:val="00FA1960"/>
    <w:rsid w:val="00FA1ED2"/>
    <w:rsid w:val="00FA2337"/>
    <w:rsid w:val="00FA23F7"/>
    <w:rsid w:val="00FA256D"/>
    <w:rsid w:val="00FA2BB5"/>
    <w:rsid w:val="00FA2D10"/>
    <w:rsid w:val="00FA31A3"/>
    <w:rsid w:val="00FA3739"/>
    <w:rsid w:val="00FA38F1"/>
    <w:rsid w:val="00FA3F4C"/>
    <w:rsid w:val="00FA3FCB"/>
    <w:rsid w:val="00FA49C7"/>
    <w:rsid w:val="00FA4B21"/>
    <w:rsid w:val="00FA4C3D"/>
    <w:rsid w:val="00FA4D4A"/>
    <w:rsid w:val="00FA4FE7"/>
    <w:rsid w:val="00FA508E"/>
    <w:rsid w:val="00FA51E0"/>
    <w:rsid w:val="00FA54E1"/>
    <w:rsid w:val="00FA569D"/>
    <w:rsid w:val="00FA5A19"/>
    <w:rsid w:val="00FA5B83"/>
    <w:rsid w:val="00FA5CD7"/>
    <w:rsid w:val="00FA5D30"/>
    <w:rsid w:val="00FA618E"/>
    <w:rsid w:val="00FA6901"/>
    <w:rsid w:val="00FA6C3C"/>
    <w:rsid w:val="00FA7949"/>
    <w:rsid w:val="00FA7C6A"/>
    <w:rsid w:val="00FA7E87"/>
    <w:rsid w:val="00FB0129"/>
    <w:rsid w:val="00FB03B7"/>
    <w:rsid w:val="00FB0431"/>
    <w:rsid w:val="00FB067B"/>
    <w:rsid w:val="00FB0922"/>
    <w:rsid w:val="00FB116B"/>
    <w:rsid w:val="00FB1238"/>
    <w:rsid w:val="00FB179D"/>
    <w:rsid w:val="00FB1952"/>
    <w:rsid w:val="00FB1DAA"/>
    <w:rsid w:val="00FB2021"/>
    <w:rsid w:val="00FB2203"/>
    <w:rsid w:val="00FB2429"/>
    <w:rsid w:val="00FB25E1"/>
    <w:rsid w:val="00FB2889"/>
    <w:rsid w:val="00FB2D8E"/>
    <w:rsid w:val="00FB389F"/>
    <w:rsid w:val="00FB3A37"/>
    <w:rsid w:val="00FB3EF9"/>
    <w:rsid w:val="00FB420E"/>
    <w:rsid w:val="00FB450A"/>
    <w:rsid w:val="00FB46E6"/>
    <w:rsid w:val="00FB4D59"/>
    <w:rsid w:val="00FB5814"/>
    <w:rsid w:val="00FB6062"/>
    <w:rsid w:val="00FB6742"/>
    <w:rsid w:val="00FB6775"/>
    <w:rsid w:val="00FB6784"/>
    <w:rsid w:val="00FB6ED4"/>
    <w:rsid w:val="00FB709F"/>
    <w:rsid w:val="00FB76B4"/>
    <w:rsid w:val="00FB76FD"/>
    <w:rsid w:val="00FB7D54"/>
    <w:rsid w:val="00FB7ED4"/>
    <w:rsid w:val="00FC0349"/>
    <w:rsid w:val="00FC058A"/>
    <w:rsid w:val="00FC1572"/>
    <w:rsid w:val="00FC17A2"/>
    <w:rsid w:val="00FC1854"/>
    <w:rsid w:val="00FC241D"/>
    <w:rsid w:val="00FC284E"/>
    <w:rsid w:val="00FC2924"/>
    <w:rsid w:val="00FC298D"/>
    <w:rsid w:val="00FC29FF"/>
    <w:rsid w:val="00FC30F7"/>
    <w:rsid w:val="00FC3554"/>
    <w:rsid w:val="00FC3FEB"/>
    <w:rsid w:val="00FC40F5"/>
    <w:rsid w:val="00FC4549"/>
    <w:rsid w:val="00FC45FE"/>
    <w:rsid w:val="00FC4D00"/>
    <w:rsid w:val="00FC522D"/>
    <w:rsid w:val="00FC59FE"/>
    <w:rsid w:val="00FC60F5"/>
    <w:rsid w:val="00FC64A6"/>
    <w:rsid w:val="00FC6AFB"/>
    <w:rsid w:val="00FC7788"/>
    <w:rsid w:val="00FC7B9D"/>
    <w:rsid w:val="00FC7F12"/>
    <w:rsid w:val="00FD038E"/>
    <w:rsid w:val="00FD09F7"/>
    <w:rsid w:val="00FD0C32"/>
    <w:rsid w:val="00FD0F14"/>
    <w:rsid w:val="00FD0FAB"/>
    <w:rsid w:val="00FD12DA"/>
    <w:rsid w:val="00FD1B7C"/>
    <w:rsid w:val="00FD1D5F"/>
    <w:rsid w:val="00FD1DA7"/>
    <w:rsid w:val="00FD2080"/>
    <w:rsid w:val="00FD2791"/>
    <w:rsid w:val="00FD309C"/>
    <w:rsid w:val="00FD3149"/>
    <w:rsid w:val="00FD331A"/>
    <w:rsid w:val="00FD3570"/>
    <w:rsid w:val="00FD3EBE"/>
    <w:rsid w:val="00FD413B"/>
    <w:rsid w:val="00FD4499"/>
    <w:rsid w:val="00FD4A5C"/>
    <w:rsid w:val="00FD4F03"/>
    <w:rsid w:val="00FD594C"/>
    <w:rsid w:val="00FD5E2E"/>
    <w:rsid w:val="00FD60FD"/>
    <w:rsid w:val="00FD62D3"/>
    <w:rsid w:val="00FD634F"/>
    <w:rsid w:val="00FD66DD"/>
    <w:rsid w:val="00FD66E1"/>
    <w:rsid w:val="00FD6A36"/>
    <w:rsid w:val="00FD6B52"/>
    <w:rsid w:val="00FD6EDD"/>
    <w:rsid w:val="00FD6F03"/>
    <w:rsid w:val="00FD7246"/>
    <w:rsid w:val="00FD7891"/>
    <w:rsid w:val="00FD7CB1"/>
    <w:rsid w:val="00FE1048"/>
    <w:rsid w:val="00FE188E"/>
    <w:rsid w:val="00FE19DC"/>
    <w:rsid w:val="00FE1DE1"/>
    <w:rsid w:val="00FE2098"/>
    <w:rsid w:val="00FE2AC7"/>
    <w:rsid w:val="00FE314A"/>
    <w:rsid w:val="00FE32D5"/>
    <w:rsid w:val="00FE376A"/>
    <w:rsid w:val="00FE399E"/>
    <w:rsid w:val="00FE3AF5"/>
    <w:rsid w:val="00FE3D95"/>
    <w:rsid w:val="00FE4242"/>
    <w:rsid w:val="00FE4B0A"/>
    <w:rsid w:val="00FE4B25"/>
    <w:rsid w:val="00FE4ED5"/>
    <w:rsid w:val="00FE5B25"/>
    <w:rsid w:val="00FE5EDE"/>
    <w:rsid w:val="00FE5F9A"/>
    <w:rsid w:val="00FE65DF"/>
    <w:rsid w:val="00FE68A5"/>
    <w:rsid w:val="00FE6C51"/>
    <w:rsid w:val="00FE72F9"/>
    <w:rsid w:val="00FE7375"/>
    <w:rsid w:val="00FE7858"/>
    <w:rsid w:val="00FF0687"/>
    <w:rsid w:val="00FF0693"/>
    <w:rsid w:val="00FF0974"/>
    <w:rsid w:val="00FF0B3A"/>
    <w:rsid w:val="00FF0BF5"/>
    <w:rsid w:val="00FF1336"/>
    <w:rsid w:val="00FF15FC"/>
    <w:rsid w:val="00FF1911"/>
    <w:rsid w:val="00FF1C27"/>
    <w:rsid w:val="00FF2537"/>
    <w:rsid w:val="00FF29D6"/>
    <w:rsid w:val="00FF30BF"/>
    <w:rsid w:val="00FF31EC"/>
    <w:rsid w:val="00FF332C"/>
    <w:rsid w:val="00FF3533"/>
    <w:rsid w:val="00FF3AD3"/>
    <w:rsid w:val="00FF4150"/>
    <w:rsid w:val="00FF4157"/>
    <w:rsid w:val="00FF446D"/>
    <w:rsid w:val="00FF4569"/>
    <w:rsid w:val="00FF48EC"/>
    <w:rsid w:val="00FF4D10"/>
    <w:rsid w:val="00FF4D40"/>
    <w:rsid w:val="00FF4FED"/>
    <w:rsid w:val="00FF51EF"/>
    <w:rsid w:val="00FF5D04"/>
    <w:rsid w:val="00FF5E22"/>
    <w:rsid w:val="00FF6120"/>
    <w:rsid w:val="00FF6FB6"/>
    <w:rsid w:val="00FF7035"/>
    <w:rsid w:val="00FF70D7"/>
    <w:rsid w:val="00FF73A3"/>
    <w:rsid w:val="00FF7D2B"/>
    <w:rsid w:val="00FF7EF2"/>
    <w:rsid w:val="2625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20555"/>
  <w15:chartTrackingRefBased/>
  <w15:docId w15:val="{03C64FE2-ACCE-4F22-8A38-DBD877FEC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FB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43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F40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F4057"/>
  </w:style>
  <w:style w:type="character" w:customStyle="1" w:styleId="eop">
    <w:name w:val="eop"/>
    <w:basedOn w:val="DefaultParagraphFont"/>
    <w:rsid w:val="005F4057"/>
  </w:style>
  <w:style w:type="character" w:customStyle="1" w:styleId="scxw12284800">
    <w:name w:val="scxw12284800"/>
    <w:basedOn w:val="DefaultParagraphFont"/>
    <w:rsid w:val="005F4057"/>
  </w:style>
  <w:style w:type="paragraph" w:styleId="ListParagraph">
    <w:name w:val="List Paragraph"/>
    <w:basedOn w:val="Normal"/>
    <w:uiPriority w:val="34"/>
    <w:qFormat/>
    <w:rsid w:val="00E42074"/>
    <w:pPr>
      <w:ind w:left="720"/>
      <w:contextualSpacing/>
    </w:pPr>
  </w:style>
  <w:style w:type="paragraph" w:styleId="Revision">
    <w:name w:val="Revision"/>
    <w:hidden/>
    <w:uiPriority w:val="99"/>
    <w:semiHidden/>
    <w:rsid w:val="00A66C1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C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C1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669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743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ize">
    <w:name w:val="size"/>
    <w:basedOn w:val="DefaultParagraphFont"/>
    <w:rsid w:val="001E2B88"/>
  </w:style>
  <w:style w:type="character" w:styleId="Hyperlink">
    <w:name w:val="Hyperlink"/>
    <w:basedOn w:val="DefaultParagraphFont"/>
    <w:uiPriority w:val="99"/>
    <w:semiHidden/>
    <w:unhideWhenUsed/>
    <w:rsid w:val="008561D9"/>
    <w:rPr>
      <w:color w:val="0000FF"/>
      <w:u w:val="single"/>
    </w:rPr>
  </w:style>
  <w:style w:type="character" w:customStyle="1" w:styleId="text">
    <w:name w:val="text"/>
    <w:basedOn w:val="DefaultParagraphFont"/>
    <w:rsid w:val="00A733FD"/>
  </w:style>
  <w:style w:type="character" w:customStyle="1" w:styleId="small-caps">
    <w:name w:val="small-caps"/>
    <w:basedOn w:val="DefaultParagraphFont"/>
    <w:rsid w:val="00453D1E"/>
  </w:style>
  <w:style w:type="paragraph" w:customStyle="1" w:styleId="first">
    <w:name w:val="first"/>
    <w:basedOn w:val="Normal"/>
    <w:rsid w:val="00D62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frain">
    <w:name w:val="refrain"/>
    <w:basedOn w:val="Normal"/>
    <w:rsid w:val="00D62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frain1">
    <w:name w:val="refrain1"/>
    <w:basedOn w:val="DefaultParagraphFont"/>
    <w:rsid w:val="00D625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3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3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7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08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5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6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66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60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801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3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094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3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34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63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673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827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668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32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c9b7e3b-69a1-4cc8-941a-fd2a781afd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DA9CDA1D67E9428798C1E10BFC2072" ma:contentTypeVersion="14" ma:contentTypeDescription="Create a new document." ma:contentTypeScope="" ma:versionID="c0fc5e9ceb6908ab236f64de749d85cf">
  <xsd:schema xmlns:xsd="http://www.w3.org/2001/XMLSchema" xmlns:xs="http://www.w3.org/2001/XMLSchema" xmlns:p="http://schemas.microsoft.com/office/2006/metadata/properties" xmlns:ns3="fc9b7e3b-69a1-4cc8-941a-fd2a781afdc3" targetNamespace="http://schemas.microsoft.com/office/2006/metadata/properties" ma:root="true" ma:fieldsID="cff344e8d411380dc19689d01cfea9aa" ns3:_="">
    <xsd:import namespace="fc9b7e3b-69a1-4cc8-941a-fd2a781afd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b7e3b-69a1-4cc8-941a-fd2a781af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0DAB3F-B038-42A2-9D3B-B999654D30DB}">
  <ds:schemaRefs>
    <ds:schemaRef ds:uri="http://schemas.microsoft.com/office/2006/metadata/properties"/>
    <ds:schemaRef ds:uri="http://schemas.microsoft.com/office/infopath/2007/PartnerControls"/>
    <ds:schemaRef ds:uri="fc9b7e3b-69a1-4cc8-941a-fd2a781afdc3"/>
  </ds:schemaRefs>
</ds:datastoreItem>
</file>

<file path=customXml/itemProps2.xml><?xml version="1.0" encoding="utf-8"?>
<ds:datastoreItem xmlns:ds="http://schemas.openxmlformats.org/officeDocument/2006/customXml" ds:itemID="{A552BEF1-FBF6-423B-AE1F-3EC3F6BAA0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278402-55F1-4570-BC04-0DCC726725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b7e3b-69a1-4cc8-941a-fd2a781af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</Words>
  <Characters>54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wood Swenson</dc:creator>
  <cp:keywords/>
  <dc:description/>
  <cp:lastModifiedBy>Sherwood Swenson</cp:lastModifiedBy>
  <cp:revision>30</cp:revision>
  <cp:lastPrinted>2024-03-07T20:26:00Z</cp:lastPrinted>
  <dcterms:created xsi:type="dcterms:W3CDTF">2024-06-24T15:00:00Z</dcterms:created>
  <dcterms:modified xsi:type="dcterms:W3CDTF">2024-07-0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A9CDA1D67E9428798C1E10BFC2072</vt:lpwstr>
  </property>
  <property fmtid="{D5CDD505-2E9C-101B-9397-08002B2CF9AE}" pid="3" name="GrammarlyDocumentId">
    <vt:lpwstr>20a1ffe4cae9526cdad8d4a9b8b2673f2c2ad6046f1be420a8942de2aa383f77</vt:lpwstr>
  </property>
</Properties>
</file>